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C2027" w14:textId="45F94CF8" w:rsidR="00744C59" w:rsidRPr="006E5770" w:rsidRDefault="00744C59" w:rsidP="00F32D2D">
      <w:pPr>
        <w:pStyle w:val="NormalWeb"/>
        <w:spacing w:before="0" w:beforeAutospacing="0" w:after="0" w:afterAutospacing="0"/>
        <w:contextualSpacing/>
        <w:jc w:val="both"/>
        <w:rPr>
          <w:sz w:val="2"/>
          <w:szCs w:val="22"/>
        </w:rPr>
      </w:pPr>
      <w:bookmarkStart w:id="0" w:name="_Hlk95815920"/>
      <w:bookmarkEnd w:id="0"/>
    </w:p>
    <w:p w14:paraId="080AA63B" w14:textId="77777777" w:rsidR="00592480" w:rsidRPr="006E5770" w:rsidRDefault="00592480" w:rsidP="00F32D2D">
      <w:pPr>
        <w:pStyle w:val="NormalWeb"/>
        <w:spacing w:before="0" w:beforeAutospacing="0" w:after="0" w:afterAutospacing="0"/>
        <w:contextualSpacing/>
        <w:jc w:val="both"/>
        <w:rPr>
          <w:sz w:val="2"/>
          <w:szCs w:val="22"/>
        </w:rPr>
      </w:pPr>
    </w:p>
    <w:tbl>
      <w:tblPr>
        <w:tblStyle w:val="TableGrid"/>
        <w:tblW w:w="114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4"/>
        <w:gridCol w:w="6273"/>
      </w:tblGrid>
      <w:tr w:rsidR="006E5770" w:rsidRPr="006E5770" w14:paraId="34D6F4DE" w14:textId="77777777" w:rsidTr="00791601">
        <w:trPr>
          <w:trHeight w:val="5913"/>
        </w:trPr>
        <w:tc>
          <w:tcPr>
            <w:tcW w:w="5174" w:type="dxa"/>
            <w:vMerge w:val="restart"/>
          </w:tcPr>
          <w:p w14:paraId="0D2A4BB7" w14:textId="420E1FCE" w:rsidR="00A81A38" w:rsidRPr="006E5770" w:rsidRDefault="008D0210" w:rsidP="00F32D2D">
            <w:pPr>
              <w:contextualSpacing/>
              <w:jc w:val="center"/>
              <w:rPr>
                <w:rFonts w:ascii="Times New Roman" w:hAnsi="Times New Roman"/>
                <w:b/>
                <w:sz w:val="24"/>
                <w:szCs w:val="24"/>
                <w:u w:val="single"/>
              </w:rPr>
            </w:pPr>
            <w:r w:rsidRPr="006E5770">
              <w:rPr>
                <w:rFonts w:ascii="Times New Roman" w:hAnsi="Times New Roman"/>
                <w:b/>
                <w:sz w:val="24"/>
                <w:szCs w:val="24"/>
                <w:u w:val="single"/>
              </w:rPr>
              <w:t xml:space="preserve"> </w:t>
            </w:r>
            <w:r w:rsidR="00A81A38" w:rsidRPr="006E5770">
              <w:rPr>
                <w:rFonts w:ascii="Times New Roman" w:hAnsi="Times New Roman"/>
                <w:b/>
                <w:sz w:val="24"/>
                <w:szCs w:val="24"/>
                <w:u w:val="single"/>
              </w:rPr>
              <w:t>Staff</w:t>
            </w:r>
          </w:p>
          <w:p w14:paraId="2AA77343" w14:textId="77777777" w:rsidR="00A81A38" w:rsidRPr="006E5770" w:rsidRDefault="00A81A38" w:rsidP="00F32D2D">
            <w:pPr>
              <w:shd w:val="clear" w:color="auto" w:fill="FFFFFF"/>
              <w:contextualSpacing/>
              <w:jc w:val="center"/>
              <w:rPr>
                <w:rFonts w:ascii="Times New Roman" w:hAnsi="Times New Roman"/>
                <w:sz w:val="20"/>
                <w:szCs w:val="20"/>
              </w:rPr>
            </w:pPr>
            <w:r w:rsidRPr="006E5770">
              <w:rPr>
                <w:rFonts w:ascii="Times New Roman" w:hAnsi="Times New Roman"/>
                <w:b/>
                <w:sz w:val="20"/>
                <w:szCs w:val="20"/>
              </w:rPr>
              <w:t>Gina Hilliard</w:t>
            </w:r>
            <w:r w:rsidRPr="006E5770">
              <w:rPr>
                <w:rFonts w:ascii="Times New Roman" w:hAnsi="Times New Roman"/>
                <w:sz w:val="20"/>
                <w:szCs w:val="20"/>
              </w:rPr>
              <w:t>, President</w:t>
            </w:r>
          </w:p>
          <w:p w14:paraId="14337824" w14:textId="77777777" w:rsidR="008D0210" w:rsidRPr="006E5770" w:rsidRDefault="00E4728D" w:rsidP="00E4728D">
            <w:pPr>
              <w:shd w:val="clear" w:color="auto" w:fill="FFFFFF"/>
              <w:contextualSpacing/>
              <w:jc w:val="center"/>
              <w:rPr>
                <w:rFonts w:ascii="Times New Roman" w:hAnsi="Times New Roman"/>
                <w:sz w:val="20"/>
                <w:szCs w:val="20"/>
              </w:rPr>
            </w:pPr>
            <w:r w:rsidRPr="006E5770">
              <w:rPr>
                <w:rFonts w:ascii="Times New Roman" w:hAnsi="Times New Roman"/>
                <w:b/>
                <w:sz w:val="20"/>
                <w:szCs w:val="20"/>
              </w:rPr>
              <w:t>Edi</w:t>
            </w:r>
            <w:r w:rsidR="00642088" w:rsidRPr="006E5770">
              <w:rPr>
                <w:rFonts w:ascii="Times New Roman" w:hAnsi="Times New Roman"/>
                <w:b/>
                <w:sz w:val="20"/>
                <w:szCs w:val="20"/>
              </w:rPr>
              <w:t>son</w:t>
            </w:r>
            <w:r w:rsidRPr="006E5770">
              <w:rPr>
                <w:rFonts w:ascii="Times New Roman" w:hAnsi="Times New Roman"/>
                <w:b/>
                <w:sz w:val="20"/>
                <w:szCs w:val="20"/>
              </w:rPr>
              <w:t xml:space="preserve"> Emmons</w:t>
            </w:r>
            <w:r w:rsidRPr="006E5770">
              <w:rPr>
                <w:rFonts w:ascii="Times New Roman" w:hAnsi="Times New Roman"/>
                <w:sz w:val="20"/>
                <w:szCs w:val="20"/>
              </w:rPr>
              <w:t xml:space="preserve">, </w:t>
            </w:r>
          </w:p>
          <w:p w14:paraId="6CE83BB4" w14:textId="293FEB52" w:rsidR="00E4728D" w:rsidRPr="006E5770" w:rsidRDefault="008D0210" w:rsidP="00E4728D">
            <w:pPr>
              <w:shd w:val="clear" w:color="auto" w:fill="FFFFFF"/>
              <w:contextualSpacing/>
              <w:jc w:val="center"/>
              <w:rPr>
                <w:rFonts w:ascii="Times New Roman" w:hAnsi="Times New Roman"/>
                <w:sz w:val="20"/>
                <w:szCs w:val="20"/>
              </w:rPr>
            </w:pPr>
            <w:r w:rsidRPr="006E5770">
              <w:rPr>
                <w:rFonts w:ascii="Times New Roman" w:hAnsi="Times New Roman"/>
                <w:sz w:val="20"/>
                <w:szCs w:val="20"/>
              </w:rPr>
              <w:t>Communications and Marketing Coordinator</w:t>
            </w:r>
          </w:p>
          <w:p w14:paraId="06541198" w14:textId="77777777" w:rsidR="008D0210" w:rsidRPr="006E5770" w:rsidRDefault="00A81A38" w:rsidP="0025495A">
            <w:pPr>
              <w:shd w:val="clear" w:color="auto" w:fill="FFFFFF"/>
              <w:contextualSpacing/>
              <w:jc w:val="center"/>
              <w:rPr>
                <w:rFonts w:ascii="Times New Roman" w:hAnsi="Times New Roman"/>
                <w:sz w:val="20"/>
                <w:szCs w:val="20"/>
              </w:rPr>
            </w:pPr>
            <w:r w:rsidRPr="006E5770">
              <w:rPr>
                <w:rFonts w:ascii="Times New Roman" w:hAnsi="Times New Roman"/>
                <w:b/>
                <w:sz w:val="20"/>
                <w:szCs w:val="20"/>
              </w:rPr>
              <w:t>Clancey Arnold</w:t>
            </w:r>
            <w:r w:rsidRPr="006E5770">
              <w:rPr>
                <w:rFonts w:ascii="Times New Roman" w:hAnsi="Times New Roman"/>
                <w:sz w:val="20"/>
                <w:szCs w:val="20"/>
              </w:rPr>
              <w:t xml:space="preserve">, </w:t>
            </w:r>
          </w:p>
          <w:p w14:paraId="28FDBCC7" w14:textId="1594BE45" w:rsidR="008D0210" w:rsidRPr="006E5770" w:rsidRDefault="008D0210" w:rsidP="0025495A">
            <w:pPr>
              <w:shd w:val="clear" w:color="auto" w:fill="FFFFFF"/>
              <w:contextualSpacing/>
              <w:jc w:val="center"/>
              <w:rPr>
                <w:rFonts w:ascii="Times New Roman" w:hAnsi="Times New Roman"/>
                <w:sz w:val="20"/>
                <w:szCs w:val="20"/>
              </w:rPr>
            </w:pPr>
            <w:r w:rsidRPr="006E5770">
              <w:rPr>
                <w:rFonts w:ascii="Times New Roman" w:hAnsi="Times New Roman"/>
                <w:sz w:val="20"/>
                <w:szCs w:val="20"/>
              </w:rPr>
              <w:t>Membership Development and Engagement</w:t>
            </w:r>
          </w:p>
          <w:p w14:paraId="774F9E30" w14:textId="77777777" w:rsidR="004A370B" w:rsidRPr="006E5770" w:rsidRDefault="004A370B" w:rsidP="004A370B">
            <w:pPr>
              <w:shd w:val="clear" w:color="auto" w:fill="FFFFFF"/>
              <w:contextualSpacing/>
              <w:jc w:val="center"/>
              <w:rPr>
                <w:rFonts w:ascii="Times New Roman" w:hAnsi="Times New Roman"/>
                <w:sz w:val="20"/>
                <w:szCs w:val="20"/>
              </w:rPr>
            </w:pPr>
            <w:r w:rsidRPr="006E5770">
              <w:rPr>
                <w:rFonts w:ascii="Times New Roman" w:hAnsi="Times New Roman"/>
                <w:b/>
                <w:bCs/>
                <w:sz w:val="20"/>
                <w:szCs w:val="20"/>
              </w:rPr>
              <w:t>Mary Dykes,</w:t>
            </w:r>
            <w:r w:rsidRPr="006E5770">
              <w:rPr>
                <w:rFonts w:ascii="Times New Roman" w:hAnsi="Times New Roman"/>
                <w:sz w:val="20"/>
                <w:szCs w:val="20"/>
              </w:rPr>
              <w:t xml:space="preserve"> Chamber &amp; Tourism Assistant</w:t>
            </w:r>
          </w:p>
          <w:p w14:paraId="73E0A0F0" w14:textId="0C3A05D0" w:rsidR="0062198F" w:rsidRPr="006E5770" w:rsidRDefault="0062198F" w:rsidP="0025495A">
            <w:pPr>
              <w:shd w:val="clear" w:color="auto" w:fill="FFFFFF"/>
              <w:contextualSpacing/>
              <w:jc w:val="center"/>
              <w:rPr>
                <w:rFonts w:ascii="Times New Roman" w:hAnsi="Times New Roman"/>
                <w:sz w:val="20"/>
                <w:szCs w:val="20"/>
              </w:rPr>
            </w:pPr>
            <w:r w:rsidRPr="006E5770">
              <w:rPr>
                <w:rFonts w:ascii="Times New Roman" w:hAnsi="Times New Roman"/>
                <w:b/>
                <w:bCs/>
                <w:sz w:val="20"/>
                <w:szCs w:val="20"/>
              </w:rPr>
              <w:t xml:space="preserve">Courtney Stoneberger, </w:t>
            </w:r>
            <w:r w:rsidRPr="006E5770">
              <w:rPr>
                <w:rFonts w:ascii="Times New Roman" w:hAnsi="Times New Roman"/>
                <w:sz w:val="20"/>
                <w:szCs w:val="20"/>
              </w:rPr>
              <w:t>Chamber &amp; Tourism Assistant</w:t>
            </w:r>
          </w:p>
          <w:p w14:paraId="665C259F" w14:textId="77777777" w:rsidR="004D1F70" w:rsidRPr="006E5770" w:rsidRDefault="004D1F70" w:rsidP="00F32D2D">
            <w:pPr>
              <w:shd w:val="clear" w:color="auto" w:fill="FFFFFF"/>
              <w:contextualSpacing/>
              <w:jc w:val="center"/>
              <w:rPr>
                <w:rFonts w:ascii="Times New Roman" w:hAnsi="Times New Roman"/>
                <w:sz w:val="20"/>
                <w:szCs w:val="20"/>
              </w:rPr>
            </w:pPr>
          </w:p>
          <w:p w14:paraId="2F92C808" w14:textId="4A79B6E7" w:rsidR="00A81A38" w:rsidRPr="006E5770" w:rsidRDefault="00A81A38" w:rsidP="00F32D2D">
            <w:pPr>
              <w:contextualSpacing/>
              <w:jc w:val="center"/>
              <w:rPr>
                <w:rFonts w:ascii="Times New Roman" w:hAnsi="Times New Roman"/>
                <w:b/>
                <w:sz w:val="24"/>
                <w:szCs w:val="24"/>
                <w:u w:val="single"/>
              </w:rPr>
            </w:pPr>
            <w:r w:rsidRPr="006E5770">
              <w:rPr>
                <w:rFonts w:ascii="Times New Roman" w:hAnsi="Times New Roman"/>
                <w:b/>
                <w:sz w:val="24"/>
                <w:szCs w:val="24"/>
                <w:u w:val="single"/>
              </w:rPr>
              <w:t>Board of Directors</w:t>
            </w:r>
          </w:p>
          <w:p w14:paraId="46696068" w14:textId="77777777" w:rsidR="00FD0869" w:rsidRPr="006E5770" w:rsidRDefault="00FD0869" w:rsidP="00FD0869">
            <w:pPr>
              <w:contextualSpacing/>
              <w:jc w:val="center"/>
              <w:rPr>
                <w:rFonts w:ascii="Times New Roman" w:hAnsi="Times New Roman"/>
                <w:i/>
                <w:sz w:val="24"/>
                <w:szCs w:val="24"/>
              </w:rPr>
            </w:pPr>
            <w:r w:rsidRPr="006E5770">
              <w:rPr>
                <w:rFonts w:ascii="Times New Roman" w:hAnsi="Times New Roman"/>
                <w:i/>
                <w:sz w:val="24"/>
                <w:szCs w:val="24"/>
              </w:rPr>
              <w:t>Executive Officers:</w:t>
            </w:r>
          </w:p>
          <w:p w14:paraId="04C66FAE" w14:textId="55EFBF15" w:rsidR="00771DB0" w:rsidRPr="006E5770" w:rsidRDefault="00B80705" w:rsidP="00E4728D">
            <w:pPr>
              <w:contextualSpacing/>
              <w:jc w:val="center"/>
              <w:rPr>
                <w:rFonts w:ascii="Times New Roman" w:hAnsi="Times New Roman"/>
                <w:bCs/>
                <w:sz w:val="20"/>
                <w:szCs w:val="20"/>
              </w:rPr>
            </w:pPr>
            <w:r w:rsidRPr="006E5770">
              <w:rPr>
                <w:rFonts w:ascii="Times New Roman" w:hAnsi="Times New Roman"/>
                <w:b/>
                <w:sz w:val="20"/>
                <w:szCs w:val="20"/>
              </w:rPr>
              <w:t>Travis Clark, Chair</w:t>
            </w:r>
          </w:p>
          <w:p w14:paraId="082B9041" w14:textId="0B9240A3" w:rsidR="00B80705" w:rsidRPr="006E5770" w:rsidRDefault="00B80705" w:rsidP="00E4728D">
            <w:pPr>
              <w:contextualSpacing/>
              <w:jc w:val="center"/>
              <w:rPr>
                <w:rFonts w:ascii="Times New Roman" w:hAnsi="Times New Roman"/>
                <w:b/>
                <w:sz w:val="20"/>
                <w:szCs w:val="20"/>
              </w:rPr>
            </w:pPr>
            <w:r w:rsidRPr="006E5770">
              <w:rPr>
                <w:rFonts w:ascii="Times New Roman" w:hAnsi="Times New Roman"/>
                <w:bCs/>
                <w:sz w:val="20"/>
                <w:szCs w:val="20"/>
              </w:rPr>
              <w:t>Valley Health Page Memorial Hospital</w:t>
            </w:r>
            <w:r w:rsidRPr="006E5770">
              <w:rPr>
                <w:rFonts w:ascii="Times New Roman" w:hAnsi="Times New Roman"/>
                <w:b/>
                <w:sz w:val="20"/>
                <w:szCs w:val="20"/>
              </w:rPr>
              <w:t xml:space="preserve"> </w:t>
            </w:r>
          </w:p>
          <w:p w14:paraId="48F50323" w14:textId="765FAE4D" w:rsidR="00BF2270" w:rsidRPr="006E5770" w:rsidRDefault="00BF2270" w:rsidP="00BF2270">
            <w:pPr>
              <w:contextualSpacing/>
              <w:jc w:val="center"/>
              <w:rPr>
                <w:rFonts w:ascii="Times New Roman" w:hAnsi="Times New Roman"/>
                <w:b/>
                <w:sz w:val="20"/>
                <w:szCs w:val="20"/>
              </w:rPr>
            </w:pPr>
            <w:r w:rsidRPr="006E5770">
              <w:rPr>
                <w:rFonts w:ascii="Times New Roman" w:hAnsi="Times New Roman"/>
                <w:b/>
                <w:sz w:val="20"/>
                <w:szCs w:val="20"/>
              </w:rPr>
              <w:t>Amy Judd, Vice Chair</w:t>
            </w:r>
          </w:p>
          <w:p w14:paraId="4DFC771E" w14:textId="406A4C11" w:rsidR="00BF2270" w:rsidRPr="006E5770" w:rsidRDefault="00BF2270" w:rsidP="00BF2270">
            <w:pPr>
              <w:contextualSpacing/>
              <w:jc w:val="center"/>
              <w:rPr>
                <w:rFonts w:ascii="Times New Roman" w:hAnsi="Times New Roman"/>
                <w:bCs/>
                <w:sz w:val="20"/>
                <w:szCs w:val="20"/>
              </w:rPr>
            </w:pPr>
            <w:r w:rsidRPr="006E5770">
              <w:rPr>
                <w:rFonts w:ascii="Times New Roman" w:hAnsi="Times New Roman"/>
                <w:bCs/>
                <w:sz w:val="20"/>
                <w:szCs w:val="20"/>
              </w:rPr>
              <w:t>Laurel Ridge Community College</w:t>
            </w:r>
          </w:p>
          <w:p w14:paraId="4B0ADEFB" w14:textId="44C4843F" w:rsidR="00771DB0" w:rsidRPr="006E5770" w:rsidRDefault="00FD0869" w:rsidP="00E4728D">
            <w:pPr>
              <w:contextualSpacing/>
              <w:jc w:val="center"/>
              <w:rPr>
                <w:rFonts w:ascii="Times New Roman" w:hAnsi="Times New Roman"/>
                <w:sz w:val="20"/>
                <w:szCs w:val="20"/>
              </w:rPr>
            </w:pPr>
            <w:r w:rsidRPr="006E5770">
              <w:rPr>
                <w:rFonts w:ascii="Times New Roman" w:hAnsi="Times New Roman"/>
                <w:b/>
                <w:sz w:val="20"/>
                <w:szCs w:val="20"/>
              </w:rPr>
              <w:t>DezaRae Beers</w:t>
            </w:r>
            <w:r w:rsidRPr="006E5770">
              <w:rPr>
                <w:rFonts w:ascii="Times New Roman" w:hAnsi="Times New Roman"/>
                <w:b/>
                <w:bCs/>
                <w:sz w:val="20"/>
                <w:szCs w:val="20"/>
              </w:rPr>
              <w:t>, Secretary</w:t>
            </w:r>
          </w:p>
          <w:p w14:paraId="13D68E6E" w14:textId="4BB71E1B" w:rsidR="00FD0869" w:rsidRPr="006E5770" w:rsidRDefault="00FD0869" w:rsidP="00E4728D">
            <w:pPr>
              <w:contextualSpacing/>
              <w:jc w:val="center"/>
              <w:rPr>
                <w:rFonts w:ascii="Times New Roman" w:hAnsi="Times New Roman"/>
                <w:sz w:val="20"/>
                <w:szCs w:val="20"/>
              </w:rPr>
            </w:pPr>
            <w:r w:rsidRPr="006E5770">
              <w:rPr>
                <w:rFonts w:ascii="Times New Roman" w:hAnsi="Times New Roman"/>
                <w:sz w:val="20"/>
                <w:szCs w:val="20"/>
              </w:rPr>
              <w:t>Yogi Bear</w:t>
            </w:r>
            <w:r w:rsidR="0022039E" w:rsidRPr="006E5770">
              <w:rPr>
                <w:rFonts w:ascii="Times New Roman" w:hAnsi="Times New Roman"/>
                <w:sz w:val="20"/>
                <w:szCs w:val="20"/>
              </w:rPr>
              <w:t>'</w:t>
            </w:r>
            <w:r w:rsidRPr="006E5770">
              <w:rPr>
                <w:rFonts w:ascii="Times New Roman" w:hAnsi="Times New Roman"/>
                <w:sz w:val="20"/>
                <w:szCs w:val="20"/>
              </w:rPr>
              <w:t>s Jellystone Park</w:t>
            </w:r>
          </w:p>
          <w:p w14:paraId="0B78B801" w14:textId="6C18398D" w:rsidR="00771DB0" w:rsidRPr="006E5770" w:rsidRDefault="00FD0869" w:rsidP="00FD0869">
            <w:pPr>
              <w:contextualSpacing/>
              <w:jc w:val="center"/>
              <w:rPr>
                <w:rFonts w:ascii="Times New Roman" w:hAnsi="Times New Roman"/>
                <w:sz w:val="20"/>
                <w:szCs w:val="20"/>
              </w:rPr>
            </w:pPr>
            <w:r w:rsidRPr="006E5770">
              <w:rPr>
                <w:rFonts w:ascii="Times New Roman" w:hAnsi="Times New Roman"/>
                <w:b/>
                <w:bCs/>
                <w:sz w:val="20"/>
                <w:szCs w:val="20"/>
              </w:rPr>
              <w:t>Miranda Cave, Treasurer</w:t>
            </w:r>
          </w:p>
          <w:p w14:paraId="2922BCE6" w14:textId="7B190F9B" w:rsidR="00FD0869" w:rsidRPr="006E5770" w:rsidRDefault="00FD0869" w:rsidP="00FD0869">
            <w:pPr>
              <w:contextualSpacing/>
              <w:jc w:val="center"/>
              <w:rPr>
                <w:rFonts w:ascii="Times New Roman" w:hAnsi="Times New Roman"/>
                <w:sz w:val="20"/>
                <w:szCs w:val="20"/>
              </w:rPr>
            </w:pPr>
            <w:r w:rsidRPr="006E5770">
              <w:rPr>
                <w:rFonts w:ascii="Times New Roman" w:hAnsi="Times New Roman"/>
                <w:sz w:val="20"/>
                <w:szCs w:val="20"/>
              </w:rPr>
              <w:t>Blue Ridge Bank</w:t>
            </w:r>
          </w:p>
          <w:p w14:paraId="34B57A1A" w14:textId="41F0484B" w:rsidR="00FD0869" w:rsidRPr="006E5770" w:rsidRDefault="00264B5E" w:rsidP="00FD0869">
            <w:pPr>
              <w:contextualSpacing/>
              <w:jc w:val="center"/>
              <w:rPr>
                <w:rFonts w:ascii="Times New Roman" w:hAnsi="Times New Roman"/>
                <w:sz w:val="20"/>
                <w:szCs w:val="20"/>
              </w:rPr>
            </w:pPr>
            <w:r w:rsidRPr="006E5770">
              <w:rPr>
                <w:rFonts w:ascii="Times New Roman" w:hAnsi="Times New Roman"/>
                <w:b/>
                <w:sz w:val="20"/>
                <w:szCs w:val="20"/>
              </w:rPr>
              <w:t>Bill Huffman</w:t>
            </w:r>
            <w:r w:rsidR="00FD0869" w:rsidRPr="006E5770">
              <w:rPr>
                <w:rFonts w:ascii="Times New Roman" w:hAnsi="Times New Roman"/>
                <w:b/>
                <w:bCs/>
                <w:sz w:val="20"/>
                <w:szCs w:val="20"/>
              </w:rPr>
              <w:t>, Chair of the Tourism Division</w:t>
            </w:r>
            <w:r w:rsidR="00FD0869" w:rsidRPr="006E5770">
              <w:rPr>
                <w:rFonts w:ascii="Times New Roman" w:hAnsi="Times New Roman"/>
                <w:sz w:val="20"/>
                <w:szCs w:val="20"/>
              </w:rPr>
              <w:t xml:space="preserve"> </w:t>
            </w:r>
          </w:p>
          <w:p w14:paraId="311A1A47" w14:textId="77777777" w:rsidR="00FD0869" w:rsidRPr="006E5770" w:rsidRDefault="00FD0869" w:rsidP="00FD0869">
            <w:pPr>
              <w:contextualSpacing/>
              <w:jc w:val="center"/>
              <w:rPr>
                <w:rFonts w:ascii="Times New Roman" w:hAnsi="Times New Roman"/>
                <w:sz w:val="20"/>
                <w:szCs w:val="20"/>
              </w:rPr>
            </w:pPr>
            <w:r w:rsidRPr="006E5770">
              <w:rPr>
                <w:rFonts w:ascii="Times New Roman" w:hAnsi="Times New Roman"/>
                <w:sz w:val="20"/>
                <w:szCs w:val="20"/>
              </w:rPr>
              <w:t>Luray Caverns</w:t>
            </w:r>
          </w:p>
          <w:p w14:paraId="516EDFAC" w14:textId="77777777" w:rsidR="00FD0869" w:rsidRPr="006E5770" w:rsidRDefault="00FD0869" w:rsidP="00FD0869">
            <w:pPr>
              <w:contextualSpacing/>
              <w:jc w:val="center"/>
              <w:rPr>
                <w:rFonts w:ascii="Times New Roman" w:hAnsi="Times New Roman"/>
                <w:b/>
                <w:sz w:val="20"/>
                <w:szCs w:val="20"/>
                <w:u w:val="single"/>
              </w:rPr>
            </w:pPr>
          </w:p>
          <w:p w14:paraId="6021325B" w14:textId="0C41186D" w:rsidR="00FD0869" w:rsidRPr="006E5770" w:rsidRDefault="00FD0869" w:rsidP="00E33B48">
            <w:pPr>
              <w:contextualSpacing/>
              <w:jc w:val="center"/>
              <w:rPr>
                <w:rFonts w:ascii="Times New Roman" w:hAnsi="Times New Roman"/>
                <w:i/>
                <w:sz w:val="24"/>
                <w:szCs w:val="24"/>
              </w:rPr>
            </w:pPr>
            <w:r w:rsidRPr="006E5770">
              <w:rPr>
                <w:rFonts w:ascii="Times New Roman" w:hAnsi="Times New Roman"/>
                <w:i/>
                <w:sz w:val="24"/>
                <w:szCs w:val="24"/>
              </w:rPr>
              <w:t>Board Members:</w:t>
            </w:r>
          </w:p>
          <w:p w14:paraId="008D0F9E" w14:textId="12626F44" w:rsidR="004A370B" w:rsidRPr="004A370B" w:rsidRDefault="004A370B" w:rsidP="00FD0869">
            <w:pPr>
              <w:contextualSpacing/>
              <w:jc w:val="center"/>
              <w:rPr>
                <w:rFonts w:ascii="Times New Roman" w:hAnsi="Times New Roman"/>
                <w:bCs/>
                <w:sz w:val="20"/>
                <w:szCs w:val="20"/>
              </w:rPr>
            </w:pPr>
            <w:r>
              <w:rPr>
                <w:rFonts w:ascii="Times New Roman" w:hAnsi="Times New Roman"/>
                <w:b/>
                <w:sz w:val="20"/>
                <w:szCs w:val="20"/>
              </w:rPr>
              <w:t xml:space="preserve">David Reed - </w:t>
            </w:r>
            <w:r w:rsidRPr="004A370B">
              <w:rPr>
                <w:rFonts w:ascii="Times New Roman" w:hAnsi="Times New Roman"/>
                <w:bCs/>
                <w:sz w:val="18"/>
                <w:szCs w:val="18"/>
              </w:rPr>
              <w:t>Reed &amp; Reed, P.C. Attorneys &amp; Counsellors at Law</w:t>
            </w:r>
          </w:p>
          <w:p w14:paraId="7495BE92" w14:textId="73FB08C9" w:rsidR="00FD0869" w:rsidRPr="006E5770" w:rsidRDefault="00FD0869" w:rsidP="00FD0869">
            <w:pPr>
              <w:contextualSpacing/>
              <w:jc w:val="center"/>
              <w:rPr>
                <w:rFonts w:ascii="Times New Roman" w:hAnsi="Times New Roman"/>
                <w:bCs/>
                <w:sz w:val="20"/>
                <w:szCs w:val="20"/>
              </w:rPr>
            </w:pPr>
            <w:r w:rsidRPr="006E5770">
              <w:rPr>
                <w:rFonts w:ascii="Times New Roman" w:hAnsi="Times New Roman"/>
                <w:b/>
                <w:sz w:val="20"/>
                <w:szCs w:val="20"/>
              </w:rPr>
              <w:t>Mitch Lovinger –</w:t>
            </w:r>
            <w:r w:rsidRPr="006E5770">
              <w:rPr>
                <w:rFonts w:ascii="Times New Roman" w:hAnsi="Times New Roman"/>
                <w:bCs/>
                <w:sz w:val="20"/>
                <w:szCs w:val="20"/>
              </w:rPr>
              <w:t xml:space="preserve"> </w:t>
            </w:r>
            <w:proofErr w:type="spellStart"/>
            <w:r w:rsidRPr="006E5770">
              <w:rPr>
                <w:rFonts w:ascii="Times New Roman" w:hAnsi="Times New Roman"/>
                <w:bCs/>
                <w:sz w:val="20"/>
                <w:szCs w:val="20"/>
              </w:rPr>
              <w:t>Appexnetwork</w:t>
            </w:r>
            <w:proofErr w:type="spellEnd"/>
            <w:r w:rsidRPr="006E5770">
              <w:rPr>
                <w:rFonts w:ascii="Times New Roman" w:hAnsi="Times New Roman"/>
                <w:bCs/>
                <w:sz w:val="20"/>
                <w:szCs w:val="20"/>
              </w:rPr>
              <w:t xml:space="preserve"> Physical Therapy</w:t>
            </w:r>
          </w:p>
          <w:p w14:paraId="34BE5A8C" w14:textId="77777777" w:rsidR="00044EEE" w:rsidRPr="006E5770" w:rsidRDefault="00044EEE" w:rsidP="00044EEE">
            <w:pPr>
              <w:contextualSpacing/>
              <w:jc w:val="center"/>
              <w:rPr>
                <w:rFonts w:ascii="Times New Roman" w:hAnsi="Times New Roman"/>
                <w:bCs/>
                <w:sz w:val="20"/>
                <w:szCs w:val="20"/>
              </w:rPr>
            </w:pPr>
            <w:r w:rsidRPr="006E5770">
              <w:rPr>
                <w:rFonts w:ascii="Times New Roman" w:hAnsi="Times New Roman"/>
                <w:b/>
                <w:sz w:val="20"/>
                <w:szCs w:val="20"/>
              </w:rPr>
              <w:t xml:space="preserve">Sable Ponn – </w:t>
            </w:r>
            <w:r w:rsidRPr="006E5770">
              <w:rPr>
                <w:rFonts w:ascii="Times New Roman" w:hAnsi="Times New Roman"/>
                <w:bCs/>
                <w:sz w:val="20"/>
                <w:szCs w:val="20"/>
              </w:rPr>
              <w:t>Funkhouser Real Estate Group</w:t>
            </w:r>
          </w:p>
          <w:p w14:paraId="5C0BDFC0" w14:textId="43A3BFD3" w:rsidR="006F1F81" w:rsidRPr="006E5770" w:rsidRDefault="006F1F81" w:rsidP="00FD0869">
            <w:pPr>
              <w:contextualSpacing/>
              <w:jc w:val="center"/>
              <w:rPr>
                <w:rFonts w:ascii="Times New Roman" w:hAnsi="Times New Roman"/>
                <w:bCs/>
                <w:sz w:val="20"/>
                <w:szCs w:val="20"/>
              </w:rPr>
            </w:pPr>
            <w:r w:rsidRPr="006E5770">
              <w:rPr>
                <w:rFonts w:ascii="Times New Roman" w:hAnsi="Times New Roman"/>
                <w:b/>
                <w:sz w:val="20"/>
                <w:szCs w:val="20"/>
              </w:rPr>
              <w:t xml:space="preserve">Megan Newberry </w:t>
            </w:r>
            <w:r w:rsidRPr="006E5770">
              <w:rPr>
                <w:rFonts w:ascii="Times New Roman" w:hAnsi="Times New Roman"/>
                <w:bCs/>
                <w:sz w:val="20"/>
                <w:szCs w:val="20"/>
              </w:rPr>
              <w:t>- Andersen Corporation</w:t>
            </w:r>
          </w:p>
          <w:p w14:paraId="7D93B594" w14:textId="199D5780" w:rsidR="00BF2270" w:rsidRPr="006E5770" w:rsidRDefault="00BF2270" w:rsidP="00FD0869">
            <w:pPr>
              <w:contextualSpacing/>
              <w:jc w:val="center"/>
              <w:rPr>
                <w:rFonts w:ascii="Times New Roman" w:hAnsi="Times New Roman"/>
                <w:b/>
                <w:sz w:val="20"/>
                <w:szCs w:val="20"/>
              </w:rPr>
            </w:pPr>
            <w:r w:rsidRPr="006E5770">
              <w:rPr>
                <w:rFonts w:ascii="Times New Roman" w:hAnsi="Times New Roman"/>
                <w:b/>
                <w:sz w:val="20"/>
                <w:szCs w:val="20"/>
              </w:rPr>
              <w:t xml:space="preserve">Megan Gordan - </w:t>
            </w:r>
            <w:r w:rsidRPr="006E5770">
              <w:rPr>
                <w:rFonts w:ascii="Times New Roman" w:hAnsi="Times New Roman"/>
                <w:bCs/>
                <w:sz w:val="20"/>
                <w:szCs w:val="20"/>
              </w:rPr>
              <w:t>Page Alliance for Community Action</w:t>
            </w:r>
          </w:p>
          <w:p w14:paraId="2242B3DE" w14:textId="77777777" w:rsidR="004A370B" w:rsidRPr="006E5770" w:rsidRDefault="004A370B" w:rsidP="004A370B">
            <w:pPr>
              <w:contextualSpacing/>
              <w:jc w:val="center"/>
              <w:rPr>
                <w:rFonts w:ascii="Times New Roman" w:hAnsi="Times New Roman"/>
                <w:bCs/>
                <w:sz w:val="20"/>
                <w:szCs w:val="20"/>
              </w:rPr>
            </w:pPr>
            <w:r w:rsidRPr="004A370B">
              <w:rPr>
                <w:rFonts w:ascii="Times New Roman" w:hAnsi="Times New Roman"/>
                <w:b/>
                <w:sz w:val="20"/>
                <w:szCs w:val="20"/>
              </w:rPr>
              <w:t>Michael Darrow</w:t>
            </w:r>
            <w:r w:rsidRPr="006E5770">
              <w:rPr>
                <w:rFonts w:ascii="Times New Roman" w:hAnsi="Times New Roman"/>
                <w:b/>
                <w:sz w:val="20"/>
                <w:szCs w:val="20"/>
              </w:rPr>
              <w:t xml:space="preserve">– </w:t>
            </w:r>
            <w:r w:rsidRPr="006E5770">
              <w:rPr>
                <w:rFonts w:ascii="Times New Roman" w:hAnsi="Times New Roman"/>
                <w:bCs/>
                <w:sz w:val="20"/>
                <w:szCs w:val="20"/>
              </w:rPr>
              <w:t>Delaware North at SNP</w:t>
            </w:r>
          </w:p>
          <w:p w14:paraId="5952CCBF" w14:textId="4FAEBCF4" w:rsidR="00E33B48" w:rsidRPr="006E5770" w:rsidRDefault="00E33B48" w:rsidP="00FD0869">
            <w:pPr>
              <w:contextualSpacing/>
              <w:jc w:val="center"/>
              <w:rPr>
                <w:rFonts w:ascii="Times New Roman" w:hAnsi="Times New Roman"/>
                <w:bCs/>
                <w:sz w:val="20"/>
                <w:szCs w:val="20"/>
              </w:rPr>
            </w:pPr>
            <w:r w:rsidRPr="006E5770">
              <w:rPr>
                <w:rFonts w:ascii="Times New Roman" w:hAnsi="Times New Roman"/>
                <w:b/>
                <w:sz w:val="20"/>
                <w:szCs w:val="20"/>
              </w:rPr>
              <w:t>Tony Villa</w:t>
            </w:r>
            <w:r w:rsidRPr="006E5770">
              <w:rPr>
                <w:rFonts w:ascii="Times New Roman" w:hAnsi="Times New Roman"/>
                <w:bCs/>
                <w:sz w:val="20"/>
                <w:szCs w:val="20"/>
              </w:rPr>
              <w:t xml:space="preserve"> – Madeline Farms</w:t>
            </w:r>
          </w:p>
          <w:p w14:paraId="6B48BCAE" w14:textId="13A7447C" w:rsidR="00B85CB0" w:rsidRPr="006E5770" w:rsidRDefault="00B85CB0" w:rsidP="00FD0869">
            <w:pPr>
              <w:contextualSpacing/>
              <w:jc w:val="center"/>
              <w:rPr>
                <w:rFonts w:ascii="Times New Roman" w:hAnsi="Times New Roman"/>
                <w:bCs/>
                <w:sz w:val="20"/>
                <w:szCs w:val="20"/>
              </w:rPr>
            </w:pPr>
            <w:r w:rsidRPr="006E5770">
              <w:rPr>
                <w:rFonts w:ascii="Times New Roman" w:hAnsi="Times New Roman"/>
                <w:b/>
                <w:sz w:val="20"/>
                <w:szCs w:val="20"/>
              </w:rPr>
              <w:t>Ian Rudolph</w:t>
            </w:r>
            <w:r w:rsidRPr="006E5770">
              <w:rPr>
                <w:rFonts w:ascii="Times New Roman" w:hAnsi="Times New Roman"/>
                <w:bCs/>
                <w:sz w:val="20"/>
                <w:szCs w:val="20"/>
              </w:rPr>
              <w:t xml:space="preserve"> – Rudy’s Diner </w:t>
            </w:r>
          </w:p>
          <w:p w14:paraId="468D000C" w14:textId="77777777" w:rsidR="00071F5E" w:rsidRPr="006E5770" w:rsidRDefault="00071F5E" w:rsidP="00F32D2D">
            <w:pPr>
              <w:contextualSpacing/>
              <w:jc w:val="center"/>
              <w:rPr>
                <w:rFonts w:ascii="Times New Roman" w:hAnsi="Times New Roman"/>
                <w:b/>
                <w:sz w:val="20"/>
                <w:szCs w:val="20"/>
              </w:rPr>
            </w:pPr>
          </w:p>
          <w:p w14:paraId="6205822C" w14:textId="2F64BEC2" w:rsidR="00030287" w:rsidRPr="006E5770" w:rsidRDefault="00030287" w:rsidP="00F32D2D">
            <w:pPr>
              <w:contextualSpacing/>
              <w:jc w:val="center"/>
              <w:rPr>
                <w:rFonts w:ascii="Times New Roman" w:hAnsi="Times New Roman"/>
                <w:b/>
                <w:sz w:val="20"/>
                <w:szCs w:val="20"/>
              </w:rPr>
            </w:pPr>
          </w:p>
          <w:p w14:paraId="5E3A96AE" w14:textId="3B09C479" w:rsidR="00030287" w:rsidRPr="006E5770" w:rsidRDefault="00030287" w:rsidP="00F32D2D">
            <w:pPr>
              <w:contextualSpacing/>
              <w:jc w:val="center"/>
              <w:rPr>
                <w:rFonts w:ascii="Times New Roman" w:hAnsi="Times New Roman"/>
                <w:b/>
                <w:sz w:val="20"/>
                <w:szCs w:val="20"/>
              </w:rPr>
            </w:pPr>
          </w:p>
          <w:p w14:paraId="2BAD1C3A" w14:textId="2F8D6757" w:rsidR="006C3A75" w:rsidRPr="006E5770" w:rsidRDefault="006C3A75" w:rsidP="00B358CA">
            <w:pPr>
              <w:contextualSpacing/>
              <w:jc w:val="center"/>
              <w:rPr>
                <w:rFonts w:ascii="Garamond" w:hAnsi="Garamond"/>
                <w:b/>
                <w:bCs/>
                <w:sz w:val="36"/>
                <w:szCs w:val="36"/>
                <w:u w:val="single"/>
              </w:rPr>
            </w:pPr>
            <w:r w:rsidRPr="006E5770">
              <w:rPr>
                <w:rFonts w:ascii="Garamond" w:hAnsi="Garamond"/>
                <w:b/>
                <w:bCs/>
                <w:sz w:val="36"/>
                <w:szCs w:val="36"/>
                <w:u w:val="single"/>
              </w:rPr>
              <w:t>Follow Us</w:t>
            </w:r>
            <w:r w:rsidR="00AD23CE" w:rsidRPr="006E5770">
              <w:rPr>
                <w:rFonts w:ascii="Garamond" w:hAnsi="Garamond"/>
                <w:b/>
                <w:bCs/>
                <w:sz w:val="36"/>
                <w:szCs w:val="36"/>
                <w:u w:val="single"/>
              </w:rPr>
              <w:t xml:space="preserve"> </w:t>
            </w:r>
            <w:r w:rsidR="00AB0877" w:rsidRPr="006E5770">
              <w:rPr>
                <w:rFonts w:ascii="Garamond" w:hAnsi="Garamond"/>
                <w:b/>
                <w:bCs/>
                <w:sz w:val="36"/>
                <w:szCs w:val="36"/>
                <w:u w:val="single"/>
              </w:rPr>
              <w:t>on</w:t>
            </w:r>
            <w:r w:rsidR="00AD23CE" w:rsidRPr="006E5770">
              <w:rPr>
                <w:rFonts w:ascii="Garamond" w:hAnsi="Garamond"/>
                <w:b/>
                <w:bCs/>
                <w:sz w:val="36"/>
                <w:szCs w:val="36"/>
                <w:u w:val="single"/>
              </w:rPr>
              <w:t xml:space="preserve"> </w:t>
            </w:r>
            <w:proofErr w:type="gramStart"/>
            <w:r w:rsidR="00AD23CE" w:rsidRPr="006E5770">
              <w:rPr>
                <w:rFonts w:ascii="Garamond" w:hAnsi="Garamond"/>
                <w:b/>
                <w:bCs/>
                <w:sz w:val="36"/>
                <w:szCs w:val="36"/>
                <w:u w:val="single"/>
              </w:rPr>
              <w:t>Social Media</w:t>
            </w:r>
            <w:proofErr w:type="gramEnd"/>
          </w:p>
          <w:p w14:paraId="05EEF055" w14:textId="7F9872C5" w:rsidR="006C3A75" w:rsidRPr="006E5770" w:rsidRDefault="006C3A75" w:rsidP="006C3A75">
            <w:pPr>
              <w:pStyle w:val="NoSpacing"/>
              <w:rPr>
                <w:rFonts w:ascii="Garamond" w:hAnsi="Garamond"/>
                <w:b/>
                <w:bCs/>
                <w:sz w:val="28"/>
                <w:szCs w:val="28"/>
              </w:rPr>
            </w:pPr>
          </w:p>
          <w:p w14:paraId="49C4655F" w14:textId="58651187" w:rsidR="006C3A75" w:rsidRPr="006E5770" w:rsidRDefault="006C3A75" w:rsidP="00B358CA">
            <w:pPr>
              <w:pStyle w:val="NoSpacing"/>
              <w:jc w:val="center"/>
              <w:rPr>
                <w:rFonts w:ascii="Garamond" w:hAnsi="Garamond"/>
                <w:b/>
                <w:bCs/>
                <w:sz w:val="32"/>
                <w:szCs w:val="32"/>
              </w:rPr>
            </w:pPr>
            <w:r w:rsidRPr="006E5770">
              <w:rPr>
                <w:rFonts w:ascii="Garamond" w:hAnsi="Garamond"/>
                <w:b/>
                <w:bCs/>
                <w:sz w:val="32"/>
                <w:szCs w:val="32"/>
              </w:rPr>
              <w:t>Facebook</w:t>
            </w:r>
          </w:p>
          <w:p w14:paraId="0E71CED9" w14:textId="15A79640" w:rsidR="006C3A75" w:rsidRPr="006E5770" w:rsidRDefault="00E931A7" w:rsidP="00B358CA">
            <w:pPr>
              <w:pStyle w:val="NoSpacing"/>
              <w:jc w:val="center"/>
              <w:rPr>
                <w:rFonts w:ascii="Garamond" w:hAnsi="Garamond"/>
                <w:sz w:val="32"/>
                <w:szCs w:val="32"/>
              </w:rPr>
            </w:pPr>
            <w:proofErr w:type="spellStart"/>
            <w:r w:rsidRPr="006E5770">
              <w:rPr>
                <w:rFonts w:ascii="Garamond" w:hAnsi="Garamond"/>
                <w:sz w:val="32"/>
                <w:szCs w:val="32"/>
              </w:rPr>
              <w:t>L</w:t>
            </w:r>
            <w:r w:rsidR="006C3A75" w:rsidRPr="006E5770">
              <w:rPr>
                <w:rFonts w:ascii="Garamond" w:hAnsi="Garamond"/>
                <w:sz w:val="32"/>
                <w:szCs w:val="32"/>
              </w:rPr>
              <w:t>uray</w:t>
            </w:r>
            <w:r w:rsidRPr="006E5770">
              <w:rPr>
                <w:rFonts w:ascii="Garamond" w:hAnsi="Garamond"/>
                <w:sz w:val="32"/>
                <w:szCs w:val="32"/>
              </w:rPr>
              <w:t>P</w:t>
            </w:r>
            <w:r w:rsidR="006C3A75" w:rsidRPr="006E5770">
              <w:rPr>
                <w:rFonts w:ascii="Garamond" w:hAnsi="Garamond"/>
                <w:sz w:val="32"/>
                <w:szCs w:val="32"/>
              </w:rPr>
              <w:t>age</w:t>
            </w:r>
            <w:r w:rsidRPr="006E5770">
              <w:rPr>
                <w:rFonts w:ascii="Garamond" w:hAnsi="Garamond"/>
                <w:sz w:val="32"/>
                <w:szCs w:val="32"/>
              </w:rPr>
              <w:t>C</w:t>
            </w:r>
            <w:r w:rsidR="006C3A75" w:rsidRPr="006E5770">
              <w:rPr>
                <w:rFonts w:ascii="Garamond" w:hAnsi="Garamond"/>
                <w:sz w:val="32"/>
                <w:szCs w:val="32"/>
              </w:rPr>
              <w:t>ounty</w:t>
            </w:r>
            <w:r w:rsidRPr="006E5770">
              <w:rPr>
                <w:rFonts w:ascii="Garamond" w:hAnsi="Garamond"/>
                <w:sz w:val="32"/>
                <w:szCs w:val="32"/>
              </w:rPr>
              <w:t>C</w:t>
            </w:r>
            <w:r w:rsidR="006C3A75" w:rsidRPr="006E5770">
              <w:rPr>
                <w:rFonts w:ascii="Garamond" w:hAnsi="Garamond"/>
                <w:sz w:val="32"/>
                <w:szCs w:val="32"/>
              </w:rPr>
              <w:t>hamber</w:t>
            </w:r>
            <w:proofErr w:type="spellEnd"/>
          </w:p>
          <w:p w14:paraId="3F190C6F" w14:textId="33A20A7F" w:rsidR="006C3A75" w:rsidRPr="006E5770" w:rsidRDefault="00E931A7" w:rsidP="00B358CA">
            <w:pPr>
              <w:pStyle w:val="NoSpacing"/>
              <w:jc w:val="center"/>
              <w:rPr>
                <w:rFonts w:ascii="Garamond" w:hAnsi="Garamond"/>
                <w:sz w:val="32"/>
                <w:szCs w:val="32"/>
              </w:rPr>
            </w:pPr>
            <w:proofErr w:type="spellStart"/>
            <w:r w:rsidRPr="006E5770">
              <w:rPr>
                <w:rFonts w:ascii="Garamond" w:hAnsi="Garamond"/>
                <w:sz w:val="32"/>
                <w:szCs w:val="32"/>
              </w:rPr>
              <w:t>V</w:t>
            </w:r>
            <w:r w:rsidR="006C3A75" w:rsidRPr="006E5770">
              <w:rPr>
                <w:rFonts w:ascii="Garamond" w:hAnsi="Garamond"/>
                <w:sz w:val="32"/>
                <w:szCs w:val="32"/>
              </w:rPr>
              <w:t>isit</w:t>
            </w:r>
            <w:r w:rsidRPr="006E5770">
              <w:rPr>
                <w:rFonts w:ascii="Garamond" w:hAnsi="Garamond"/>
                <w:sz w:val="32"/>
                <w:szCs w:val="32"/>
              </w:rPr>
              <w:t>L</w:t>
            </w:r>
            <w:r w:rsidR="006C3A75" w:rsidRPr="006E5770">
              <w:rPr>
                <w:rFonts w:ascii="Garamond" w:hAnsi="Garamond"/>
                <w:sz w:val="32"/>
                <w:szCs w:val="32"/>
              </w:rPr>
              <w:t>uray</w:t>
            </w:r>
            <w:r w:rsidRPr="006E5770">
              <w:rPr>
                <w:rFonts w:ascii="Garamond" w:hAnsi="Garamond"/>
                <w:sz w:val="32"/>
                <w:szCs w:val="32"/>
              </w:rPr>
              <w:t>P</w:t>
            </w:r>
            <w:r w:rsidR="006C3A75" w:rsidRPr="006E5770">
              <w:rPr>
                <w:rFonts w:ascii="Garamond" w:hAnsi="Garamond"/>
                <w:sz w:val="32"/>
                <w:szCs w:val="32"/>
              </w:rPr>
              <w:t>age</w:t>
            </w:r>
            <w:r w:rsidRPr="006E5770">
              <w:rPr>
                <w:rFonts w:ascii="Garamond" w:hAnsi="Garamond"/>
                <w:sz w:val="32"/>
                <w:szCs w:val="32"/>
              </w:rPr>
              <w:t>VA</w:t>
            </w:r>
            <w:proofErr w:type="spellEnd"/>
          </w:p>
          <w:p w14:paraId="5321C4A2" w14:textId="77777777" w:rsidR="006C3A75" w:rsidRPr="006E5770" w:rsidRDefault="006C3A75" w:rsidP="00B358CA">
            <w:pPr>
              <w:pStyle w:val="NoSpacing"/>
              <w:jc w:val="center"/>
              <w:rPr>
                <w:rFonts w:ascii="Garamond" w:hAnsi="Garamond"/>
                <w:bCs/>
                <w:sz w:val="32"/>
                <w:szCs w:val="32"/>
              </w:rPr>
            </w:pPr>
          </w:p>
          <w:p w14:paraId="51816613" w14:textId="77777777" w:rsidR="006C3A75" w:rsidRPr="006E5770" w:rsidRDefault="006C3A75" w:rsidP="00B358CA">
            <w:pPr>
              <w:pStyle w:val="NoSpacing"/>
              <w:jc w:val="center"/>
              <w:rPr>
                <w:rFonts w:ascii="Garamond" w:hAnsi="Garamond"/>
                <w:b/>
                <w:bCs/>
                <w:sz w:val="32"/>
                <w:szCs w:val="32"/>
              </w:rPr>
            </w:pPr>
            <w:r w:rsidRPr="006E5770">
              <w:rPr>
                <w:rFonts w:ascii="Garamond" w:hAnsi="Garamond"/>
                <w:b/>
                <w:bCs/>
                <w:sz w:val="32"/>
                <w:szCs w:val="32"/>
              </w:rPr>
              <w:t>Instagram</w:t>
            </w:r>
          </w:p>
          <w:p w14:paraId="6C35BDF7" w14:textId="77777777" w:rsidR="006C3A75" w:rsidRPr="006E5770" w:rsidRDefault="006C3A75" w:rsidP="00B358CA">
            <w:pPr>
              <w:pStyle w:val="NoSpacing"/>
              <w:jc w:val="center"/>
              <w:rPr>
                <w:rFonts w:ascii="Garamond" w:hAnsi="Garamond"/>
                <w:bCs/>
                <w:sz w:val="32"/>
                <w:szCs w:val="32"/>
              </w:rPr>
            </w:pPr>
            <w:proofErr w:type="spellStart"/>
            <w:r w:rsidRPr="006E5770">
              <w:rPr>
                <w:rFonts w:ascii="Garamond" w:hAnsi="Garamond"/>
                <w:sz w:val="32"/>
                <w:szCs w:val="32"/>
              </w:rPr>
              <w:t>LurayPageCountyChamber</w:t>
            </w:r>
            <w:proofErr w:type="spellEnd"/>
          </w:p>
          <w:p w14:paraId="64C5AF7A" w14:textId="321A6FC1" w:rsidR="006C3A75" w:rsidRPr="006E5770" w:rsidRDefault="006C3A75" w:rsidP="00B358CA">
            <w:pPr>
              <w:pStyle w:val="NoSpacing"/>
              <w:jc w:val="center"/>
              <w:rPr>
                <w:rFonts w:ascii="Garamond" w:hAnsi="Garamond"/>
                <w:sz w:val="32"/>
                <w:szCs w:val="32"/>
              </w:rPr>
            </w:pPr>
            <w:proofErr w:type="spellStart"/>
            <w:r w:rsidRPr="006E5770">
              <w:rPr>
                <w:rFonts w:ascii="Garamond" w:hAnsi="Garamond"/>
                <w:sz w:val="32"/>
                <w:szCs w:val="32"/>
              </w:rPr>
              <w:t>VisitLurayPage</w:t>
            </w:r>
            <w:r w:rsidR="00E931A7" w:rsidRPr="006E5770">
              <w:rPr>
                <w:rFonts w:ascii="Garamond" w:hAnsi="Garamond"/>
                <w:sz w:val="32"/>
                <w:szCs w:val="32"/>
              </w:rPr>
              <w:t>VA</w:t>
            </w:r>
            <w:proofErr w:type="spellEnd"/>
          </w:p>
          <w:p w14:paraId="0EE9DA2D" w14:textId="77777777" w:rsidR="006C3A75" w:rsidRPr="006E5770" w:rsidRDefault="006C3A75" w:rsidP="00B358CA">
            <w:pPr>
              <w:pStyle w:val="NoSpacing"/>
              <w:jc w:val="center"/>
              <w:rPr>
                <w:rFonts w:ascii="Garamond" w:hAnsi="Garamond"/>
                <w:sz w:val="32"/>
                <w:szCs w:val="32"/>
              </w:rPr>
            </w:pPr>
          </w:p>
          <w:p w14:paraId="3C63B7AE" w14:textId="77777777" w:rsidR="006C3A75" w:rsidRPr="006E5770" w:rsidRDefault="006C3A75" w:rsidP="00B358CA">
            <w:pPr>
              <w:pStyle w:val="NoSpacing"/>
              <w:jc w:val="center"/>
              <w:rPr>
                <w:rFonts w:ascii="Garamond" w:hAnsi="Garamond"/>
                <w:b/>
                <w:bCs/>
                <w:sz w:val="32"/>
                <w:szCs w:val="32"/>
              </w:rPr>
            </w:pPr>
            <w:r w:rsidRPr="006E5770">
              <w:rPr>
                <w:rFonts w:ascii="Garamond" w:hAnsi="Garamond"/>
                <w:b/>
                <w:bCs/>
                <w:sz w:val="32"/>
                <w:szCs w:val="32"/>
              </w:rPr>
              <w:t>Twitter</w:t>
            </w:r>
          </w:p>
          <w:p w14:paraId="588A650D" w14:textId="77777777" w:rsidR="006C3A75" w:rsidRPr="006E5770" w:rsidRDefault="006C3A75" w:rsidP="00B358CA">
            <w:pPr>
              <w:pStyle w:val="NoSpacing"/>
              <w:jc w:val="center"/>
              <w:rPr>
                <w:rFonts w:ascii="Garamond" w:hAnsi="Garamond"/>
                <w:sz w:val="32"/>
                <w:szCs w:val="32"/>
              </w:rPr>
            </w:pPr>
            <w:proofErr w:type="spellStart"/>
            <w:r w:rsidRPr="006E5770">
              <w:rPr>
                <w:rFonts w:ascii="Garamond" w:hAnsi="Garamond"/>
                <w:sz w:val="32"/>
                <w:szCs w:val="32"/>
              </w:rPr>
              <w:t>VisitLurayPage</w:t>
            </w:r>
            <w:proofErr w:type="spellEnd"/>
          </w:p>
          <w:p w14:paraId="50539191" w14:textId="77777777" w:rsidR="006C3A75" w:rsidRPr="006E5770" w:rsidRDefault="006C3A75" w:rsidP="00B358CA">
            <w:pPr>
              <w:pStyle w:val="NoSpacing"/>
              <w:jc w:val="center"/>
              <w:rPr>
                <w:rFonts w:ascii="Garamond" w:hAnsi="Garamond"/>
                <w:sz w:val="32"/>
                <w:szCs w:val="32"/>
              </w:rPr>
            </w:pPr>
          </w:p>
          <w:p w14:paraId="31044C75" w14:textId="77777777" w:rsidR="006C3A75" w:rsidRPr="006E5770" w:rsidRDefault="006C3A75" w:rsidP="00B358CA">
            <w:pPr>
              <w:pStyle w:val="NoSpacing"/>
              <w:jc w:val="center"/>
              <w:rPr>
                <w:rFonts w:ascii="Garamond" w:hAnsi="Garamond"/>
                <w:b/>
                <w:bCs/>
                <w:sz w:val="32"/>
                <w:szCs w:val="32"/>
              </w:rPr>
            </w:pPr>
            <w:r w:rsidRPr="006E5770">
              <w:rPr>
                <w:rFonts w:ascii="Garamond" w:hAnsi="Garamond"/>
                <w:b/>
                <w:bCs/>
                <w:sz w:val="32"/>
                <w:szCs w:val="32"/>
              </w:rPr>
              <w:t>You Tube</w:t>
            </w:r>
          </w:p>
          <w:p w14:paraId="0CF5E3BF" w14:textId="77777777" w:rsidR="006C3A75" w:rsidRPr="006E5770" w:rsidRDefault="006C3A75" w:rsidP="00B358CA">
            <w:pPr>
              <w:pStyle w:val="NoSpacing"/>
              <w:jc w:val="center"/>
              <w:rPr>
                <w:rFonts w:ascii="Garamond" w:hAnsi="Garamond"/>
                <w:sz w:val="32"/>
                <w:szCs w:val="32"/>
              </w:rPr>
            </w:pPr>
            <w:proofErr w:type="spellStart"/>
            <w:r w:rsidRPr="006E5770">
              <w:rPr>
                <w:rFonts w:ascii="Garamond" w:hAnsi="Garamond"/>
                <w:sz w:val="32"/>
                <w:szCs w:val="32"/>
              </w:rPr>
              <w:t>LurayPageCountyChamber</w:t>
            </w:r>
            <w:proofErr w:type="spellEnd"/>
          </w:p>
          <w:p w14:paraId="502ED58D" w14:textId="77777777" w:rsidR="006C3A75" w:rsidRPr="006E5770" w:rsidRDefault="006C3A75" w:rsidP="00B358CA">
            <w:pPr>
              <w:pStyle w:val="NoSpacing"/>
              <w:jc w:val="center"/>
              <w:rPr>
                <w:rFonts w:ascii="Garamond" w:hAnsi="Garamond"/>
                <w:sz w:val="32"/>
                <w:szCs w:val="32"/>
              </w:rPr>
            </w:pPr>
            <w:proofErr w:type="spellStart"/>
            <w:r w:rsidRPr="006E5770">
              <w:rPr>
                <w:rFonts w:ascii="Garamond" w:hAnsi="Garamond"/>
                <w:sz w:val="32"/>
                <w:szCs w:val="32"/>
              </w:rPr>
              <w:t>VisitLurayPageVA</w:t>
            </w:r>
            <w:proofErr w:type="spellEnd"/>
          </w:p>
          <w:p w14:paraId="6EFFB714" w14:textId="390E66CE" w:rsidR="00030287" w:rsidRPr="006E5770" w:rsidRDefault="00030287" w:rsidP="00F32D2D">
            <w:pPr>
              <w:contextualSpacing/>
              <w:jc w:val="center"/>
              <w:rPr>
                <w:rFonts w:ascii="Times New Roman" w:hAnsi="Times New Roman"/>
                <w:b/>
                <w:sz w:val="20"/>
                <w:szCs w:val="20"/>
              </w:rPr>
            </w:pPr>
          </w:p>
        </w:tc>
        <w:tc>
          <w:tcPr>
            <w:tcW w:w="6273" w:type="dxa"/>
          </w:tcPr>
          <w:p w14:paraId="631F6171" w14:textId="02F6C958" w:rsidR="00A81A38" w:rsidRPr="006E5770" w:rsidRDefault="00A81A38" w:rsidP="00F32D2D">
            <w:pPr>
              <w:contextualSpacing/>
              <w:jc w:val="center"/>
              <w:rPr>
                <w:rFonts w:ascii="Times New Roman" w:hAnsi="Times New Roman"/>
                <w:b/>
                <w:sz w:val="24"/>
                <w:szCs w:val="24"/>
                <w:u w:val="single"/>
              </w:rPr>
            </w:pPr>
            <w:r w:rsidRPr="006E5770">
              <w:rPr>
                <w:rFonts w:ascii="Times New Roman" w:hAnsi="Times New Roman"/>
                <w:b/>
                <w:sz w:val="24"/>
                <w:szCs w:val="24"/>
                <w:u w:val="single"/>
              </w:rPr>
              <w:t>Ambassadors</w:t>
            </w:r>
          </w:p>
          <w:p w14:paraId="0F5761A6" w14:textId="66440E96" w:rsidR="00306172" w:rsidRPr="006E5770" w:rsidRDefault="00A81A38" w:rsidP="00F572EF">
            <w:pPr>
              <w:shd w:val="clear" w:color="auto" w:fill="FFFFFF"/>
              <w:contextualSpacing/>
              <w:jc w:val="center"/>
              <w:rPr>
                <w:rFonts w:ascii="Times New Roman" w:hAnsi="Times New Roman"/>
                <w:sz w:val="20"/>
                <w:szCs w:val="20"/>
              </w:rPr>
            </w:pPr>
            <w:r w:rsidRPr="006E5770">
              <w:rPr>
                <w:rFonts w:ascii="Times New Roman" w:hAnsi="Times New Roman"/>
                <w:b/>
                <w:sz w:val="20"/>
                <w:szCs w:val="20"/>
              </w:rPr>
              <w:t>Clancey Arnold</w:t>
            </w:r>
            <w:r w:rsidRPr="006E5770">
              <w:rPr>
                <w:rFonts w:ascii="Times New Roman" w:hAnsi="Times New Roman"/>
                <w:sz w:val="20"/>
                <w:szCs w:val="20"/>
              </w:rPr>
              <w:t xml:space="preserve">, </w:t>
            </w:r>
            <w:r w:rsidRPr="006E5770">
              <w:rPr>
                <w:rFonts w:ascii="Times New Roman" w:hAnsi="Times New Roman"/>
                <w:b/>
                <w:bCs/>
                <w:sz w:val="20"/>
                <w:szCs w:val="20"/>
              </w:rPr>
              <w:t xml:space="preserve">Chair </w:t>
            </w:r>
            <w:r w:rsidRPr="006E5770">
              <w:rPr>
                <w:rFonts w:ascii="Times New Roman" w:hAnsi="Times New Roman"/>
                <w:sz w:val="20"/>
                <w:szCs w:val="20"/>
              </w:rPr>
              <w:t>– Luray-Page County Chamber of Commerce</w:t>
            </w:r>
            <w:r w:rsidR="00A34C3E" w:rsidRPr="006E5770">
              <w:rPr>
                <w:rFonts w:ascii="Times New Roman" w:hAnsi="Times New Roman"/>
                <w:sz w:val="20"/>
                <w:szCs w:val="20"/>
              </w:rPr>
              <w:t xml:space="preserve"> </w:t>
            </w:r>
          </w:p>
          <w:p w14:paraId="7053E9C7" w14:textId="77777777" w:rsidR="0074495A" w:rsidRPr="006E5770" w:rsidRDefault="0074495A" w:rsidP="0074495A">
            <w:pPr>
              <w:contextualSpacing/>
              <w:jc w:val="center"/>
              <w:rPr>
                <w:rFonts w:ascii="Times New Roman" w:hAnsi="Times New Roman"/>
                <w:sz w:val="20"/>
                <w:szCs w:val="20"/>
              </w:rPr>
            </w:pPr>
            <w:r w:rsidRPr="006E5770">
              <w:rPr>
                <w:rFonts w:ascii="Times New Roman" w:hAnsi="Times New Roman"/>
                <w:b/>
                <w:sz w:val="20"/>
                <w:szCs w:val="20"/>
              </w:rPr>
              <w:t>Sable Ponn, Vice-Chair</w:t>
            </w:r>
            <w:r w:rsidRPr="006E5770">
              <w:rPr>
                <w:rFonts w:ascii="Times New Roman" w:hAnsi="Times New Roman"/>
                <w:sz w:val="20"/>
                <w:szCs w:val="20"/>
              </w:rPr>
              <w:t xml:space="preserve"> – Sable Ponn, Funkhouser Real Estate Group</w:t>
            </w:r>
          </w:p>
          <w:p w14:paraId="7EA91E42" w14:textId="77777777" w:rsidR="0074495A" w:rsidRPr="006E5770" w:rsidRDefault="0074495A" w:rsidP="0074495A">
            <w:pPr>
              <w:contextualSpacing/>
              <w:jc w:val="center"/>
              <w:rPr>
                <w:rFonts w:ascii="Times New Roman" w:hAnsi="Times New Roman"/>
                <w:bCs/>
                <w:sz w:val="20"/>
                <w:szCs w:val="20"/>
              </w:rPr>
            </w:pPr>
            <w:r w:rsidRPr="006E5770">
              <w:rPr>
                <w:rFonts w:ascii="Times New Roman" w:hAnsi="Times New Roman"/>
                <w:b/>
                <w:sz w:val="20"/>
                <w:szCs w:val="20"/>
              </w:rPr>
              <w:t xml:space="preserve">Amanda Petty – </w:t>
            </w:r>
            <w:r w:rsidRPr="006E5770">
              <w:rPr>
                <w:rFonts w:ascii="Times New Roman" w:hAnsi="Times New Roman"/>
                <w:bCs/>
                <w:sz w:val="20"/>
                <w:szCs w:val="20"/>
              </w:rPr>
              <w:t xml:space="preserve">Amanda Petty Homes with </w:t>
            </w:r>
            <w:proofErr w:type="spellStart"/>
            <w:r w:rsidRPr="006E5770">
              <w:rPr>
                <w:rFonts w:ascii="Times New Roman" w:hAnsi="Times New Roman"/>
                <w:bCs/>
                <w:sz w:val="20"/>
                <w:szCs w:val="20"/>
              </w:rPr>
              <w:t>Re/Max</w:t>
            </w:r>
            <w:proofErr w:type="spellEnd"/>
            <w:r w:rsidRPr="006E5770">
              <w:rPr>
                <w:rFonts w:ascii="Times New Roman" w:hAnsi="Times New Roman"/>
                <w:bCs/>
                <w:sz w:val="20"/>
                <w:szCs w:val="20"/>
              </w:rPr>
              <w:t xml:space="preserve"> Gateway</w:t>
            </w:r>
          </w:p>
          <w:p w14:paraId="729B93B8" w14:textId="50F7B280" w:rsidR="00D17377" w:rsidRPr="006E5770" w:rsidRDefault="00306172" w:rsidP="00F50592">
            <w:pPr>
              <w:contextualSpacing/>
              <w:jc w:val="center"/>
              <w:rPr>
                <w:rFonts w:ascii="Times New Roman" w:hAnsi="Times New Roman"/>
                <w:b/>
                <w:sz w:val="20"/>
                <w:szCs w:val="20"/>
              </w:rPr>
            </w:pPr>
            <w:r w:rsidRPr="006E5770">
              <w:rPr>
                <w:rFonts w:ascii="Times New Roman" w:hAnsi="Times New Roman"/>
                <w:b/>
                <w:sz w:val="20"/>
                <w:szCs w:val="20"/>
              </w:rPr>
              <w:t xml:space="preserve">Zory Glaser </w:t>
            </w:r>
            <w:r w:rsidRPr="006E5770">
              <w:rPr>
                <w:rFonts w:ascii="Times New Roman" w:hAnsi="Times New Roman"/>
                <w:sz w:val="20"/>
                <w:szCs w:val="20"/>
              </w:rPr>
              <w:t>– Cardinal Cottage Vacation Cabin Rental</w:t>
            </w:r>
            <w:r w:rsidRPr="006E5770">
              <w:rPr>
                <w:rFonts w:ascii="Times New Roman" w:hAnsi="Times New Roman"/>
                <w:b/>
                <w:sz w:val="20"/>
                <w:szCs w:val="20"/>
              </w:rPr>
              <w:t xml:space="preserve"> </w:t>
            </w:r>
          </w:p>
          <w:p w14:paraId="4987BE41" w14:textId="7D23AC78" w:rsidR="0074495A" w:rsidRPr="006E5770" w:rsidRDefault="0074495A" w:rsidP="0074495A">
            <w:pPr>
              <w:contextualSpacing/>
              <w:jc w:val="center"/>
              <w:rPr>
                <w:rFonts w:ascii="Times New Roman" w:hAnsi="Times New Roman"/>
                <w:sz w:val="20"/>
                <w:szCs w:val="20"/>
              </w:rPr>
            </w:pPr>
            <w:r w:rsidRPr="006E5770">
              <w:rPr>
                <w:rFonts w:ascii="Times New Roman" w:hAnsi="Times New Roman"/>
                <w:b/>
                <w:sz w:val="20"/>
                <w:szCs w:val="20"/>
              </w:rPr>
              <w:t>Nancy Boyer</w:t>
            </w:r>
            <w:r w:rsidRPr="006E5770">
              <w:rPr>
                <w:rFonts w:ascii="Times New Roman" w:hAnsi="Times New Roman"/>
                <w:sz w:val="20"/>
                <w:szCs w:val="20"/>
              </w:rPr>
              <w:t xml:space="preserve"> – Page County Public Forum</w:t>
            </w:r>
          </w:p>
          <w:p w14:paraId="6EAFDFF2" w14:textId="36246762" w:rsidR="00BB43A9" w:rsidRPr="006E5770" w:rsidRDefault="00BB43A9" w:rsidP="00BB43A9">
            <w:pPr>
              <w:contextualSpacing/>
              <w:jc w:val="center"/>
              <w:rPr>
                <w:rFonts w:ascii="Times New Roman" w:hAnsi="Times New Roman"/>
                <w:bCs/>
                <w:sz w:val="20"/>
                <w:szCs w:val="20"/>
              </w:rPr>
            </w:pPr>
            <w:r w:rsidRPr="006E5770">
              <w:rPr>
                <w:rFonts w:ascii="Times New Roman" w:hAnsi="Times New Roman"/>
                <w:b/>
                <w:sz w:val="20"/>
                <w:szCs w:val="20"/>
              </w:rPr>
              <w:t>Christine Caldwell</w:t>
            </w:r>
            <w:r w:rsidRPr="006E5770">
              <w:rPr>
                <w:rFonts w:ascii="Times New Roman" w:hAnsi="Times New Roman"/>
                <w:bCs/>
                <w:sz w:val="20"/>
                <w:szCs w:val="20"/>
              </w:rPr>
              <w:t xml:space="preserve"> – </w:t>
            </w:r>
            <w:r w:rsidR="005B1515" w:rsidRPr="006E5770">
              <w:rPr>
                <w:rFonts w:ascii="Times New Roman" w:hAnsi="Times New Roman"/>
                <w:bCs/>
                <w:sz w:val="20"/>
                <w:szCs w:val="20"/>
              </w:rPr>
              <w:t>Andersen Corporation</w:t>
            </w:r>
          </w:p>
          <w:p w14:paraId="2D9EECE0" w14:textId="6757B6B8" w:rsidR="00AC2978" w:rsidRPr="006E5770" w:rsidRDefault="00AC2978" w:rsidP="00BB43A9">
            <w:pPr>
              <w:contextualSpacing/>
              <w:jc w:val="center"/>
              <w:rPr>
                <w:rFonts w:ascii="Times New Roman" w:hAnsi="Times New Roman"/>
                <w:bCs/>
                <w:sz w:val="20"/>
                <w:szCs w:val="20"/>
              </w:rPr>
            </w:pPr>
            <w:r w:rsidRPr="006E5770">
              <w:rPr>
                <w:rFonts w:ascii="Times New Roman" w:hAnsi="Times New Roman"/>
                <w:b/>
                <w:sz w:val="20"/>
                <w:szCs w:val="20"/>
              </w:rPr>
              <w:t>Marlise Lee</w:t>
            </w:r>
            <w:r w:rsidRPr="006E5770">
              <w:rPr>
                <w:rFonts w:ascii="Times New Roman" w:hAnsi="Times New Roman"/>
                <w:bCs/>
                <w:sz w:val="20"/>
                <w:szCs w:val="20"/>
              </w:rPr>
              <w:t xml:space="preserve"> - Cameo Galleries</w:t>
            </w:r>
          </w:p>
          <w:p w14:paraId="2804C26F" w14:textId="77777777" w:rsidR="009A56A1" w:rsidRPr="006E5770" w:rsidRDefault="009A56A1" w:rsidP="009A56A1">
            <w:pPr>
              <w:contextualSpacing/>
              <w:jc w:val="center"/>
              <w:rPr>
                <w:rFonts w:ascii="Times New Roman" w:hAnsi="Times New Roman"/>
                <w:b/>
                <w:sz w:val="20"/>
                <w:szCs w:val="20"/>
                <w:u w:val="single"/>
              </w:rPr>
            </w:pPr>
          </w:p>
          <w:p w14:paraId="00ED01C2" w14:textId="5096F675" w:rsidR="009A56A1" w:rsidRPr="006E5770" w:rsidRDefault="009A56A1" w:rsidP="009A56A1">
            <w:pPr>
              <w:contextualSpacing/>
              <w:jc w:val="center"/>
              <w:rPr>
                <w:rFonts w:ascii="Times New Roman" w:hAnsi="Times New Roman"/>
                <w:b/>
                <w:sz w:val="24"/>
                <w:szCs w:val="24"/>
                <w:u w:val="single"/>
              </w:rPr>
            </w:pPr>
            <w:r w:rsidRPr="006E5770">
              <w:rPr>
                <w:rFonts w:ascii="Times New Roman" w:hAnsi="Times New Roman"/>
                <w:b/>
                <w:sz w:val="24"/>
                <w:szCs w:val="24"/>
                <w:u w:val="single"/>
              </w:rPr>
              <w:t>Tourism Council</w:t>
            </w:r>
          </w:p>
          <w:p w14:paraId="540D1EA7" w14:textId="77777777" w:rsidR="008D0210" w:rsidRPr="006E5770" w:rsidRDefault="008D0210" w:rsidP="008D0210">
            <w:pPr>
              <w:contextualSpacing/>
              <w:jc w:val="center"/>
              <w:rPr>
                <w:rFonts w:ascii="Times New Roman" w:hAnsi="Times New Roman"/>
                <w:i/>
                <w:sz w:val="20"/>
                <w:szCs w:val="20"/>
              </w:rPr>
            </w:pPr>
            <w:r w:rsidRPr="006E5770">
              <w:rPr>
                <w:rFonts w:ascii="Times New Roman" w:hAnsi="Times New Roman"/>
                <w:i/>
                <w:sz w:val="20"/>
                <w:szCs w:val="20"/>
              </w:rPr>
              <w:t xml:space="preserve">Attractions: </w:t>
            </w:r>
          </w:p>
          <w:p w14:paraId="5D203082" w14:textId="77777777" w:rsidR="008D0210" w:rsidRPr="006E5770" w:rsidRDefault="008D0210" w:rsidP="008D0210">
            <w:pPr>
              <w:contextualSpacing/>
              <w:jc w:val="center"/>
              <w:rPr>
                <w:rFonts w:ascii="Times New Roman" w:hAnsi="Times New Roman"/>
                <w:sz w:val="20"/>
                <w:szCs w:val="20"/>
              </w:rPr>
            </w:pPr>
            <w:r w:rsidRPr="006E5770">
              <w:rPr>
                <w:rFonts w:ascii="Times New Roman" w:hAnsi="Times New Roman"/>
                <w:b/>
                <w:sz w:val="20"/>
                <w:szCs w:val="20"/>
              </w:rPr>
              <w:t xml:space="preserve">Bill Huffman, Chair </w:t>
            </w:r>
            <w:r w:rsidRPr="006E5770">
              <w:rPr>
                <w:rFonts w:ascii="Times New Roman" w:hAnsi="Times New Roman"/>
                <w:bCs/>
                <w:sz w:val="20"/>
                <w:szCs w:val="20"/>
              </w:rPr>
              <w:t>– Luray Caverns</w:t>
            </w:r>
            <w:r w:rsidRPr="006E5770">
              <w:rPr>
                <w:rFonts w:ascii="Times New Roman" w:hAnsi="Times New Roman"/>
                <w:b/>
                <w:sz w:val="20"/>
                <w:szCs w:val="20"/>
              </w:rPr>
              <w:t xml:space="preserve"> </w:t>
            </w:r>
          </w:p>
          <w:p w14:paraId="165DC4C9" w14:textId="77777777" w:rsidR="008D0210" w:rsidRPr="006E5770" w:rsidRDefault="008D0210" w:rsidP="008D0210">
            <w:pPr>
              <w:contextualSpacing/>
              <w:jc w:val="center"/>
              <w:rPr>
                <w:rFonts w:ascii="Times New Roman" w:hAnsi="Times New Roman"/>
                <w:sz w:val="20"/>
                <w:szCs w:val="20"/>
              </w:rPr>
            </w:pPr>
            <w:r w:rsidRPr="006E5770">
              <w:rPr>
                <w:rFonts w:ascii="Times New Roman" w:hAnsi="Times New Roman"/>
                <w:b/>
                <w:sz w:val="20"/>
                <w:szCs w:val="20"/>
              </w:rPr>
              <w:t>Bill Schumacher</w:t>
            </w:r>
            <w:r w:rsidRPr="006E5770">
              <w:rPr>
                <w:rFonts w:ascii="Times New Roman" w:hAnsi="Times New Roman"/>
                <w:b/>
                <w:bCs/>
                <w:sz w:val="20"/>
                <w:szCs w:val="20"/>
              </w:rPr>
              <w:t>, Vice-Chair</w:t>
            </w:r>
            <w:r w:rsidRPr="006E5770">
              <w:rPr>
                <w:rFonts w:ascii="Times New Roman" w:hAnsi="Times New Roman"/>
                <w:sz w:val="20"/>
                <w:szCs w:val="20"/>
              </w:rPr>
              <w:t xml:space="preserve"> – Fort Valley Ranch</w:t>
            </w:r>
          </w:p>
          <w:p w14:paraId="744668B6" w14:textId="77777777" w:rsidR="008D0210" w:rsidRPr="006E5770" w:rsidRDefault="008D0210" w:rsidP="008D0210">
            <w:pPr>
              <w:contextualSpacing/>
              <w:jc w:val="center"/>
              <w:rPr>
                <w:rFonts w:ascii="Times New Roman" w:hAnsi="Times New Roman"/>
                <w:i/>
                <w:sz w:val="20"/>
                <w:szCs w:val="20"/>
              </w:rPr>
            </w:pPr>
          </w:p>
          <w:p w14:paraId="521A1D04" w14:textId="7F86DFD8" w:rsidR="008D0210" w:rsidRPr="006E5770" w:rsidRDefault="008D0210" w:rsidP="008D0210">
            <w:pPr>
              <w:contextualSpacing/>
              <w:jc w:val="center"/>
              <w:rPr>
                <w:rFonts w:ascii="Times New Roman" w:hAnsi="Times New Roman"/>
                <w:i/>
                <w:sz w:val="20"/>
                <w:szCs w:val="20"/>
              </w:rPr>
            </w:pPr>
            <w:r w:rsidRPr="006E5770">
              <w:rPr>
                <w:rFonts w:ascii="Times New Roman" w:hAnsi="Times New Roman"/>
                <w:i/>
                <w:sz w:val="20"/>
                <w:szCs w:val="20"/>
              </w:rPr>
              <w:t xml:space="preserve">Lodging: </w:t>
            </w:r>
          </w:p>
          <w:p w14:paraId="4ED7FBD8" w14:textId="77777777" w:rsidR="008D0210" w:rsidRPr="006E5770" w:rsidRDefault="008D0210" w:rsidP="008D0210">
            <w:pPr>
              <w:contextualSpacing/>
              <w:jc w:val="center"/>
              <w:rPr>
                <w:rFonts w:ascii="Times New Roman" w:hAnsi="Times New Roman"/>
                <w:sz w:val="20"/>
                <w:szCs w:val="20"/>
              </w:rPr>
            </w:pPr>
            <w:r w:rsidRPr="006E5770">
              <w:rPr>
                <w:rFonts w:ascii="Times New Roman" w:hAnsi="Times New Roman"/>
                <w:b/>
                <w:sz w:val="20"/>
                <w:szCs w:val="20"/>
              </w:rPr>
              <w:t xml:space="preserve">Nancy </w:t>
            </w:r>
            <w:proofErr w:type="spellStart"/>
            <w:r w:rsidRPr="006E5770">
              <w:rPr>
                <w:rFonts w:ascii="Times New Roman" w:hAnsi="Times New Roman"/>
                <w:b/>
                <w:sz w:val="20"/>
                <w:szCs w:val="20"/>
              </w:rPr>
              <w:t>Sottosanti</w:t>
            </w:r>
            <w:proofErr w:type="spellEnd"/>
            <w:r w:rsidRPr="006E5770">
              <w:rPr>
                <w:rFonts w:ascii="Times New Roman" w:hAnsi="Times New Roman"/>
                <w:sz w:val="20"/>
                <w:szCs w:val="20"/>
              </w:rPr>
              <w:t>, Treasurer – Shenandoah River Outfitters</w:t>
            </w:r>
          </w:p>
          <w:p w14:paraId="4EE55BB1" w14:textId="77777777" w:rsidR="008D0210" w:rsidRPr="006E5770" w:rsidRDefault="008D0210" w:rsidP="008D0210">
            <w:pPr>
              <w:contextualSpacing/>
              <w:jc w:val="center"/>
              <w:rPr>
                <w:rFonts w:ascii="Times New Roman" w:hAnsi="Times New Roman"/>
                <w:bCs/>
                <w:sz w:val="20"/>
                <w:szCs w:val="20"/>
              </w:rPr>
            </w:pPr>
            <w:r w:rsidRPr="006E5770">
              <w:rPr>
                <w:rFonts w:ascii="Times New Roman" w:hAnsi="Times New Roman"/>
                <w:b/>
                <w:sz w:val="20"/>
                <w:szCs w:val="20"/>
              </w:rPr>
              <w:t xml:space="preserve">DezaRae Beer </w:t>
            </w:r>
            <w:r w:rsidRPr="006E5770">
              <w:rPr>
                <w:rFonts w:ascii="Times New Roman" w:hAnsi="Times New Roman"/>
                <w:bCs/>
                <w:sz w:val="20"/>
                <w:szCs w:val="20"/>
              </w:rPr>
              <w:t xml:space="preserve">– Yogi Bear Jellystone Park </w:t>
            </w:r>
          </w:p>
          <w:p w14:paraId="4FFB876A" w14:textId="77777777" w:rsidR="008D0210" w:rsidRPr="006E5770" w:rsidRDefault="008D0210" w:rsidP="008D0210">
            <w:pPr>
              <w:contextualSpacing/>
              <w:jc w:val="center"/>
              <w:rPr>
                <w:rFonts w:ascii="Times New Roman" w:hAnsi="Times New Roman"/>
                <w:sz w:val="20"/>
                <w:szCs w:val="20"/>
              </w:rPr>
            </w:pPr>
            <w:r w:rsidRPr="006E5770">
              <w:rPr>
                <w:rFonts w:ascii="Times New Roman" w:hAnsi="Times New Roman"/>
                <w:b/>
                <w:sz w:val="20"/>
                <w:szCs w:val="20"/>
              </w:rPr>
              <w:t>Jim Sims</w:t>
            </w:r>
            <w:r w:rsidRPr="006E5770">
              <w:rPr>
                <w:rFonts w:ascii="Times New Roman" w:hAnsi="Times New Roman"/>
                <w:sz w:val="20"/>
                <w:szCs w:val="20"/>
              </w:rPr>
              <w:t xml:space="preserve"> – The Mimslyn Inn</w:t>
            </w:r>
          </w:p>
          <w:p w14:paraId="72627779" w14:textId="77777777" w:rsidR="008D0210" w:rsidRPr="006E5770" w:rsidRDefault="008D0210" w:rsidP="009A56A1">
            <w:pPr>
              <w:contextualSpacing/>
              <w:jc w:val="center"/>
              <w:rPr>
                <w:rFonts w:ascii="Times New Roman" w:hAnsi="Times New Roman"/>
                <w:i/>
                <w:sz w:val="20"/>
                <w:szCs w:val="20"/>
              </w:rPr>
            </w:pPr>
          </w:p>
          <w:p w14:paraId="1F692CD8" w14:textId="5DADDF75" w:rsidR="009A56A1" w:rsidRPr="006E5770" w:rsidRDefault="009A56A1" w:rsidP="009A56A1">
            <w:pPr>
              <w:contextualSpacing/>
              <w:jc w:val="center"/>
              <w:rPr>
                <w:rFonts w:ascii="Times New Roman" w:hAnsi="Times New Roman"/>
                <w:i/>
                <w:sz w:val="20"/>
                <w:szCs w:val="20"/>
              </w:rPr>
            </w:pPr>
            <w:r w:rsidRPr="006E5770">
              <w:rPr>
                <w:rFonts w:ascii="Times New Roman" w:hAnsi="Times New Roman"/>
                <w:i/>
                <w:sz w:val="20"/>
                <w:szCs w:val="20"/>
              </w:rPr>
              <w:t xml:space="preserve">Restaurants: </w:t>
            </w:r>
          </w:p>
          <w:p w14:paraId="7EEB04A3" w14:textId="77777777" w:rsidR="00B154D4" w:rsidRPr="006E5770" w:rsidRDefault="00B154D4" w:rsidP="00B154D4">
            <w:pPr>
              <w:contextualSpacing/>
              <w:jc w:val="center"/>
              <w:rPr>
                <w:rFonts w:ascii="Times New Roman" w:hAnsi="Times New Roman"/>
                <w:sz w:val="20"/>
                <w:szCs w:val="20"/>
              </w:rPr>
            </w:pPr>
            <w:r w:rsidRPr="006E5770">
              <w:rPr>
                <w:rFonts w:ascii="Times New Roman" w:hAnsi="Times New Roman"/>
                <w:b/>
                <w:sz w:val="20"/>
                <w:szCs w:val="20"/>
              </w:rPr>
              <w:t>Helen Morton</w:t>
            </w:r>
            <w:r w:rsidRPr="006E5770">
              <w:rPr>
                <w:rFonts w:ascii="Times New Roman" w:hAnsi="Times New Roman"/>
                <w:sz w:val="20"/>
                <w:szCs w:val="20"/>
              </w:rPr>
              <w:t xml:space="preserve"> – Delaware North </w:t>
            </w:r>
          </w:p>
          <w:p w14:paraId="0AB82148" w14:textId="4C2C0913" w:rsidR="009A56A1" w:rsidRPr="006E5770" w:rsidRDefault="0018668A" w:rsidP="008D0210">
            <w:pPr>
              <w:contextualSpacing/>
              <w:jc w:val="center"/>
              <w:rPr>
                <w:rFonts w:ascii="Times New Roman" w:hAnsi="Times New Roman"/>
                <w:sz w:val="20"/>
                <w:szCs w:val="20"/>
              </w:rPr>
            </w:pPr>
            <w:r w:rsidRPr="006E5770">
              <w:rPr>
                <w:rFonts w:ascii="Times New Roman" w:hAnsi="Times New Roman"/>
                <w:b/>
                <w:bCs/>
                <w:sz w:val="20"/>
                <w:szCs w:val="20"/>
              </w:rPr>
              <w:t>Romeo Pugliese</w:t>
            </w:r>
            <w:r w:rsidRPr="006E5770">
              <w:rPr>
                <w:rFonts w:ascii="Times New Roman" w:hAnsi="Times New Roman"/>
                <w:sz w:val="20"/>
                <w:szCs w:val="20"/>
              </w:rPr>
              <w:t xml:space="preserve"> - Mamma Mia Italian Restaurant</w:t>
            </w:r>
          </w:p>
          <w:p w14:paraId="5D3E1CC1" w14:textId="77777777" w:rsidR="009A56A1" w:rsidRPr="006E5770" w:rsidRDefault="009A56A1" w:rsidP="008D0210">
            <w:pPr>
              <w:contextualSpacing/>
              <w:rPr>
                <w:rFonts w:ascii="Times New Roman" w:hAnsi="Times New Roman"/>
                <w:i/>
                <w:sz w:val="20"/>
                <w:szCs w:val="20"/>
              </w:rPr>
            </w:pPr>
          </w:p>
          <w:p w14:paraId="32E20F2D" w14:textId="77777777" w:rsidR="009A56A1" w:rsidRPr="006E5770" w:rsidRDefault="009A56A1" w:rsidP="009A56A1">
            <w:pPr>
              <w:contextualSpacing/>
              <w:jc w:val="center"/>
              <w:rPr>
                <w:rFonts w:ascii="Times New Roman" w:hAnsi="Times New Roman"/>
                <w:i/>
                <w:sz w:val="20"/>
                <w:szCs w:val="20"/>
              </w:rPr>
            </w:pPr>
            <w:r w:rsidRPr="006E5770">
              <w:rPr>
                <w:rFonts w:ascii="Times New Roman" w:hAnsi="Times New Roman"/>
                <w:i/>
                <w:sz w:val="20"/>
                <w:szCs w:val="20"/>
              </w:rPr>
              <w:t xml:space="preserve">Services: </w:t>
            </w:r>
          </w:p>
          <w:p w14:paraId="350747FA" w14:textId="77777777" w:rsidR="009A56A1" w:rsidRPr="006E5770" w:rsidRDefault="0018668A" w:rsidP="00366016">
            <w:pPr>
              <w:contextualSpacing/>
              <w:jc w:val="center"/>
              <w:rPr>
                <w:rFonts w:ascii="Times New Roman" w:hAnsi="Times New Roman"/>
                <w:sz w:val="20"/>
                <w:szCs w:val="20"/>
              </w:rPr>
            </w:pPr>
            <w:r w:rsidRPr="006E5770">
              <w:rPr>
                <w:rFonts w:ascii="Times New Roman" w:hAnsi="Times New Roman"/>
                <w:b/>
                <w:bCs/>
                <w:sz w:val="20"/>
                <w:szCs w:val="20"/>
              </w:rPr>
              <w:t>Chris Jenkins</w:t>
            </w:r>
            <w:r w:rsidRPr="006E5770">
              <w:rPr>
                <w:rFonts w:ascii="Times New Roman" w:hAnsi="Times New Roman"/>
                <w:sz w:val="20"/>
                <w:szCs w:val="20"/>
              </w:rPr>
              <w:t xml:space="preserve"> – Faithbrooke Barn and Vineyards </w:t>
            </w:r>
          </w:p>
          <w:p w14:paraId="73611211" w14:textId="77777777" w:rsidR="00791601" w:rsidRPr="006E5770" w:rsidRDefault="00791601" w:rsidP="00791601">
            <w:pPr>
              <w:contextualSpacing/>
              <w:jc w:val="center"/>
              <w:rPr>
                <w:rFonts w:ascii="Times New Roman" w:hAnsi="Times New Roman"/>
                <w:sz w:val="20"/>
                <w:szCs w:val="20"/>
              </w:rPr>
            </w:pPr>
            <w:r w:rsidRPr="006E5770">
              <w:rPr>
                <w:rFonts w:ascii="Times New Roman" w:hAnsi="Times New Roman"/>
                <w:b/>
                <w:sz w:val="20"/>
                <w:szCs w:val="20"/>
              </w:rPr>
              <w:t>CeCe Castle</w:t>
            </w:r>
            <w:r w:rsidRPr="006E5770">
              <w:rPr>
                <w:rFonts w:ascii="Times New Roman" w:hAnsi="Times New Roman"/>
                <w:sz w:val="20"/>
                <w:szCs w:val="20"/>
              </w:rPr>
              <w:t>, Secretary – Brookside Restaurant</w:t>
            </w:r>
          </w:p>
          <w:p w14:paraId="27098F9B" w14:textId="1765BCC3" w:rsidR="00791601" w:rsidRPr="006E5770" w:rsidRDefault="00791601" w:rsidP="00791601">
            <w:pPr>
              <w:contextualSpacing/>
              <w:rPr>
                <w:rFonts w:ascii="Times New Roman" w:hAnsi="Times New Roman"/>
                <w:sz w:val="20"/>
                <w:szCs w:val="20"/>
              </w:rPr>
            </w:pPr>
          </w:p>
        </w:tc>
      </w:tr>
      <w:tr w:rsidR="00A003FB" w:rsidRPr="006E5770" w14:paraId="749DD00A" w14:textId="77777777" w:rsidTr="00FB1CCB">
        <w:trPr>
          <w:trHeight w:val="4720"/>
        </w:trPr>
        <w:tc>
          <w:tcPr>
            <w:tcW w:w="5174" w:type="dxa"/>
            <w:vMerge/>
          </w:tcPr>
          <w:p w14:paraId="357CAE08" w14:textId="77777777" w:rsidR="00A81A38" w:rsidRPr="006E5770" w:rsidRDefault="00A81A38" w:rsidP="00F32D2D">
            <w:pPr>
              <w:contextualSpacing/>
              <w:jc w:val="center"/>
              <w:rPr>
                <w:rFonts w:ascii="Times New Roman" w:hAnsi="Times New Roman" w:cs="Times New Roman"/>
                <w:b/>
                <w:sz w:val="20"/>
                <w:szCs w:val="20"/>
                <w:u w:val="single"/>
              </w:rPr>
            </w:pPr>
          </w:p>
        </w:tc>
        <w:tc>
          <w:tcPr>
            <w:tcW w:w="6273" w:type="dxa"/>
          </w:tcPr>
          <w:p w14:paraId="5017B97F" w14:textId="5D291FDD" w:rsidR="00A81A38" w:rsidRPr="006E5770" w:rsidRDefault="00A81A38" w:rsidP="009A56A1">
            <w:pPr>
              <w:contextualSpacing/>
              <w:rPr>
                <w:rFonts w:ascii="Times New Roman" w:hAnsi="Times New Roman" w:cs="Times New Roman"/>
                <w:b/>
                <w:sz w:val="20"/>
                <w:szCs w:val="20"/>
                <w:u w:val="single"/>
              </w:rPr>
            </w:pPr>
          </w:p>
          <w:p w14:paraId="1D56F286" w14:textId="6D832A02" w:rsidR="00030287" w:rsidRPr="006E5770" w:rsidRDefault="00030287" w:rsidP="009A56A1">
            <w:pPr>
              <w:contextualSpacing/>
              <w:rPr>
                <w:rFonts w:ascii="Times New Roman" w:hAnsi="Times New Roman" w:cs="Times New Roman"/>
                <w:b/>
                <w:sz w:val="20"/>
                <w:szCs w:val="20"/>
                <w:u w:val="single"/>
              </w:rPr>
            </w:pPr>
          </w:p>
          <w:p w14:paraId="272FECD8" w14:textId="0DB84731" w:rsidR="00030287" w:rsidRPr="006E5770" w:rsidRDefault="003D72C9" w:rsidP="009A56A1">
            <w:pPr>
              <w:contextualSpacing/>
              <w:rPr>
                <w:rFonts w:ascii="Times New Roman" w:hAnsi="Times New Roman" w:cs="Times New Roman"/>
                <w:b/>
                <w:sz w:val="20"/>
                <w:szCs w:val="20"/>
                <w:u w:val="single"/>
              </w:rPr>
            </w:pPr>
            <w:r w:rsidRPr="006E5770">
              <w:rPr>
                <w:rFonts w:ascii="Times New Roman" w:hAnsi="Times New Roman" w:cs="Times New Roman"/>
                <w:noProof/>
                <w:sz w:val="20"/>
                <w:szCs w:val="20"/>
              </w:rPr>
              <w:drawing>
                <wp:anchor distT="0" distB="0" distL="114300" distR="114300" simplePos="0" relativeHeight="251693056" behindDoc="1" locked="0" layoutInCell="1" allowOverlap="1" wp14:anchorId="4834C390" wp14:editId="71B3B569">
                  <wp:simplePos x="0" y="0"/>
                  <wp:positionH relativeFrom="column">
                    <wp:posOffset>-382270</wp:posOffset>
                  </wp:positionH>
                  <wp:positionV relativeFrom="paragraph">
                    <wp:posOffset>1532255</wp:posOffset>
                  </wp:positionV>
                  <wp:extent cx="4326099" cy="2799080"/>
                  <wp:effectExtent l="0" t="0" r="0" b="1270"/>
                  <wp:wrapNone/>
                  <wp:docPr id="1"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326099" cy="27990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65430AF6" w14:textId="41DFDB34" w:rsidR="00BE2900" w:rsidRPr="006E5770" w:rsidRDefault="00BE2900" w:rsidP="00F32D2D">
      <w:pPr>
        <w:spacing w:after="0" w:line="240" w:lineRule="auto"/>
        <w:contextualSpacing/>
        <w:jc w:val="both"/>
        <w:rPr>
          <w:rFonts w:ascii="Times New Roman" w:hAnsi="Times New Roman" w:cs="Times New Roman"/>
          <w:sz w:val="20"/>
          <w:szCs w:val="20"/>
        </w:rPr>
      </w:pPr>
    </w:p>
    <w:p w14:paraId="1444FCCC" w14:textId="02E6D429" w:rsidR="00B90CE6" w:rsidRPr="006E5770" w:rsidRDefault="00EE19EE" w:rsidP="00F32D2D">
      <w:pPr>
        <w:spacing w:after="0" w:line="240" w:lineRule="auto"/>
        <w:contextualSpacing/>
        <w:jc w:val="center"/>
        <w:rPr>
          <w:rFonts w:ascii="Times New Roman" w:hAnsi="Times New Roman" w:cs="Times New Roman"/>
          <w:sz w:val="20"/>
          <w:szCs w:val="20"/>
        </w:rPr>
      </w:pPr>
      <w:r w:rsidRPr="006E5770">
        <w:rPr>
          <w:rFonts w:ascii="Times New Roman" w:hAnsi="Times New Roman" w:cs="Times New Roman"/>
          <w:noProof/>
        </w:rPr>
        <w:drawing>
          <wp:anchor distT="0" distB="0" distL="114300" distR="114300" simplePos="0" relativeHeight="251660288" behindDoc="0" locked="0" layoutInCell="1" allowOverlap="1" wp14:anchorId="35DCD374" wp14:editId="00B06F32">
            <wp:simplePos x="0" y="0"/>
            <wp:positionH relativeFrom="column">
              <wp:posOffset>2757805</wp:posOffset>
            </wp:positionH>
            <wp:positionV relativeFrom="paragraph">
              <wp:posOffset>97459</wp:posOffset>
            </wp:positionV>
            <wp:extent cx="1414780" cy="1414780"/>
            <wp:effectExtent l="0" t="0" r="0" b="0"/>
            <wp:wrapThrough wrapText="bothSides">
              <wp:wrapPolygon edited="0">
                <wp:start x="7853" y="0"/>
                <wp:lineTo x="6108" y="291"/>
                <wp:lineTo x="1163" y="3781"/>
                <wp:lineTo x="0" y="7271"/>
                <wp:lineTo x="0" y="14251"/>
                <wp:lineTo x="2908" y="18905"/>
                <wp:lineTo x="7271" y="21232"/>
                <wp:lineTo x="7853" y="21232"/>
                <wp:lineTo x="13379" y="21232"/>
                <wp:lineTo x="13961" y="21232"/>
                <wp:lineTo x="18323" y="18905"/>
                <wp:lineTo x="21232" y="14251"/>
                <wp:lineTo x="21232" y="7562"/>
                <wp:lineTo x="20068" y="4072"/>
                <wp:lineTo x="15124" y="291"/>
                <wp:lineTo x="13379" y="0"/>
                <wp:lineTo x="7853"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14780" cy="14147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A2CFB6" w14:textId="0EA8F5B5" w:rsidR="00AB236B" w:rsidRPr="006E5770" w:rsidRDefault="00AB236B" w:rsidP="00F32D2D">
      <w:pPr>
        <w:spacing w:after="0" w:line="240" w:lineRule="auto"/>
        <w:contextualSpacing/>
        <w:jc w:val="center"/>
        <w:rPr>
          <w:rFonts w:ascii="Times New Roman" w:hAnsi="Times New Roman" w:cs="Times New Roman"/>
          <w:b/>
        </w:rPr>
      </w:pPr>
    </w:p>
    <w:p w14:paraId="76C4354E" w14:textId="2AA7455F" w:rsidR="002C5C41" w:rsidRPr="006E5770" w:rsidRDefault="002C5C41" w:rsidP="00F32D2D">
      <w:pPr>
        <w:spacing w:after="0" w:line="240" w:lineRule="auto"/>
        <w:contextualSpacing/>
        <w:jc w:val="center"/>
        <w:rPr>
          <w:rFonts w:ascii="Times New Roman" w:hAnsi="Times New Roman" w:cs="Times New Roman"/>
          <w:b/>
        </w:rPr>
      </w:pPr>
    </w:p>
    <w:p w14:paraId="43316F43" w14:textId="68275271" w:rsidR="002C5C41" w:rsidRPr="006E5770" w:rsidRDefault="002C5C41" w:rsidP="00F32D2D">
      <w:pPr>
        <w:spacing w:after="0" w:line="240" w:lineRule="auto"/>
        <w:contextualSpacing/>
        <w:jc w:val="center"/>
        <w:rPr>
          <w:rFonts w:ascii="Times New Roman" w:hAnsi="Times New Roman" w:cs="Times New Roman"/>
          <w:b/>
        </w:rPr>
      </w:pPr>
    </w:p>
    <w:p w14:paraId="6A2ACF71" w14:textId="53E585BE" w:rsidR="002C5C41" w:rsidRPr="006E5770" w:rsidRDefault="002C5C41" w:rsidP="00F32D2D">
      <w:pPr>
        <w:spacing w:after="0" w:line="240" w:lineRule="auto"/>
        <w:contextualSpacing/>
        <w:jc w:val="center"/>
        <w:rPr>
          <w:rFonts w:ascii="Times New Roman" w:hAnsi="Times New Roman" w:cs="Times New Roman"/>
          <w:b/>
        </w:rPr>
      </w:pPr>
    </w:p>
    <w:p w14:paraId="4A4AF28A" w14:textId="1B038B12" w:rsidR="002C5C41" w:rsidRPr="006E5770" w:rsidRDefault="002C5C41" w:rsidP="00F32D2D">
      <w:pPr>
        <w:spacing w:after="0" w:line="240" w:lineRule="auto"/>
        <w:contextualSpacing/>
        <w:jc w:val="center"/>
        <w:rPr>
          <w:rFonts w:ascii="Times New Roman" w:hAnsi="Times New Roman" w:cs="Times New Roman"/>
          <w:b/>
        </w:rPr>
      </w:pPr>
    </w:p>
    <w:p w14:paraId="42448FD7" w14:textId="7C59A50F" w:rsidR="002C5C41" w:rsidRPr="006E5770" w:rsidRDefault="002C5C41" w:rsidP="00F32D2D">
      <w:pPr>
        <w:spacing w:after="0" w:line="240" w:lineRule="auto"/>
        <w:contextualSpacing/>
        <w:jc w:val="center"/>
        <w:rPr>
          <w:rFonts w:ascii="Times New Roman" w:hAnsi="Times New Roman" w:cs="Times New Roman"/>
          <w:b/>
        </w:rPr>
      </w:pPr>
    </w:p>
    <w:p w14:paraId="02C9D7C6" w14:textId="3895E1BA" w:rsidR="002C5C41" w:rsidRPr="006E5770" w:rsidRDefault="002C5C41" w:rsidP="00F32D2D">
      <w:pPr>
        <w:spacing w:after="0" w:line="240" w:lineRule="auto"/>
        <w:contextualSpacing/>
        <w:jc w:val="center"/>
        <w:rPr>
          <w:rFonts w:ascii="Times New Roman" w:hAnsi="Times New Roman" w:cs="Times New Roman"/>
          <w:b/>
        </w:rPr>
      </w:pPr>
    </w:p>
    <w:p w14:paraId="234A6907" w14:textId="77777777" w:rsidR="00030287" w:rsidRPr="006E5770" w:rsidRDefault="00030287" w:rsidP="00F32D2D">
      <w:pPr>
        <w:spacing w:after="0" w:line="240" w:lineRule="auto"/>
        <w:contextualSpacing/>
        <w:jc w:val="center"/>
        <w:rPr>
          <w:rFonts w:ascii="Times New Roman" w:hAnsi="Times New Roman" w:cs="Times New Roman"/>
          <w:b/>
        </w:rPr>
      </w:pPr>
    </w:p>
    <w:p w14:paraId="76AE74C7" w14:textId="77777777" w:rsidR="00030287" w:rsidRPr="006E5770" w:rsidRDefault="00030287" w:rsidP="00F32D2D">
      <w:pPr>
        <w:spacing w:after="0" w:line="240" w:lineRule="auto"/>
        <w:contextualSpacing/>
        <w:jc w:val="center"/>
        <w:rPr>
          <w:rFonts w:ascii="Times New Roman" w:hAnsi="Times New Roman" w:cs="Times New Roman"/>
          <w:b/>
        </w:rPr>
      </w:pPr>
    </w:p>
    <w:p w14:paraId="42075C66" w14:textId="1D8B3A9A" w:rsidR="00C56B0A" w:rsidRPr="006E5770" w:rsidRDefault="00C56B0A" w:rsidP="00873950">
      <w:pPr>
        <w:spacing w:after="0" w:line="240" w:lineRule="auto"/>
        <w:contextualSpacing/>
        <w:jc w:val="center"/>
        <w:rPr>
          <w:rFonts w:ascii="Times New Roman" w:hAnsi="Times New Roman" w:cs="Times New Roman"/>
          <w:b/>
        </w:rPr>
      </w:pPr>
      <w:r w:rsidRPr="006E5770">
        <w:rPr>
          <w:rFonts w:ascii="Times New Roman" w:hAnsi="Times New Roman" w:cs="Times New Roman"/>
          <w:b/>
        </w:rPr>
        <w:t>Luray-Page County Chamber of Commerce</w:t>
      </w:r>
      <w:r w:rsidR="00B348DA" w:rsidRPr="006E5770">
        <w:rPr>
          <w:rFonts w:ascii="Times New Roman" w:hAnsi="Times New Roman" w:cs="Times New Roman"/>
          <w:b/>
        </w:rPr>
        <w:t xml:space="preserve"> &amp; Visitor Center</w:t>
      </w:r>
    </w:p>
    <w:p w14:paraId="2F708262" w14:textId="74E337BE" w:rsidR="00A16F60" w:rsidRPr="006E5770" w:rsidRDefault="00A16F60" w:rsidP="00873950">
      <w:pPr>
        <w:spacing w:after="0" w:line="240" w:lineRule="auto"/>
        <w:contextualSpacing/>
        <w:jc w:val="center"/>
        <w:rPr>
          <w:rFonts w:ascii="Times New Roman" w:hAnsi="Times New Roman" w:cs="Times New Roman"/>
        </w:rPr>
      </w:pPr>
      <w:r w:rsidRPr="006E5770">
        <w:rPr>
          <w:rFonts w:ascii="Times New Roman" w:hAnsi="Times New Roman" w:cs="Times New Roman"/>
        </w:rPr>
        <w:t>18 Campbell St</w:t>
      </w:r>
      <w:r w:rsidR="003F6A9F" w:rsidRPr="006E5770">
        <w:rPr>
          <w:rFonts w:ascii="Times New Roman" w:hAnsi="Times New Roman" w:cs="Times New Roman"/>
        </w:rPr>
        <w:t>reet</w:t>
      </w:r>
      <w:r w:rsidRPr="006E5770">
        <w:rPr>
          <w:rFonts w:ascii="Times New Roman" w:hAnsi="Times New Roman" w:cs="Times New Roman"/>
        </w:rPr>
        <w:t>, Luray, V</w:t>
      </w:r>
      <w:r w:rsidR="003F6A9F" w:rsidRPr="006E5770">
        <w:rPr>
          <w:rFonts w:ascii="Times New Roman" w:hAnsi="Times New Roman" w:cs="Times New Roman"/>
        </w:rPr>
        <w:t>A</w:t>
      </w:r>
      <w:r w:rsidRPr="006E5770">
        <w:rPr>
          <w:rFonts w:ascii="Times New Roman" w:hAnsi="Times New Roman" w:cs="Times New Roman"/>
        </w:rPr>
        <w:t xml:space="preserve"> 22835</w:t>
      </w:r>
    </w:p>
    <w:p w14:paraId="0A46AE77" w14:textId="4DF80D3D" w:rsidR="00A16F60" w:rsidRPr="006E5770" w:rsidRDefault="00A16F60" w:rsidP="00873950">
      <w:pPr>
        <w:spacing w:after="0" w:line="240" w:lineRule="auto"/>
        <w:contextualSpacing/>
        <w:jc w:val="center"/>
        <w:rPr>
          <w:rFonts w:ascii="Times New Roman" w:hAnsi="Times New Roman" w:cs="Times New Roman"/>
        </w:rPr>
      </w:pPr>
      <w:r w:rsidRPr="006E5770">
        <w:rPr>
          <w:rFonts w:ascii="Times New Roman" w:hAnsi="Times New Roman" w:cs="Times New Roman"/>
        </w:rPr>
        <w:t xml:space="preserve">Phone: </w:t>
      </w:r>
      <w:r w:rsidR="00126E11" w:rsidRPr="006E5770">
        <w:rPr>
          <w:rFonts w:ascii="Times New Roman" w:hAnsi="Times New Roman" w:cs="Times New Roman"/>
        </w:rPr>
        <w:t xml:space="preserve">(540) 743-3915 • Fax: (540) </w:t>
      </w:r>
      <w:r w:rsidRPr="006E5770">
        <w:rPr>
          <w:rFonts w:ascii="Times New Roman" w:hAnsi="Times New Roman" w:cs="Times New Roman"/>
        </w:rPr>
        <w:t>743-3944</w:t>
      </w:r>
    </w:p>
    <w:p w14:paraId="549FBBEF" w14:textId="7F8F468F" w:rsidR="00441682" w:rsidRPr="006E5770" w:rsidRDefault="0007295A" w:rsidP="00873950">
      <w:pPr>
        <w:spacing w:after="0" w:line="240" w:lineRule="auto"/>
        <w:contextualSpacing/>
        <w:jc w:val="center"/>
        <w:rPr>
          <w:rFonts w:ascii="Times New Roman" w:hAnsi="Times New Roman" w:cs="Times New Roman"/>
          <w:b/>
        </w:rPr>
      </w:pPr>
      <w:hyperlink r:id="rId11" w:history="1">
        <w:r w:rsidR="00441682" w:rsidRPr="006E5770">
          <w:rPr>
            <w:rStyle w:val="Hyperlink"/>
            <w:rFonts w:ascii="Times New Roman" w:hAnsi="Times New Roman" w:cs="Times New Roman"/>
            <w:color w:val="auto"/>
            <w:u w:val="none"/>
          </w:rPr>
          <w:t>www.visitluraypage.com</w:t>
        </w:r>
      </w:hyperlink>
    </w:p>
    <w:p w14:paraId="57FA1F2A" w14:textId="77777777" w:rsidR="008935CD" w:rsidRPr="006E5770" w:rsidRDefault="008935CD" w:rsidP="00873950">
      <w:pPr>
        <w:spacing w:after="0" w:line="240" w:lineRule="auto"/>
        <w:contextualSpacing/>
        <w:jc w:val="center"/>
        <w:rPr>
          <w:rFonts w:ascii="Times New Roman" w:hAnsi="Times New Roman" w:cs="Times New Roman"/>
          <w:b/>
        </w:rPr>
      </w:pPr>
    </w:p>
    <w:p w14:paraId="18EA9C09" w14:textId="648CC61F" w:rsidR="00C56B0A" w:rsidRPr="006E5770" w:rsidRDefault="00D92631" w:rsidP="00873950">
      <w:pPr>
        <w:spacing w:after="0" w:line="240" w:lineRule="auto"/>
        <w:contextualSpacing/>
        <w:jc w:val="center"/>
        <w:rPr>
          <w:rFonts w:ascii="Times New Roman" w:hAnsi="Times New Roman" w:cs="Times New Roman"/>
          <w:b/>
          <w:sz w:val="28"/>
          <w:szCs w:val="28"/>
        </w:rPr>
      </w:pPr>
      <w:r>
        <w:rPr>
          <w:rFonts w:ascii="Times New Roman" w:hAnsi="Times New Roman" w:cs="Times New Roman"/>
          <w:b/>
          <w:sz w:val="28"/>
          <w:szCs w:val="28"/>
        </w:rPr>
        <w:t>March</w:t>
      </w:r>
      <w:r w:rsidR="00EE5647" w:rsidRPr="006E5770">
        <w:rPr>
          <w:rFonts w:ascii="Times New Roman" w:hAnsi="Times New Roman" w:cs="Times New Roman"/>
          <w:b/>
          <w:sz w:val="28"/>
          <w:szCs w:val="28"/>
        </w:rPr>
        <w:t xml:space="preserve"> 2023</w:t>
      </w:r>
      <w:r w:rsidR="00C56B0A" w:rsidRPr="006E5770">
        <w:rPr>
          <w:rFonts w:ascii="Times New Roman" w:hAnsi="Times New Roman" w:cs="Times New Roman"/>
          <w:b/>
          <w:sz w:val="28"/>
          <w:szCs w:val="28"/>
        </w:rPr>
        <w:t xml:space="preserve"> Newsletter</w:t>
      </w:r>
    </w:p>
    <w:p w14:paraId="53D3C1F6" w14:textId="77777777" w:rsidR="0084133A" w:rsidRPr="006E5770" w:rsidRDefault="0084133A" w:rsidP="00873950">
      <w:pPr>
        <w:pStyle w:val="Heading1"/>
        <w:shd w:val="clear" w:color="auto" w:fill="FFFFFF"/>
        <w:spacing w:before="0" w:beforeAutospacing="0" w:after="0" w:afterAutospacing="0"/>
        <w:contextualSpacing/>
        <w:rPr>
          <w:sz w:val="22"/>
          <w:szCs w:val="22"/>
        </w:rPr>
      </w:pPr>
    </w:p>
    <w:p w14:paraId="305AB2D1" w14:textId="58050669" w:rsidR="009C6BEC" w:rsidRPr="006E5770" w:rsidRDefault="00AE51BD" w:rsidP="00873950">
      <w:pPr>
        <w:pStyle w:val="Heading1"/>
        <w:shd w:val="clear" w:color="auto" w:fill="FFFFFF"/>
        <w:spacing w:before="0" w:beforeAutospacing="0" w:after="0" w:afterAutospacing="0"/>
        <w:contextualSpacing/>
        <w:jc w:val="center"/>
        <w:rPr>
          <w:sz w:val="22"/>
          <w:szCs w:val="22"/>
        </w:rPr>
      </w:pPr>
      <w:r w:rsidRPr="006E5770">
        <w:rPr>
          <w:sz w:val="22"/>
          <w:szCs w:val="22"/>
        </w:rPr>
        <w:t>The Luray-</w:t>
      </w:r>
      <w:r w:rsidR="00693571" w:rsidRPr="006E5770">
        <w:rPr>
          <w:sz w:val="22"/>
          <w:szCs w:val="22"/>
        </w:rPr>
        <w:t>Page County Chamber of Commerce</w:t>
      </w:r>
      <w:r w:rsidR="0022039E" w:rsidRPr="006E5770">
        <w:rPr>
          <w:sz w:val="22"/>
          <w:szCs w:val="22"/>
        </w:rPr>
        <w:t>'</w:t>
      </w:r>
      <w:r w:rsidR="00693571" w:rsidRPr="006E5770">
        <w:rPr>
          <w:sz w:val="22"/>
          <w:szCs w:val="22"/>
        </w:rPr>
        <w:t xml:space="preserve">s mission is to </w:t>
      </w:r>
      <w:r w:rsidRPr="006E5770">
        <w:rPr>
          <w:sz w:val="22"/>
          <w:szCs w:val="22"/>
        </w:rPr>
        <w:t xml:space="preserve">serve our members by </w:t>
      </w:r>
      <w:r w:rsidR="00693571" w:rsidRPr="006E5770">
        <w:rPr>
          <w:sz w:val="22"/>
          <w:szCs w:val="22"/>
        </w:rPr>
        <w:t>promoting and supporting business and tourism throughout Page County. The Luray-Page County Chamber of Commerce</w:t>
      </w:r>
      <w:r w:rsidR="0022039E" w:rsidRPr="006E5770">
        <w:rPr>
          <w:sz w:val="22"/>
          <w:szCs w:val="22"/>
        </w:rPr>
        <w:t>'</w:t>
      </w:r>
      <w:r w:rsidR="00693571" w:rsidRPr="006E5770">
        <w:rPr>
          <w:sz w:val="22"/>
          <w:szCs w:val="22"/>
        </w:rPr>
        <w:t>s vision is to be the organization where our business community turns for leadership and resources.</w:t>
      </w:r>
    </w:p>
    <w:p w14:paraId="228AC32F" w14:textId="77777777" w:rsidR="00AB236B" w:rsidRPr="006E5770" w:rsidRDefault="00AB236B" w:rsidP="00873950">
      <w:pPr>
        <w:spacing w:after="0" w:line="240" w:lineRule="auto"/>
        <w:contextualSpacing/>
        <w:jc w:val="center"/>
        <w:rPr>
          <w:rFonts w:ascii="Times New Roman" w:hAnsi="Times New Roman" w:cs="Times New Roman"/>
          <w:b/>
        </w:rPr>
      </w:pPr>
    </w:p>
    <w:p w14:paraId="421ED87D" w14:textId="2AFB52E5" w:rsidR="00D63719" w:rsidRPr="006E5770" w:rsidRDefault="008C7B60" w:rsidP="00873950">
      <w:pPr>
        <w:spacing w:after="0" w:line="240" w:lineRule="auto"/>
        <w:contextualSpacing/>
        <w:jc w:val="center"/>
        <w:rPr>
          <w:rFonts w:ascii="Times New Roman" w:hAnsi="Times New Roman" w:cs="Times New Roman"/>
          <w:b/>
          <w:sz w:val="30"/>
          <w:szCs w:val="30"/>
        </w:rPr>
      </w:pPr>
      <w:r w:rsidRPr="006E5770">
        <w:rPr>
          <w:rFonts w:ascii="Times New Roman" w:hAnsi="Times New Roman" w:cs="Times New Roman"/>
          <w:b/>
          <w:sz w:val="30"/>
          <w:szCs w:val="30"/>
        </w:rPr>
        <w:t>Chamber Events</w:t>
      </w:r>
      <w:bookmarkStart w:id="1" w:name="_Hlk43823369"/>
    </w:p>
    <w:bookmarkEnd w:id="1"/>
    <w:p w14:paraId="678CE0CE" w14:textId="77777777" w:rsidR="0084133A" w:rsidRPr="006E5770" w:rsidRDefault="0084133A" w:rsidP="00873950">
      <w:pPr>
        <w:pStyle w:val="NoSpacing"/>
        <w:jc w:val="both"/>
        <w:rPr>
          <w:rFonts w:ascii="Times New Roman" w:hAnsi="Times New Roman" w:cs="Times New Roman"/>
          <w:b/>
          <w:bCs/>
        </w:rPr>
      </w:pPr>
    </w:p>
    <w:p w14:paraId="7F9FA4C4" w14:textId="77777777" w:rsidR="00F07701" w:rsidRPr="00F07701" w:rsidRDefault="00F07701" w:rsidP="00F07701">
      <w:pPr>
        <w:pStyle w:val="NoSpacing"/>
        <w:jc w:val="both"/>
        <w:rPr>
          <w:rFonts w:ascii="Times New Roman" w:hAnsi="Times New Roman" w:cs="Times New Roman"/>
          <w:b/>
          <w:bCs/>
        </w:rPr>
      </w:pPr>
      <w:r w:rsidRPr="00F07701">
        <w:rPr>
          <w:rFonts w:ascii="Times New Roman" w:hAnsi="Times New Roman" w:cs="Times New Roman"/>
          <w:b/>
          <w:bCs/>
        </w:rPr>
        <w:t>Wednesday, March 8th, 10:00 AM-4:00 PM</w:t>
      </w:r>
    </w:p>
    <w:p w14:paraId="2A80F1E9" w14:textId="77777777" w:rsidR="00F07701" w:rsidRPr="00F07701" w:rsidRDefault="00F07701" w:rsidP="00F07701">
      <w:pPr>
        <w:pStyle w:val="NoSpacing"/>
        <w:jc w:val="both"/>
        <w:rPr>
          <w:rFonts w:ascii="Times New Roman" w:hAnsi="Times New Roman" w:cs="Times New Roman"/>
          <w:b/>
          <w:bCs/>
        </w:rPr>
      </w:pPr>
      <w:r w:rsidRPr="00F07701">
        <w:rPr>
          <w:rFonts w:ascii="Times New Roman" w:hAnsi="Times New Roman" w:cs="Times New Roman"/>
          <w:b/>
          <w:bCs/>
        </w:rPr>
        <w:t>Job Fair &amp; Workshop</w:t>
      </w:r>
    </w:p>
    <w:p w14:paraId="2FCD311E" w14:textId="109625E6" w:rsidR="00F07701" w:rsidRPr="00FF790F" w:rsidRDefault="00F07701" w:rsidP="00F07701">
      <w:pPr>
        <w:pStyle w:val="NoSpacing"/>
        <w:jc w:val="both"/>
        <w:rPr>
          <w:rFonts w:ascii="Times New Roman" w:hAnsi="Times New Roman" w:cs="Times New Roman"/>
        </w:rPr>
      </w:pPr>
      <w:r w:rsidRPr="00FF790F">
        <w:rPr>
          <w:rFonts w:ascii="Times New Roman" w:hAnsi="Times New Roman" w:cs="Times New Roman"/>
        </w:rPr>
        <w:t>Join us on Wednesday, March 8th, from 10:00 AM-4:00 PM, for our annual Job Fair and Workshop, hosted at Laurel Ridge Community College, 200 College Drive, Luray</w:t>
      </w:r>
      <w:r w:rsidR="003F6900">
        <w:rPr>
          <w:rFonts w:ascii="Times New Roman" w:hAnsi="Times New Roman" w:cs="Times New Roman"/>
        </w:rPr>
        <w:t xml:space="preserve">. This event is sponsored by </w:t>
      </w:r>
      <w:proofErr w:type="spellStart"/>
      <w:r w:rsidR="003F6900">
        <w:rPr>
          <w:rFonts w:ascii="Times New Roman" w:hAnsi="Times New Roman" w:cs="Times New Roman"/>
        </w:rPr>
        <w:t>Syntelligent</w:t>
      </w:r>
      <w:proofErr w:type="spellEnd"/>
      <w:r w:rsidR="003F6900">
        <w:rPr>
          <w:rFonts w:ascii="Times New Roman" w:hAnsi="Times New Roman" w:cs="Times New Roman"/>
        </w:rPr>
        <w:t xml:space="preserve"> Analytic Solutions, LLC and the Chamber’s partners are Laurel Ridge Community College, Page County Public Schools, Page County Economic Development &amp; tourism, Virginia Employment Commission, Virginia Career </w:t>
      </w:r>
      <w:proofErr w:type="gramStart"/>
      <w:r w:rsidR="003F6900">
        <w:rPr>
          <w:rFonts w:ascii="Times New Roman" w:hAnsi="Times New Roman" w:cs="Times New Roman"/>
        </w:rPr>
        <w:t>Works</w:t>
      </w:r>
      <w:proofErr w:type="gramEnd"/>
      <w:r w:rsidR="003F6900">
        <w:rPr>
          <w:rFonts w:ascii="Times New Roman" w:hAnsi="Times New Roman" w:cs="Times New Roman"/>
        </w:rPr>
        <w:t xml:space="preserve"> and Qualified Staffing</w:t>
      </w:r>
      <w:r w:rsidRPr="00FF790F">
        <w:rPr>
          <w:rFonts w:ascii="Times New Roman" w:hAnsi="Times New Roman" w:cs="Times New Roman"/>
        </w:rPr>
        <w:t xml:space="preserve">. Looking for work or wanting to make a career change? Let us help you! Whether you’re interested in working for a startup or a large organization, or if you just need a refresher on how to build an eye-catching resume, we invite you to come out and join us for our job fair and workshop. You will have the opportunity to get help with job search assistance, resume building and review, application help, and get a chance to interact with 25+ companies and score a job for you. Bring multiple cover letters and resumes along with you. </w:t>
      </w:r>
    </w:p>
    <w:p w14:paraId="6DE20B96" w14:textId="77777777" w:rsidR="00F07701" w:rsidRPr="00FF790F" w:rsidRDefault="00F07701" w:rsidP="00F07701">
      <w:pPr>
        <w:pStyle w:val="NoSpacing"/>
        <w:jc w:val="both"/>
        <w:rPr>
          <w:rFonts w:ascii="Times New Roman" w:hAnsi="Times New Roman" w:cs="Times New Roman"/>
        </w:rPr>
      </w:pPr>
    </w:p>
    <w:p w14:paraId="13E36278" w14:textId="33E96E81" w:rsidR="00F07701" w:rsidRPr="00FF790F" w:rsidRDefault="00F07701" w:rsidP="00F07701">
      <w:pPr>
        <w:pStyle w:val="NoSpacing"/>
        <w:jc w:val="both"/>
        <w:rPr>
          <w:rFonts w:ascii="Times New Roman" w:hAnsi="Times New Roman" w:cs="Times New Roman"/>
        </w:rPr>
      </w:pPr>
      <w:r w:rsidRPr="00FF790F">
        <w:rPr>
          <w:rFonts w:ascii="Times New Roman" w:hAnsi="Times New Roman" w:cs="Times New Roman"/>
        </w:rPr>
        <w:t xml:space="preserve">If you are a business that is looking for new employees, we invite you to set up a table for this year’s job fair. Attended by students from LHS, PCHS, Mt. Carmel, &amp; LRCC, as well as the community, you will have the opportunity to meet potential employees. If you are interested in setting up a table, please contact Clancey at </w:t>
      </w:r>
      <w:hyperlink r:id="rId12" w:history="1">
        <w:r w:rsidR="00D653A4" w:rsidRPr="001219E4">
          <w:rPr>
            <w:rStyle w:val="Hyperlink"/>
            <w:rFonts w:ascii="Times New Roman" w:hAnsi="Times New Roman" w:cs="Times New Roman"/>
          </w:rPr>
          <w:t>Clancey.arnold@luraypage.com</w:t>
        </w:r>
      </w:hyperlink>
      <w:r w:rsidR="00D653A4">
        <w:rPr>
          <w:rFonts w:ascii="Times New Roman" w:hAnsi="Times New Roman" w:cs="Times New Roman"/>
        </w:rPr>
        <w:t xml:space="preserve"> or (540) 743-3915</w:t>
      </w:r>
      <w:r w:rsidRPr="00FF790F">
        <w:rPr>
          <w:rFonts w:ascii="Times New Roman" w:hAnsi="Times New Roman" w:cs="Times New Roman"/>
        </w:rPr>
        <w:t>.</w:t>
      </w:r>
    </w:p>
    <w:p w14:paraId="15455B81" w14:textId="77777777" w:rsidR="00F07701" w:rsidRPr="00F07701" w:rsidRDefault="00F07701" w:rsidP="00F07701">
      <w:pPr>
        <w:pStyle w:val="NoSpacing"/>
        <w:jc w:val="both"/>
        <w:rPr>
          <w:rFonts w:ascii="Times New Roman" w:hAnsi="Times New Roman" w:cs="Times New Roman"/>
          <w:b/>
          <w:bCs/>
        </w:rPr>
      </w:pPr>
    </w:p>
    <w:p w14:paraId="20D42966" w14:textId="77777777" w:rsidR="00F07701" w:rsidRPr="00F07701" w:rsidRDefault="00F07701" w:rsidP="00F07701">
      <w:pPr>
        <w:pStyle w:val="NoSpacing"/>
        <w:jc w:val="both"/>
        <w:rPr>
          <w:rFonts w:ascii="Times New Roman" w:hAnsi="Times New Roman" w:cs="Times New Roman"/>
          <w:b/>
          <w:bCs/>
        </w:rPr>
      </w:pPr>
      <w:r w:rsidRPr="00F07701">
        <w:rPr>
          <w:rFonts w:ascii="Times New Roman" w:hAnsi="Times New Roman" w:cs="Times New Roman"/>
          <w:b/>
          <w:bCs/>
        </w:rPr>
        <w:t>Thursday, March 9th, 2:00-3:00 PM</w:t>
      </w:r>
    </w:p>
    <w:p w14:paraId="0644F71D" w14:textId="77777777" w:rsidR="00F07701" w:rsidRPr="00F07701" w:rsidRDefault="00F07701" w:rsidP="00F07701">
      <w:pPr>
        <w:pStyle w:val="NoSpacing"/>
        <w:jc w:val="both"/>
        <w:rPr>
          <w:rFonts w:ascii="Times New Roman" w:hAnsi="Times New Roman" w:cs="Times New Roman"/>
          <w:b/>
          <w:bCs/>
        </w:rPr>
      </w:pPr>
      <w:r w:rsidRPr="00F07701">
        <w:rPr>
          <w:rFonts w:ascii="Times New Roman" w:hAnsi="Times New Roman" w:cs="Times New Roman"/>
          <w:b/>
          <w:bCs/>
        </w:rPr>
        <w:t>Business Seminar – Creating Content</w:t>
      </w:r>
    </w:p>
    <w:p w14:paraId="1EC8CAD6" w14:textId="4E70286C" w:rsidR="00F07701" w:rsidRPr="00FF790F" w:rsidRDefault="00F07701" w:rsidP="00F07701">
      <w:pPr>
        <w:pStyle w:val="NoSpacing"/>
        <w:jc w:val="both"/>
        <w:rPr>
          <w:rFonts w:ascii="Times New Roman" w:hAnsi="Times New Roman" w:cs="Times New Roman"/>
        </w:rPr>
      </w:pPr>
      <w:r w:rsidRPr="00FF790F">
        <w:rPr>
          <w:rFonts w:ascii="Times New Roman" w:hAnsi="Times New Roman" w:cs="Times New Roman"/>
        </w:rPr>
        <w:t xml:space="preserve">Join Janet Michael from Java Media for a FREE webinar “Creating Your Content” on Thursday, March 9, 2023, from 2:00– 3:00 PM via Zoom. The webinar is free, but registration is required. Janet will give an overview of the different types of content and what works best on which platforms. She will offer tips, ideas, and suggestions to create content for your specific business. Attendance is free but registration is REQUIRED. Register here: </w:t>
      </w:r>
      <w:hyperlink r:id="rId13" w:history="1">
        <w:r w:rsidR="007E1BFE" w:rsidRPr="001219E4">
          <w:rPr>
            <w:rStyle w:val="Hyperlink"/>
            <w:rFonts w:ascii="Times New Roman" w:hAnsi="Times New Roman" w:cs="Times New Roman"/>
          </w:rPr>
          <w:t>https://link.edgepilot.com/s/98c82b3c/E2xV77inh0KIRs-SpmUEZg?u=http://bit.ly/3KgEQeX</w:t>
        </w:r>
      </w:hyperlink>
      <w:r w:rsidRPr="00FF790F">
        <w:rPr>
          <w:rFonts w:ascii="Times New Roman" w:hAnsi="Times New Roman" w:cs="Times New Roman"/>
        </w:rPr>
        <w:t>.</w:t>
      </w:r>
      <w:r w:rsidR="007E1BFE">
        <w:rPr>
          <w:rFonts w:ascii="Times New Roman" w:hAnsi="Times New Roman" w:cs="Times New Roman"/>
        </w:rPr>
        <w:t xml:space="preserve"> </w:t>
      </w:r>
      <w:r w:rsidRPr="00FF790F">
        <w:rPr>
          <w:rFonts w:ascii="Times New Roman" w:hAnsi="Times New Roman" w:cs="Times New Roman"/>
        </w:rPr>
        <w:t xml:space="preserve">This webinar is in partnership with the Luray/Page County Chamber of Commerce. Chamber membership is recommended but not required to attend. </w:t>
      </w:r>
    </w:p>
    <w:p w14:paraId="181A292B" w14:textId="77777777" w:rsidR="00F07701" w:rsidRPr="00FF790F" w:rsidRDefault="00F07701" w:rsidP="00F07701">
      <w:pPr>
        <w:pStyle w:val="NoSpacing"/>
        <w:jc w:val="both"/>
        <w:rPr>
          <w:rFonts w:ascii="Times New Roman" w:hAnsi="Times New Roman" w:cs="Times New Roman"/>
        </w:rPr>
      </w:pPr>
    </w:p>
    <w:p w14:paraId="3EAA1DA7" w14:textId="77777777" w:rsidR="00F07701" w:rsidRPr="00FF790F" w:rsidRDefault="00F07701" w:rsidP="00F07701">
      <w:pPr>
        <w:pStyle w:val="NoSpacing"/>
        <w:jc w:val="both"/>
        <w:rPr>
          <w:rFonts w:ascii="Times New Roman" w:hAnsi="Times New Roman" w:cs="Times New Roman"/>
        </w:rPr>
      </w:pPr>
      <w:r w:rsidRPr="00FF790F">
        <w:rPr>
          <w:rFonts w:ascii="Times New Roman" w:hAnsi="Times New Roman" w:cs="Times New Roman"/>
        </w:rPr>
        <w:t>Janet Michael is the owner of Java Media, a social media and marketing firm, with over 20 years of experience developing successful marketing &amp; advertising campaigns. Java Media provides social media training and workshops for small business owners as well as social media management, oversight &amp; evaluation services. She produces podcasts for small business owners, non-profits, and local leaders. Janet also hosts a daily award-winning talk show, The Valley Today, on local radio station, The River 95.3FM.</w:t>
      </w:r>
    </w:p>
    <w:p w14:paraId="2EC4D6B4" w14:textId="77777777" w:rsidR="00FF790F" w:rsidRDefault="00FF790F" w:rsidP="00F07701">
      <w:pPr>
        <w:pStyle w:val="NoSpacing"/>
        <w:jc w:val="both"/>
        <w:rPr>
          <w:rFonts w:ascii="Times New Roman" w:hAnsi="Times New Roman" w:cs="Times New Roman"/>
          <w:b/>
          <w:bCs/>
        </w:rPr>
      </w:pPr>
    </w:p>
    <w:p w14:paraId="063BE4F8" w14:textId="2F055255" w:rsidR="00F07701" w:rsidRPr="00F07701" w:rsidRDefault="00F07701" w:rsidP="00F07701">
      <w:pPr>
        <w:pStyle w:val="NoSpacing"/>
        <w:jc w:val="both"/>
        <w:rPr>
          <w:rFonts w:ascii="Times New Roman" w:hAnsi="Times New Roman" w:cs="Times New Roman"/>
          <w:b/>
          <w:bCs/>
        </w:rPr>
      </w:pPr>
      <w:r w:rsidRPr="00F07701">
        <w:rPr>
          <w:rFonts w:ascii="Times New Roman" w:hAnsi="Times New Roman" w:cs="Times New Roman"/>
          <w:b/>
          <w:bCs/>
        </w:rPr>
        <w:lastRenderedPageBreak/>
        <w:t>Sunday, March 12th-Saturday, March 18th</w:t>
      </w:r>
    </w:p>
    <w:p w14:paraId="42CBBB03" w14:textId="37D48705" w:rsidR="00F07701" w:rsidRPr="00F07701" w:rsidRDefault="00F07701" w:rsidP="00F07701">
      <w:pPr>
        <w:pStyle w:val="NoSpacing"/>
        <w:jc w:val="both"/>
        <w:rPr>
          <w:rFonts w:ascii="Times New Roman" w:hAnsi="Times New Roman" w:cs="Times New Roman"/>
          <w:b/>
          <w:bCs/>
        </w:rPr>
      </w:pPr>
      <w:r w:rsidRPr="00F07701">
        <w:rPr>
          <w:rFonts w:ascii="Times New Roman" w:hAnsi="Times New Roman" w:cs="Times New Roman"/>
          <w:b/>
          <w:bCs/>
        </w:rPr>
        <w:t>Page County Restaurant Week</w:t>
      </w:r>
    </w:p>
    <w:p w14:paraId="3EAF3D65" w14:textId="575E09B9" w:rsidR="007E1BFE" w:rsidRDefault="00F07701" w:rsidP="00F07701">
      <w:pPr>
        <w:pStyle w:val="NoSpacing"/>
        <w:jc w:val="both"/>
        <w:rPr>
          <w:rFonts w:ascii="Times New Roman" w:hAnsi="Times New Roman" w:cs="Times New Roman"/>
        </w:rPr>
      </w:pPr>
      <w:r w:rsidRPr="00FF790F">
        <w:rPr>
          <w:rFonts w:ascii="Times New Roman" w:hAnsi="Times New Roman" w:cs="Times New Roman"/>
        </w:rPr>
        <w:t xml:space="preserve">From March 12th - 18th is the perfect time to eat local in Page County. Page County is filled with lots of various restaurants that offer a variety of foods. Food is something everyone can connect over. Whether you like juicy burgers, cheesy nachos, a good cup of coffee, or something sweet, Page County has plenty of food for you to enjoy. With a variety of flavors to savor, we know you won’t be disappointed. During the week, make sure to check out the specials that our local restaurants are offering. When you eat local during this week, make sure to email your receipts to </w:t>
      </w:r>
      <w:hyperlink r:id="rId14" w:history="1">
        <w:r w:rsidR="007E1BFE" w:rsidRPr="001219E4">
          <w:rPr>
            <w:rStyle w:val="Hyperlink"/>
            <w:rFonts w:ascii="Times New Roman" w:hAnsi="Times New Roman" w:cs="Times New Roman"/>
          </w:rPr>
          <w:t>events@luraypage.com</w:t>
        </w:r>
      </w:hyperlink>
      <w:r w:rsidR="007E1BFE">
        <w:rPr>
          <w:rFonts w:ascii="Times New Roman" w:hAnsi="Times New Roman" w:cs="Times New Roman"/>
        </w:rPr>
        <w:t xml:space="preserve"> </w:t>
      </w:r>
      <w:r w:rsidRPr="00FF790F">
        <w:rPr>
          <w:rFonts w:ascii="Times New Roman" w:hAnsi="Times New Roman" w:cs="Times New Roman"/>
        </w:rPr>
        <w:t xml:space="preserve">or drop them off at 18 Campbell Street, Luray, by Sunday, March 19th by 5:00 pm. to be entered into a drawing for a $250 Dining Spree to various restaurants in Page County. The Dining Spree is sponsored by Page County Economic Development &amp; Tourism and the winner will be picked on Monday, March 20th. </w:t>
      </w:r>
      <w:r w:rsidR="007E1BFE">
        <w:rPr>
          <w:rFonts w:ascii="Times New Roman" w:hAnsi="Times New Roman" w:cs="Times New Roman"/>
        </w:rPr>
        <w:t xml:space="preserve">The Chamber’s partners are Page County Economic Development &amp; Tourism, Luray Downtown Initiative, Town of Luray, Town of Stanley &amp; Town of Shenandoah. </w:t>
      </w:r>
    </w:p>
    <w:p w14:paraId="32F82ABF" w14:textId="77777777" w:rsidR="007E1BFE" w:rsidRDefault="007E1BFE" w:rsidP="00F07701">
      <w:pPr>
        <w:pStyle w:val="NoSpacing"/>
        <w:jc w:val="both"/>
        <w:rPr>
          <w:rFonts w:ascii="Times New Roman" w:hAnsi="Times New Roman" w:cs="Times New Roman"/>
        </w:rPr>
      </w:pPr>
    </w:p>
    <w:p w14:paraId="1CD22F6B" w14:textId="4346EC99" w:rsidR="00F07701" w:rsidRPr="00FF790F" w:rsidRDefault="00F07701" w:rsidP="00F07701">
      <w:pPr>
        <w:pStyle w:val="NoSpacing"/>
        <w:jc w:val="both"/>
        <w:rPr>
          <w:rFonts w:ascii="Times New Roman" w:hAnsi="Times New Roman" w:cs="Times New Roman"/>
        </w:rPr>
      </w:pPr>
      <w:r w:rsidRPr="00FF790F">
        <w:rPr>
          <w:rFonts w:ascii="Times New Roman" w:hAnsi="Times New Roman" w:cs="Times New Roman"/>
        </w:rPr>
        <w:t xml:space="preserve">To stay </w:t>
      </w:r>
      <w:r w:rsidR="00FF790F" w:rsidRPr="00FF790F">
        <w:rPr>
          <w:rFonts w:ascii="Times New Roman" w:hAnsi="Times New Roman" w:cs="Times New Roman"/>
        </w:rPr>
        <w:t>up to date</w:t>
      </w:r>
      <w:r w:rsidRPr="00FF790F">
        <w:rPr>
          <w:rFonts w:ascii="Times New Roman" w:hAnsi="Times New Roman" w:cs="Times New Roman"/>
        </w:rPr>
        <w:t xml:space="preserve"> on all the specials being offered that week by participating restaurants, check out our website, </w:t>
      </w:r>
      <w:hyperlink r:id="rId15" w:history="1">
        <w:r w:rsidR="007E1BFE" w:rsidRPr="001219E4">
          <w:rPr>
            <w:rStyle w:val="Hyperlink"/>
            <w:rFonts w:ascii="Times New Roman" w:hAnsi="Times New Roman" w:cs="Times New Roman"/>
          </w:rPr>
          <w:t>https://www.visitluraypage.com/chamber/chamber-events/page-county-restaurant-week/</w:t>
        </w:r>
      </w:hyperlink>
      <w:r w:rsidR="007E1BFE">
        <w:rPr>
          <w:rFonts w:ascii="Times New Roman" w:hAnsi="Times New Roman" w:cs="Times New Roman"/>
        </w:rPr>
        <w:t xml:space="preserve"> </w:t>
      </w:r>
      <w:r w:rsidRPr="00FF790F">
        <w:rPr>
          <w:rFonts w:ascii="Times New Roman" w:hAnsi="Times New Roman" w:cs="Times New Roman"/>
        </w:rPr>
        <w:t xml:space="preserve">or Facebook page, </w:t>
      </w:r>
      <w:hyperlink r:id="rId16" w:history="1">
        <w:r w:rsidR="007E1BFE" w:rsidRPr="001219E4">
          <w:rPr>
            <w:rStyle w:val="Hyperlink"/>
            <w:rFonts w:ascii="Times New Roman" w:hAnsi="Times New Roman" w:cs="Times New Roman"/>
          </w:rPr>
          <w:t>https://www.facebook.com/luraypagecountychamber</w:t>
        </w:r>
      </w:hyperlink>
      <w:r w:rsidRPr="00FF790F">
        <w:rPr>
          <w:rFonts w:ascii="Times New Roman" w:hAnsi="Times New Roman" w:cs="Times New Roman"/>
        </w:rPr>
        <w:t>.</w:t>
      </w:r>
      <w:r w:rsidR="007E1BFE">
        <w:rPr>
          <w:rFonts w:ascii="Times New Roman" w:hAnsi="Times New Roman" w:cs="Times New Roman"/>
        </w:rPr>
        <w:t xml:space="preserve"> </w:t>
      </w:r>
      <w:r w:rsidRPr="00FF790F">
        <w:rPr>
          <w:rFonts w:ascii="Times New Roman" w:hAnsi="Times New Roman" w:cs="Times New Roman"/>
        </w:rPr>
        <w:t xml:space="preserve"> </w:t>
      </w:r>
    </w:p>
    <w:p w14:paraId="4671E0BB" w14:textId="77777777" w:rsidR="00F07701" w:rsidRPr="00FF790F" w:rsidRDefault="00F07701" w:rsidP="00F07701">
      <w:pPr>
        <w:pStyle w:val="NoSpacing"/>
        <w:jc w:val="both"/>
        <w:rPr>
          <w:rFonts w:ascii="Times New Roman" w:hAnsi="Times New Roman" w:cs="Times New Roman"/>
        </w:rPr>
      </w:pPr>
    </w:p>
    <w:p w14:paraId="19C73D01" w14:textId="5E00F0F2" w:rsidR="00F07701" w:rsidRPr="00FF790F" w:rsidRDefault="00F07701" w:rsidP="00F07701">
      <w:pPr>
        <w:pStyle w:val="NoSpacing"/>
        <w:jc w:val="both"/>
        <w:rPr>
          <w:rFonts w:ascii="Times New Roman" w:hAnsi="Times New Roman" w:cs="Times New Roman"/>
        </w:rPr>
      </w:pPr>
      <w:r w:rsidRPr="00FF790F">
        <w:rPr>
          <w:rFonts w:ascii="Times New Roman" w:hAnsi="Times New Roman" w:cs="Times New Roman"/>
        </w:rPr>
        <w:t xml:space="preserve">If you would like to participate in the Page County Restaurant Week, please contact Mary at </w:t>
      </w:r>
      <w:hyperlink r:id="rId17" w:history="1">
        <w:r w:rsidR="007E1BFE" w:rsidRPr="001219E4">
          <w:rPr>
            <w:rStyle w:val="Hyperlink"/>
            <w:rFonts w:ascii="Times New Roman" w:hAnsi="Times New Roman" w:cs="Times New Roman"/>
          </w:rPr>
          <w:t>mary.dykes@luraypage.com</w:t>
        </w:r>
      </w:hyperlink>
      <w:r w:rsidR="007E1BFE">
        <w:rPr>
          <w:rFonts w:ascii="Times New Roman" w:hAnsi="Times New Roman" w:cs="Times New Roman"/>
        </w:rPr>
        <w:t xml:space="preserve"> </w:t>
      </w:r>
      <w:r w:rsidRPr="00FF790F">
        <w:rPr>
          <w:rFonts w:ascii="Times New Roman" w:hAnsi="Times New Roman" w:cs="Times New Roman"/>
        </w:rPr>
        <w:t xml:space="preserve">to get signed up and we will promote your restaurant and specials. </w:t>
      </w:r>
    </w:p>
    <w:p w14:paraId="0B7C0564" w14:textId="54D331FF" w:rsidR="00F07701" w:rsidRPr="00F07701" w:rsidRDefault="00F07701" w:rsidP="00F07701">
      <w:pPr>
        <w:pStyle w:val="NoSpacing"/>
        <w:jc w:val="both"/>
        <w:rPr>
          <w:rFonts w:ascii="Times New Roman" w:hAnsi="Times New Roman" w:cs="Times New Roman"/>
          <w:b/>
          <w:bCs/>
        </w:rPr>
      </w:pPr>
    </w:p>
    <w:p w14:paraId="2FE77F62" w14:textId="77777777" w:rsidR="00F07701" w:rsidRPr="00F07701" w:rsidRDefault="00F07701" w:rsidP="00F07701">
      <w:pPr>
        <w:pStyle w:val="NoSpacing"/>
        <w:jc w:val="both"/>
        <w:rPr>
          <w:rFonts w:ascii="Times New Roman" w:hAnsi="Times New Roman" w:cs="Times New Roman"/>
          <w:b/>
          <w:bCs/>
        </w:rPr>
      </w:pPr>
      <w:r w:rsidRPr="00F07701">
        <w:rPr>
          <w:rFonts w:ascii="Times New Roman" w:hAnsi="Times New Roman" w:cs="Times New Roman"/>
          <w:b/>
          <w:bCs/>
        </w:rPr>
        <w:t>Thursday, March 16th, 5:30-7:00 PM</w:t>
      </w:r>
    </w:p>
    <w:p w14:paraId="5F0E92F7" w14:textId="77777777" w:rsidR="00F07701" w:rsidRPr="00F07701" w:rsidRDefault="00F07701" w:rsidP="00F07701">
      <w:pPr>
        <w:pStyle w:val="NoSpacing"/>
        <w:jc w:val="both"/>
        <w:rPr>
          <w:rFonts w:ascii="Times New Roman" w:hAnsi="Times New Roman" w:cs="Times New Roman"/>
          <w:b/>
          <w:bCs/>
        </w:rPr>
      </w:pPr>
      <w:r w:rsidRPr="00F07701">
        <w:rPr>
          <w:rFonts w:ascii="Times New Roman" w:hAnsi="Times New Roman" w:cs="Times New Roman"/>
          <w:b/>
          <w:bCs/>
        </w:rPr>
        <w:t>Business After Hours – American Legion Post #22</w:t>
      </w:r>
    </w:p>
    <w:p w14:paraId="4D28E8B1" w14:textId="14F118D8" w:rsidR="00F07701" w:rsidRPr="00F07701" w:rsidRDefault="00F07701" w:rsidP="00F07701">
      <w:pPr>
        <w:pStyle w:val="NoSpacing"/>
        <w:jc w:val="both"/>
        <w:rPr>
          <w:rFonts w:ascii="Times New Roman" w:hAnsi="Times New Roman" w:cs="Times New Roman"/>
        </w:rPr>
      </w:pPr>
      <w:r w:rsidRPr="00F07701">
        <w:rPr>
          <w:rFonts w:ascii="Times New Roman" w:hAnsi="Times New Roman" w:cs="Times New Roman"/>
        </w:rPr>
        <w:t xml:space="preserve">Join us on Thursday, March 16th, from 5:30-7:00 PM, for Business After Hours at American Legion Post #22, 106 </w:t>
      </w:r>
      <w:proofErr w:type="spellStart"/>
      <w:r w:rsidRPr="00F07701">
        <w:rPr>
          <w:rFonts w:ascii="Times New Roman" w:hAnsi="Times New Roman" w:cs="Times New Roman"/>
        </w:rPr>
        <w:t>Zerkel</w:t>
      </w:r>
      <w:proofErr w:type="spellEnd"/>
      <w:r w:rsidRPr="00F07701">
        <w:rPr>
          <w:rFonts w:ascii="Times New Roman" w:hAnsi="Times New Roman" w:cs="Times New Roman"/>
        </w:rPr>
        <w:t xml:space="preserve"> Street, Luray. This event is designed for Chamber members to meet and build relationships with other local business members in a relaxed atmosphere. It is time to get together and enjoy each other’s company while learning more about the American Legion Post #22 and what they have to offer. You’ll also be able to enjoy tasty refreshments. All members who attend is entered into the drawing for great door prizes, so bring business cards for networking and to be entered in the door prize raffles. If you would like to attend, please RSVP to </w:t>
      </w:r>
      <w:hyperlink r:id="rId18" w:history="1">
        <w:r w:rsidR="0098074C" w:rsidRPr="001219E4">
          <w:rPr>
            <w:rStyle w:val="Hyperlink"/>
            <w:rFonts w:ascii="Times New Roman" w:hAnsi="Times New Roman" w:cs="Times New Roman"/>
          </w:rPr>
          <w:t>events@luraypage.com</w:t>
        </w:r>
      </w:hyperlink>
      <w:r w:rsidR="0098074C">
        <w:rPr>
          <w:rFonts w:ascii="Times New Roman" w:hAnsi="Times New Roman" w:cs="Times New Roman"/>
        </w:rPr>
        <w:t xml:space="preserve"> </w:t>
      </w:r>
      <w:r w:rsidRPr="00F07701">
        <w:rPr>
          <w:rFonts w:ascii="Times New Roman" w:hAnsi="Times New Roman" w:cs="Times New Roman"/>
        </w:rPr>
        <w:t>or (540) 743-3915 by Tuesday, March 14th.</w:t>
      </w:r>
    </w:p>
    <w:p w14:paraId="3573BBC6" w14:textId="4D4CFD08" w:rsidR="00F07701" w:rsidRPr="00F07701" w:rsidRDefault="00F07701" w:rsidP="00F07701">
      <w:pPr>
        <w:pStyle w:val="NoSpacing"/>
        <w:jc w:val="both"/>
        <w:rPr>
          <w:rFonts w:ascii="Times New Roman" w:hAnsi="Times New Roman" w:cs="Times New Roman"/>
          <w:b/>
          <w:bCs/>
        </w:rPr>
      </w:pPr>
    </w:p>
    <w:p w14:paraId="33F75CDE" w14:textId="77777777" w:rsidR="00F07701" w:rsidRPr="00F07701" w:rsidRDefault="00F07701" w:rsidP="00F07701">
      <w:pPr>
        <w:pStyle w:val="NoSpacing"/>
        <w:jc w:val="both"/>
        <w:rPr>
          <w:rFonts w:ascii="Times New Roman" w:hAnsi="Times New Roman" w:cs="Times New Roman"/>
          <w:b/>
          <w:bCs/>
        </w:rPr>
      </w:pPr>
      <w:r w:rsidRPr="00F07701">
        <w:rPr>
          <w:rFonts w:ascii="Times New Roman" w:hAnsi="Times New Roman" w:cs="Times New Roman"/>
          <w:b/>
          <w:bCs/>
        </w:rPr>
        <w:t>Tuesday, March 21st, 12:00-12:30 PM</w:t>
      </w:r>
    </w:p>
    <w:p w14:paraId="33B2847F" w14:textId="77777777" w:rsidR="00F07701" w:rsidRPr="00F07701" w:rsidRDefault="00F07701" w:rsidP="00F07701">
      <w:pPr>
        <w:pStyle w:val="NoSpacing"/>
        <w:jc w:val="both"/>
        <w:rPr>
          <w:rFonts w:ascii="Times New Roman" w:hAnsi="Times New Roman" w:cs="Times New Roman"/>
          <w:b/>
          <w:bCs/>
        </w:rPr>
      </w:pPr>
      <w:r w:rsidRPr="00F07701">
        <w:rPr>
          <w:rFonts w:ascii="Times New Roman" w:hAnsi="Times New Roman" w:cs="Times New Roman"/>
          <w:b/>
          <w:bCs/>
        </w:rPr>
        <w:t>Tourism Tuesday Radio Show – Broad Porch Coffee Company</w:t>
      </w:r>
    </w:p>
    <w:p w14:paraId="6291B96D" w14:textId="5E18DBDD" w:rsidR="00F07701" w:rsidRPr="00F07701" w:rsidRDefault="00F07701" w:rsidP="00F07701">
      <w:pPr>
        <w:pStyle w:val="NoSpacing"/>
        <w:jc w:val="both"/>
        <w:rPr>
          <w:rFonts w:ascii="Times New Roman" w:hAnsi="Times New Roman" w:cs="Times New Roman"/>
        </w:rPr>
      </w:pPr>
      <w:r w:rsidRPr="00F07701">
        <w:rPr>
          <w:rFonts w:ascii="Times New Roman" w:hAnsi="Times New Roman" w:cs="Times New Roman"/>
        </w:rPr>
        <w:t xml:space="preserve">Ryann Hodson, Co-Owner of Broad Porch Coffee Company, is joining Edison Emmons to share information on this neat little coffee shop. Listen in to The River 95.3 or </w:t>
      </w:r>
      <w:hyperlink r:id="rId19" w:history="1">
        <w:r w:rsidR="0098074C" w:rsidRPr="001219E4">
          <w:rPr>
            <w:rStyle w:val="Hyperlink"/>
            <w:rFonts w:ascii="Times New Roman" w:hAnsi="Times New Roman" w:cs="Times New Roman"/>
          </w:rPr>
          <w:t>https://theriver953.com/podcasts/the-valley-today/</w:t>
        </w:r>
      </w:hyperlink>
      <w:r w:rsidR="0098074C">
        <w:rPr>
          <w:rFonts w:ascii="Times New Roman" w:hAnsi="Times New Roman" w:cs="Times New Roman"/>
        </w:rPr>
        <w:t xml:space="preserve"> </w:t>
      </w:r>
      <w:r w:rsidRPr="00F07701">
        <w:rPr>
          <w:rFonts w:ascii="Times New Roman" w:hAnsi="Times New Roman" w:cs="Times New Roman"/>
        </w:rPr>
        <w:t xml:space="preserve">to learn about what Broad Porch Coffee offers. To be a future guest on the Tourism Tuesday Radio Show, contact Edison at </w:t>
      </w:r>
      <w:hyperlink r:id="rId20" w:history="1">
        <w:r w:rsidR="0098074C" w:rsidRPr="001219E4">
          <w:rPr>
            <w:rStyle w:val="Hyperlink"/>
            <w:rFonts w:ascii="Times New Roman" w:hAnsi="Times New Roman" w:cs="Times New Roman"/>
          </w:rPr>
          <w:t>edison.emmons@luraypage.com</w:t>
        </w:r>
      </w:hyperlink>
      <w:r w:rsidRPr="00F07701">
        <w:rPr>
          <w:rFonts w:ascii="Times New Roman" w:hAnsi="Times New Roman" w:cs="Times New Roman"/>
        </w:rPr>
        <w:t>.</w:t>
      </w:r>
      <w:r w:rsidR="0098074C">
        <w:rPr>
          <w:rFonts w:ascii="Times New Roman" w:hAnsi="Times New Roman" w:cs="Times New Roman"/>
        </w:rPr>
        <w:t xml:space="preserve"> </w:t>
      </w:r>
      <w:r w:rsidRPr="00F07701">
        <w:rPr>
          <w:rFonts w:ascii="Times New Roman" w:hAnsi="Times New Roman" w:cs="Times New Roman"/>
        </w:rPr>
        <w:t xml:space="preserve"> </w:t>
      </w:r>
    </w:p>
    <w:p w14:paraId="0B837AC5" w14:textId="18E11CC6" w:rsidR="00F07701" w:rsidRPr="00F07701" w:rsidRDefault="00F07701" w:rsidP="00F07701">
      <w:pPr>
        <w:pStyle w:val="NoSpacing"/>
        <w:jc w:val="both"/>
        <w:rPr>
          <w:rFonts w:ascii="Times New Roman" w:hAnsi="Times New Roman" w:cs="Times New Roman"/>
          <w:b/>
          <w:bCs/>
        </w:rPr>
      </w:pPr>
    </w:p>
    <w:p w14:paraId="4E0987D2" w14:textId="77777777" w:rsidR="00F07701" w:rsidRPr="00F07701" w:rsidRDefault="00F07701" w:rsidP="00F07701">
      <w:pPr>
        <w:pStyle w:val="NoSpacing"/>
        <w:jc w:val="both"/>
        <w:rPr>
          <w:rFonts w:ascii="Times New Roman" w:hAnsi="Times New Roman" w:cs="Times New Roman"/>
          <w:b/>
          <w:bCs/>
        </w:rPr>
      </w:pPr>
      <w:r w:rsidRPr="00F07701">
        <w:rPr>
          <w:rFonts w:ascii="Times New Roman" w:hAnsi="Times New Roman" w:cs="Times New Roman"/>
          <w:b/>
          <w:bCs/>
        </w:rPr>
        <w:t>Thursday, March 23rd, 10:30 AM</w:t>
      </w:r>
    </w:p>
    <w:p w14:paraId="5EAC5C3A" w14:textId="0C2485F9" w:rsidR="00F07701" w:rsidRPr="00F07701" w:rsidRDefault="00F07701" w:rsidP="00F07701">
      <w:pPr>
        <w:pStyle w:val="NoSpacing"/>
        <w:jc w:val="both"/>
        <w:rPr>
          <w:rFonts w:ascii="Times New Roman" w:hAnsi="Times New Roman" w:cs="Times New Roman"/>
          <w:b/>
          <w:bCs/>
        </w:rPr>
      </w:pPr>
      <w:r w:rsidRPr="00F07701">
        <w:rPr>
          <w:rFonts w:ascii="Times New Roman" w:hAnsi="Times New Roman" w:cs="Times New Roman"/>
          <w:b/>
          <w:bCs/>
        </w:rPr>
        <w:t xml:space="preserve">Poppy’s Barber Shop Grand Opening &amp; Ribbon Cutting </w:t>
      </w:r>
    </w:p>
    <w:p w14:paraId="155B0E37" w14:textId="5AEB4744" w:rsidR="00F07701" w:rsidRPr="00F07701" w:rsidRDefault="00F07701" w:rsidP="00F07701">
      <w:pPr>
        <w:pStyle w:val="NoSpacing"/>
        <w:jc w:val="both"/>
        <w:rPr>
          <w:rFonts w:ascii="Times New Roman" w:hAnsi="Times New Roman" w:cs="Times New Roman"/>
        </w:rPr>
      </w:pPr>
      <w:r w:rsidRPr="00F07701">
        <w:rPr>
          <w:rFonts w:ascii="Times New Roman" w:hAnsi="Times New Roman" w:cs="Times New Roman"/>
        </w:rPr>
        <w:t>Join us on Thursday, March 23rd at 10:30 AM to celebrate the gra</w:t>
      </w:r>
      <w:r w:rsidR="0098074C">
        <w:rPr>
          <w:rFonts w:ascii="Times New Roman" w:hAnsi="Times New Roman" w:cs="Times New Roman"/>
        </w:rPr>
        <w:t>n</w:t>
      </w:r>
      <w:r w:rsidRPr="00F07701">
        <w:rPr>
          <w:rFonts w:ascii="Times New Roman" w:hAnsi="Times New Roman" w:cs="Times New Roman"/>
        </w:rPr>
        <w:t xml:space="preserve">d opening of Poppy’s Barber Shop, 302 West Main Street. Come and celebrate with us as we hold a special ribbon cutting ceremony to welcome Poppy’s Barber Shop to the Page County Business Community. After the ribbon is cut, stick around and learn about all the services that they offer. If you plan on attending, please RSVP to (540) 743-3915 or </w:t>
      </w:r>
      <w:hyperlink r:id="rId21" w:history="1">
        <w:r w:rsidR="0098074C" w:rsidRPr="001219E4">
          <w:rPr>
            <w:rStyle w:val="Hyperlink"/>
            <w:rFonts w:ascii="Times New Roman" w:hAnsi="Times New Roman" w:cs="Times New Roman"/>
          </w:rPr>
          <w:t>events@luraypage.com</w:t>
        </w:r>
      </w:hyperlink>
      <w:r w:rsidR="0098074C">
        <w:rPr>
          <w:rFonts w:ascii="Times New Roman" w:hAnsi="Times New Roman" w:cs="Times New Roman"/>
        </w:rPr>
        <w:t xml:space="preserve"> </w:t>
      </w:r>
      <w:r w:rsidRPr="00F07701">
        <w:rPr>
          <w:rFonts w:ascii="Times New Roman" w:hAnsi="Times New Roman" w:cs="Times New Roman"/>
        </w:rPr>
        <w:t>by Tuesday, March 21st.</w:t>
      </w:r>
    </w:p>
    <w:p w14:paraId="613D1218" w14:textId="77777777" w:rsidR="00F07701" w:rsidRPr="00F07701" w:rsidRDefault="00F07701" w:rsidP="00F07701">
      <w:pPr>
        <w:pStyle w:val="NoSpacing"/>
        <w:jc w:val="both"/>
        <w:rPr>
          <w:rFonts w:ascii="Times New Roman" w:hAnsi="Times New Roman" w:cs="Times New Roman"/>
          <w:b/>
          <w:bCs/>
        </w:rPr>
      </w:pPr>
    </w:p>
    <w:p w14:paraId="374A0C95" w14:textId="77777777" w:rsidR="00416E5B" w:rsidRPr="00416E5B" w:rsidRDefault="00416E5B" w:rsidP="00416E5B">
      <w:pPr>
        <w:pStyle w:val="NoSpacing"/>
        <w:jc w:val="both"/>
        <w:rPr>
          <w:rFonts w:ascii="Times New Roman" w:hAnsi="Times New Roman" w:cs="Times New Roman"/>
          <w:b/>
          <w:bCs/>
        </w:rPr>
      </w:pPr>
      <w:r w:rsidRPr="00416E5B">
        <w:rPr>
          <w:rFonts w:ascii="Times New Roman" w:hAnsi="Times New Roman" w:cs="Times New Roman"/>
          <w:b/>
          <w:bCs/>
        </w:rPr>
        <w:t>Tuesday, March 28th, 11:30 AM-1:00 PM</w:t>
      </w:r>
    </w:p>
    <w:p w14:paraId="2ED187CC" w14:textId="77777777" w:rsidR="00416E5B" w:rsidRPr="00416E5B" w:rsidRDefault="00416E5B" w:rsidP="00416E5B">
      <w:pPr>
        <w:pStyle w:val="NoSpacing"/>
        <w:jc w:val="both"/>
        <w:rPr>
          <w:rFonts w:ascii="Times New Roman" w:hAnsi="Times New Roman" w:cs="Times New Roman"/>
          <w:b/>
          <w:bCs/>
        </w:rPr>
      </w:pPr>
      <w:r w:rsidRPr="00416E5B">
        <w:rPr>
          <w:rFonts w:ascii="Times New Roman" w:hAnsi="Times New Roman" w:cs="Times New Roman"/>
          <w:b/>
          <w:bCs/>
        </w:rPr>
        <w:t>Women in Business Lunch – Building Business Relationships</w:t>
      </w:r>
    </w:p>
    <w:p w14:paraId="11DB4EEE" w14:textId="5187CFE3" w:rsidR="00F07701" w:rsidRPr="00416E5B" w:rsidRDefault="00416E5B" w:rsidP="00416E5B">
      <w:pPr>
        <w:pStyle w:val="NoSpacing"/>
        <w:jc w:val="both"/>
        <w:rPr>
          <w:rFonts w:ascii="Times New Roman" w:hAnsi="Times New Roman" w:cs="Times New Roman"/>
          <w:sz w:val="36"/>
          <w:szCs w:val="36"/>
        </w:rPr>
      </w:pPr>
      <w:r w:rsidRPr="00416E5B">
        <w:rPr>
          <w:rFonts w:ascii="Times New Roman" w:hAnsi="Times New Roman" w:cs="Times New Roman"/>
        </w:rPr>
        <w:t xml:space="preserve">Join us on Tuesday, March 28th, from 11:30 AM-1:00 PM at The Valley Cork, 55 East Main Street, Luray, for </w:t>
      </w:r>
      <w:r>
        <w:rPr>
          <w:rFonts w:ascii="Times New Roman" w:hAnsi="Times New Roman" w:cs="Times New Roman"/>
        </w:rPr>
        <w:t xml:space="preserve">our </w:t>
      </w:r>
      <w:r w:rsidRPr="00416E5B">
        <w:rPr>
          <w:rFonts w:ascii="Times New Roman" w:hAnsi="Times New Roman" w:cs="Times New Roman"/>
        </w:rPr>
        <w:t>Women in Business Lunch. We’ll be featuring Nick Koger, Community Outreach Manager for the Shenandoah Community Capital Fund, who will be speaking on entrepreneurial support, funding, programs, and potential mentors for your business. The Shenandoah Community Capital Fund (SCCF) mission is to help people create options for themselves through access to capital and support by convening relationships among the Shenandoah Valley Ecosystem. Learn first-hand what it means to develop a business, complete a business program, and launch a product</w:t>
      </w:r>
      <w:r>
        <w:rPr>
          <w:rFonts w:ascii="Times New Roman" w:hAnsi="Times New Roman" w:cs="Times New Roman"/>
        </w:rPr>
        <w:t>.</w:t>
      </w:r>
      <w:r w:rsidRPr="00416E5B">
        <w:rPr>
          <w:rFonts w:ascii="Times New Roman" w:hAnsi="Times New Roman" w:cs="Times New Roman"/>
        </w:rPr>
        <w:t xml:space="preserve"> Lunch will cost $15 for Chamber Members and $20 for Potential Members. If you wish to attend, please RSVP to </w:t>
      </w:r>
      <w:hyperlink r:id="rId22" w:history="1">
        <w:r w:rsidRPr="001219E4">
          <w:rPr>
            <w:rStyle w:val="Hyperlink"/>
            <w:rFonts w:ascii="Times New Roman" w:hAnsi="Times New Roman" w:cs="Times New Roman"/>
          </w:rPr>
          <w:t>events@luraypage.com</w:t>
        </w:r>
      </w:hyperlink>
      <w:r>
        <w:rPr>
          <w:rFonts w:ascii="Times New Roman" w:hAnsi="Times New Roman" w:cs="Times New Roman"/>
        </w:rPr>
        <w:t xml:space="preserve"> </w:t>
      </w:r>
      <w:r w:rsidRPr="00416E5B">
        <w:rPr>
          <w:rFonts w:ascii="Times New Roman" w:hAnsi="Times New Roman" w:cs="Times New Roman"/>
        </w:rPr>
        <w:t>or (540) 743-3915, by Friday, March 24th.</w:t>
      </w:r>
    </w:p>
    <w:p w14:paraId="05ACE1BD" w14:textId="77777777" w:rsidR="00FF790F" w:rsidRDefault="00FF790F" w:rsidP="00D92631">
      <w:pPr>
        <w:pStyle w:val="NoSpacing"/>
        <w:jc w:val="both"/>
        <w:rPr>
          <w:rFonts w:ascii="Times New Roman" w:hAnsi="Times New Roman" w:cs="Times New Roman"/>
          <w:b/>
          <w:bCs/>
          <w:sz w:val="36"/>
          <w:szCs w:val="36"/>
        </w:rPr>
      </w:pPr>
    </w:p>
    <w:p w14:paraId="0424797F" w14:textId="77777777" w:rsidR="00FF790F" w:rsidRDefault="00FF790F" w:rsidP="00D92631">
      <w:pPr>
        <w:pStyle w:val="NoSpacing"/>
        <w:jc w:val="both"/>
        <w:rPr>
          <w:rFonts w:ascii="Times New Roman" w:hAnsi="Times New Roman" w:cs="Times New Roman"/>
          <w:b/>
          <w:bCs/>
          <w:sz w:val="36"/>
          <w:szCs w:val="36"/>
        </w:rPr>
      </w:pPr>
    </w:p>
    <w:p w14:paraId="208D86E6" w14:textId="77777777" w:rsidR="00FF790F" w:rsidRDefault="00FF790F" w:rsidP="00D92631">
      <w:pPr>
        <w:pStyle w:val="NoSpacing"/>
        <w:jc w:val="both"/>
        <w:rPr>
          <w:rFonts w:ascii="Times New Roman" w:hAnsi="Times New Roman" w:cs="Times New Roman"/>
          <w:b/>
          <w:bCs/>
          <w:sz w:val="36"/>
          <w:szCs w:val="36"/>
        </w:rPr>
      </w:pPr>
    </w:p>
    <w:p w14:paraId="61BD565F" w14:textId="02DE8F13" w:rsidR="00D92631" w:rsidRPr="006E5770" w:rsidRDefault="00D92631" w:rsidP="00D92631">
      <w:pPr>
        <w:pStyle w:val="NoSpacing"/>
        <w:jc w:val="both"/>
        <w:rPr>
          <w:rFonts w:ascii="Times New Roman" w:hAnsi="Times New Roman" w:cs="Times New Roman"/>
          <w:b/>
          <w:bCs/>
          <w:sz w:val="36"/>
          <w:szCs w:val="36"/>
        </w:rPr>
      </w:pPr>
      <w:r w:rsidRPr="006E5770">
        <w:rPr>
          <w:rFonts w:ascii="Times New Roman" w:hAnsi="Times New Roman" w:cs="Times New Roman"/>
          <w:b/>
          <w:bCs/>
          <w:sz w:val="36"/>
          <w:szCs w:val="36"/>
        </w:rPr>
        <w:t xml:space="preserve">Member Spotlight </w:t>
      </w:r>
    </w:p>
    <w:p w14:paraId="37A76177" w14:textId="6483B9B3" w:rsidR="00D92631" w:rsidRPr="006E5770" w:rsidRDefault="00D92631" w:rsidP="00D92631">
      <w:pPr>
        <w:pStyle w:val="NoSpacing"/>
        <w:jc w:val="both"/>
        <w:rPr>
          <w:rFonts w:ascii="Times New Roman" w:hAnsi="Times New Roman" w:cs="Times New Roman"/>
          <w:sz w:val="20"/>
          <w:szCs w:val="20"/>
        </w:rPr>
      </w:pPr>
    </w:p>
    <w:p w14:paraId="2B52DBBD" w14:textId="5C7E32E4" w:rsidR="00D92631" w:rsidRPr="006E5770" w:rsidRDefault="00D92631" w:rsidP="00D92631">
      <w:pPr>
        <w:pStyle w:val="NoSpacing"/>
        <w:jc w:val="both"/>
        <w:rPr>
          <w:rFonts w:ascii="Times New Roman" w:hAnsi="Times New Roman" w:cs="Times New Roman"/>
          <w:b/>
          <w:bCs/>
          <w:sz w:val="36"/>
          <w:szCs w:val="36"/>
        </w:rPr>
      </w:pPr>
      <w:r>
        <w:rPr>
          <w:rFonts w:ascii="Times New Roman" w:hAnsi="Times New Roman" w:cs="Times New Roman"/>
          <w:b/>
          <w:bCs/>
          <w:noProof/>
          <w:sz w:val="36"/>
          <w:szCs w:val="36"/>
        </w:rPr>
        <w:t>Burner’s Beef</w:t>
      </w:r>
    </w:p>
    <w:p w14:paraId="357B7BE9" w14:textId="77777777" w:rsidR="00416E5B" w:rsidRDefault="00FF790F" w:rsidP="00D92631">
      <w:pPr>
        <w:pStyle w:val="NoSpacing"/>
        <w:rPr>
          <w:rFonts w:ascii="Times New Roman" w:hAnsi="Times New Roman" w:cs="Times New Roman"/>
        </w:rPr>
      </w:pPr>
      <w:r w:rsidRPr="006E5770">
        <w:rPr>
          <w:b/>
          <w:bCs/>
          <w:noProof/>
          <w:sz w:val="24"/>
          <w:szCs w:val="24"/>
        </w:rPr>
        <w:drawing>
          <wp:anchor distT="0" distB="0" distL="114300" distR="114300" simplePos="0" relativeHeight="251705344" behindDoc="1" locked="0" layoutInCell="1" allowOverlap="1" wp14:anchorId="25B104D8" wp14:editId="1BA835EA">
            <wp:simplePos x="0" y="0"/>
            <wp:positionH relativeFrom="column">
              <wp:align>left</wp:align>
            </wp:positionH>
            <wp:positionV relativeFrom="paragraph">
              <wp:posOffset>-184785</wp:posOffset>
            </wp:positionV>
            <wp:extent cx="1249680" cy="1155065"/>
            <wp:effectExtent l="0" t="0" r="7620" b="6985"/>
            <wp:wrapTight wrapText="bothSides">
              <wp:wrapPolygon edited="0">
                <wp:start x="0" y="0"/>
                <wp:lineTo x="0" y="21374"/>
                <wp:lineTo x="21402" y="21374"/>
                <wp:lineTo x="21402" y="0"/>
                <wp:lineTo x="0" y="0"/>
              </wp:wrapPolygon>
            </wp:wrapTight>
            <wp:docPr id="10" name="Picture 10" descr="A picture containing text, handc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handc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1249680" cy="1155065"/>
                    </a:xfrm>
                    <a:prstGeom prst="rect">
                      <a:avLst/>
                    </a:prstGeom>
                    <a:noFill/>
                    <a:ln>
                      <a:noFill/>
                    </a:ln>
                  </pic:spPr>
                </pic:pic>
              </a:graphicData>
            </a:graphic>
            <wp14:sizeRelH relativeFrom="page">
              <wp14:pctWidth>0</wp14:pctWidth>
            </wp14:sizeRelH>
            <wp14:sizeRelV relativeFrom="page">
              <wp14:pctHeight>0</wp14:pctHeight>
            </wp14:sizeRelV>
          </wp:anchor>
        </w:drawing>
      </w:r>
      <w:r w:rsidR="00D92631" w:rsidRPr="00FE26B9">
        <w:rPr>
          <w:rFonts w:ascii="Times New Roman" w:hAnsi="Times New Roman" w:cs="Times New Roman"/>
          <w:b/>
          <w:bCs/>
        </w:rPr>
        <w:t>Burner’s Beef</w:t>
      </w:r>
      <w:r w:rsidR="00D92631" w:rsidRPr="003E3EBA">
        <w:rPr>
          <w:rFonts w:ascii="Times New Roman" w:hAnsi="Times New Roman" w:cs="Times New Roman"/>
        </w:rPr>
        <w:t xml:space="preserve">, Luray, is a local cattle farm. Not only is Burner’s Beef a third-generation farm, but they were also the first to bring the Simmental breed of cows into the Shenandoah Valley in 1970. The farm is now run by Jared Burner, who has a bachelor’s degree in Animal and Poultry Science from Virginia Tech, as well as master’s degree in Agriculture Economics. Jared follows his family’s belief in health and quality of their cattle and really focuses on the genetics of their heard to produce top quality cattle. Burner’s Beef grows all the feed that their animals consume, making them a truly self-sufficient farm. Burner’s Beef offers their beef in almost any cut you could want, as well as partnering with various restaurants and shops throughout the Shenandoah Valley to provide high quality beef for their menus and shelves. </w:t>
      </w:r>
    </w:p>
    <w:p w14:paraId="24C49C68" w14:textId="0753D0BC" w:rsidR="00D92631" w:rsidRDefault="00D92631" w:rsidP="00D92631">
      <w:pPr>
        <w:pStyle w:val="NoSpacing"/>
        <w:rPr>
          <w:rFonts w:ascii="Times New Roman" w:hAnsi="Times New Roman" w:cs="Times New Roman"/>
        </w:rPr>
      </w:pPr>
      <w:r w:rsidRPr="003E3EBA">
        <w:rPr>
          <w:rFonts w:ascii="Times New Roman" w:hAnsi="Times New Roman" w:cs="Times New Roman"/>
        </w:rPr>
        <w:t xml:space="preserve">You can learn more about their products and practices by visiting </w:t>
      </w:r>
      <w:hyperlink r:id="rId24" w:history="1">
        <w:r w:rsidRPr="003E3EBA">
          <w:rPr>
            <w:rStyle w:val="Hyperlink"/>
            <w:rFonts w:ascii="Times New Roman" w:hAnsi="Times New Roman" w:cs="Times New Roman"/>
          </w:rPr>
          <w:t>https://www.burnersbeef.com/</w:t>
        </w:r>
      </w:hyperlink>
      <w:r w:rsidRPr="003E3EBA">
        <w:rPr>
          <w:rFonts w:ascii="Times New Roman" w:hAnsi="Times New Roman" w:cs="Times New Roman"/>
        </w:rPr>
        <w:t xml:space="preserve">, calling (540) 421-1892, or emailing </w:t>
      </w:r>
      <w:hyperlink r:id="rId25" w:history="1">
        <w:r w:rsidRPr="003E3EBA">
          <w:rPr>
            <w:rStyle w:val="Hyperlink"/>
            <w:rFonts w:ascii="Times New Roman" w:hAnsi="Times New Roman" w:cs="Times New Roman"/>
          </w:rPr>
          <w:t>burnersbeef@gmail.com</w:t>
        </w:r>
      </w:hyperlink>
      <w:r w:rsidRPr="003E3EBA">
        <w:rPr>
          <w:rFonts w:ascii="Times New Roman" w:hAnsi="Times New Roman" w:cs="Times New Roman"/>
        </w:rPr>
        <w:t xml:space="preserve">. </w:t>
      </w:r>
    </w:p>
    <w:p w14:paraId="75FC9F8E" w14:textId="7781FFB2" w:rsidR="00D92631" w:rsidRDefault="00D92631" w:rsidP="00871EF3">
      <w:pPr>
        <w:pStyle w:val="NoSpacing"/>
        <w:jc w:val="both"/>
        <w:rPr>
          <w:rFonts w:ascii="Times New Roman" w:hAnsi="Times New Roman" w:cs="Times New Roman"/>
          <w:b/>
          <w:bCs/>
          <w:sz w:val="36"/>
          <w:szCs w:val="36"/>
        </w:rPr>
      </w:pPr>
    </w:p>
    <w:p w14:paraId="31823993" w14:textId="309DA2CD" w:rsidR="00EC699E" w:rsidRPr="00D92631" w:rsidRDefault="00EC699E" w:rsidP="00EC699E">
      <w:pPr>
        <w:pStyle w:val="NoSpacing"/>
        <w:rPr>
          <w:rFonts w:ascii="Times New Roman" w:hAnsi="Times New Roman" w:cs="Times New Roman"/>
        </w:rPr>
      </w:pPr>
      <w:r w:rsidRPr="006E5770">
        <w:rPr>
          <w:rFonts w:ascii="Times New Roman" w:hAnsi="Times New Roman" w:cs="Times New Roman"/>
          <w:b/>
          <w:bCs/>
          <w:sz w:val="32"/>
          <w:szCs w:val="32"/>
        </w:rPr>
        <w:t>Chamber Announcements</w:t>
      </w:r>
    </w:p>
    <w:p w14:paraId="6BE77785" w14:textId="77777777" w:rsidR="00EC699E" w:rsidRPr="006E5770" w:rsidRDefault="00EC699E" w:rsidP="00EC699E">
      <w:pPr>
        <w:pStyle w:val="NoSpacing"/>
        <w:rPr>
          <w:rFonts w:ascii="Times New Roman" w:hAnsi="Times New Roman" w:cs="Times New Roman"/>
          <w:b/>
          <w:bCs/>
          <w:sz w:val="18"/>
          <w:szCs w:val="18"/>
          <w:shd w:val="clear" w:color="auto" w:fill="FFFFFF"/>
        </w:rPr>
      </w:pPr>
    </w:p>
    <w:p w14:paraId="29E10F38" w14:textId="11A14492" w:rsidR="00EC699E" w:rsidRPr="00416E5B" w:rsidRDefault="00EC699E" w:rsidP="00EC699E">
      <w:pPr>
        <w:jc w:val="both"/>
        <w:rPr>
          <w:rFonts w:ascii="Times New Roman" w:hAnsi="Times New Roman" w:cs="Times New Roman"/>
          <w:sz w:val="28"/>
          <w:szCs w:val="28"/>
          <w:shd w:val="clear" w:color="auto" w:fill="FFFFFF"/>
        </w:rPr>
      </w:pPr>
      <w:r w:rsidRPr="00416E5B">
        <w:rPr>
          <w:rFonts w:ascii="Times New Roman" w:hAnsi="Times New Roman" w:cs="Times New Roman"/>
          <w:sz w:val="28"/>
          <w:szCs w:val="28"/>
          <w:shd w:val="clear" w:color="auto" w:fill="FFFFFF"/>
        </w:rPr>
        <w:t>Any advertising inserted and printed in this newsletter and the content of those inserts and print ads are not sponsored or endorsed by the Luray-Page County Chamber of Commerce &amp; Visitor Center.</w:t>
      </w:r>
    </w:p>
    <w:p w14:paraId="1B6E5C72" w14:textId="5D4D7BA6" w:rsidR="00096E25" w:rsidRPr="00416E5B" w:rsidRDefault="00EE5647" w:rsidP="00EC699E">
      <w:pPr>
        <w:jc w:val="both"/>
        <w:rPr>
          <w:rFonts w:ascii="Times New Roman" w:hAnsi="Times New Roman" w:cs="Times New Roman"/>
          <w:sz w:val="28"/>
          <w:szCs w:val="28"/>
          <w:shd w:val="clear" w:color="auto" w:fill="FFFFFF"/>
        </w:rPr>
      </w:pPr>
      <w:r w:rsidRPr="00416E5B">
        <w:rPr>
          <w:rFonts w:ascii="Times New Roman" w:hAnsi="Times New Roman" w:cs="Times New Roman"/>
          <w:sz w:val="28"/>
          <w:szCs w:val="28"/>
          <w:shd w:val="clear" w:color="auto" w:fill="FFFFFF"/>
        </w:rPr>
        <w:t>We have a variety of events throughout the year. While some of them are free, we do host events that we require an RSVP</w:t>
      </w:r>
      <w:r w:rsidR="00E208D9" w:rsidRPr="00416E5B">
        <w:rPr>
          <w:rFonts w:ascii="Times New Roman" w:hAnsi="Times New Roman" w:cs="Times New Roman"/>
          <w:sz w:val="28"/>
          <w:szCs w:val="28"/>
          <w:shd w:val="clear" w:color="auto" w:fill="FFFFFF"/>
        </w:rPr>
        <w:t xml:space="preserve"> for</w:t>
      </w:r>
      <w:r w:rsidRPr="00416E5B">
        <w:rPr>
          <w:rFonts w:ascii="Times New Roman" w:hAnsi="Times New Roman" w:cs="Times New Roman"/>
          <w:sz w:val="28"/>
          <w:szCs w:val="28"/>
          <w:shd w:val="clear" w:color="auto" w:fill="FFFFFF"/>
        </w:rPr>
        <w:t xml:space="preserve">. Our </w:t>
      </w:r>
      <w:r w:rsidR="00E208D9" w:rsidRPr="00416E5B">
        <w:rPr>
          <w:rFonts w:ascii="Times New Roman" w:hAnsi="Times New Roman" w:cs="Times New Roman"/>
          <w:sz w:val="28"/>
          <w:szCs w:val="28"/>
          <w:shd w:val="clear" w:color="auto" w:fill="FFFFFF"/>
        </w:rPr>
        <w:t xml:space="preserve">Lunch N’ </w:t>
      </w:r>
      <w:proofErr w:type="spellStart"/>
      <w:r w:rsidR="00E208D9" w:rsidRPr="00416E5B">
        <w:rPr>
          <w:rFonts w:ascii="Times New Roman" w:hAnsi="Times New Roman" w:cs="Times New Roman"/>
          <w:sz w:val="28"/>
          <w:szCs w:val="28"/>
          <w:shd w:val="clear" w:color="auto" w:fill="FFFFFF"/>
        </w:rPr>
        <w:t>Learn’s</w:t>
      </w:r>
      <w:proofErr w:type="spellEnd"/>
      <w:r w:rsidR="00E208D9" w:rsidRPr="00416E5B">
        <w:rPr>
          <w:rFonts w:ascii="Times New Roman" w:hAnsi="Times New Roman" w:cs="Times New Roman"/>
          <w:sz w:val="28"/>
          <w:szCs w:val="28"/>
          <w:shd w:val="clear" w:color="auto" w:fill="FFFFFF"/>
        </w:rPr>
        <w:t xml:space="preserve">, Women in Business, </w:t>
      </w:r>
      <w:r w:rsidRPr="00416E5B">
        <w:rPr>
          <w:rFonts w:ascii="Times New Roman" w:hAnsi="Times New Roman" w:cs="Times New Roman"/>
          <w:sz w:val="28"/>
          <w:szCs w:val="28"/>
          <w:shd w:val="clear" w:color="auto" w:fill="FFFFFF"/>
        </w:rPr>
        <w:t xml:space="preserve">Annual Banquet, and other events that we require an RSVP for are ones where we </w:t>
      </w:r>
      <w:r w:rsidR="00E208D9" w:rsidRPr="00416E5B">
        <w:rPr>
          <w:rFonts w:ascii="Times New Roman" w:hAnsi="Times New Roman" w:cs="Times New Roman"/>
          <w:sz w:val="28"/>
          <w:szCs w:val="28"/>
          <w:shd w:val="clear" w:color="auto" w:fill="FFFFFF"/>
        </w:rPr>
        <w:t>must</w:t>
      </w:r>
      <w:r w:rsidRPr="00416E5B">
        <w:rPr>
          <w:rFonts w:ascii="Times New Roman" w:hAnsi="Times New Roman" w:cs="Times New Roman"/>
          <w:sz w:val="28"/>
          <w:szCs w:val="28"/>
          <w:shd w:val="clear" w:color="auto" w:fill="FFFFFF"/>
        </w:rPr>
        <w:t xml:space="preserve"> charge for food that is provided. RSVPing for these events is how we can let our hosts know how much food to prepare. If you RSVP to an</w:t>
      </w:r>
      <w:r w:rsidR="00416E5B" w:rsidRPr="00416E5B">
        <w:rPr>
          <w:rFonts w:ascii="Times New Roman" w:hAnsi="Times New Roman" w:cs="Times New Roman"/>
          <w:sz w:val="28"/>
          <w:szCs w:val="28"/>
          <w:shd w:val="clear" w:color="auto" w:fill="FFFFFF"/>
        </w:rPr>
        <w:t xml:space="preserve"> </w:t>
      </w:r>
      <w:r w:rsidRPr="00416E5B">
        <w:rPr>
          <w:rFonts w:ascii="Times New Roman" w:hAnsi="Times New Roman" w:cs="Times New Roman"/>
          <w:sz w:val="28"/>
          <w:szCs w:val="28"/>
          <w:shd w:val="clear" w:color="auto" w:fill="FFFFFF"/>
        </w:rPr>
        <w:t xml:space="preserve">event, but do not let us know before the RSVP date that you will </w:t>
      </w:r>
      <w:r w:rsidR="00D92631" w:rsidRPr="00416E5B">
        <w:rPr>
          <w:rFonts w:ascii="Times New Roman" w:hAnsi="Times New Roman" w:cs="Times New Roman"/>
          <w:sz w:val="28"/>
          <w:szCs w:val="28"/>
          <w:shd w:val="clear" w:color="auto" w:fill="FFFFFF"/>
        </w:rPr>
        <w:t>n</w:t>
      </w:r>
      <w:r w:rsidRPr="00416E5B">
        <w:rPr>
          <w:rFonts w:ascii="Times New Roman" w:hAnsi="Times New Roman" w:cs="Times New Roman"/>
          <w:sz w:val="28"/>
          <w:szCs w:val="28"/>
          <w:shd w:val="clear" w:color="auto" w:fill="FFFFFF"/>
        </w:rPr>
        <w:t>ot be able to attend, we will still have to charge for your spot, as our hosts and caterers will have already purchased and prepared the food for the events.</w:t>
      </w:r>
    </w:p>
    <w:p w14:paraId="2206851C" w14:textId="06D72930" w:rsidR="00EE5647" w:rsidRPr="00416E5B" w:rsidRDefault="00096E25" w:rsidP="00EC699E">
      <w:pPr>
        <w:jc w:val="both"/>
        <w:rPr>
          <w:rFonts w:ascii="Times New Roman" w:hAnsi="Times New Roman" w:cs="Times New Roman"/>
          <w:sz w:val="28"/>
          <w:szCs w:val="28"/>
          <w:shd w:val="clear" w:color="auto" w:fill="FFFFFF"/>
        </w:rPr>
      </w:pPr>
      <w:r w:rsidRPr="00416E5B">
        <w:rPr>
          <w:rFonts w:ascii="Times New Roman" w:hAnsi="Times New Roman" w:cs="Times New Roman"/>
          <w:sz w:val="28"/>
          <w:szCs w:val="28"/>
          <w:shd w:val="clear" w:color="auto" w:fill="FFFFFF"/>
        </w:rPr>
        <w:t xml:space="preserve">When RSVP’ing for an event, please make sure to call our office at (540) 743-3915 or email your name, business, and event you’re planning on attending to </w:t>
      </w:r>
      <w:hyperlink r:id="rId26" w:history="1">
        <w:r w:rsidRPr="00416E5B">
          <w:rPr>
            <w:rStyle w:val="Hyperlink"/>
            <w:rFonts w:ascii="Times New Roman" w:hAnsi="Times New Roman" w:cs="Times New Roman"/>
            <w:color w:val="auto"/>
            <w:sz w:val="28"/>
            <w:szCs w:val="28"/>
            <w:shd w:val="clear" w:color="auto" w:fill="FFFFFF"/>
          </w:rPr>
          <w:t>events@luraypage.com</w:t>
        </w:r>
      </w:hyperlink>
      <w:r w:rsidRPr="00416E5B">
        <w:rPr>
          <w:rFonts w:ascii="Times New Roman" w:hAnsi="Times New Roman" w:cs="Times New Roman"/>
          <w:sz w:val="28"/>
          <w:szCs w:val="28"/>
          <w:shd w:val="clear" w:color="auto" w:fill="FFFFFF"/>
        </w:rPr>
        <w:t>. After coming up with our monthly events, we create Facebook event pages. While we appreciate everyone interacting and sharing our event pages, we will no longer accept them as the RSVP for our events. To properly invoice for each person attending, and to keep track of everyone that is planning on attending, we need confirmation via phone or email if you are attending our events.</w:t>
      </w:r>
    </w:p>
    <w:p w14:paraId="0A038F3A" w14:textId="7B7C6660" w:rsidR="0007295A" w:rsidRDefault="00EC699E" w:rsidP="00E208D9">
      <w:pPr>
        <w:jc w:val="both"/>
        <w:rPr>
          <w:rFonts w:ascii="Times New Roman" w:hAnsi="Times New Roman" w:cs="Times New Roman"/>
          <w:sz w:val="28"/>
          <w:szCs w:val="28"/>
          <w:shd w:val="clear" w:color="auto" w:fill="FFFFFF"/>
        </w:rPr>
      </w:pPr>
      <w:r w:rsidRPr="00416E5B">
        <w:rPr>
          <w:rFonts w:ascii="Times New Roman" w:hAnsi="Times New Roman" w:cs="Times New Roman"/>
          <w:sz w:val="28"/>
          <w:szCs w:val="28"/>
          <w:shd w:val="clear" w:color="auto" w:fill="FFFFFF"/>
        </w:rPr>
        <w:t>We’re sure you’ve seen all the flyers that are in our monthly newsletters. Our members have the option of inserting flyers with information on programs, events, and other important things their businesses or organizations are doing each month. When you receive our newsletters, make sure to take a second to look over the flyers so that you’ll know what’s going on in our community. Make sure that you hang them up in your window, make copies for your office, put them up in your employee breakrooms, or even scan them in and email them to your employees. This is a great way to not only help promote the business community, but to let your employees and customers know about what’s going on right here in their own backyards each month.</w:t>
      </w:r>
    </w:p>
    <w:p w14:paraId="30D09E0A" w14:textId="77777777" w:rsidR="0007295A" w:rsidRDefault="0007295A" w:rsidP="0007295A">
      <w:pPr>
        <w:pStyle w:val="NoSpacing"/>
        <w:jc w:val="both"/>
        <w:rPr>
          <w:rFonts w:ascii="Times New Roman" w:hAnsi="Times New Roman" w:cs="Times New Roman"/>
          <w:b/>
          <w:bCs/>
          <w:sz w:val="36"/>
          <w:szCs w:val="36"/>
        </w:rPr>
      </w:pPr>
      <w:r>
        <w:rPr>
          <w:rFonts w:ascii="Times New Roman" w:hAnsi="Times New Roman" w:cs="Times New Roman"/>
          <w:sz w:val="28"/>
          <w:szCs w:val="28"/>
          <w:shd w:val="clear" w:color="auto" w:fill="FFFFFF"/>
        </w:rPr>
        <w:br w:type="page"/>
      </w:r>
      <w:r>
        <w:rPr>
          <w:rFonts w:ascii="Times New Roman" w:hAnsi="Times New Roman" w:cs="Times New Roman"/>
          <w:b/>
          <w:bCs/>
          <w:sz w:val="36"/>
          <w:szCs w:val="36"/>
        </w:rPr>
        <w:lastRenderedPageBreak/>
        <w:t xml:space="preserve">New </w:t>
      </w:r>
      <w:r w:rsidRPr="006E5770">
        <w:rPr>
          <w:rFonts w:ascii="Times New Roman" w:hAnsi="Times New Roman" w:cs="Times New Roman"/>
          <w:b/>
          <w:bCs/>
          <w:sz w:val="36"/>
          <w:szCs w:val="36"/>
        </w:rPr>
        <w:t>Member Spotlight</w:t>
      </w:r>
    </w:p>
    <w:p w14:paraId="4E4BB249" w14:textId="77777777" w:rsidR="0007295A" w:rsidRDefault="0007295A" w:rsidP="0007295A">
      <w:pPr>
        <w:pStyle w:val="NoSpacing"/>
        <w:jc w:val="both"/>
        <w:rPr>
          <w:rFonts w:ascii="Times New Roman" w:hAnsi="Times New Roman" w:cs="Times New Roman"/>
          <w:b/>
          <w:bCs/>
          <w:sz w:val="36"/>
          <w:szCs w:val="36"/>
        </w:rPr>
      </w:pPr>
      <w:r w:rsidRPr="006E5770">
        <w:rPr>
          <w:rFonts w:ascii="Times New Roman" w:hAnsi="Times New Roman" w:cs="Times New Roman"/>
          <w:b/>
          <w:bCs/>
          <w:sz w:val="36"/>
          <w:szCs w:val="36"/>
        </w:rPr>
        <w:t xml:space="preserve"> </w:t>
      </w:r>
    </w:p>
    <w:p w14:paraId="49036D64" w14:textId="626B8C0B" w:rsidR="0007295A" w:rsidRDefault="0007295A" w:rsidP="0007295A">
      <w:pPr>
        <w:pStyle w:val="NoSpacing"/>
        <w:jc w:val="both"/>
        <w:rPr>
          <w:rFonts w:ascii="Times New Roman" w:hAnsi="Times New Roman" w:cs="Times New Roman"/>
          <w:b/>
          <w:bCs/>
          <w:sz w:val="36"/>
          <w:szCs w:val="36"/>
        </w:rPr>
      </w:pPr>
      <w:r>
        <w:rPr>
          <w:rFonts w:ascii="Times New Roman" w:hAnsi="Times New Roman" w:cs="Times New Roman"/>
          <w:b/>
          <w:bCs/>
          <w:sz w:val="36"/>
          <w:szCs w:val="36"/>
        </w:rPr>
        <w:t>Drastic Tek, LLC</w:t>
      </w:r>
    </w:p>
    <w:p w14:paraId="23886B20" w14:textId="77777777" w:rsidR="0007295A" w:rsidRDefault="0007295A" w:rsidP="0007295A">
      <w:pPr>
        <w:pStyle w:val="NoSpacing"/>
        <w:jc w:val="both"/>
        <w:rPr>
          <w:rFonts w:ascii="Times New Roman" w:hAnsi="Times New Roman" w:cs="Times New Roman"/>
        </w:rPr>
      </w:pPr>
      <w:r w:rsidRPr="006E5770">
        <w:rPr>
          <w:b/>
          <w:bCs/>
          <w:noProof/>
          <w:sz w:val="24"/>
          <w:szCs w:val="24"/>
        </w:rPr>
        <w:drawing>
          <wp:anchor distT="0" distB="0" distL="114300" distR="114300" simplePos="0" relativeHeight="251707392" behindDoc="1" locked="0" layoutInCell="1" allowOverlap="1" wp14:anchorId="27B615C1" wp14:editId="0F6D490F">
            <wp:simplePos x="0" y="0"/>
            <wp:positionH relativeFrom="margin">
              <wp:align>left</wp:align>
            </wp:positionH>
            <wp:positionV relativeFrom="paragraph">
              <wp:posOffset>12065</wp:posOffset>
            </wp:positionV>
            <wp:extent cx="965200" cy="1116965"/>
            <wp:effectExtent l="0" t="0" r="6350" b="6985"/>
            <wp:wrapTight wrapText="bothSides">
              <wp:wrapPolygon edited="0">
                <wp:start x="0" y="0"/>
                <wp:lineTo x="0" y="21367"/>
                <wp:lineTo x="21316" y="21367"/>
                <wp:lineTo x="2131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965200" cy="11169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E3EBA">
        <w:rPr>
          <w:rFonts w:ascii="Times New Roman" w:hAnsi="Times New Roman" w:cs="Times New Roman"/>
          <w:b/>
          <w:bCs/>
        </w:rPr>
        <w:t>Drastic Tek, LLC,</w:t>
      </w:r>
      <w:r w:rsidRPr="003E3EBA">
        <w:rPr>
          <w:rFonts w:ascii="Times New Roman" w:hAnsi="Times New Roman" w:cs="Times New Roman"/>
        </w:rPr>
        <w:t xml:space="preserve"> Luray, is a local website development and hosting business. Owned and operated by Mike Kreider, Drastic Tek has been in operation for 4 months. Originally, Mike was offering his services in a freelance capacity. As he navigated his freelance business, he developed a fulfilling enjoyment in helping small businesses compete on the internet by improving their online presence. This new enjoyment also le</w:t>
      </w:r>
      <w:r>
        <w:rPr>
          <w:rFonts w:ascii="Times New Roman" w:hAnsi="Times New Roman" w:cs="Times New Roman"/>
        </w:rPr>
        <w:t>d</w:t>
      </w:r>
      <w:r w:rsidRPr="003E3EBA">
        <w:rPr>
          <w:rFonts w:ascii="Times New Roman" w:hAnsi="Times New Roman" w:cs="Times New Roman"/>
        </w:rPr>
        <w:t xml:space="preserve"> to his skillset in Cloud Solutions Architecture, as well as Search Engine Optimization. Drastic Tek offers two services: website hosting and development. Mike works with clients to design and build their dream website and then will host it and keep it running smoothly on his cloud infrastructure. Mike and his fiancé moved from Northern Virginia a couples ago to have a slower way of life and fell in love with the area and the community. </w:t>
      </w:r>
    </w:p>
    <w:p w14:paraId="43825D47" w14:textId="77777777" w:rsidR="0007295A" w:rsidRDefault="0007295A" w:rsidP="0007295A">
      <w:pPr>
        <w:pStyle w:val="NoSpacing"/>
        <w:jc w:val="both"/>
        <w:rPr>
          <w:rFonts w:ascii="Times New Roman" w:hAnsi="Times New Roman" w:cs="Times New Roman"/>
        </w:rPr>
      </w:pPr>
      <w:r w:rsidRPr="003E3EBA">
        <w:rPr>
          <w:rFonts w:ascii="Times New Roman" w:hAnsi="Times New Roman" w:cs="Times New Roman"/>
        </w:rPr>
        <w:t xml:space="preserve">To learn more about how Drastic Tek can help you, visit </w:t>
      </w:r>
      <w:hyperlink r:id="rId28" w:history="1">
        <w:r w:rsidRPr="003E3EBA">
          <w:rPr>
            <w:rStyle w:val="Hyperlink"/>
            <w:rFonts w:ascii="Times New Roman" w:hAnsi="Times New Roman" w:cs="Times New Roman"/>
          </w:rPr>
          <w:t>https://drastictek.com</w:t>
        </w:r>
      </w:hyperlink>
      <w:r w:rsidRPr="003E3EBA">
        <w:rPr>
          <w:rFonts w:ascii="Times New Roman" w:hAnsi="Times New Roman" w:cs="Times New Roman"/>
        </w:rPr>
        <w:t xml:space="preserve">, email </w:t>
      </w:r>
      <w:hyperlink r:id="rId29" w:history="1">
        <w:r w:rsidRPr="003E3EBA">
          <w:rPr>
            <w:rStyle w:val="Hyperlink"/>
            <w:rFonts w:ascii="Times New Roman" w:hAnsi="Times New Roman" w:cs="Times New Roman"/>
          </w:rPr>
          <w:t>mike@drastictek.com</w:t>
        </w:r>
      </w:hyperlink>
      <w:r w:rsidRPr="003E3EBA">
        <w:rPr>
          <w:rFonts w:ascii="Times New Roman" w:hAnsi="Times New Roman" w:cs="Times New Roman"/>
        </w:rPr>
        <w:t xml:space="preserve">, or </w:t>
      </w:r>
      <w:proofErr w:type="gramStart"/>
      <w:r w:rsidRPr="003E3EBA">
        <w:rPr>
          <w:rFonts w:ascii="Times New Roman" w:hAnsi="Times New Roman" w:cs="Times New Roman"/>
        </w:rPr>
        <w:t>call</w:t>
      </w:r>
      <w:proofErr w:type="gramEnd"/>
      <w:r w:rsidRPr="003E3EBA">
        <w:rPr>
          <w:rFonts w:ascii="Times New Roman" w:hAnsi="Times New Roman" w:cs="Times New Roman"/>
        </w:rPr>
        <w:t xml:space="preserve"> </w:t>
      </w:r>
    </w:p>
    <w:p w14:paraId="7B413E89" w14:textId="77777777" w:rsidR="0007295A" w:rsidRPr="003E3EBA" w:rsidRDefault="0007295A" w:rsidP="0007295A">
      <w:pPr>
        <w:pStyle w:val="NoSpacing"/>
        <w:jc w:val="both"/>
        <w:rPr>
          <w:rFonts w:ascii="Times New Roman" w:hAnsi="Times New Roman" w:cs="Times New Roman"/>
        </w:rPr>
      </w:pPr>
      <w:r w:rsidRPr="003E3EBA">
        <w:rPr>
          <w:rFonts w:ascii="Times New Roman" w:hAnsi="Times New Roman" w:cs="Times New Roman"/>
        </w:rPr>
        <w:t xml:space="preserve">(757) 617-6487. </w:t>
      </w:r>
    </w:p>
    <w:p w14:paraId="1109147E" w14:textId="77777777" w:rsidR="0007295A" w:rsidRDefault="0007295A" w:rsidP="0007295A">
      <w:pPr>
        <w:pStyle w:val="NoSpacing"/>
        <w:rPr>
          <w:rFonts w:ascii="Times New Roman" w:hAnsi="Times New Roman" w:cs="Times New Roman"/>
        </w:rPr>
      </w:pPr>
    </w:p>
    <w:p w14:paraId="2463F008" w14:textId="77777777" w:rsidR="0007295A" w:rsidRDefault="0007295A" w:rsidP="0007295A">
      <w:pPr>
        <w:pStyle w:val="NoSpacing"/>
        <w:jc w:val="both"/>
        <w:rPr>
          <w:rFonts w:ascii="Times New Roman" w:hAnsi="Times New Roman" w:cs="Times New Roman"/>
          <w:b/>
          <w:bCs/>
          <w:sz w:val="36"/>
          <w:szCs w:val="36"/>
        </w:rPr>
      </w:pPr>
      <w:r>
        <w:rPr>
          <w:rFonts w:ascii="Times New Roman" w:hAnsi="Times New Roman" w:cs="Times New Roman"/>
          <w:b/>
          <w:bCs/>
          <w:sz w:val="36"/>
          <w:szCs w:val="36"/>
        </w:rPr>
        <w:t>Edward Jones – Anthony Craft</w:t>
      </w:r>
    </w:p>
    <w:p w14:paraId="28FC169C" w14:textId="77777777" w:rsidR="0007295A" w:rsidRDefault="0007295A" w:rsidP="0007295A">
      <w:pPr>
        <w:pStyle w:val="NoSpacing"/>
        <w:rPr>
          <w:rFonts w:ascii="Times New Roman" w:hAnsi="Times New Roman" w:cs="Times New Roman"/>
          <w:b/>
          <w:bCs/>
        </w:rPr>
      </w:pPr>
    </w:p>
    <w:p w14:paraId="69FC1EE2" w14:textId="77777777" w:rsidR="0007295A" w:rsidRDefault="0007295A" w:rsidP="0007295A">
      <w:pPr>
        <w:pStyle w:val="NoSpacing"/>
        <w:jc w:val="both"/>
        <w:rPr>
          <w:rFonts w:ascii="Times New Roman" w:hAnsi="Times New Roman" w:cs="Times New Roman"/>
        </w:rPr>
      </w:pPr>
      <w:r w:rsidRPr="006E5770">
        <w:rPr>
          <w:b/>
          <w:bCs/>
          <w:noProof/>
          <w:sz w:val="24"/>
          <w:szCs w:val="24"/>
        </w:rPr>
        <w:drawing>
          <wp:anchor distT="0" distB="0" distL="114300" distR="114300" simplePos="0" relativeHeight="251708416" behindDoc="1" locked="0" layoutInCell="1" allowOverlap="1" wp14:anchorId="6E9883E9" wp14:editId="6C097C13">
            <wp:simplePos x="0" y="0"/>
            <wp:positionH relativeFrom="column">
              <wp:align>left</wp:align>
            </wp:positionH>
            <wp:positionV relativeFrom="paragraph">
              <wp:posOffset>14605</wp:posOffset>
            </wp:positionV>
            <wp:extent cx="942975" cy="1168400"/>
            <wp:effectExtent l="0" t="0" r="9525" b="0"/>
            <wp:wrapTight wrapText="bothSides">
              <wp:wrapPolygon edited="0">
                <wp:start x="0" y="0"/>
                <wp:lineTo x="0" y="21130"/>
                <wp:lineTo x="21382" y="21130"/>
                <wp:lineTo x="21382"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942975" cy="116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E3EBA">
        <w:rPr>
          <w:rFonts w:ascii="Times New Roman" w:hAnsi="Times New Roman" w:cs="Times New Roman"/>
          <w:b/>
          <w:bCs/>
        </w:rPr>
        <w:t>Edward Jones – Anthony Craft</w:t>
      </w:r>
      <w:r w:rsidRPr="003E3EBA">
        <w:rPr>
          <w:rFonts w:ascii="Times New Roman" w:hAnsi="Times New Roman" w:cs="Times New Roman"/>
        </w:rPr>
        <w:t>, 1456 US Highway 211 West, Suite B, Luray is a new financial advisor with Edward Jones in Luray. Anthony knew he wanted to be a financial advisor since he gra</w:t>
      </w:r>
      <w:r>
        <w:rPr>
          <w:rFonts w:ascii="Times New Roman" w:hAnsi="Times New Roman" w:cs="Times New Roman"/>
        </w:rPr>
        <w:t>duated</w:t>
      </w:r>
      <w:r w:rsidRPr="003E3EBA">
        <w:rPr>
          <w:rFonts w:ascii="Times New Roman" w:hAnsi="Times New Roman" w:cs="Times New Roman"/>
        </w:rPr>
        <w:t xml:space="preserve"> Liberty High School. With years of sales experience, along with experience in the financial field he decided to launch his practice with the best company that would provide the highest level of support for him and his clients. Anthony has been working with Edward Jones for the past 5 years with Jerry Biller, but recently branched out into his own practice in Luray. Anthony, as well as all other Edward Jones financial advisors, provide guidance to help their clients retire with a nest egg that will last them </w:t>
      </w:r>
      <w:r>
        <w:rPr>
          <w:rFonts w:ascii="Times New Roman" w:hAnsi="Times New Roman" w:cs="Times New Roman"/>
        </w:rPr>
        <w:t xml:space="preserve">through </w:t>
      </w:r>
      <w:r w:rsidRPr="003E3EBA">
        <w:rPr>
          <w:rFonts w:ascii="Times New Roman" w:hAnsi="Times New Roman" w:cs="Times New Roman"/>
        </w:rPr>
        <w:t xml:space="preserve">their retirement. He </w:t>
      </w:r>
      <w:proofErr w:type="gramStart"/>
      <w:r w:rsidRPr="003E3EBA">
        <w:rPr>
          <w:rFonts w:ascii="Times New Roman" w:hAnsi="Times New Roman" w:cs="Times New Roman"/>
        </w:rPr>
        <w:t>is able to</w:t>
      </w:r>
      <w:proofErr w:type="gramEnd"/>
      <w:r w:rsidRPr="003E3EBA">
        <w:rPr>
          <w:rFonts w:ascii="Times New Roman" w:hAnsi="Times New Roman" w:cs="Times New Roman"/>
        </w:rPr>
        <w:t xml:space="preserve"> help clients achieve this by helping them sell stocks, bonds, mutual funds, CDs, and even life insurance or long-term care insurance. Having lived and worked in the community for so long already, Anthony has been able to help the community he loves prepare for and navigate their retirement financially. </w:t>
      </w:r>
    </w:p>
    <w:p w14:paraId="0839B77F" w14:textId="77777777" w:rsidR="0007295A" w:rsidRPr="003E3EBA" w:rsidRDefault="0007295A" w:rsidP="0007295A">
      <w:pPr>
        <w:pStyle w:val="NoSpacing"/>
        <w:jc w:val="both"/>
        <w:rPr>
          <w:rFonts w:ascii="Times New Roman" w:hAnsi="Times New Roman" w:cs="Times New Roman"/>
        </w:rPr>
      </w:pPr>
      <w:r w:rsidRPr="003E3EBA">
        <w:rPr>
          <w:rFonts w:ascii="Times New Roman" w:hAnsi="Times New Roman" w:cs="Times New Roman"/>
        </w:rPr>
        <w:t xml:space="preserve">To set up a time to meet with Anthony, email </w:t>
      </w:r>
      <w:hyperlink r:id="rId31" w:history="1">
        <w:r w:rsidRPr="003E3EBA">
          <w:rPr>
            <w:rStyle w:val="Hyperlink"/>
            <w:rFonts w:ascii="Times New Roman" w:hAnsi="Times New Roman" w:cs="Times New Roman"/>
          </w:rPr>
          <w:t>anthony.craft@edwardjones.com</w:t>
        </w:r>
      </w:hyperlink>
      <w:r w:rsidRPr="003E3EBA">
        <w:rPr>
          <w:rFonts w:ascii="Times New Roman" w:hAnsi="Times New Roman" w:cs="Times New Roman"/>
        </w:rPr>
        <w:t xml:space="preserve"> or call (540) 742-7150. </w:t>
      </w:r>
    </w:p>
    <w:p w14:paraId="29412C20" w14:textId="77777777" w:rsidR="0007295A" w:rsidRDefault="0007295A" w:rsidP="0007295A">
      <w:pPr>
        <w:pStyle w:val="NoSpacing"/>
      </w:pPr>
    </w:p>
    <w:p w14:paraId="444688D0" w14:textId="77777777" w:rsidR="0007295A" w:rsidRDefault="0007295A" w:rsidP="0007295A">
      <w:pPr>
        <w:pStyle w:val="NoSpacing"/>
        <w:jc w:val="both"/>
        <w:rPr>
          <w:rFonts w:ascii="Times New Roman" w:hAnsi="Times New Roman" w:cs="Times New Roman"/>
          <w:b/>
          <w:bCs/>
          <w:sz w:val="36"/>
          <w:szCs w:val="36"/>
        </w:rPr>
      </w:pPr>
      <w:r>
        <w:rPr>
          <w:rFonts w:ascii="Times New Roman" w:hAnsi="Times New Roman" w:cs="Times New Roman"/>
          <w:b/>
          <w:bCs/>
          <w:sz w:val="36"/>
          <w:szCs w:val="36"/>
        </w:rPr>
        <w:t>Hawksbill Greenway Recreation Foundation</w:t>
      </w:r>
    </w:p>
    <w:p w14:paraId="60FB6E73" w14:textId="77777777" w:rsidR="0007295A" w:rsidRPr="00097A35" w:rsidRDefault="0007295A" w:rsidP="0007295A">
      <w:pPr>
        <w:pStyle w:val="NoSpacing"/>
        <w:jc w:val="both"/>
        <w:rPr>
          <w:rFonts w:ascii="Times New Roman" w:hAnsi="Times New Roman" w:cs="Times New Roman"/>
          <w:b/>
          <w:bCs/>
          <w:sz w:val="36"/>
          <w:szCs w:val="36"/>
        </w:rPr>
      </w:pPr>
      <w:r w:rsidRPr="006E5770">
        <w:rPr>
          <w:b/>
          <w:bCs/>
          <w:noProof/>
          <w:sz w:val="24"/>
          <w:szCs w:val="24"/>
        </w:rPr>
        <w:drawing>
          <wp:anchor distT="0" distB="0" distL="114300" distR="114300" simplePos="0" relativeHeight="251709440" behindDoc="1" locked="0" layoutInCell="1" allowOverlap="1" wp14:anchorId="42E9DD9D" wp14:editId="20E79B7D">
            <wp:simplePos x="0" y="0"/>
            <wp:positionH relativeFrom="column">
              <wp:align>left</wp:align>
            </wp:positionH>
            <wp:positionV relativeFrom="paragraph">
              <wp:posOffset>46355</wp:posOffset>
            </wp:positionV>
            <wp:extent cx="1345565" cy="895350"/>
            <wp:effectExtent l="0" t="0" r="6985" b="0"/>
            <wp:wrapTight wrapText="bothSides">
              <wp:wrapPolygon edited="0">
                <wp:start x="0" y="0"/>
                <wp:lineTo x="0" y="21140"/>
                <wp:lineTo x="21406" y="21140"/>
                <wp:lineTo x="21406"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1348452" cy="897152"/>
                    </a:xfrm>
                    <a:prstGeom prst="rect">
                      <a:avLst/>
                    </a:prstGeom>
                    <a:noFill/>
                    <a:ln>
                      <a:noFill/>
                    </a:ln>
                  </pic:spPr>
                </pic:pic>
              </a:graphicData>
            </a:graphic>
            <wp14:sizeRelH relativeFrom="page">
              <wp14:pctWidth>0</wp14:pctWidth>
            </wp14:sizeRelH>
            <wp14:sizeRelV relativeFrom="page">
              <wp14:pctHeight>0</wp14:pctHeight>
            </wp14:sizeRelV>
          </wp:anchor>
        </w:drawing>
      </w:r>
      <w:r w:rsidRPr="00F71AC6">
        <w:rPr>
          <w:rFonts w:ascii="Times New Roman" w:hAnsi="Times New Roman" w:cs="Times New Roman"/>
          <w:b/>
          <w:bCs/>
        </w:rPr>
        <w:t>Hawksbill Greenway Recreation Foundation,</w:t>
      </w:r>
      <w:r w:rsidRPr="00F71AC6">
        <w:rPr>
          <w:rFonts w:ascii="Times New Roman" w:hAnsi="Times New Roman" w:cs="Times New Roman"/>
        </w:rPr>
        <w:t xml:space="preserve"> Luray, is a local non-profit organization that works to promote community involvement in the continuing support of the Luray Hawksbill Greenway and Luray’s Park system. The organization helps to gather funding and place it where it’s most needed for enhancements and maintenance to keep the trail beautiful and healthy for our community</w:t>
      </w:r>
      <w:r>
        <w:rPr>
          <w:rFonts w:ascii="Times New Roman" w:hAnsi="Times New Roman" w:cs="Times New Roman"/>
        </w:rPr>
        <w:t>.</w:t>
      </w:r>
      <w:r w:rsidRPr="00F71AC6">
        <w:rPr>
          <w:rFonts w:ascii="Times New Roman" w:hAnsi="Times New Roman" w:cs="Times New Roman"/>
        </w:rPr>
        <w:t xml:space="preserve"> Their main goal is to support and enhance the town’s investment in its award-winning Hawksbill Greenway, as well as its 300-acre park system. They also support environmental education throughout the community and its schools. The Hawksbill Greenway Recreation Foundation is a 501 (c) (3) </w:t>
      </w:r>
      <w:r w:rsidRPr="00F71AC6">
        <w:rPr>
          <w:rFonts w:ascii="Times New Roman" w:eastAsia="Times New Roman" w:hAnsi="Times New Roman" w:cs="Times New Roman"/>
          <w:color w:val="000000"/>
        </w:rPr>
        <w:t xml:space="preserve">charitable corporation created to make it feasible for the community at large to make tax-exempt donations and to enable the Foundation to apply for grants. Specifically, </w:t>
      </w:r>
      <w:r>
        <w:rPr>
          <w:rFonts w:ascii="Times New Roman" w:eastAsia="Times New Roman" w:hAnsi="Times New Roman" w:cs="Times New Roman"/>
          <w:color w:val="000000"/>
        </w:rPr>
        <w:t xml:space="preserve">they </w:t>
      </w:r>
      <w:r w:rsidRPr="00F71AC6">
        <w:rPr>
          <w:rFonts w:ascii="Times New Roman" w:eastAsia="Times New Roman" w:hAnsi="Times New Roman" w:cs="Times New Roman"/>
          <w:color w:val="000000"/>
        </w:rPr>
        <w:t>can accept funds, including private donations and grants, and manage them on behalf of the town of Luray.</w:t>
      </w:r>
      <w:r>
        <w:rPr>
          <w:rFonts w:ascii="Times New Roman" w:eastAsia="Times New Roman" w:hAnsi="Times New Roman" w:cs="Times New Roman"/>
          <w:color w:val="000000"/>
        </w:rPr>
        <w:t xml:space="preserve"> Their board is comprised of Bill Dudley, Ken Beyer, Margaret Stevenson, Jim Davis, Gladys </w:t>
      </w:r>
      <w:proofErr w:type="spellStart"/>
      <w:r>
        <w:rPr>
          <w:rFonts w:ascii="Times New Roman" w:eastAsia="Times New Roman" w:hAnsi="Times New Roman" w:cs="Times New Roman"/>
          <w:color w:val="000000"/>
        </w:rPr>
        <w:t>McNemar</w:t>
      </w:r>
      <w:proofErr w:type="spellEnd"/>
      <w:r>
        <w:rPr>
          <w:rFonts w:ascii="Times New Roman" w:eastAsia="Times New Roman" w:hAnsi="Times New Roman" w:cs="Times New Roman"/>
          <w:color w:val="000000"/>
        </w:rPr>
        <w:t xml:space="preserve">, Rod Graves, and Chris </w:t>
      </w:r>
      <w:proofErr w:type="spellStart"/>
      <w:r>
        <w:rPr>
          <w:rFonts w:ascii="Times New Roman" w:eastAsia="Times New Roman" w:hAnsi="Times New Roman" w:cs="Times New Roman"/>
          <w:color w:val="000000"/>
        </w:rPr>
        <w:t>Canaday</w:t>
      </w:r>
      <w:proofErr w:type="spellEnd"/>
      <w:r>
        <w:rPr>
          <w:rFonts w:ascii="Times New Roman" w:eastAsia="Times New Roman" w:hAnsi="Times New Roman" w:cs="Times New Roman"/>
          <w:color w:val="000000"/>
        </w:rPr>
        <w:t xml:space="preserve">. </w:t>
      </w:r>
    </w:p>
    <w:p w14:paraId="28C91848" w14:textId="77777777" w:rsidR="0007295A" w:rsidRDefault="0007295A" w:rsidP="0007295A">
      <w:pPr>
        <w:pStyle w:val="NoSpacing"/>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o learn more about the organization and how you can help them, visit </w:t>
      </w:r>
      <w:hyperlink r:id="rId33" w:history="1">
        <w:r w:rsidRPr="008961C0">
          <w:rPr>
            <w:rStyle w:val="Hyperlink"/>
            <w:rFonts w:ascii="Times New Roman" w:eastAsia="Times New Roman" w:hAnsi="Times New Roman" w:cs="Times New Roman"/>
          </w:rPr>
          <w:t>http://hawksbillgreenway.org</w:t>
        </w:r>
      </w:hyperlink>
      <w:r>
        <w:rPr>
          <w:rFonts w:ascii="Times New Roman" w:eastAsia="Times New Roman" w:hAnsi="Times New Roman" w:cs="Times New Roman"/>
          <w:color w:val="000000"/>
        </w:rPr>
        <w:t xml:space="preserve">, email </w:t>
      </w:r>
      <w:hyperlink r:id="rId34" w:history="1">
        <w:r w:rsidRPr="008961C0">
          <w:rPr>
            <w:rStyle w:val="Hyperlink"/>
            <w:rFonts w:ascii="Times New Roman" w:eastAsia="Times New Roman" w:hAnsi="Times New Roman" w:cs="Times New Roman"/>
          </w:rPr>
          <w:t>hawksbillgreenway@gmail.com</w:t>
        </w:r>
      </w:hyperlink>
      <w:r>
        <w:rPr>
          <w:rFonts w:ascii="Times New Roman" w:eastAsia="Times New Roman" w:hAnsi="Times New Roman" w:cs="Times New Roman"/>
          <w:color w:val="000000"/>
        </w:rPr>
        <w:t xml:space="preserve"> or call </w:t>
      </w:r>
      <w:r w:rsidRPr="00F71AC6">
        <w:rPr>
          <w:rFonts w:ascii="Times New Roman" w:eastAsia="Times New Roman" w:hAnsi="Times New Roman" w:cs="Times New Roman"/>
          <w:color w:val="000000"/>
        </w:rPr>
        <w:t>(540) 669-0318</w:t>
      </w:r>
      <w:r>
        <w:rPr>
          <w:rFonts w:ascii="Times New Roman" w:eastAsia="Times New Roman" w:hAnsi="Times New Roman" w:cs="Times New Roman"/>
          <w:color w:val="000000"/>
        </w:rPr>
        <w:t>.</w:t>
      </w:r>
    </w:p>
    <w:p w14:paraId="45B54837" w14:textId="77777777" w:rsidR="0007295A" w:rsidRDefault="0007295A" w:rsidP="0007295A">
      <w:pPr>
        <w:pStyle w:val="NoSpacing"/>
        <w:jc w:val="both"/>
        <w:rPr>
          <w:rFonts w:ascii="Times New Roman" w:hAnsi="Times New Roman" w:cs="Times New Roman"/>
          <w:b/>
          <w:bCs/>
          <w:sz w:val="36"/>
          <w:szCs w:val="36"/>
        </w:rPr>
      </w:pPr>
    </w:p>
    <w:p w14:paraId="56A03973" w14:textId="77777777" w:rsidR="0007295A" w:rsidRDefault="0007295A" w:rsidP="0007295A">
      <w:pPr>
        <w:pStyle w:val="NoSpacing"/>
        <w:jc w:val="both"/>
        <w:rPr>
          <w:rFonts w:ascii="Times New Roman" w:hAnsi="Times New Roman" w:cs="Times New Roman"/>
          <w:b/>
          <w:bCs/>
          <w:sz w:val="36"/>
          <w:szCs w:val="36"/>
        </w:rPr>
      </w:pPr>
    </w:p>
    <w:p w14:paraId="5BC8D7F4" w14:textId="77777777" w:rsidR="0007295A" w:rsidRDefault="0007295A" w:rsidP="0007295A">
      <w:pPr>
        <w:pStyle w:val="NoSpacing"/>
        <w:jc w:val="both"/>
        <w:rPr>
          <w:rFonts w:ascii="Times New Roman" w:hAnsi="Times New Roman" w:cs="Times New Roman"/>
          <w:b/>
          <w:bCs/>
          <w:sz w:val="36"/>
          <w:szCs w:val="36"/>
        </w:rPr>
      </w:pPr>
    </w:p>
    <w:p w14:paraId="43118A0D" w14:textId="77777777" w:rsidR="0007295A" w:rsidRDefault="0007295A" w:rsidP="0007295A">
      <w:pPr>
        <w:pStyle w:val="NoSpacing"/>
        <w:jc w:val="both"/>
        <w:rPr>
          <w:rFonts w:ascii="Times New Roman" w:hAnsi="Times New Roman" w:cs="Times New Roman"/>
          <w:b/>
          <w:bCs/>
          <w:sz w:val="36"/>
          <w:szCs w:val="36"/>
        </w:rPr>
      </w:pPr>
    </w:p>
    <w:p w14:paraId="12E9E978" w14:textId="77777777" w:rsidR="0007295A" w:rsidRDefault="0007295A" w:rsidP="0007295A">
      <w:pPr>
        <w:pStyle w:val="NoSpacing"/>
        <w:jc w:val="both"/>
        <w:rPr>
          <w:rFonts w:ascii="Times New Roman" w:hAnsi="Times New Roman" w:cs="Times New Roman"/>
          <w:b/>
          <w:bCs/>
          <w:sz w:val="36"/>
          <w:szCs w:val="36"/>
        </w:rPr>
      </w:pPr>
    </w:p>
    <w:p w14:paraId="32AE64C8" w14:textId="77777777" w:rsidR="0007295A" w:rsidRDefault="0007295A" w:rsidP="0007295A">
      <w:pPr>
        <w:pStyle w:val="NoSpacing"/>
        <w:jc w:val="both"/>
        <w:rPr>
          <w:rFonts w:ascii="Times New Roman" w:hAnsi="Times New Roman" w:cs="Times New Roman"/>
          <w:b/>
          <w:bCs/>
          <w:sz w:val="36"/>
          <w:szCs w:val="36"/>
        </w:rPr>
      </w:pPr>
    </w:p>
    <w:p w14:paraId="675D0B5F" w14:textId="77777777" w:rsidR="0007295A" w:rsidRDefault="0007295A" w:rsidP="0007295A">
      <w:pPr>
        <w:pStyle w:val="NoSpacing"/>
        <w:jc w:val="both"/>
        <w:rPr>
          <w:rFonts w:ascii="Times New Roman" w:hAnsi="Times New Roman" w:cs="Times New Roman"/>
          <w:b/>
          <w:bCs/>
          <w:sz w:val="36"/>
          <w:szCs w:val="36"/>
        </w:rPr>
      </w:pPr>
      <w:r>
        <w:rPr>
          <w:rFonts w:ascii="Times New Roman" w:hAnsi="Times New Roman" w:cs="Times New Roman"/>
          <w:b/>
          <w:bCs/>
          <w:sz w:val="36"/>
          <w:szCs w:val="36"/>
        </w:rPr>
        <w:t>TMW Productions, LLC</w:t>
      </w:r>
    </w:p>
    <w:p w14:paraId="778A169F" w14:textId="52E87B9B" w:rsidR="0007295A" w:rsidRDefault="0007295A" w:rsidP="0007295A">
      <w:pPr>
        <w:pStyle w:val="NoSpacing"/>
        <w:jc w:val="both"/>
        <w:rPr>
          <w:rFonts w:ascii="Times New Roman" w:eastAsia="Times New Roman" w:hAnsi="Times New Roman" w:cs="Times New Roman"/>
          <w:color w:val="000000"/>
        </w:rPr>
      </w:pPr>
      <w:r w:rsidRPr="006E5770">
        <w:rPr>
          <w:b/>
          <w:bCs/>
          <w:noProof/>
          <w:sz w:val="24"/>
          <w:szCs w:val="24"/>
        </w:rPr>
        <w:drawing>
          <wp:anchor distT="0" distB="0" distL="114300" distR="114300" simplePos="0" relativeHeight="251712512" behindDoc="1" locked="0" layoutInCell="1" allowOverlap="1" wp14:anchorId="7044E0E0" wp14:editId="7BECC226">
            <wp:simplePos x="0" y="0"/>
            <wp:positionH relativeFrom="column">
              <wp:align>left</wp:align>
            </wp:positionH>
            <wp:positionV relativeFrom="paragraph">
              <wp:posOffset>26670</wp:posOffset>
            </wp:positionV>
            <wp:extent cx="1510030" cy="1009650"/>
            <wp:effectExtent l="0" t="0" r="0" b="0"/>
            <wp:wrapTight wrapText="bothSides">
              <wp:wrapPolygon edited="0">
                <wp:start x="0" y="0"/>
                <wp:lineTo x="0" y="21192"/>
                <wp:lineTo x="21255" y="21192"/>
                <wp:lineTo x="21255"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1510030" cy="10096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b/>
          <w:bCs/>
          <w:color w:val="000000"/>
        </w:rPr>
        <w:t xml:space="preserve">TMW Productions, LLC, </w:t>
      </w:r>
      <w:r>
        <w:rPr>
          <w:rFonts w:ascii="Times New Roman" w:eastAsia="Times New Roman" w:hAnsi="Times New Roman" w:cs="Times New Roman"/>
          <w:color w:val="000000"/>
        </w:rPr>
        <w:t xml:space="preserve">Virginia, is an event planning business. TMW Productions got its original start supporting corporate and not-for-profit organizations in 2016. In July 2022, they branched out and started Weddings by TMW Productions, LLC, which supports weddings and other private events. Based in Rhode Island, they have been able to expand into 7 other states, including Virginia. Zach Whittenberger, </w:t>
      </w:r>
      <w:proofErr w:type="gramStart"/>
      <w:r>
        <w:rPr>
          <w:rFonts w:ascii="Times New Roman" w:eastAsia="Times New Roman" w:hAnsi="Times New Roman" w:cs="Times New Roman"/>
          <w:color w:val="000000"/>
        </w:rPr>
        <w:t>owner</w:t>
      </w:r>
      <w:proofErr w:type="gramEnd"/>
      <w:r>
        <w:rPr>
          <w:rFonts w:ascii="Times New Roman" w:eastAsia="Times New Roman" w:hAnsi="Times New Roman" w:cs="Times New Roman"/>
          <w:color w:val="000000"/>
        </w:rPr>
        <w:t xml:space="preserve"> and operator of TMW Productions has always wanted to start his own business and always seemed to find himself working in hospitality. Zach graduated from Johnson &amp; Wales University with degrees in Restaurant Management, Food Service Management, and Event Management. This, along with helping the Rotarians plan events, he found his true calling as an event planner. TMW Productions is an </w:t>
      </w:r>
      <w:r w:rsidRPr="000431B3">
        <w:rPr>
          <w:rFonts w:ascii="Times New Roman" w:hAnsi="Times New Roman" w:cs="Times New Roman"/>
        </w:rPr>
        <w:t>event management company offering consulting services for corporate, not-for-profit organizations or individuals. They offer an a la carte task listing, that allows people to contract with us for the specific details they need assistance within their events</w:t>
      </w:r>
      <w:r>
        <w:rPr>
          <w:rFonts w:ascii="Times New Roman" w:hAnsi="Times New Roman" w:cs="Times New Roman"/>
        </w:rPr>
        <w:t>, which</w:t>
      </w:r>
      <w:r w:rsidRPr="000431B3">
        <w:rPr>
          <w:rFonts w:ascii="Times New Roman" w:hAnsi="Times New Roman" w:cs="Times New Roman"/>
        </w:rPr>
        <w:t xml:space="preserve"> range from sponsorship development to recruiting exhibitors for trade shows or food and beverage planning on menus and the research into venues and vendors. </w:t>
      </w:r>
      <w:r>
        <w:rPr>
          <w:rFonts w:ascii="Times New Roman" w:hAnsi="Times New Roman" w:cs="Times New Roman"/>
        </w:rPr>
        <w:t>They</w:t>
      </w:r>
      <w:r w:rsidRPr="000431B3">
        <w:rPr>
          <w:rFonts w:ascii="Times New Roman" w:hAnsi="Times New Roman" w:cs="Times New Roman"/>
        </w:rPr>
        <w:t xml:space="preserve"> also attend the day-of events to ensure the timeline, presentation and program is executed according to plan.</w:t>
      </w:r>
      <w:r w:rsidRPr="000431B3">
        <w:rPr>
          <w:rFonts w:ascii="Times New Roman" w:eastAsia="Times New Roman" w:hAnsi="Times New Roman" w:cs="Times New Roman"/>
          <w:color w:val="000000"/>
        </w:rPr>
        <w:t xml:space="preserve"> </w:t>
      </w:r>
    </w:p>
    <w:p w14:paraId="0792CD2C" w14:textId="77777777" w:rsidR="0007295A" w:rsidRPr="000431B3" w:rsidRDefault="0007295A" w:rsidP="0007295A">
      <w:pPr>
        <w:pStyle w:val="NoSpacing"/>
        <w:jc w:val="both"/>
        <w:rPr>
          <w:rFonts w:ascii="Times New Roman" w:hAnsi="Times New Roman" w:cs="Times New Roman"/>
        </w:rPr>
      </w:pPr>
      <w:r>
        <w:rPr>
          <w:rFonts w:ascii="Times New Roman" w:eastAsia="Times New Roman" w:hAnsi="Times New Roman" w:cs="Times New Roman"/>
          <w:color w:val="000000"/>
        </w:rPr>
        <w:t xml:space="preserve">You can learn more by visiting </w:t>
      </w:r>
      <w:hyperlink r:id="rId36" w:history="1">
        <w:r w:rsidRPr="00F37B75">
          <w:rPr>
            <w:rStyle w:val="Hyperlink"/>
            <w:rFonts w:ascii="Times New Roman" w:eastAsia="Times New Roman" w:hAnsi="Times New Roman" w:cs="Times New Roman"/>
          </w:rPr>
          <w:t>http://www.tmwproductions.biz</w:t>
        </w:r>
      </w:hyperlink>
      <w:r>
        <w:rPr>
          <w:rFonts w:ascii="Times New Roman" w:eastAsia="Times New Roman" w:hAnsi="Times New Roman" w:cs="Times New Roman"/>
          <w:color w:val="000000"/>
        </w:rPr>
        <w:t xml:space="preserve">, emailing </w:t>
      </w:r>
      <w:hyperlink r:id="rId37" w:history="1">
        <w:r w:rsidRPr="00F37B75">
          <w:rPr>
            <w:rStyle w:val="Hyperlink"/>
            <w:rFonts w:ascii="Times New Roman" w:eastAsia="Times New Roman" w:hAnsi="Times New Roman" w:cs="Times New Roman"/>
          </w:rPr>
          <w:t>tarahw@tmwproductions.biz</w:t>
        </w:r>
      </w:hyperlink>
      <w:r>
        <w:rPr>
          <w:rFonts w:ascii="Times New Roman" w:eastAsia="Times New Roman" w:hAnsi="Times New Roman" w:cs="Times New Roman"/>
          <w:color w:val="000000"/>
        </w:rPr>
        <w:t xml:space="preserve">, or calling </w:t>
      </w:r>
      <w:r w:rsidRPr="000431B3">
        <w:rPr>
          <w:rFonts w:ascii="Times New Roman" w:eastAsia="Times New Roman" w:hAnsi="Times New Roman" w:cs="Times New Roman"/>
          <w:color w:val="000000"/>
        </w:rPr>
        <w:t>(401) 589-1321</w:t>
      </w:r>
      <w:r>
        <w:rPr>
          <w:rFonts w:ascii="Times New Roman" w:eastAsia="Times New Roman" w:hAnsi="Times New Roman" w:cs="Times New Roman"/>
          <w:color w:val="000000"/>
        </w:rPr>
        <w:t>.</w:t>
      </w:r>
    </w:p>
    <w:p w14:paraId="25D5CAC2" w14:textId="77777777" w:rsidR="0007295A" w:rsidRDefault="0007295A" w:rsidP="0007295A">
      <w:pPr>
        <w:pStyle w:val="NoSpacing"/>
        <w:jc w:val="both"/>
        <w:rPr>
          <w:rFonts w:ascii="Times New Roman" w:hAnsi="Times New Roman" w:cs="Times New Roman"/>
          <w:b/>
          <w:bCs/>
          <w:sz w:val="36"/>
          <w:szCs w:val="36"/>
        </w:rPr>
      </w:pPr>
    </w:p>
    <w:p w14:paraId="15D029AE" w14:textId="77777777" w:rsidR="0007295A" w:rsidRPr="00D92631" w:rsidRDefault="0007295A" w:rsidP="0007295A">
      <w:pPr>
        <w:pStyle w:val="NoSpacing"/>
        <w:jc w:val="both"/>
        <w:rPr>
          <w:rFonts w:ascii="Times New Roman" w:hAnsi="Times New Roman" w:cs="Times New Roman"/>
          <w:b/>
          <w:bCs/>
          <w:sz w:val="36"/>
          <w:szCs w:val="36"/>
        </w:rPr>
      </w:pPr>
      <w:r>
        <w:rPr>
          <w:rFonts w:ascii="Times New Roman" w:hAnsi="Times New Roman" w:cs="Times New Roman"/>
          <w:b/>
          <w:bCs/>
          <w:sz w:val="36"/>
          <w:szCs w:val="36"/>
        </w:rPr>
        <w:t>Watch &amp; Warrant Restaurant</w:t>
      </w:r>
    </w:p>
    <w:p w14:paraId="6DDBAA56" w14:textId="77777777" w:rsidR="0007295A" w:rsidRDefault="0007295A" w:rsidP="0007295A">
      <w:pPr>
        <w:pStyle w:val="NoSpacing"/>
        <w:jc w:val="both"/>
        <w:rPr>
          <w:rFonts w:ascii="Times New Roman" w:hAnsi="Times New Roman" w:cs="Times New Roman"/>
        </w:rPr>
      </w:pPr>
      <w:r w:rsidRPr="006E5770">
        <w:rPr>
          <w:b/>
          <w:bCs/>
          <w:noProof/>
          <w:sz w:val="24"/>
          <w:szCs w:val="24"/>
        </w:rPr>
        <w:drawing>
          <wp:anchor distT="0" distB="0" distL="114300" distR="114300" simplePos="0" relativeHeight="251710464" behindDoc="1" locked="0" layoutInCell="1" allowOverlap="1" wp14:anchorId="01CE661F" wp14:editId="66307798">
            <wp:simplePos x="0" y="0"/>
            <wp:positionH relativeFrom="column">
              <wp:align>left</wp:align>
            </wp:positionH>
            <wp:positionV relativeFrom="paragraph">
              <wp:posOffset>34925</wp:posOffset>
            </wp:positionV>
            <wp:extent cx="1884680" cy="914400"/>
            <wp:effectExtent l="0" t="0" r="1270" b="0"/>
            <wp:wrapTight wrapText="bothSides">
              <wp:wrapPolygon edited="0">
                <wp:start x="0" y="0"/>
                <wp:lineTo x="0" y="21150"/>
                <wp:lineTo x="21396" y="21150"/>
                <wp:lineTo x="21396" y="0"/>
                <wp:lineTo x="0" y="0"/>
              </wp:wrapPolygon>
            </wp:wrapTight>
            <wp:docPr id="6" name="Picture 6"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icon&#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1884680" cy="914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E3EBA">
        <w:rPr>
          <w:rFonts w:ascii="Times New Roman" w:hAnsi="Times New Roman" w:cs="Times New Roman"/>
          <w:b/>
          <w:bCs/>
        </w:rPr>
        <w:t>Watch &amp; Warrant Restaurant</w:t>
      </w:r>
      <w:r w:rsidRPr="003E3EBA">
        <w:rPr>
          <w:rFonts w:ascii="Times New Roman" w:hAnsi="Times New Roman" w:cs="Times New Roman"/>
        </w:rPr>
        <w:t xml:space="preserve">, 2 East Main Street, Luray, is downtown Luray’s newest restaurant. The idea for Watch &amp; Warrant was conceived in 2022 and brought to life in January 2023. Owners </w:t>
      </w:r>
      <w:proofErr w:type="spellStart"/>
      <w:r w:rsidRPr="003E3EBA">
        <w:rPr>
          <w:rFonts w:ascii="Times New Roman" w:hAnsi="Times New Roman" w:cs="Times New Roman"/>
        </w:rPr>
        <w:t>Kristofor</w:t>
      </w:r>
      <w:proofErr w:type="spellEnd"/>
      <w:r w:rsidRPr="003E3EBA">
        <w:rPr>
          <w:rFonts w:ascii="Times New Roman" w:hAnsi="Times New Roman" w:cs="Times New Roman"/>
        </w:rPr>
        <w:t xml:space="preserve"> Johnston and Chuck Cisneros are using their passion for delivering quality food and atmosphere to bring a new flair to downtown Luray. </w:t>
      </w:r>
      <w:proofErr w:type="spellStart"/>
      <w:r w:rsidRPr="003E3EBA">
        <w:rPr>
          <w:rFonts w:ascii="Times New Roman" w:hAnsi="Times New Roman" w:cs="Times New Roman"/>
        </w:rPr>
        <w:t>Kristofor</w:t>
      </w:r>
      <w:proofErr w:type="spellEnd"/>
      <w:r w:rsidRPr="003E3EBA">
        <w:rPr>
          <w:rFonts w:ascii="Times New Roman" w:hAnsi="Times New Roman" w:cs="Times New Roman"/>
        </w:rPr>
        <w:t xml:space="preserve"> and Chuck wanted to create an upscale restaurant that would offer residents and visitors in the Shenandoah Valley a memorable experience. When looking for a place to open their restaurant, they noticed the prime location and historical charm that 2 East Main Street offered. Located in historic downtown Luray, Watch &amp; Warrant is a full-service restaurant and bar inspired by the exuberance of the Roaring 20s. Our menu offers an updated take on traditional American cuisine with an emphasis on infusing fresh and locally sourced foods and </w:t>
      </w:r>
      <w:proofErr w:type="gramStart"/>
      <w:r w:rsidRPr="003E3EBA">
        <w:rPr>
          <w:rFonts w:ascii="Times New Roman" w:hAnsi="Times New Roman" w:cs="Times New Roman"/>
        </w:rPr>
        <w:t>high quality</w:t>
      </w:r>
      <w:proofErr w:type="gramEnd"/>
      <w:r w:rsidRPr="003E3EBA">
        <w:rPr>
          <w:rFonts w:ascii="Times New Roman" w:hAnsi="Times New Roman" w:cs="Times New Roman"/>
        </w:rPr>
        <w:t xml:space="preserve"> ingredients.</w:t>
      </w:r>
      <w:r>
        <w:rPr>
          <w:rFonts w:ascii="Times New Roman" w:hAnsi="Times New Roman" w:cs="Times New Roman"/>
        </w:rPr>
        <w:t xml:space="preserve"> They</w:t>
      </w:r>
      <w:r w:rsidRPr="003E3EBA">
        <w:rPr>
          <w:rFonts w:ascii="Times New Roman" w:hAnsi="Times New Roman" w:cs="Times New Roman"/>
        </w:rPr>
        <w:t xml:space="preserve"> offer a welcoming and comfortable atmosphere, whether you are looking to enjoy a meal or relax with a refreshing beverage. </w:t>
      </w:r>
    </w:p>
    <w:p w14:paraId="1F2292F1" w14:textId="77777777" w:rsidR="0007295A" w:rsidRDefault="0007295A" w:rsidP="0007295A">
      <w:pPr>
        <w:pStyle w:val="NoSpacing"/>
        <w:jc w:val="both"/>
        <w:rPr>
          <w:rFonts w:ascii="Times New Roman" w:hAnsi="Times New Roman" w:cs="Times New Roman"/>
        </w:rPr>
      </w:pPr>
      <w:r w:rsidRPr="003E3EBA">
        <w:rPr>
          <w:rFonts w:ascii="Times New Roman" w:hAnsi="Times New Roman" w:cs="Times New Roman"/>
        </w:rPr>
        <w:t xml:space="preserve">You can find out more by visiting </w:t>
      </w:r>
      <w:hyperlink r:id="rId39" w:history="1">
        <w:r w:rsidRPr="003E3EBA">
          <w:rPr>
            <w:rStyle w:val="Hyperlink"/>
            <w:rFonts w:ascii="Times New Roman" w:hAnsi="Times New Roman" w:cs="Times New Roman"/>
          </w:rPr>
          <w:t>watchwarrant.com</w:t>
        </w:r>
      </w:hyperlink>
      <w:r w:rsidRPr="003E3EBA">
        <w:rPr>
          <w:rFonts w:ascii="Times New Roman" w:hAnsi="Times New Roman" w:cs="Times New Roman"/>
        </w:rPr>
        <w:t xml:space="preserve">, by calling (540) 860-5476, or by emailing </w:t>
      </w:r>
      <w:hyperlink r:id="rId40" w:history="1">
        <w:r w:rsidRPr="003E3EBA">
          <w:rPr>
            <w:rStyle w:val="Hyperlink"/>
            <w:rFonts w:ascii="Times New Roman" w:hAnsi="Times New Roman" w:cs="Times New Roman"/>
          </w:rPr>
          <w:t>info@watchluray.com</w:t>
        </w:r>
      </w:hyperlink>
      <w:r w:rsidRPr="003E3EBA">
        <w:rPr>
          <w:rFonts w:ascii="Times New Roman" w:hAnsi="Times New Roman" w:cs="Times New Roman"/>
        </w:rPr>
        <w:t>.</w:t>
      </w:r>
    </w:p>
    <w:p w14:paraId="0C6BD808" w14:textId="77777777" w:rsidR="0007295A" w:rsidRDefault="0007295A" w:rsidP="0007295A">
      <w:pPr>
        <w:pStyle w:val="NoSpacing"/>
        <w:rPr>
          <w:rFonts w:ascii="Times New Roman" w:hAnsi="Times New Roman" w:cs="Times New Roman"/>
        </w:rPr>
      </w:pPr>
    </w:p>
    <w:p w14:paraId="204B7264" w14:textId="77777777" w:rsidR="0007295A" w:rsidRDefault="0007295A" w:rsidP="0007295A">
      <w:pPr>
        <w:pStyle w:val="NoSpacing"/>
        <w:jc w:val="both"/>
        <w:rPr>
          <w:rFonts w:ascii="Times New Roman" w:hAnsi="Times New Roman" w:cs="Times New Roman"/>
        </w:rPr>
      </w:pPr>
      <w:r>
        <w:rPr>
          <w:rFonts w:ascii="Times New Roman" w:hAnsi="Times New Roman" w:cs="Times New Roman"/>
          <w:b/>
          <w:bCs/>
          <w:sz w:val="36"/>
          <w:szCs w:val="36"/>
        </w:rPr>
        <w:t>Dr. Zory Glaser</w:t>
      </w:r>
    </w:p>
    <w:p w14:paraId="097024BF" w14:textId="77777777" w:rsidR="0007295A" w:rsidRDefault="0007295A" w:rsidP="0007295A">
      <w:pPr>
        <w:pStyle w:val="NoSpacing"/>
        <w:jc w:val="both"/>
        <w:rPr>
          <w:rFonts w:ascii="Times New Roman" w:hAnsi="Times New Roman" w:cs="Times New Roman"/>
        </w:rPr>
      </w:pPr>
      <w:r w:rsidRPr="006E5770">
        <w:rPr>
          <w:b/>
          <w:bCs/>
          <w:noProof/>
          <w:sz w:val="24"/>
          <w:szCs w:val="24"/>
        </w:rPr>
        <w:drawing>
          <wp:anchor distT="0" distB="0" distL="114300" distR="114300" simplePos="0" relativeHeight="251711488" behindDoc="1" locked="0" layoutInCell="1" allowOverlap="1" wp14:anchorId="6C68F53C" wp14:editId="1194E8AC">
            <wp:simplePos x="0" y="0"/>
            <wp:positionH relativeFrom="margin">
              <wp:align>left</wp:align>
            </wp:positionH>
            <wp:positionV relativeFrom="paragraph">
              <wp:posOffset>12700</wp:posOffset>
            </wp:positionV>
            <wp:extent cx="1249680" cy="1666875"/>
            <wp:effectExtent l="0" t="0" r="7620" b="9525"/>
            <wp:wrapTight wrapText="bothSides">
              <wp:wrapPolygon edited="0">
                <wp:start x="0" y="0"/>
                <wp:lineTo x="0" y="21477"/>
                <wp:lineTo x="21402" y="21477"/>
                <wp:lineTo x="21402"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1249680" cy="16668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31DC9">
        <w:rPr>
          <w:rFonts w:ascii="Times New Roman" w:hAnsi="Times New Roman" w:cs="Times New Roman"/>
          <w:b/>
          <w:bCs/>
        </w:rPr>
        <w:t xml:space="preserve">Dr. </w:t>
      </w:r>
      <w:r w:rsidRPr="00381AC7">
        <w:rPr>
          <w:rFonts w:ascii="Times New Roman" w:hAnsi="Times New Roman" w:cs="Times New Roman"/>
          <w:b/>
          <w:bCs/>
        </w:rPr>
        <w:t xml:space="preserve">Zory Glaser </w:t>
      </w:r>
      <w:r w:rsidRPr="00381AC7">
        <w:rPr>
          <w:rFonts w:ascii="Times New Roman" w:hAnsi="Times New Roman" w:cs="Times New Roman"/>
        </w:rPr>
        <w:t>is a local patron that has been working with the Luray-Page County Chamber of Commerce for 20 years. Zory got involved with the organization when there was a need for volunteer staff at the Chamber office. Zory would come in and volunteer for 4 hours on Saturdays and Sundays to help the Chamber office run efficiently. At the time, Zory was the owner and operator of Cardinal Cottage, his small cabin rental that was in the foothills of the Massanutten Mountain, near the Egypt Bend Community</w:t>
      </w:r>
      <w:r>
        <w:rPr>
          <w:rFonts w:ascii="Times New Roman" w:hAnsi="Times New Roman" w:cs="Times New Roman"/>
        </w:rPr>
        <w:t>.</w:t>
      </w:r>
      <w:r w:rsidRPr="00381AC7">
        <w:rPr>
          <w:rFonts w:ascii="Times New Roman" w:hAnsi="Times New Roman" w:cs="Times New Roman"/>
        </w:rPr>
        <w:t xml:space="preserve"> Zory had been a Page County business Owner and part of the Chamber continuously since 2002. When the Chamber moved to its current location, Zory followed and became part of the Tourism Advisory Committee. Zory was in a unique position as one who owned and operated a tourism-related business within the County and was becoming more deeply involved in many of the tourism-related aspects within the Community, while still residing and working outside of Page County. Zory had been a Member with Cardinal Cottage until recently sold he sold the property</w:t>
      </w:r>
      <w:r>
        <w:rPr>
          <w:rFonts w:ascii="Times New Roman" w:hAnsi="Times New Roman" w:cs="Times New Roman"/>
        </w:rPr>
        <w:t xml:space="preserve">. </w:t>
      </w:r>
      <w:r w:rsidRPr="00381AC7">
        <w:rPr>
          <w:rFonts w:ascii="Times New Roman" w:hAnsi="Times New Roman" w:cs="Times New Roman"/>
        </w:rPr>
        <w:t xml:space="preserve">While no longer a Page County business owner, Zory feels strongly about maintaining my involvement with the Chamber, and with the business community, and have rejoined the Chamber as a “Patron”.  Dr. Zory Glaser serves as Adjunct Associate Professor of Environmental and Occupational Medicine, in the Department of Environmental Health Engineering, School of Public Health, The Johns Hopkins University, Baltimore, MD.  Additionally, he consults for the Hopkins Hospital/ Clinical Center, and lectures at the Hopkins School of Medicine, and the School of Nursing.  Following a career in the U.S. Navy, Glaser served as a Commissioned Officer in the U.S. Public Health Service.  His final PHS assignment was with the Center for Medical Devices and Radiological Health, U.S. Food and Drug Administration. </w:t>
      </w:r>
    </w:p>
    <w:p w14:paraId="2E3E72A1" w14:textId="77777777" w:rsidR="0007295A" w:rsidRDefault="0007295A" w:rsidP="0007295A">
      <w:pPr>
        <w:pStyle w:val="NoSpacing"/>
        <w:jc w:val="both"/>
        <w:rPr>
          <w:rFonts w:ascii="Times New Roman" w:hAnsi="Times New Roman" w:cs="Times New Roman"/>
        </w:rPr>
      </w:pPr>
    </w:p>
    <w:p w14:paraId="2CC049A8" w14:textId="77777777" w:rsidR="0007295A" w:rsidRDefault="0007295A" w:rsidP="0007295A">
      <w:pPr>
        <w:pStyle w:val="NoSpacing"/>
        <w:jc w:val="both"/>
      </w:pPr>
      <w:r w:rsidRPr="00381AC7">
        <w:rPr>
          <w:rFonts w:ascii="Times New Roman" w:hAnsi="Times New Roman" w:cs="Times New Roman"/>
        </w:rPr>
        <w:t>You can find out more by connecting via email at zglaser8@gmail.com.</w:t>
      </w:r>
    </w:p>
    <w:p w14:paraId="6E706563" w14:textId="67D66A3A" w:rsidR="0007295A" w:rsidRDefault="0007295A">
      <w:pPr>
        <w:rPr>
          <w:rFonts w:ascii="Times New Roman" w:hAnsi="Times New Roman" w:cs="Times New Roman"/>
          <w:sz w:val="28"/>
          <w:szCs w:val="28"/>
          <w:shd w:val="clear" w:color="auto" w:fill="FFFFFF"/>
        </w:rPr>
      </w:pPr>
    </w:p>
    <w:p w14:paraId="65AB6632" w14:textId="77777777" w:rsidR="003065C3" w:rsidRPr="00416E5B" w:rsidRDefault="003065C3" w:rsidP="00E208D9">
      <w:pPr>
        <w:jc w:val="both"/>
        <w:rPr>
          <w:rFonts w:ascii="Times New Roman" w:hAnsi="Times New Roman" w:cs="Times New Roman"/>
          <w:sz w:val="28"/>
          <w:szCs w:val="28"/>
          <w:shd w:val="clear" w:color="auto" w:fill="FFFFFF"/>
        </w:rPr>
      </w:pPr>
    </w:p>
    <w:sectPr w:rsidR="003065C3" w:rsidRPr="00416E5B" w:rsidSect="00EB1E12">
      <w:pgSz w:w="24480" w:h="15840" w:orient="landscape" w:code="17"/>
      <w:pgMar w:top="720" w:right="720" w:bottom="720" w:left="720" w:header="720" w:footer="720" w:gutter="0"/>
      <w:cols w:num="2" w:space="12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86FAA3" w14:textId="77777777" w:rsidR="00581BAC" w:rsidRDefault="00581BAC" w:rsidP="003F77E1">
      <w:pPr>
        <w:spacing w:after="0" w:line="240" w:lineRule="auto"/>
      </w:pPr>
      <w:r>
        <w:separator/>
      </w:r>
    </w:p>
  </w:endnote>
  <w:endnote w:type="continuationSeparator" w:id="0">
    <w:p w14:paraId="4393158B" w14:textId="77777777" w:rsidR="00581BAC" w:rsidRDefault="00581BAC" w:rsidP="003F77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16DEA" w14:textId="77777777" w:rsidR="00581BAC" w:rsidRDefault="00581BAC" w:rsidP="003F77E1">
      <w:pPr>
        <w:spacing w:after="0" w:line="240" w:lineRule="auto"/>
      </w:pPr>
      <w:r>
        <w:separator/>
      </w:r>
    </w:p>
  </w:footnote>
  <w:footnote w:type="continuationSeparator" w:id="0">
    <w:p w14:paraId="7A29024E" w14:textId="77777777" w:rsidR="00581BAC" w:rsidRDefault="00581BAC" w:rsidP="003F77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30B19"/>
    <w:multiLevelType w:val="hybridMultilevel"/>
    <w:tmpl w:val="EE4A1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737766"/>
    <w:multiLevelType w:val="hybridMultilevel"/>
    <w:tmpl w:val="0AEA0508"/>
    <w:lvl w:ilvl="0" w:tplc="004A8CD4">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544BEE"/>
    <w:multiLevelType w:val="hybridMultilevel"/>
    <w:tmpl w:val="8620F176"/>
    <w:lvl w:ilvl="0" w:tplc="6B866BA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A37687"/>
    <w:multiLevelType w:val="hybridMultilevel"/>
    <w:tmpl w:val="5E484D1E"/>
    <w:lvl w:ilvl="0" w:tplc="6F907C48">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B43FCF"/>
    <w:multiLevelType w:val="hybridMultilevel"/>
    <w:tmpl w:val="311C82B2"/>
    <w:lvl w:ilvl="0" w:tplc="DDC0CF3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E31199"/>
    <w:multiLevelType w:val="hybridMultilevel"/>
    <w:tmpl w:val="46F814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2224ED"/>
    <w:multiLevelType w:val="multilevel"/>
    <w:tmpl w:val="86D89C2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185291348">
    <w:abstractNumId w:val="5"/>
  </w:num>
  <w:num w:numId="2" w16cid:durableId="5378568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51535641">
    <w:abstractNumId w:val="0"/>
  </w:num>
  <w:num w:numId="4" w16cid:durableId="71350945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03786338">
    <w:abstractNumId w:val="1"/>
  </w:num>
  <w:num w:numId="6" w16cid:durableId="1743914186">
    <w:abstractNumId w:val="3"/>
  </w:num>
  <w:num w:numId="7" w16cid:durableId="58748289">
    <w:abstractNumId w:val="2"/>
  </w:num>
  <w:num w:numId="8" w16cid:durableId="7098389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NDQysLA0MjazMDRX0lEKTi0uzszPAykwNKgFACZ5BMotAAAA"/>
  </w:docVars>
  <w:rsids>
    <w:rsidRoot w:val="00C56B0A"/>
    <w:rsid w:val="00001343"/>
    <w:rsid w:val="00001428"/>
    <w:rsid w:val="000016D0"/>
    <w:rsid w:val="0000184A"/>
    <w:rsid w:val="000018B8"/>
    <w:rsid w:val="00001CB0"/>
    <w:rsid w:val="00002A52"/>
    <w:rsid w:val="00003000"/>
    <w:rsid w:val="00005712"/>
    <w:rsid w:val="0000571C"/>
    <w:rsid w:val="00005D7B"/>
    <w:rsid w:val="0000620C"/>
    <w:rsid w:val="00006D21"/>
    <w:rsid w:val="000070DA"/>
    <w:rsid w:val="00010AFF"/>
    <w:rsid w:val="000115ED"/>
    <w:rsid w:val="00011DB2"/>
    <w:rsid w:val="00012960"/>
    <w:rsid w:val="00012BF5"/>
    <w:rsid w:val="00012E34"/>
    <w:rsid w:val="00014659"/>
    <w:rsid w:val="00016677"/>
    <w:rsid w:val="00016726"/>
    <w:rsid w:val="00016CE1"/>
    <w:rsid w:val="000170BA"/>
    <w:rsid w:val="00017AD5"/>
    <w:rsid w:val="00017EF7"/>
    <w:rsid w:val="000203BA"/>
    <w:rsid w:val="0002069F"/>
    <w:rsid w:val="00021B61"/>
    <w:rsid w:val="00021D5B"/>
    <w:rsid w:val="00023D07"/>
    <w:rsid w:val="00023ED3"/>
    <w:rsid w:val="00024D2B"/>
    <w:rsid w:val="00025108"/>
    <w:rsid w:val="0002543B"/>
    <w:rsid w:val="0002572B"/>
    <w:rsid w:val="0002604E"/>
    <w:rsid w:val="00026A63"/>
    <w:rsid w:val="0002701E"/>
    <w:rsid w:val="00027275"/>
    <w:rsid w:val="000277E7"/>
    <w:rsid w:val="00027C98"/>
    <w:rsid w:val="00027F48"/>
    <w:rsid w:val="00030287"/>
    <w:rsid w:val="00030936"/>
    <w:rsid w:val="00030B0D"/>
    <w:rsid w:val="0003176C"/>
    <w:rsid w:val="00031862"/>
    <w:rsid w:val="00031AB3"/>
    <w:rsid w:val="000332F5"/>
    <w:rsid w:val="000333A2"/>
    <w:rsid w:val="000347F1"/>
    <w:rsid w:val="00034A4F"/>
    <w:rsid w:val="00035EA9"/>
    <w:rsid w:val="00036095"/>
    <w:rsid w:val="000364E9"/>
    <w:rsid w:val="00036707"/>
    <w:rsid w:val="00036DED"/>
    <w:rsid w:val="00037035"/>
    <w:rsid w:val="00037330"/>
    <w:rsid w:val="000373DE"/>
    <w:rsid w:val="000375E1"/>
    <w:rsid w:val="000376BF"/>
    <w:rsid w:val="00037D45"/>
    <w:rsid w:val="00040DCA"/>
    <w:rsid w:val="00041EF7"/>
    <w:rsid w:val="00042132"/>
    <w:rsid w:val="0004284C"/>
    <w:rsid w:val="00042F34"/>
    <w:rsid w:val="00043115"/>
    <w:rsid w:val="00043F45"/>
    <w:rsid w:val="000441D2"/>
    <w:rsid w:val="00044EEE"/>
    <w:rsid w:val="00045254"/>
    <w:rsid w:val="000459D7"/>
    <w:rsid w:val="00045C9B"/>
    <w:rsid w:val="000463F0"/>
    <w:rsid w:val="00047055"/>
    <w:rsid w:val="000470F2"/>
    <w:rsid w:val="0004789F"/>
    <w:rsid w:val="00051A53"/>
    <w:rsid w:val="00051B7B"/>
    <w:rsid w:val="0005313B"/>
    <w:rsid w:val="000539E0"/>
    <w:rsid w:val="00053DD9"/>
    <w:rsid w:val="00053FF4"/>
    <w:rsid w:val="00055084"/>
    <w:rsid w:val="0005520E"/>
    <w:rsid w:val="0005550A"/>
    <w:rsid w:val="00055B51"/>
    <w:rsid w:val="000571B4"/>
    <w:rsid w:val="00057C09"/>
    <w:rsid w:val="000602A9"/>
    <w:rsid w:val="000603B4"/>
    <w:rsid w:val="00060443"/>
    <w:rsid w:val="0006283B"/>
    <w:rsid w:val="00062C39"/>
    <w:rsid w:val="00063C5D"/>
    <w:rsid w:val="000647BF"/>
    <w:rsid w:val="0006488E"/>
    <w:rsid w:val="0006499A"/>
    <w:rsid w:val="00064AD9"/>
    <w:rsid w:val="0006662A"/>
    <w:rsid w:val="00066F05"/>
    <w:rsid w:val="000677A9"/>
    <w:rsid w:val="00070983"/>
    <w:rsid w:val="00070B5C"/>
    <w:rsid w:val="000711D8"/>
    <w:rsid w:val="00071388"/>
    <w:rsid w:val="00071F5E"/>
    <w:rsid w:val="000725EA"/>
    <w:rsid w:val="0007295A"/>
    <w:rsid w:val="00073B34"/>
    <w:rsid w:val="0007498C"/>
    <w:rsid w:val="00075306"/>
    <w:rsid w:val="0007538A"/>
    <w:rsid w:val="000759A9"/>
    <w:rsid w:val="000761B3"/>
    <w:rsid w:val="0007626A"/>
    <w:rsid w:val="00076BD1"/>
    <w:rsid w:val="000778AE"/>
    <w:rsid w:val="00077B68"/>
    <w:rsid w:val="00077C35"/>
    <w:rsid w:val="00080234"/>
    <w:rsid w:val="000805DC"/>
    <w:rsid w:val="0008167C"/>
    <w:rsid w:val="0008180C"/>
    <w:rsid w:val="00081BB5"/>
    <w:rsid w:val="00081EA3"/>
    <w:rsid w:val="00082529"/>
    <w:rsid w:val="0008254F"/>
    <w:rsid w:val="00082C43"/>
    <w:rsid w:val="00082C55"/>
    <w:rsid w:val="000833C4"/>
    <w:rsid w:val="00083F1A"/>
    <w:rsid w:val="000850FB"/>
    <w:rsid w:val="00085D15"/>
    <w:rsid w:val="000860DD"/>
    <w:rsid w:val="0008692C"/>
    <w:rsid w:val="000872F5"/>
    <w:rsid w:val="00087D68"/>
    <w:rsid w:val="000908B4"/>
    <w:rsid w:val="00091893"/>
    <w:rsid w:val="00091A5F"/>
    <w:rsid w:val="00092246"/>
    <w:rsid w:val="00092520"/>
    <w:rsid w:val="00092683"/>
    <w:rsid w:val="00092B92"/>
    <w:rsid w:val="00093B27"/>
    <w:rsid w:val="00093C6D"/>
    <w:rsid w:val="00094A3A"/>
    <w:rsid w:val="00096B06"/>
    <w:rsid w:val="00096E25"/>
    <w:rsid w:val="00096EAC"/>
    <w:rsid w:val="00097E5F"/>
    <w:rsid w:val="000A0061"/>
    <w:rsid w:val="000A0B87"/>
    <w:rsid w:val="000A0D37"/>
    <w:rsid w:val="000A0E66"/>
    <w:rsid w:val="000A1309"/>
    <w:rsid w:val="000A1AB2"/>
    <w:rsid w:val="000A1DDF"/>
    <w:rsid w:val="000A25BD"/>
    <w:rsid w:val="000A26EC"/>
    <w:rsid w:val="000A3DE6"/>
    <w:rsid w:val="000A4063"/>
    <w:rsid w:val="000A545D"/>
    <w:rsid w:val="000A546F"/>
    <w:rsid w:val="000A5589"/>
    <w:rsid w:val="000A5915"/>
    <w:rsid w:val="000A65DA"/>
    <w:rsid w:val="000A677B"/>
    <w:rsid w:val="000A6EFD"/>
    <w:rsid w:val="000A7053"/>
    <w:rsid w:val="000A71FA"/>
    <w:rsid w:val="000B00B9"/>
    <w:rsid w:val="000B0AB2"/>
    <w:rsid w:val="000B0ADC"/>
    <w:rsid w:val="000B16A3"/>
    <w:rsid w:val="000B2519"/>
    <w:rsid w:val="000B25AB"/>
    <w:rsid w:val="000B2CCD"/>
    <w:rsid w:val="000B2ECE"/>
    <w:rsid w:val="000B38B1"/>
    <w:rsid w:val="000B45F7"/>
    <w:rsid w:val="000B4898"/>
    <w:rsid w:val="000B5592"/>
    <w:rsid w:val="000B5848"/>
    <w:rsid w:val="000B662B"/>
    <w:rsid w:val="000B6AED"/>
    <w:rsid w:val="000B7158"/>
    <w:rsid w:val="000B7891"/>
    <w:rsid w:val="000B7D39"/>
    <w:rsid w:val="000B7E57"/>
    <w:rsid w:val="000C008A"/>
    <w:rsid w:val="000C0C1B"/>
    <w:rsid w:val="000C14D0"/>
    <w:rsid w:val="000C2B4E"/>
    <w:rsid w:val="000C3269"/>
    <w:rsid w:val="000C433F"/>
    <w:rsid w:val="000C604D"/>
    <w:rsid w:val="000C6A5C"/>
    <w:rsid w:val="000C6FC4"/>
    <w:rsid w:val="000C707E"/>
    <w:rsid w:val="000C73B5"/>
    <w:rsid w:val="000D00C8"/>
    <w:rsid w:val="000D0641"/>
    <w:rsid w:val="000D1B0E"/>
    <w:rsid w:val="000D1D5D"/>
    <w:rsid w:val="000D270A"/>
    <w:rsid w:val="000D3E26"/>
    <w:rsid w:val="000D41E3"/>
    <w:rsid w:val="000D4D4B"/>
    <w:rsid w:val="000D4D8B"/>
    <w:rsid w:val="000D4EEB"/>
    <w:rsid w:val="000D549D"/>
    <w:rsid w:val="000D7CA6"/>
    <w:rsid w:val="000E0735"/>
    <w:rsid w:val="000E076C"/>
    <w:rsid w:val="000E0AD3"/>
    <w:rsid w:val="000E1420"/>
    <w:rsid w:val="000E1A01"/>
    <w:rsid w:val="000E1DEA"/>
    <w:rsid w:val="000E21A3"/>
    <w:rsid w:val="000E325B"/>
    <w:rsid w:val="000E354E"/>
    <w:rsid w:val="000E4017"/>
    <w:rsid w:val="000E4299"/>
    <w:rsid w:val="000E4360"/>
    <w:rsid w:val="000E4C48"/>
    <w:rsid w:val="000E57B0"/>
    <w:rsid w:val="000E59A7"/>
    <w:rsid w:val="000E6721"/>
    <w:rsid w:val="000E7235"/>
    <w:rsid w:val="000F046B"/>
    <w:rsid w:val="000F06D4"/>
    <w:rsid w:val="000F0A35"/>
    <w:rsid w:val="000F0DC9"/>
    <w:rsid w:val="000F1619"/>
    <w:rsid w:val="000F1A26"/>
    <w:rsid w:val="000F1AEB"/>
    <w:rsid w:val="000F1BFF"/>
    <w:rsid w:val="000F30B9"/>
    <w:rsid w:val="000F33D0"/>
    <w:rsid w:val="000F3486"/>
    <w:rsid w:val="000F3DAA"/>
    <w:rsid w:val="000F43C1"/>
    <w:rsid w:val="000F4E86"/>
    <w:rsid w:val="000F6240"/>
    <w:rsid w:val="000F664B"/>
    <w:rsid w:val="000F6908"/>
    <w:rsid w:val="00100174"/>
    <w:rsid w:val="0010059A"/>
    <w:rsid w:val="00100D51"/>
    <w:rsid w:val="0010190A"/>
    <w:rsid w:val="0010240F"/>
    <w:rsid w:val="00102AEB"/>
    <w:rsid w:val="00103054"/>
    <w:rsid w:val="00103233"/>
    <w:rsid w:val="0010349E"/>
    <w:rsid w:val="001036C5"/>
    <w:rsid w:val="0010370F"/>
    <w:rsid w:val="001038D1"/>
    <w:rsid w:val="00103AF8"/>
    <w:rsid w:val="00104B03"/>
    <w:rsid w:val="00104DFE"/>
    <w:rsid w:val="00104F2F"/>
    <w:rsid w:val="00105617"/>
    <w:rsid w:val="00105A5C"/>
    <w:rsid w:val="00105B05"/>
    <w:rsid w:val="0010625D"/>
    <w:rsid w:val="0010626A"/>
    <w:rsid w:val="00106ECB"/>
    <w:rsid w:val="001074CA"/>
    <w:rsid w:val="00111130"/>
    <w:rsid w:val="001120E4"/>
    <w:rsid w:val="00113437"/>
    <w:rsid w:val="00113442"/>
    <w:rsid w:val="00113D97"/>
    <w:rsid w:val="001144EF"/>
    <w:rsid w:val="00114663"/>
    <w:rsid w:val="00114F00"/>
    <w:rsid w:val="00115E4F"/>
    <w:rsid w:val="001162CD"/>
    <w:rsid w:val="001200AB"/>
    <w:rsid w:val="001213BE"/>
    <w:rsid w:val="001217C5"/>
    <w:rsid w:val="0012188D"/>
    <w:rsid w:val="0012194A"/>
    <w:rsid w:val="00121AB7"/>
    <w:rsid w:val="00121BE7"/>
    <w:rsid w:val="00122307"/>
    <w:rsid w:val="00122582"/>
    <w:rsid w:val="00122A49"/>
    <w:rsid w:val="00122E75"/>
    <w:rsid w:val="001251E6"/>
    <w:rsid w:val="0012550E"/>
    <w:rsid w:val="00126424"/>
    <w:rsid w:val="00126661"/>
    <w:rsid w:val="00126735"/>
    <w:rsid w:val="00126E11"/>
    <w:rsid w:val="00126E54"/>
    <w:rsid w:val="0012700C"/>
    <w:rsid w:val="00127471"/>
    <w:rsid w:val="0013046F"/>
    <w:rsid w:val="00130DA5"/>
    <w:rsid w:val="00131415"/>
    <w:rsid w:val="001315DA"/>
    <w:rsid w:val="00131B0B"/>
    <w:rsid w:val="00131B83"/>
    <w:rsid w:val="00133D81"/>
    <w:rsid w:val="00134E76"/>
    <w:rsid w:val="00135128"/>
    <w:rsid w:val="00135A73"/>
    <w:rsid w:val="00136B13"/>
    <w:rsid w:val="001375B8"/>
    <w:rsid w:val="00137A28"/>
    <w:rsid w:val="00137EAA"/>
    <w:rsid w:val="00140782"/>
    <w:rsid w:val="001407A1"/>
    <w:rsid w:val="00140FD3"/>
    <w:rsid w:val="00140FFF"/>
    <w:rsid w:val="0014152B"/>
    <w:rsid w:val="0014214D"/>
    <w:rsid w:val="001437FB"/>
    <w:rsid w:val="00144047"/>
    <w:rsid w:val="00144BB0"/>
    <w:rsid w:val="001455E8"/>
    <w:rsid w:val="0014568D"/>
    <w:rsid w:val="001462B1"/>
    <w:rsid w:val="00146DCD"/>
    <w:rsid w:val="00150A3E"/>
    <w:rsid w:val="00151B37"/>
    <w:rsid w:val="00151B4B"/>
    <w:rsid w:val="0015227C"/>
    <w:rsid w:val="00152299"/>
    <w:rsid w:val="00152369"/>
    <w:rsid w:val="001523C3"/>
    <w:rsid w:val="001524E7"/>
    <w:rsid w:val="00153218"/>
    <w:rsid w:val="0015373D"/>
    <w:rsid w:val="00153B1D"/>
    <w:rsid w:val="00154A25"/>
    <w:rsid w:val="00155198"/>
    <w:rsid w:val="001572AE"/>
    <w:rsid w:val="001575F0"/>
    <w:rsid w:val="0015770A"/>
    <w:rsid w:val="0015794D"/>
    <w:rsid w:val="00157F0F"/>
    <w:rsid w:val="001616B5"/>
    <w:rsid w:val="00162822"/>
    <w:rsid w:val="001632B0"/>
    <w:rsid w:val="00163A40"/>
    <w:rsid w:val="00163AE2"/>
    <w:rsid w:val="001647A3"/>
    <w:rsid w:val="001649CE"/>
    <w:rsid w:val="00164FE5"/>
    <w:rsid w:val="0016512D"/>
    <w:rsid w:val="00166082"/>
    <w:rsid w:val="001662B5"/>
    <w:rsid w:val="001662D5"/>
    <w:rsid w:val="0016669E"/>
    <w:rsid w:val="00166797"/>
    <w:rsid w:val="00166BBE"/>
    <w:rsid w:val="00166D47"/>
    <w:rsid w:val="001673C7"/>
    <w:rsid w:val="00167555"/>
    <w:rsid w:val="00167DB1"/>
    <w:rsid w:val="001702C9"/>
    <w:rsid w:val="001705EB"/>
    <w:rsid w:val="00171900"/>
    <w:rsid w:val="001730D6"/>
    <w:rsid w:val="00173B5C"/>
    <w:rsid w:val="00173CE0"/>
    <w:rsid w:val="001749FA"/>
    <w:rsid w:val="00174C94"/>
    <w:rsid w:val="0017524A"/>
    <w:rsid w:val="00176B88"/>
    <w:rsid w:val="001775B6"/>
    <w:rsid w:val="00177A43"/>
    <w:rsid w:val="00177D76"/>
    <w:rsid w:val="00180125"/>
    <w:rsid w:val="001809DA"/>
    <w:rsid w:val="00180DDA"/>
    <w:rsid w:val="00181227"/>
    <w:rsid w:val="00181FD2"/>
    <w:rsid w:val="0018225D"/>
    <w:rsid w:val="00182292"/>
    <w:rsid w:val="0018230B"/>
    <w:rsid w:val="001830EC"/>
    <w:rsid w:val="00183C80"/>
    <w:rsid w:val="001840EB"/>
    <w:rsid w:val="001841EE"/>
    <w:rsid w:val="001845B2"/>
    <w:rsid w:val="00184A82"/>
    <w:rsid w:val="00184D4D"/>
    <w:rsid w:val="001853E3"/>
    <w:rsid w:val="001857CA"/>
    <w:rsid w:val="001859F6"/>
    <w:rsid w:val="00186019"/>
    <w:rsid w:val="0018631D"/>
    <w:rsid w:val="00186570"/>
    <w:rsid w:val="0018668A"/>
    <w:rsid w:val="00186F4B"/>
    <w:rsid w:val="00187750"/>
    <w:rsid w:val="00187923"/>
    <w:rsid w:val="00187CD3"/>
    <w:rsid w:val="0019010E"/>
    <w:rsid w:val="00190656"/>
    <w:rsid w:val="00190F51"/>
    <w:rsid w:val="0019209F"/>
    <w:rsid w:val="00193301"/>
    <w:rsid w:val="001936D1"/>
    <w:rsid w:val="00193B48"/>
    <w:rsid w:val="00194107"/>
    <w:rsid w:val="001942EF"/>
    <w:rsid w:val="00194417"/>
    <w:rsid w:val="00195447"/>
    <w:rsid w:val="00195B0A"/>
    <w:rsid w:val="00196428"/>
    <w:rsid w:val="00196930"/>
    <w:rsid w:val="001973B1"/>
    <w:rsid w:val="00197C36"/>
    <w:rsid w:val="001A097F"/>
    <w:rsid w:val="001A0B28"/>
    <w:rsid w:val="001A11F7"/>
    <w:rsid w:val="001A1A13"/>
    <w:rsid w:val="001A2FC1"/>
    <w:rsid w:val="001A3FCF"/>
    <w:rsid w:val="001A40B5"/>
    <w:rsid w:val="001A518E"/>
    <w:rsid w:val="001A5588"/>
    <w:rsid w:val="001A5D14"/>
    <w:rsid w:val="001A6688"/>
    <w:rsid w:val="001A6A03"/>
    <w:rsid w:val="001A7DB7"/>
    <w:rsid w:val="001A7E2F"/>
    <w:rsid w:val="001B03AA"/>
    <w:rsid w:val="001B062E"/>
    <w:rsid w:val="001B0645"/>
    <w:rsid w:val="001B0FA8"/>
    <w:rsid w:val="001B14F0"/>
    <w:rsid w:val="001B193C"/>
    <w:rsid w:val="001B1EA1"/>
    <w:rsid w:val="001B287F"/>
    <w:rsid w:val="001B28EC"/>
    <w:rsid w:val="001B2CAA"/>
    <w:rsid w:val="001B3780"/>
    <w:rsid w:val="001B38B3"/>
    <w:rsid w:val="001B41AD"/>
    <w:rsid w:val="001B4272"/>
    <w:rsid w:val="001B5534"/>
    <w:rsid w:val="001B5561"/>
    <w:rsid w:val="001B56B6"/>
    <w:rsid w:val="001B5CA4"/>
    <w:rsid w:val="001B5CED"/>
    <w:rsid w:val="001B5CF0"/>
    <w:rsid w:val="001B5E29"/>
    <w:rsid w:val="001B6065"/>
    <w:rsid w:val="001B6BEB"/>
    <w:rsid w:val="001B7047"/>
    <w:rsid w:val="001B7322"/>
    <w:rsid w:val="001B7860"/>
    <w:rsid w:val="001C0162"/>
    <w:rsid w:val="001C095D"/>
    <w:rsid w:val="001C17EC"/>
    <w:rsid w:val="001C1AEA"/>
    <w:rsid w:val="001C1E90"/>
    <w:rsid w:val="001C2F33"/>
    <w:rsid w:val="001C3DB5"/>
    <w:rsid w:val="001C460C"/>
    <w:rsid w:val="001C5197"/>
    <w:rsid w:val="001C52BE"/>
    <w:rsid w:val="001C5890"/>
    <w:rsid w:val="001C5A06"/>
    <w:rsid w:val="001C6515"/>
    <w:rsid w:val="001C79D3"/>
    <w:rsid w:val="001D01C9"/>
    <w:rsid w:val="001D08AA"/>
    <w:rsid w:val="001D099D"/>
    <w:rsid w:val="001D11BF"/>
    <w:rsid w:val="001D1AC8"/>
    <w:rsid w:val="001D21B3"/>
    <w:rsid w:val="001D241E"/>
    <w:rsid w:val="001D2425"/>
    <w:rsid w:val="001D354D"/>
    <w:rsid w:val="001D36B7"/>
    <w:rsid w:val="001D3A2D"/>
    <w:rsid w:val="001D4AEA"/>
    <w:rsid w:val="001D5955"/>
    <w:rsid w:val="001D5C12"/>
    <w:rsid w:val="001D5DC8"/>
    <w:rsid w:val="001D65BF"/>
    <w:rsid w:val="001D6B46"/>
    <w:rsid w:val="001D7E1A"/>
    <w:rsid w:val="001E0BDD"/>
    <w:rsid w:val="001E1C3A"/>
    <w:rsid w:val="001E23A4"/>
    <w:rsid w:val="001E2DF9"/>
    <w:rsid w:val="001E338F"/>
    <w:rsid w:val="001E3D68"/>
    <w:rsid w:val="001E420F"/>
    <w:rsid w:val="001E45CA"/>
    <w:rsid w:val="001E472E"/>
    <w:rsid w:val="001E5112"/>
    <w:rsid w:val="001E62EB"/>
    <w:rsid w:val="001E7A92"/>
    <w:rsid w:val="001F089D"/>
    <w:rsid w:val="001F3DC7"/>
    <w:rsid w:val="001F3E5D"/>
    <w:rsid w:val="001F44D1"/>
    <w:rsid w:val="001F4C4F"/>
    <w:rsid w:val="001F4D84"/>
    <w:rsid w:val="001F4FED"/>
    <w:rsid w:val="001F52C9"/>
    <w:rsid w:val="001F793F"/>
    <w:rsid w:val="002001FD"/>
    <w:rsid w:val="0020062E"/>
    <w:rsid w:val="00200A4F"/>
    <w:rsid w:val="00200E4E"/>
    <w:rsid w:val="00201190"/>
    <w:rsid w:val="002019E1"/>
    <w:rsid w:val="00201BF7"/>
    <w:rsid w:val="00202E86"/>
    <w:rsid w:val="0020337D"/>
    <w:rsid w:val="00203441"/>
    <w:rsid w:val="00203673"/>
    <w:rsid w:val="00204E3E"/>
    <w:rsid w:val="002056ED"/>
    <w:rsid w:val="00205DCE"/>
    <w:rsid w:val="0020615E"/>
    <w:rsid w:val="00206C65"/>
    <w:rsid w:val="00206E82"/>
    <w:rsid w:val="002074A6"/>
    <w:rsid w:val="00207CE6"/>
    <w:rsid w:val="00207F75"/>
    <w:rsid w:val="00211941"/>
    <w:rsid w:val="00211B2A"/>
    <w:rsid w:val="00211D07"/>
    <w:rsid w:val="00212992"/>
    <w:rsid w:val="00212A37"/>
    <w:rsid w:val="00212D6C"/>
    <w:rsid w:val="0021302D"/>
    <w:rsid w:val="00213DB3"/>
    <w:rsid w:val="00213EEE"/>
    <w:rsid w:val="002152EF"/>
    <w:rsid w:val="0021567F"/>
    <w:rsid w:val="00216A49"/>
    <w:rsid w:val="0021791E"/>
    <w:rsid w:val="00217B00"/>
    <w:rsid w:val="00217BE8"/>
    <w:rsid w:val="0022039E"/>
    <w:rsid w:val="002214E7"/>
    <w:rsid w:val="002215FC"/>
    <w:rsid w:val="00221B53"/>
    <w:rsid w:val="00221D15"/>
    <w:rsid w:val="00221F9D"/>
    <w:rsid w:val="0022262C"/>
    <w:rsid w:val="00222A03"/>
    <w:rsid w:val="00223D59"/>
    <w:rsid w:val="00224917"/>
    <w:rsid w:val="00225AB9"/>
    <w:rsid w:val="00225BA0"/>
    <w:rsid w:val="00225FAC"/>
    <w:rsid w:val="0022632B"/>
    <w:rsid w:val="002272AE"/>
    <w:rsid w:val="00227A62"/>
    <w:rsid w:val="00230177"/>
    <w:rsid w:val="00230510"/>
    <w:rsid w:val="002307A6"/>
    <w:rsid w:val="00230957"/>
    <w:rsid w:val="00230E15"/>
    <w:rsid w:val="00231388"/>
    <w:rsid w:val="002315BC"/>
    <w:rsid w:val="00232379"/>
    <w:rsid w:val="002323DC"/>
    <w:rsid w:val="0023385A"/>
    <w:rsid w:val="002343FF"/>
    <w:rsid w:val="00235D89"/>
    <w:rsid w:val="002379D5"/>
    <w:rsid w:val="00237B0A"/>
    <w:rsid w:val="00237B17"/>
    <w:rsid w:val="002405EA"/>
    <w:rsid w:val="0024097A"/>
    <w:rsid w:val="00240E7D"/>
    <w:rsid w:val="00241583"/>
    <w:rsid w:val="002415F2"/>
    <w:rsid w:val="00242080"/>
    <w:rsid w:val="002425F2"/>
    <w:rsid w:val="002438A5"/>
    <w:rsid w:val="00244641"/>
    <w:rsid w:val="00244797"/>
    <w:rsid w:val="00247317"/>
    <w:rsid w:val="00247935"/>
    <w:rsid w:val="0025008C"/>
    <w:rsid w:val="0025091F"/>
    <w:rsid w:val="00250B15"/>
    <w:rsid w:val="00250CE0"/>
    <w:rsid w:val="00251B54"/>
    <w:rsid w:val="00252E9A"/>
    <w:rsid w:val="00252F07"/>
    <w:rsid w:val="00253253"/>
    <w:rsid w:val="00253417"/>
    <w:rsid w:val="0025399A"/>
    <w:rsid w:val="00254301"/>
    <w:rsid w:val="0025495A"/>
    <w:rsid w:val="00254C65"/>
    <w:rsid w:val="00255AF9"/>
    <w:rsid w:val="002564D0"/>
    <w:rsid w:val="0025726D"/>
    <w:rsid w:val="0026017A"/>
    <w:rsid w:val="00260378"/>
    <w:rsid w:val="0026057A"/>
    <w:rsid w:val="00260A7E"/>
    <w:rsid w:val="00261355"/>
    <w:rsid w:val="0026191D"/>
    <w:rsid w:val="00263CDE"/>
    <w:rsid w:val="0026462A"/>
    <w:rsid w:val="00264B5E"/>
    <w:rsid w:val="0026589F"/>
    <w:rsid w:val="00265F3D"/>
    <w:rsid w:val="0027000A"/>
    <w:rsid w:val="00270142"/>
    <w:rsid w:val="002704FD"/>
    <w:rsid w:val="00270E67"/>
    <w:rsid w:val="0027103C"/>
    <w:rsid w:val="00271240"/>
    <w:rsid w:val="00271626"/>
    <w:rsid w:val="00271CA9"/>
    <w:rsid w:val="00273072"/>
    <w:rsid w:val="0027437C"/>
    <w:rsid w:val="002743E2"/>
    <w:rsid w:val="002745B2"/>
    <w:rsid w:val="002745BC"/>
    <w:rsid w:val="002758F7"/>
    <w:rsid w:val="002767D5"/>
    <w:rsid w:val="00276BEE"/>
    <w:rsid w:val="00277115"/>
    <w:rsid w:val="00277213"/>
    <w:rsid w:val="002773E8"/>
    <w:rsid w:val="00277504"/>
    <w:rsid w:val="0028076C"/>
    <w:rsid w:val="00280C06"/>
    <w:rsid w:val="00280ECB"/>
    <w:rsid w:val="0028133C"/>
    <w:rsid w:val="002821FC"/>
    <w:rsid w:val="00282323"/>
    <w:rsid w:val="002828B2"/>
    <w:rsid w:val="0028331E"/>
    <w:rsid w:val="0028360B"/>
    <w:rsid w:val="00285629"/>
    <w:rsid w:val="00285862"/>
    <w:rsid w:val="00285A3D"/>
    <w:rsid w:val="00285C47"/>
    <w:rsid w:val="00286273"/>
    <w:rsid w:val="0028657B"/>
    <w:rsid w:val="002865D4"/>
    <w:rsid w:val="0028684E"/>
    <w:rsid w:val="00286E2E"/>
    <w:rsid w:val="002872F0"/>
    <w:rsid w:val="00290251"/>
    <w:rsid w:val="002905CE"/>
    <w:rsid w:val="00291155"/>
    <w:rsid w:val="00291217"/>
    <w:rsid w:val="00291790"/>
    <w:rsid w:val="00291835"/>
    <w:rsid w:val="002918FB"/>
    <w:rsid w:val="002919BF"/>
    <w:rsid w:val="00291C03"/>
    <w:rsid w:val="00291D5D"/>
    <w:rsid w:val="00292A61"/>
    <w:rsid w:val="002938CA"/>
    <w:rsid w:val="00294309"/>
    <w:rsid w:val="002946CD"/>
    <w:rsid w:val="002948B1"/>
    <w:rsid w:val="00296DB6"/>
    <w:rsid w:val="00297298"/>
    <w:rsid w:val="00297E6C"/>
    <w:rsid w:val="002A07A5"/>
    <w:rsid w:val="002A0DB3"/>
    <w:rsid w:val="002A124C"/>
    <w:rsid w:val="002A2858"/>
    <w:rsid w:val="002A30A4"/>
    <w:rsid w:val="002A317D"/>
    <w:rsid w:val="002A31EF"/>
    <w:rsid w:val="002A33A6"/>
    <w:rsid w:val="002A3571"/>
    <w:rsid w:val="002A3574"/>
    <w:rsid w:val="002A37A9"/>
    <w:rsid w:val="002A3818"/>
    <w:rsid w:val="002A3C10"/>
    <w:rsid w:val="002A43CA"/>
    <w:rsid w:val="002A47C0"/>
    <w:rsid w:val="002A5771"/>
    <w:rsid w:val="002A57C1"/>
    <w:rsid w:val="002A580D"/>
    <w:rsid w:val="002A5BD7"/>
    <w:rsid w:val="002A64B3"/>
    <w:rsid w:val="002A69A6"/>
    <w:rsid w:val="002A73B7"/>
    <w:rsid w:val="002A77ED"/>
    <w:rsid w:val="002A78C0"/>
    <w:rsid w:val="002B0565"/>
    <w:rsid w:val="002B123A"/>
    <w:rsid w:val="002B1BDF"/>
    <w:rsid w:val="002B1EFA"/>
    <w:rsid w:val="002B338B"/>
    <w:rsid w:val="002B4D19"/>
    <w:rsid w:val="002B5249"/>
    <w:rsid w:val="002B5A38"/>
    <w:rsid w:val="002B66AB"/>
    <w:rsid w:val="002B6A8C"/>
    <w:rsid w:val="002B6AA7"/>
    <w:rsid w:val="002B6CDD"/>
    <w:rsid w:val="002B7129"/>
    <w:rsid w:val="002C1CE9"/>
    <w:rsid w:val="002C1ECE"/>
    <w:rsid w:val="002C38FC"/>
    <w:rsid w:val="002C3EFF"/>
    <w:rsid w:val="002C4AC2"/>
    <w:rsid w:val="002C53C3"/>
    <w:rsid w:val="002C5A6E"/>
    <w:rsid w:val="002C5C41"/>
    <w:rsid w:val="002C5CBF"/>
    <w:rsid w:val="002C5FC7"/>
    <w:rsid w:val="002C6C89"/>
    <w:rsid w:val="002C6D86"/>
    <w:rsid w:val="002C7AD3"/>
    <w:rsid w:val="002D01F1"/>
    <w:rsid w:val="002D0519"/>
    <w:rsid w:val="002D0623"/>
    <w:rsid w:val="002D124F"/>
    <w:rsid w:val="002D1788"/>
    <w:rsid w:val="002D1D7E"/>
    <w:rsid w:val="002D2780"/>
    <w:rsid w:val="002D2D67"/>
    <w:rsid w:val="002D3077"/>
    <w:rsid w:val="002D31EB"/>
    <w:rsid w:val="002D4A8E"/>
    <w:rsid w:val="002D4AAB"/>
    <w:rsid w:val="002D5953"/>
    <w:rsid w:val="002D6AE7"/>
    <w:rsid w:val="002D7DF3"/>
    <w:rsid w:val="002E002C"/>
    <w:rsid w:val="002E09F9"/>
    <w:rsid w:val="002E0BC3"/>
    <w:rsid w:val="002E1234"/>
    <w:rsid w:val="002E138E"/>
    <w:rsid w:val="002E14D0"/>
    <w:rsid w:val="002E1A0A"/>
    <w:rsid w:val="002E2745"/>
    <w:rsid w:val="002E3287"/>
    <w:rsid w:val="002E333A"/>
    <w:rsid w:val="002E3E7B"/>
    <w:rsid w:val="002E446E"/>
    <w:rsid w:val="002E4960"/>
    <w:rsid w:val="002E4AB6"/>
    <w:rsid w:val="002E4B88"/>
    <w:rsid w:val="002E4CB8"/>
    <w:rsid w:val="002E4D8D"/>
    <w:rsid w:val="002E521D"/>
    <w:rsid w:val="002E5922"/>
    <w:rsid w:val="002E5B1F"/>
    <w:rsid w:val="002E5BB5"/>
    <w:rsid w:val="002E6453"/>
    <w:rsid w:val="002E6BDB"/>
    <w:rsid w:val="002F034F"/>
    <w:rsid w:val="002F171E"/>
    <w:rsid w:val="002F1F48"/>
    <w:rsid w:val="002F27B9"/>
    <w:rsid w:val="002F32C4"/>
    <w:rsid w:val="002F3450"/>
    <w:rsid w:val="002F4C4C"/>
    <w:rsid w:val="002F5869"/>
    <w:rsid w:val="002F5E1D"/>
    <w:rsid w:val="002F628A"/>
    <w:rsid w:val="002F6546"/>
    <w:rsid w:val="002F6EB4"/>
    <w:rsid w:val="002F7BD3"/>
    <w:rsid w:val="002F7FF9"/>
    <w:rsid w:val="00300044"/>
    <w:rsid w:val="003002A8"/>
    <w:rsid w:val="00300F2C"/>
    <w:rsid w:val="0030182D"/>
    <w:rsid w:val="003021E3"/>
    <w:rsid w:val="00302508"/>
    <w:rsid w:val="003041BA"/>
    <w:rsid w:val="003044EC"/>
    <w:rsid w:val="00304B8D"/>
    <w:rsid w:val="00304EBA"/>
    <w:rsid w:val="00305A32"/>
    <w:rsid w:val="00305B9B"/>
    <w:rsid w:val="00306172"/>
    <w:rsid w:val="003065C3"/>
    <w:rsid w:val="003069A8"/>
    <w:rsid w:val="00306C92"/>
    <w:rsid w:val="00307731"/>
    <w:rsid w:val="00307B1D"/>
    <w:rsid w:val="00310246"/>
    <w:rsid w:val="00311402"/>
    <w:rsid w:val="00311670"/>
    <w:rsid w:val="00312A65"/>
    <w:rsid w:val="00312DA7"/>
    <w:rsid w:val="00312F5F"/>
    <w:rsid w:val="003131E7"/>
    <w:rsid w:val="00313D38"/>
    <w:rsid w:val="00313FA4"/>
    <w:rsid w:val="00314431"/>
    <w:rsid w:val="00314A06"/>
    <w:rsid w:val="003151A2"/>
    <w:rsid w:val="00315380"/>
    <w:rsid w:val="00315ACB"/>
    <w:rsid w:val="00316850"/>
    <w:rsid w:val="003168D4"/>
    <w:rsid w:val="0031704B"/>
    <w:rsid w:val="00317209"/>
    <w:rsid w:val="003179BB"/>
    <w:rsid w:val="00320F58"/>
    <w:rsid w:val="0032124C"/>
    <w:rsid w:val="0032146B"/>
    <w:rsid w:val="00321B13"/>
    <w:rsid w:val="00321B45"/>
    <w:rsid w:val="00322635"/>
    <w:rsid w:val="00322F95"/>
    <w:rsid w:val="003235B2"/>
    <w:rsid w:val="00324D5A"/>
    <w:rsid w:val="00325C1D"/>
    <w:rsid w:val="00325DA2"/>
    <w:rsid w:val="00326EF3"/>
    <w:rsid w:val="00326F1C"/>
    <w:rsid w:val="0033167D"/>
    <w:rsid w:val="0033192F"/>
    <w:rsid w:val="0033344A"/>
    <w:rsid w:val="00333565"/>
    <w:rsid w:val="00333C7E"/>
    <w:rsid w:val="003348B6"/>
    <w:rsid w:val="00334C76"/>
    <w:rsid w:val="003350AC"/>
    <w:rsid w:val="00335989"/>
    <w:rsid w:val="00336499"/>
    <w:rsid w:val="0033657E"/>
    <w:rsid w:val="00337009"/>
    <w:rsid w:val="00340644"/>
    <w:rsid w:val="00340DDE"/>
    <w:rsid w:val="00340E58"/>
    <w:rsid w:val="00340FCB"/>
    <w:rsid w:val="0034117C"/>
    <w:rsid w:val="003414DB"/>
    <w:rsid w:val="003434EF"/>
    <w:rsid w:val="00343FC7"/>
    <w:rsid w:val="00344E87"/>
    <w:rsid w:val="00345970"/>
    <w:rsid w:val="00345DC2"/>
    <w:rsid w:val="00346530"/>
    <w:rsid w:val="00346554"/>
    <w:rsid w:val="003466F1"/>
    <w:rsid w:val="00347C32"/>
    <w:rsid w:val="00350097"/>
    <w:rsid w:val="00350150"/>
    <w:rsid w:val="00350E28"/>
    <w:rsid w:val="00352630"/>
    <w:rsid w:val="00353C0B"/>
    <w:rsid w:val="003540DC"/>
    <w:rsid w:val="0035432A"/>
    <w:rsid w:val="003548C8"/>
    <w:rsid w:val="00354D66"/>
    <w:rsid w:val="003551DE"/>
    <w:rsid w:val="00355678"/>
    <w:rsid w:val="003560E5"/>
    <w:rsid w:val="003564B4"/>
    <w:rsid w:val="0035698F"/>
    <w:rsid w:val="00356BA7"/>
    <w:rsid w:val="003570D0"/>
    <w:rsid w:val="00357623"/>
    <w:rsid w:val="00357794"/>
    <w:rsid w:val="003601ED"/>
    <w:rsid w:val="0036072D"/>
    <w:rsid w:val="00360855"/>
    <w:rsid w:val="00360A81"/>
    <w:rsid w:val="00361045"/>
    <w:rsid w:val="00361E6F"/>
    <w:rsid w:val="0036209C"/>
    <w:rsid w:val="003622AF"/>
    <w:rsid w:val="00362FFE"/>
    <w:rsid w:val="00363A3A"/>
    <w:rsid w:val="00363F44"/>
    <w:rsid w:val="00363F99"/>
    <w:rsid w:val="00364CDF"/>
    <w:rsid w:val="00365D1C"/>
    <w:rsid w:val="00366016"/>
    <w:rsid w:val="0036633D"/>
    <w:rsid w:val="0036754B"/>
    <w:rsid w:val="00370BED"/>
    <w:rsid w:val="00370DB3"/>
    <w:rsid w:val="00371206"/>
    <w:rsid w:val="00371FE3"/>
    <w:rsid w:val="003720DB"/>
    <w:rsid w:val="00372ADC"/>
    <w:rsid w:val="00373172"/>
    <w:rsid w:val="003738D8"/>
    <w:rsid w:val="00373BC5"/>
    <w:rsid w:val="00374527"/>
    <w:rsid w:val="00374704"/>
    <w:rsid w:val="003750EE"/>
    <w:rsid w:val="00375A1C"/>
    <w:rsid w:val="0037681B"/>
    <w:rsid w:val="003768E3"/>
    <w:rsid w:val="00376C8D"/>
    <w:rsid w:val="00377630"/>
    <w:rsid w:val="00377E7A"/>
    <w:rsid w:val="0038088B"/>
    <w:rsid w:val="00380AA4"/>
    <w:rsid w:val="00381485"/>
    <w:rsid w:val="003814D6"/>
    <w:rsid w:val="00381718"/>
    <w:rsid w:val="003819B5"/>
    <w:rsid w:val="00381FE8"/>
    <w:rsid w:val="003822EF"/>
    <w:rsid w:val="003828EA"/>
    <w:rsid w:val="00382F51"/>
    <w:rsid w:val="00382F85"/>
    <w:rsid w:val="00383892"/>
    <w:rsid w:val="00383A79"/>
    <w:rsid w:val="00383C6E"/>
    <w:rsid w:val="00383CEA"/>
    <w:rsid w:val="0038524D"/>
    <w:rsid w:val="0038706F"/>
    <w:rsid w:val="00387507"/>
    <w:rsid w:val="00387C2A"/>
    <w:rsid w:val="00387E77"/>
    <w:rsid w:val="00390095"/>
    <w:rsid w:val="00391AE1"/>
    <w:rsid w:val="00391DCB"/>
    <w:rsid w:val="003920DE"/>
    <w:rsid w:val="00392B08"/>
    <w:rsid w:val="00393594"/>
    <w:rsid w:val="00393DD6"/>
    <w:rsid w:val="00394521"/>
    <w:rsid w:val="00394556"/>
    <w:rsid w:val="003949CE"/>
    <w:rsid w:val="00394C0F"/>
    <w:rsid w:val="003950D9"/>
    <w:rsid w:val="00395152"/>
    <w:rsid w:val="00395774"/>
    <w:rsid w:val="00395CAC"/>
    <w:rsid w:val="00396A22"/>
    <w:rsid w:val="00396B34"/>
    <w:rsid w:val="00397962"/>
    <w:rsid w:val="00397C32"/>
    <w:rsid w:val="00397D32"/>
    <w:rsid w:val="003A02AD"/>
    <w:rsid w:val="003A108A"/>
    <w:rsid w:val="003A17A3"/>
    <w:rsid w:val="003A1C33"/>
    <w:rsid w:val="003A1D38"/>
    <w:rsid w:val="003A2776"/>
    <w:rsid w:val="003A3158"/>
    <w:rsid w:val="003A3A32"/>
    <w:rsid w:val="003A54AC"/>
    <w:rsid w:val="003A597A"/>
    <w:rsid w:val="003A59A9"/>
    <w:rsid w:val="003A5DFA"/>
    <w:rsid w:val="003A612D"/>
    <w:rsid w:val="003A616F"/>
    <w:rsid w:val="003A6C2B"/>
    <w:rsid w:val="003A6F14"/>
    <w:rsid w:val="003A732E"/>
    <w:rsid w:val="003A74C5"/>
    <w:rsid w:val="003A78B8"/>
    <w:rsid w:val="003B02A5"/>
    <w:rsid w:val="003B044A"/>
    <w:rsid w:val="003B0AC5"/>
    <w:rsid w:val="003B0BD1"/>
    <w:rsid w:val="003B1934"/>
    <w:rsid w:val="003B1F34"/>
    <w:rsid w:val="003B29B8"/>
    <w:rsid w:val="003B2BDD"/>
    <w:rsid w:val="003B302B"/>
    <w:rsid w:val="003B318D"/>
    <w:rsid w:val="003B40D7"/>
    <w:rsid w:val="003B44A9"/>
    <w:rsid w:val="003B4B92"/>
    <w:rsid w:val="003B55D4"/>
    <w:rsid w:val="003B5A20"/>
    <w:rsid w:val="003B5D4C"/>
    <w:rsid w:val="003B5FA3"/>
    <w:rsid w:val="003B62A6"/>
    <w:rsid w:val="003B7205"/>
    <w:rsid w:val="003B75C6"/>
    <w:rsid w:val="003B797B"/>
    <w:rsid w:val="003C004E"/>
    <w:rsid w:val="003C064D"/>
    <w:rsid w:val="003C1197"/>
    <w:rsid w:val="003C13CA"/>
    <w:rsid w:val="003C264D"/>
    <w:rsid w:val="003C2B10"/>
    <w:rsid w:val="003C31C2"/>
    <w:rsid w:val="003C3AB1"/>
    <w:rsid w:val="003C44D0"/>
    <w:rsid w:val="003C4C30"/>
    <w:rsid w:val="003C5884"/>
    <w:rsid w:val="003C59FD"/>
    <w:rsid w:val="003C6340"/>
    <w:rsid w:val="003C6AE3"/>
    <w:rsid w:val="003C6B1E"/>
    <w:rsid w:val="003D3238"/>
    <w:rsid w:val="003D3B91"/>
    <w:rsid w:val="003D3DD2"/>
    <w:rsid w:val="003D4049"/>
    <w:rsid w:val="003D44D2"/>
    <w:rsid w:val="003D45D7"/>
    <w:rsid w:val="003D6043"/>
    <w:rsid w:val="003D6BD4"/>
    <w:rsid w:val="003D70BE"/>
    <w:rsid w:val="003D72C9"/>
    <w:rsid w:val="003D7633"/>
    <w:rsid w:val="003D7769"/>
    <w:rsid w:val="003E0373"/>
    <w:rsid w:val="003E03AF"/>
    <w:rsid w:val="003E0FC4"/>
    <w:rsid w:val="003E11FF"/>
    <w:rsid w:val="003E1FA9"/>
    <w:rsid w:val="003E27D4"/>
    <w:rsid w:val="003E2DE1"/>
    <w:rsid w:val="003E3F44"/>
    <w:rsid w:val="003E40F6"/>
    <w:rsid w:val="003E4290"/>
    <w:rsid w:val="003E479B"/>
    <w:rsid w:val="003E4F63"/>
    <w:rsid w:val="003E5914"/>
    <w:rsid w:val="003E6060"/>
    <w:rsid w:val="003E610E"/>
    <w:rsid w:val="003E65F9"/>
    <w:rsid w:val="003F0474"/>
    <w:rsid w:val="003F07AA"/>
    <w:rsid w:val="003F0AEF"/>
    <w:rsid w:val="003F1316"/>
    <w:rsid w:val="003F1980"/>
    <w:rsid w:val="003F1E35"/>
    <w:rsid w:val="003F2AD0"/>
    <w:rsid w:val="003F2E6B"/>
    <w:rsid w:val="003F3830"/>
    <w:rsid w:val="003F3F22"/>
    <w:rsid w:val="003F3FDA"/>
    <w:rsid w:val="003F4A35"/>
    <w:rsid w:val="003F5382"/>
    <w:rsid w:val="003F5B2B"/>
    <w:rsid w:val="003F5E0C"/>
    <w:rsid w:val="003F6900"/>
    <w:rsid w:val="003F6A9F"/>
    <w:rsid w:val="003F7545"/>
    <w:rsid w:val="003F76A0"/>
    <w:rsid w:val="003F77E1"/>
    <w:rsid w:val="00401355"/>
    <w:rsid w:val="00402219"/>
    <w:rsid w:val="004034F3"/>
    <w:rsid w:val="0040440F"/>
    <w:rsid w:val="0040456B"/>
    <w:rsid w:val="00404DB6"/>
    <w:rsid w:val="00405518"/>
    <w:rsid w:val="00405A71"/>
    <w:rsid w:val="00405BD4"/>
    <w:rsid w:val="00405BFD"/>
    <w:rsid w:val="00406F70"/>
    <w:rsid w:val="004070A2"/>
    <w:rsid w:val="0041085C"/>
    <w:rsid w:val="00410FA5"/>
    <w:rsid w:val="00411005"/>
    <w:rsid w:val="00411CF2"/>
    <w:rsid w:val="00411F28"/>
    <w:rsid w:val="00412311"/>
    <w:rsid w:val="004130B9"/>
    <w:rsid w:val="004136A2"/>
    <w:rsid w:val="00413F47"/>
    <w:rsid w:val="004140FB"/>
    <w:rsid w:val="00414CB7"/>
    <w:rsid w:val="0041519E"/>
    <w:rsid w:val="004169F6"/>
    <w:rsid w:val="00416E5B"/>
    <w:rsid w:val="00417100"/>
    <w:rsid w:val="00417210"/>
    <w:rsid w:val="00421005"/>
    <w:rsid w:val="00421408"/>
    <w:rsid w:val="00422375"/>
    <w:rsid w:val="0042594C"/>
    <w:rsid w:val="00426804"/>
    <w:rsid w:val="00426CD5"/>
    <w:rsid w:val="004321DE"/>
    <w:rsid w:val="0043273E"/>
    <w:rsid w:val="004328EB"/>
    <w:rsid w:val="00433520"/>
    <w:rsid w:val="00434365"/>
    <w:rsid w:val="00434A18"/>
    <w:rsid w:val="00434E17"/>
    <w:rsid w:val="0043580F"/>
    <w:rsid w:val="00435D23"/>
    <w:rsid w:val="00436BCD"/>
    <w:rsid w:val="00436CAE"/>
    <w:rsid w:val="00437B06"/>
    <w:rsid w:val="004403F3"/>
    <w:rsid w:val="00441569"/>
    <w:rsid w:val="00441682"/>
    <w:rsid w:val="00441938"/>
    <w:rsid w:val="00441EAB"/>
    <w:rsid w:val="004422BF"/>
    <w:rsid w:val="0044250A"/>
    <w:rsid w:val="004426C4"/>
    <w:rsid w:val="00444ED7"/>
    <w:rsid w:val="00444F60"/>
    <w:rsid w:val="004461AF"/>
    <w:rsid w:val="00446EE1"/>
    <w:rsid w:val="00447305"/>
    <w:rsid w:val="0044745E"/>
    <w:rsid w:val="004501BA"/>
    <w:rsid w:val="004519C1"/>
    <w:rsid w:val="004523BB"/>
    <w:rsid w:val="00452609"/>
    <w:rsid w:val="0045294F"/>
    <w:rsid w:val="00453157"/>
    <w:rsid w:val="00453D97"/>
    <w:rsid w:val="004543CA"/>
    <w:rsid w:val="00454644"/>
    <w:rsid w:val="00454649"/>
    <w:rsid w:val="0045469C"/>
    <w:rsid w:val="004547D4"/>
    <w:rsid w:val="00454FA7"/>
    <w:rsid w:val="00455FCF"/>
    <w:rsid w:val="00456144"/>
    <w:rsid w:val="0045641A"/>
    <w:rsid w:val="0045673B"/>
    <w:rsid w:val="00456DF5"/>
    <w:rsid w:val="0045734F"/>
    <w:rsid w:val="004576D8"/>
    <w:rsid w:val="00460045"/>
    <w:rsid w:val="004600C4"/>
    <w:rsid w:val="00460A34"/>
    <w:rsid w:val="00460A63"/>
    <w:rsid w:val="0046119C"/>
    <w:rsid w:val="00461391"/>
    <w:rsid w:val="004622C5"/>
    <w:rsid w:val="00462EEF"/>
    <w:rsid w:val="00462F3B"/>
    <w:rsid w:val="004631D5"/>
    <w:rsid w:val="004632FD"/>
    <w:rsid w:val="00463413"/>
    <w:rsid w:val="00463465"/>
    <w:rsid w:val="00463934"/>
    <w:rsid w:val="00463FBE"/>
    <w:rsid w:val="00464FF8"/>
    <w:rsid w:val="00465494"/>
    <w:rsid w:val="00466AA1"/>
    <w:rsid w:val="00470609"/>
    <w:rsid w:val="00470DED"/>
    <w:rsid w:val="004710C7"/>
    <w:rsid w:val="00471ABD"/>
    <w:rsid w:val="00473250"/>
    <w:rsid w:val="004733DD"/>
    <w:rsid w:val="00473AAE"/>
    <w:rsid w:val="00473B90"/>
    <w:rsid w:val="00473DFC"/>
    <w:rsid w:val="00474EA4"/>
    <w:rsid w:val="0047536B"/>
    <w:rsid w:val="004754C0"/>
    <w:rsid w:val="0047558B"/>
    <w:rsid w:val="00475CAF"/>
    <w:rsid w:val="0047642A"/>
    <w:rsid w:val="004769F4"/>
    <w:rsid w:val="00477485"/>
    <w:rsid w:val="004806AB"/>
    <w:rsid w:val="00480971"/>
    <w:rsid w:val="00480B82"/>
    <w:rsid w:val="00480F83"/>
    <w:rsid w:val="0048124F"/>
    <w:rsid w:val="00481E7A"/>
    <w:rsid w:val="00482550"/>
    <w:rsid w:val="00482B19"/>
    <w:rsid w:val="00485AB4"/>
    <w:rsid w:val="00490086"/>
    <w:rsid w:val="00490D2C"/>
    <w:rsid w:val="004911D9"/>
    <w:rsid w:val="004913D4"/>
    <w:rsid w:val="004918B0"/>
    <w:rsid w:val="00491F96"/>
    <w:rsid w:val="00492C6F"/>
    <w:rsid w:val="00492ED6"/>
    <w:rsid w:val="00492FD6"/>
    <w:rsid w:val="00493068"/>
    <w:rsid w:val="00493664"/>
    <w:rsid w:val="00493959"/>
    <w:rsid w:val="00494333"/>
    <w:rsid w:val="00494D8F"/>
    <w:rsid w:val="00495057"/>
    <w:rsid w:val="0049531F"/>
    <w:rsid w:val="00495424"/>
    <w:rsid w:val="00496953"/>
    <w:rsid w:val="004A07AE"/>
    <w:rsid w:val="004A0847"/>
    <w:rsid w:val="004A13D9"/>
    <w:rsid w:val="004A13F7"/>
    <w:rsid w:val="004A14C7"/>
    <w:rsid w:val="004A2C56"/>
    <w:rsid w:val="004A339D"/>
    <w:rsid w:val="004A370B"/>
    <w:rsid w:val="004A390C"/>
    <w:rsid w:val="004A4855"/>
    <w:rsid w:val="004A653C"/>
    <w:rsid w:val="004A7752"/>
    <w:rsid w:val="004A7D93"/>
    <w:rsid w:val="004B01C7"/>
    <w:rsid w:val="004B1295"/>
    <w:rsid w:val="004B1ABE"/>
    <w:rsid w:val="004B2162"/>
    <w:rsid w:val="004B222A"/>
    <w:rsid w:val="004B237A"/>
    <w:rsid w:val="004B27AD"/>
    <w:rsid w:val="004B4018"/>
    <w:rsid w:val="004B458E"/>
    <w:rsid w:val="004B45CA"/>
    <w:rsid w:val="004B4B64"/>
    <w:rsid w:val="004B55E9"/>
    <w:rsid w:val="004B5A97"/>
    <w:rsid w:val="004B5CFB"/>
    <w:rsid w:val="004B6A1A"/>
    <w:rsid w:val="004B7713"/>
    <w:rsid w:val="004C095F"/>
    <w:rsid w:val="004C0BD7"/>
    <w:rsid w:val="004C1359"/>
    <w:rsid w:val="004C15D8"/>
    <w:rsid w:val="004C250A"/>
    <w:rsid w:val="004C32D1"/>
    <w:rsid w:val="004C3601"/>
    <w:rsid w:val="004C46B7"/>
    <w:rsid w:val="004C5040"/>
    <w:rsid w:val="004C593C"/>
    <w:rsid w:val="004C5B70"/>
    <w:rsid w:val="004C5F03"/>
    <w:rsid w:val="004C6D86"/>
    <w:rsid w:val="004C7787"/>
    <w:rsid w:val="004C78DA"/>
    <w:rsid w:val="004C7980"/>
    <w:rsid w:val="004C7E57"/>
    <w:rsid w:val="004C7ED7"/>
    <w:rsid w:val="004D039D"/>
    <w:rsid w:val="004D06B5"/>
    <w:rsid w:val="004D0718"/>
    <w:rsid w:val="004D0E7B"/>
    <w:rsid w:val="004D13A6"/>
    <w:rsid w:val="004D1E10"/>
    <w:rsid w:val="004D1F70"/>
    <w:rsid w:val="004D1FE0"/>
    <w:rsid w:val="004D30DC"/>
    <w:rsid w:val="004D3197"/>
    <w:rsid w:val="004D46FD"/>
    <w:rsid w:val="004D577A"/>
    <w:rsid w:val="004D665C"/>
    <w:rsid w:val="004D7901"/>
    <w:rsid w:val="004E020B"/>
    <w:rsid w:val="004E1347"/>
    <w:rsid w:val="004E13AB"/>
    <w:rsid w:val="004E2667"/>
    <w:rsid w:val="004E2D6D"/>
    <w:rsid w:val="004E2FE6"/>
    <w:rsid w:val="004E32CC"/>
    <w:rsid w:val="004E4085"/>
    <w:rsid w:val="004E40F7"/>
    <w:rsid w:val="004E4418"/>
    <w:rsid w:val="004E47E0"/>
    <w:rsid w:val="004E4DD2"/>
    <w:rsid w:val="004E578D"/>
    <w:rsid w:val="004E5CA1"/>
    <w:rsid w:val="004E61AC"/>
    <w:rsid w:val="004E654A"/>
    <w:rsid w:val="004E6AF4"/>
    <w:rsid w:val="004E6BB9"/>
    <w:rsid w:val="004E72FC"/>
    <w:rsid w:val="004E7920"/>
    <w:rsid w:val="004E7A48"/>
    <w:rsid w:val="004F087C"/>
    <w:rsid w:val="004F0B3C"/>
    <w:rsid w:val="004F0F7A"/>
    <w:rsid w:val="004F1497"/>
    <w:rsid w:val="004F15FB"/>
    <w:rsid w:val="004F2981"/>
    <w:rsid w:val="004F299B"/>
    <w:rsid w:val="004F2CDE"/>
    <w:rsid w:val="004F3028"/>
    <w:rsid w:val="004F3210"/>
    <w:rsid w:val="004F356B"/>
    <w:rsid w:val="004F3679"/>
    <w:rsid w:val="004F3A29"/>
    <w:rsid w:val="004F3FBF"/>
    <w:rsid w:val="004F4DE3"/>
    <w:rsid w:val="004F516A"/>
    <w:rsid w:val="004F5326"/>
    <w:rsid w:val="004F556F"/>
    <w:rsid w:val="004F5830"/>
    <w:rsid w:val="004F66D3"/>
    <w:rsid w:val="004F7262"/>
    <w:rsid w:val="004F78BF"/>
    <w:rsid w:val="004F7B67"/>
    <w:rsid w:val="005003AC"/>
    <w:rsid w:val="00500886"/>
    <w:rsid w:val="005015B5"/>
    <w:rsid w:val="00501695"/>
    <w:rsid w:val="00502814"/>
    <w:rsid w:val="00502E6C"/>
    <w:rsid w:val="00502F3F"/>
    <w:rsid w:val="00504200"/>
    <w:rsid w:val="00504D89"/>
    <w:rsid w:val="00505DD1"/>
    <w:rsid w:val="0050664F"/>
    <w:rsid w:val="005074E5"/>
    <w:rsid w:val="0050787A"/>
    <w:rsid w:val="00510691"/>
    <w:rsid w:val="00510CB2"/>
    <w:rsid w:val="00514D4F"/>
    <w:rsid w:val="00515B72"/>
    <w:rsid w:val="00516D27"/>
    <w:rsid w:val="00517B4D"/>
    <w:rsid w:val="005205BD"/>
    <w:rsid w:val="00520F42"/>
    <w:rsid w:val="0052344C"/>
    <w:rsid w:val="00524049"/>
    <w:rsid w:val="00524E99"/>
    <w:rsid w:val="00525399"/>
    <w:rsid w:val="00525FC0"/>
    <w:rsid w:val="005268C3"/>
    <w:rsid w:val="00526FEE"/>
    <w:rsid w:val="0052756A"/>
    <w:rsid w:val="005309B0"/>
    <w:rsid w:val="00530A0B"/>
    <w:rsid w:val="00530C5F"/>
    <w:rsid w:val="00531A28"/>
    <w:rsid w:val="00531BBB"/>
    <w:rsid w:val="00532ABE"/>
    <w:rsid w:val="00532F2A"/>
    <w:rsid w:val="00532F87"/>
    <w:rsid w:val="0053350F"/>
    <w:rsid w:val="0053381F"/>
    <w:rsid w:val="00534341"/>
    <w:rsid w:val="00537145"/>
    <w:rsid w:val="00537183"/>
    <w:rsid w:val="00537427"/>
    <w:rsid w:val="00537C7D"/>
    <w:rsid w:val="00540A8A"/>
    <w:rsid w:val="005411D7"/>
    <w:rsid w:val="00541759"/>
    <w:rsid w:val="00541F7B"/>
    <w:rsid w:val="00544466"/>
    <w:rsid w:val="00544864"/>
    <w:rsid w:val="00544AA4"/>
    <w:rsid w:val="00544DF8"/>
    <w:rsid w:val="0054513A"/>
    <w:rsid w:val="0054544A"/>
    <w:rsid w:val="005462DB"/>
    <w:rsid w:val="005466E8"/>
    <w:rsid w:val="00547D68"/>
    <w:rsid w:val="005505BE"/>
    <w:rsid w:val="0055110C"/>
    <w:rsid w:val="005517AA"/>
    <w:rsid w:val="00551F38"/>
    <w:rsid w:val="00552E46"/>
    <w:rsid w:val="0055351D"/>
    <w:rsid w:val="00554068"/>
    <w:rsid w:val="005540CC"/>
    <w:rsid w:val="0055469B"/>
    <w:rsid w:val="00555415"/>
    <w:rsid w:val="005558C0"/>
    <w:rsid w:val="00555961"/>
    <w:rsid w:val="00555C65"/>
    <w:rsid w:val="00556232"/>
    <w:rsid w:val="00556747"/>
    <w:rsid w:val="0055703C"/>
    <w:rsid w:val="00557947"/>
    <w:rsid w:val="00557DA1"/>
    <w:rsid w:val="00557FF0"/>
    <w:rsid w:val="0056037F"/>
    <w:rsid w:val="005605BD"/>
    <w:rsid w:val="00560601"/>
    <w:rsid w:val="00560A2A"/>
    <w:rsid w:val="005612CB"/>
    <w:rsid w:val="005613DB"/>
    <w:rsid w:val="005619E3"/>
    <w:rsid w:val="00561A44"/>
    <w:rsid w:val="00563629"/>
    <w:rsid w:val="005640B0"/>
    <w:rsid w:val="0056473D"/>
    <w:rsid w:val="005661A2"/>
    <w:rsid w:val="00566C5B"/>
    <w:rsid w:val="00566C91"/>
    <w:rsid w:val="00567266"/>
    <w:rsid w:val="00570A21"/>
    <w:rsid w:val="00571E9D"/>
    <w:rsid w:val="00572DEE"/>
    <w:rsid w:val="0057374A"/>
    <w:rsid w:val="00573787"/>
    <w:rsid w:val="00574724"/>
    <w:rsid w:val="00574802"/>
    <w:rsid w:val="00574DB8"/>
    <w:rsid w:val="0057568A"/>
    <w:rsid w:val="005756D9"/>
    <w:rsid w:val="00576079"/>
    <w:rsid w:val="00576644"/>
    <w:rsid w:val="0057687B"/>
    <w:rsid w:val="00580071"/>
    <w:rsid w:val="0058021C"/>
    <w:rsid w:val="005803C5"/>
    <w:rsid w:val="00580BF6"/>
    <w:rsid w:val="0058178C"/>
    <w:rsid w:val="00581BAC"/>
    <w:rsid w:val="00581BFB"/>
    <w:rsid w:val="00581E07"/>
    <w:rsid w:val="00582392"/>
    <w:rsid w:val="00582FD6"/>
    <w:rsid w:val="00583341"/>
    <w:rsid w:val="00584A3D"/>
    <w:rsid w:val="00584E73"/>
    <w:rsid w:val="005850F7"/>
    <w:rsid w:val="0058537A"/>
    <w:rsid w:val="0058572A"/>
    <w:rsid w:val="00586504"/>
    <w:rsid w:val="005869C1"/>
    <w:rsid w:val="00586C47"/>
    <w:rsid w:val="00587665"/>
    <w:rsid w:val="0058789F"/>
    <w:rsid w:val="005879F5"/>
    <w:rsid w:val="00590AA8"/>
    <w:rsid w:val="00590B11"/>
    <w:rsid w:val="005912C8"/>
    <w:rsid w:val="00591518"/>
    <w:rsid w:val="00591810"/>
    <w:rsid w:val="00592480"/>
    <w:rsid w:val="005934C5"/>
    <w:rsid w:val="00593724"/>
    <w:rsid w:val="00594B55"/>
    <w:rsid w:val="00595E22"/>
    <w:rsid w:val="00596A8A"/>
    <w:rsid w:val="00596D4D"/>
    <w:rsid w:val="005970E1"/>
    <w:rsid w:val="0059736E"/>
    <w:rsid w:val="005A1034"/>
    <w:rsid w:val="005A1941"/>
    <w:rsid w:val="005A1FE2"/>
    <w:rsid w:val="005A2883"/>
    <w:rsid w:val="005A36E9"/>
    <w:rsid w:val="005A3B44"/>
    <w:rsid w:val="005A3E65"/>
    <w:rsid w:val="005A4062"/>
    <w:rsid w:val="005A50AA"/>
    <w:rsid w:val="005A5255"/>
    <w:rsid w:val="005A5725"/>
    <w:rsid w:val="005A59DC"/>
    <w:rsid w:val="005A5F52"/>
    <w:rsid w:val="005A5FB6"/>
    <w:rsid w:val="005A6388"/>
    <w:rsid w:val="005A663F"/>
    <w:rsid w:val="005A7357"/>
    <w:rsid w:val="005A771D"/>
    <w:rsid w:val="005A7ABD"/>
    <w:rsid w:val="005B00A0"/>
    <w:rsid w:val="005B01C8"/>
    <w:rsid w:val="005B1515"/>
    <w:rsid w:val="005B17C2"/>
    <w:rsid w:val="005B19C4"/>
    <w:rsid w:val="005B1ADE"/>
    <w:rsid w:val="005B2859"/>
    <w:rsid w:val="005B2FB1"/>
    <w:rsid w:val="005B32D2"/>
    <w:rsid w:val="005B33DC"/>
    <w:rsid w:val="005B4A3F"/>
    <w:rsid w:val="005B570C"/>
    <w:rsid w:val="005B58A3"/>
    <w:rsid w:val="005B6491"/>
    <w:rsid w:val="005B6856"/>
    <w:rsid w:val="005B6C68"/>
    <w:rsid w:val="005B7F19"/>
    <w:rsid w:val="005C1304"/>
    <w:rsid w:val="005C3B5F"/>
    <w:rsid w:val="005C3DC2"/>
    <w:rsid w:val="005C46D3"/>
    <w:rsid w:val="005C498D"/>
    <w:rsid w:val="005C4FF9"/>
    <w:rsid w:val="005C53FE"/>
    <w:rsid w:val="005C5DDF"/>
    <w:rsid w:val="005C6B3F"/>
    <w:rsid w:val="005C6C3E"/>
    <w:rsid w:val="005C6F29"/>
    <w:rsid w:val="005C7ACA"/>
    <w:rsid w:val="005C7C70"/>
    <w:rsid w:val="005D0512"/>
    <w:rsid w:val="005D0B39"/>
    <w:rsid w:val="005D0C81"/>
    <w:rsid w:val="005D0D1F"/>
    <w:rsid w:val="005D13B6"/>
    <w:rsid w:val="005D16AE"/>
    <w:rsid w:val="005D17DC"/>
    <w:rsid w:val="005D31CF"/>
    <w:rsid w:val="005D454C"/>
    <w:rsid w:val="005D4A79"/>
    <w:rsid w:val="005D5EC0"/>
    <w:rsid w:val="005D682E"/>
    <w:rsid w:val="005D6991"/>
    <w:rsid w:val="005D6F73"/>
    <w:rsid w:val="005D7D7D"/>
    <w:rsid w:val="005E0133"/>
    <w:rsid w:val="005E03A2"/>
    <w:rsid w:val="005E050A"/>
    <w:rsid w:val="005E0769"/>
    <w:rsid w:val="005E0B94"/>
    <w:rsid w:val="005E10E2"/>
    <w:rsid w:val="005E1BD2"/>
    <w:rsid w:val="005E1E19"/>
    <w:rsid w:val="005E1FE6"/>
    <w:rsid w:val="005E3104"/>
    <w:rsid w:val="005E380C"/>
    <w:rsid w:val="005E3BBB"/>
    <w:rsid w:val="005E41A1"/>
    <w:rsid w:val="005E5BA1"/>
    <w:rsid w:val="005E68E4"/>
    <w:rsid w:val="005E6A0D"/>
    <w:rsid w:val="005E7652"/>
    <w:rsid w:val="005F06CB"/>
    <w:rsid w:val="005F13F7"/>
    <w:rsid w:val="005F1866"/>
    <w:rsid w:val="005F1A6D"/>
    <w:rsid w:val="005F2587"/>
    <w:rsid w:val="005F277C"/>
    <w:rsid w:val="005F27CC"/>
    <w:rsid w:val="005F2D84"/>
    <w:rsid w:val="005F2D99"/>
    <w:rsid w:val="005F2EC7"/>
    <w:rsid w:val="005F320F"/>
    <w:rsid w:val="005F3482"/>
    <w:rsid w:val="005F34D5"/>
    <w:rsid w:val="005F39D7"/>
    <w:rsid w:val="005F3EEB"/>
    <w:rsid w:val="005F4712"/>
    <w:rsid w:val="005F4D05"/>
    <w:rsid w:val="005F4EC9"/>
    <w:rsid w:val="005F5E3A"/>
    <w:rsid w:val="005F732A"/>
    <w:rsid w:val="005F7710"/>
    <w:rsid w:val="0060029F"/>
    <w:rsid w:val="0060051D"/>
    <w:rsid w:val="006016C8"/>
    <w:rsid w:val="006016EF"/>
    <w:rsid w:val="0060276D"/>
    <w:rsid w:val="00603C76"/>
    <w:rsid w:val="00604675"/>
    <w:rsid w:val="006048B6"/>
    <w:rsid w:val="00604968"/>
    <w:rsid w:val="0060531B"/>
    <w:rsid w:val="00606382"/>
    <w:rsid w:val="0060659E"/>
    <w:rsid w:val="00606EB4"/>
    <w:rsid w:val="00607071"/>
    <w:rsid w:val="00607EC8"/>
    <w:rsid w:val="00607EF9"/>
    <w:rsid w:val="00610AE6"/>
    <w:rsid w:val="00611242"/>
    <w:rsid w:val="0061139D"/>
    <w:rsid w:val="00613658"/>
    <w:rsid w:val="006139F7"/>
    <w:rsid w:val="00613D29"/>
    <w:rsid w:val="006144D4"/>
    <w:rsid w:val="006154B1"/>
    <w:rsid w:val="006155A5"/>
    <w:rsid w:val="0061670C"/>
    <w:rsid w:val="00617CD7"/>
    <w:rsid w:val="00617DFE"/>
    <w:rsid w:val="006201A0"/>
    <w:rsid w:val="0062165D"/>
    <w:rsid w:val="0062198F"/>
    <w:rsid w:val="00621D5C"/>
    <w:rsid w:val="00621D9A"/>
    <w:rsid w:val="00622371"/>
    <w:rsid w:val="00622B46"/>
    <w:rsid w:val="00622CE6"/>
    <w:rsid w:val="00623BB3"/>
    <w:rsid w:val="00623EA9"/>
    <w:rsid w:val="00624A06"/>
    <w:rsid w:val="006255C5"/>
    <w:rsid w:val="00625F8B"/>
    <w:rsid w:val="00627532"/>
    <w:rsid w:val="006276F6"/>
    <w:rsid w:val="006301DC"/>
    <w:rsid w:val="00630504"/>
    <w:rsid w:val="00632EEE"/>
    <w:rsid w:val="00633231"/>
    <w:rsid w:val="0063383D"/>
    <w:rsid w:val="00634E51"/>
    <w:rsid w:val="00635E1E"/>
    <w:rsid w:val="006366BE"/>
    <w:rsid w:val="00636A55"/>
    <w:rsid w:val="00637143"/>
    <w:rsid w:val="00637D36"/>
    <w:rsid w:val="00640543"/>
    <w:rsid w:val="00640A40"/>
    <w:rsid w:val="00640BBA"/>
    <w:rsid w:val="00641041"/>
    <w:rsid w:val="00641121"/>
    <w:rsid w:val="00641D4A"/>
    <w:rsid w:val="00642088"/>
    <w:rsid w:val="0064244F"/>
    <w:rsid w:val="00642875"/>
    <w:rsid w:val="00642BB6"/>
    <w:rsid w:val="00642E21"/>
    <w:rsid w:val="00644705"/>
    <w:rsid w:val="006453C4"/>
    <w:rsid w:val="006454C5"/>
    <w:rsid w:val="0064578A"/>
    <w:rsid w:val="00645E33"/>
    <w:rsid w:val="00646736"/>
    <w:rsid w:val="0065002A"/>
    <w:rsid w:val="006507AB"/>
    <w:rsid w:val="006514C6"/>
    <w:rsid w:val="0065190C"/>
    <w:rsid w:val="00651EB8"/>
    <w:rsid w:val="00652E18"/>
    <w:rsid w:val="006530D6"/>
    <w:rsid w:val="00654593"/>
    <w:rsid w:val="00654A9A"/>
    <w:rsid w:val="00654B44"/>
    <w:rsid w:val="006550EC"/>
    <w:rsid w:val="006573C9"/>
    <w:rsid w:val="00657F34"/>
    <w:rsid w:val="00660992"/>
    <w:rsid w:val="00661A32"/>
    <w:rsid w:val="006628E1"/>
    <w:rsid w:val="00663425"/>
    <w:rsid w:val="00664FD1"/>
    <w:rsid w:val="00665509"/>
    <w:rsid w:val="00666677"/>
    <w:rsid w:val="006666B5"/>
    <w:rsid w:val="00670083"/>
    <w:rsid w:val="00670161"/>
    <w:rsid w:val="00670D7B"/>
    <w:rsid w:val="00672193"/>
    <w:rsid w:val="00672C33"/>
    <w:rsid w:val="0067364A"/>
    <w:rsid w:val="00673E78"/>
    <w:rsid w:val="00674490"/>
    <w:rsid w:val="00674C2B"/>
    <w:rsid w:val="006762C7"/>
    <w:rsid w:val="00676D9D"/>
    <w:rsid w:val="00676E1D"/>
    <w:rsid w:val="00676E62"/>
    <w:rsid w:val="006776DF"/>
    <w:rsid w:val="00677BD2"/>
    <w:rsid w:val="00677D28"/>
    <w:rsid w:val="0068000E"/>
    <w:rsid w:val="006806EC"/>
    <w:rsid w:val="00680765"/>
    <w:rsid w:val="00681145"/>
    <w:rsid w:val="006816AB"/>
    <w:rsid w:val="006827E4"/>
    <w:rsid w:val="00682E21"/>
    <w:rsid w:val="00682FB8"/>
    <w:rsid w:val="00683056"/>
    <w:rsid w:val="00683C46"/>
    <w:rsid w:val="0068421D"/>
    <w:rsid w:val="0068440B"/>
    <w:rsid w:val="00684B46"/>
    <w:rsid w:val="0068511A"/>
    <w:rsid w:val="00685A63"/>
    <w:rsid w:val="00685F79"/>
    <w:rsid w:val="00685FDD"/>
    <w:rsid w:val="006867E9"/>
    <w:rsid w:val="00686D4F"/>
    <w:rsid w:val="00687C5A"/>
    <w:rsid w:val="00690101"/>
    <w:rsid w:val="0069139A"/>
    <w:rsid w:val="0069187C"/>
    <w:rsid w:val="00692976"/>
    <w:rsid w:val="00692A1A"/>
    <w:rsid w:val="00692CA1"/>
    <w:rsid w:val="00692DC0"/>
    <w:rsid w:val="00692ECC"/>
    <w:rsid w:val="00692F85"/>
    <w:rsid w:val="00693058"/>
    <w:rsid w:val="00693571"/>
    <w:rsid w:val="0069377E"/>
    <w:rsid w:val="00693C4B"/>
    <w:rsid w:val="00694FFB"/>
    <w:rsid w:val="0069695D"/>
    <w:rsid w:val="00696C97"/>
    <w:rsid w:val="00696C99"/>
    <w:rsid w:val="006973C1"/>
    <w:rsid w:val="006978DB"/>
    <w:rsid w:val="00697996"/>
    <w:rsid w:val="006A111B"/>
    <w:rsid w:val="006A118C"/>
    <w:rsid w:val="006A11B4"/>
    <w:rsid w:val="006A2564"/>
    <w:rsid w:val="006A2F07"/>
    <w:rsid w:val="006A3764"/>
    <w:rsid w:val="006A385A"/>
    <w:rsid w:val="006A3D03"/>
    <w:rsid w:val="006A3DD7"/>
    <w:rsid w:val="006A3E90"/>
    <w:rsid w:val="006A4CB6"/>
    <w:rsid w:val="006A5346"/>
    <w:rsid w:val="006A5DEA"/>
    <w:rsid w:val="006A7353"/>
    <w:rsid w:val="006A7356"/>
    <w:rsid w:val="006A7958"/>
    <w:rsid w:val="006B01DC"/>
    <w:rsid w:val="006B0992"/>
    <w:rsid w:val="006B20AB"/>
    <w:rsid w:val="006B2AB8"/>
    <w:rsid w:val="006B31F8"/>
    <w:rsid w:val="006B334F"/>
    <w:rsid w:val="006B3ED6"/>
    <w:rsid w:val="006B4603"/>
    <w:rsid w:val="006B4B0F"/>
    <w:rsid w:val="006B56D4"/>
    <w:rsid w:val="006B686B"/>
    <w:rsid w:val="006B697F"/>
    <w:rsid w:val="006B6AE8"/>
    <w:rsid w:val="006B75AD"/>
    <w:rsid w:val="006C1153"/>
    <w:rsid w:val="006C1426"/>
    <w:rsid w:val="006C18CA"/>
    <w:rsid w:val="006C1B8F"/>
    <w:rsid w:val="006C3A75"/>
    <w:rsid w:val="006C3C9E"/>
    <w:rsid w:val="006C4AD4"/>
    <w:rsid w:val="006C4E56"/>
    <w:rsid w:val="006C4FA5"/>
    <w:rsid w:val="006C5B25"/>
    <w:rsid w:val="006C5E7F"/>
    <w:rsid w:val="006C69AA"/>
    <w:rsid w:val="006C7DBE"/>
    <w:rsid w:val="006C7FB5"/>
    <w:rsid w:val="006D01C2"/>
    <w:rsid w:val="006D038B"/>
    <w:rsid w:val="006D0961"/>
    <w:rsid w:val="006D0E19"/>
    <w:rsid w:val="006D113E"/>
    <w:rsid w:val="006D1A42"/>
    <w:rsid w:val="006D479B"/>
    <w:rsid w:val="006D4D7C"/>
    <w:rsid w:val="006D518D"/>
    <w:rsid w:val="006D551A"/>
    <w:rsid w:val="006D5B66"/>
    <w:rsid w:val="006D74FE"/>
    <w:rsid w:val="006D7639"/>
    <w:rsid w:val="006D7E27"/>
    <w:rsid w:val="006E0855"/>
    <w:rsid w:val="006E0E7D"/>
    <w:rsid w:val="006E10B5"/>
    <w:rsid w:val="006E1657"/>
    <w:rsid w:val="006E18A9"/>
    <w:rsid w:val="006E1B4B"/>
    <w:rsid w:val="006E1D50"/>
    <w:rsid w:val="006E24F4"/>
    <w:rsid w:val="006E2608"/>
    <w:rsid w:val="006E2DA0"/>
    <w:rsid w:val="006E2E04"/>
    <w:rsid w:val="006E2FBC"/>
    <w:rsid w:val="006E31AC"/>
    <w:rsid w:val="006E36FA"/>
    <w:rsid w:val="006E3820"/>
    <w:rsid w:val="006E39AD"/>
    <w:rsid w:val="006E3B90"/>
    <w:rsid w:val="006E3C8B"/>
    <w:rsid w:val="006E3E74"/>
    <w:rsid w:val="006E3EC3"/>
    <w:rsid w:val="006E428A"/>
    <w:rsid w:val="006E4425"/>
    <w:rsid w:val="006E48FB"/>
    <w:rsid w:val="006E5770"/>
    <w:rsid w:val="006E5872"/>
    <w:rsid w:val="006E599A"/>
    <w:rsid w:val="006E64CF"/>
    <w:rsid w:val="006E6745"/>
    <w:rsid w:val="006F0D36"/>
    <w:rsid w:val="006F1373"/>
    <w:rsid w:val="006F1578"/>
    <w:rsid w:val="006F1F81"/>
    <w:rsid w:val="006F26FB"/>
    <w:rsid w:val="006F3D80"/>
    <w:rsid w:val="006F3F70"/>
    <w:rsid w:val="006F4045"/>
    <w:rsid w:val="006F47F8"/>
    <w:rsid w:val="006F5FFD"/>
    <w:rsid w:val="006F66CD"/>
    <w:rsid w:val="006F6BEC"/>
    <w:rsid w:val="006F6C4D"/>
    <w:rsid w:val="00700B9B"/>
    <w:rsid w:val="00701058"/>
    <w:rsid w:val="007014B0"/>
    <w:rsid w:val="00701E90"/>
    <w:rsid w:val="007028F2"/>
    <w:rsid w:val="00702D24"/>
    <w:rsid w:val="00702F3A"/>
    <w:rsid w:val="007032E0"/>
    <w:rsid w:val="00703463"/>
    <w:rsid w:val="00703D31"/>
    <w:rsid w:val="007041DE"/>
    <w:rsid w:val="0070469F"/>
    <w:rsid w:val="0070484F"/>
    <w:rsid w:val="0070506C"/>
    <w:rsid w:val="00705CD8"/>
    <w:rsid w:val="0070622A"/>
    <w:rsid w:val="007065F0"/>
    <w:rsid w:val="00706A1A"/>
    <w:rsid w:val="0070718C"/>
    <w:rsid w:val="0071044F"/>
    <w:rsid w:val="00710741"/>
    <w:rsid w:val="00710D18"/>
    <w:rsid w:val="007110EA"/>
    <w:rsid w:val="00711A67"/>
    <w:rsid w:val="0071258C"/>
    <w:rsid w:val="00712620"/>
    <w:rsid w:val="00712761"/>
    <w:rsid w:val="007157C6"/>
    <w:rsid w:val="0071581A"/>
    <w:rsid w:val="00715FAE"/>
    <w:rsid w:val="0071756D"/>
    <w:rsid w:val="00717E5C"/>
    <w:rsid w:val="007200B8"/>
    <w:rsid w:val="00720789"/>
    <w:rsid w:val="00720D26"/>
    <w:rsid w:val="0072167A"/>
    <w:rsid w:val="00721EC6"/>
    <w:rsid w:val="00723AED"/>
    <w:rsid w:val="00724729"/>
    <w:rsid w:val="007247EF"/>
    <w:rsid w:val="007253D5"/>
    <w:rsid w:val="00725946"/>
    <w:rsid w:val="0072623D"/>
    <w:rsid w:val="0072669D"/>
    <w:rsid w:val="00726E39"/>
    <w:rsid w:val="007270DE"/>
    <w:rsid w:val="00727BEC"/>
    <w:rsid w:val="00730615"/>
    <w:rsid w:val="00730FC5"/>
    <w:rsid w:val="00732211"/>
    <w:rsid w:val="00732CD5"/>
    <w:rsid w:val="007332A1"/>
    <w:rsid w:val="007333C4"/>
    <w:rsid w:val="007335A6"/>
    <w:rsid w:val="00733F96"/>
    <w:rsid w:val="00734280"/>
    <w:rsid w:val="007349A7"/>
    <w:rsid w:val="00735179"/>
    <w:rsid w:val="00735D1C"/>
    <w:rsid w:val="00736245"/>
    <w:rsid w:val="00736816"/>
    <w:rsid w:val="00736A54"/>
    <w:rsid w:val="00736CF9"/>
    <w:rsid w:val="00736EA2"/>
    <w:rsid w:val="007376FF"/>
    <w:rsid w:val="0073787C"/>
    <w:rsid w:val="00737998"/>
    <w:rsid w:val="0074066D"/>
    <w:rsid w:val="00740E58"/>
    <w:rsid w:val="007421DA"/>
    <w:rsid w:val="0074242D"/>
    <w:rsid w:val="007439EE"/>
    <w:rsid w:val="0074495A"/>
    <w:rsid w:val="00744C38"/>
    <w:rsid w:val="00744C59"/>
    <w:rsid w:val="00744FB3"/>
    <w:rsid w:val="0074582A"/>
    <w:rsid w:val="00745DE9"/>
    <w:rsid w:val="0074634A"/>
    <w:rsid w:val="00746C46"/>
    <w:rsid w:val="00747469"/>
    <w:rsid w:val="00747F48"/>
    <w:rsid w:val="00750874"/>
    <w:rsid w:val="007514E4"/>
    <w:rsid w:val="00751563"/>
    <w:rsid w:val="00753846"/>
    <w:rsid w:val="00753A84"/>
    <w:rsid w:val="007541BD"/>
    <w:rsid w:val="00754284"/>
    <w:rsid w:val="00756001"/>
    <w:rsid w:val="00756B8A"/>
    <w:rsid w:val="00757462"/>
    <w:rsid w:val="0075799F"/>
    <w:rsid w:val="00760693"/>
    <w:rsid w:val="00760B9D"/>
    <w:rsid w:val="00761360"/>
    <w:rsid w:val="007622D8"/>
    <w:rsid w:val="007629A9"/>
    <w:rsid w:val="00763208"/>
    <w:rsid w:val="0076345E"/>
    <w:rsid w:val="0076404D"/>
    <w:rsid w:val="007649BA"/>
    <w:rsid w:val="00764ACB"/>
    <w:rsid w:val="0076572C"/>
    <w:rsid w:val="00765F2F"/>
    <w:rsid w:val="00766370"/>
    <w:rsid w:val="00766412"/>
    <w:rsid w:val="007670F1"/>
    <w:rsid w:val="0076740B"/>
    <w:rsid w:val="00767B19"/>
    <w:rsid w:val="00767F5C"/>
    <w:rsid w:val="0077028D"/>
    <w:rsid w:val="00770444"/>
    <w:rsid w:val="00771087"/>
    <w:rsid w:val="00771908"/>
    <w:rsid w:val="00771949"/>
    <w:rsid w:val="00771985"/>
    <w:rsid w:val="00771DB0"/>
    <w:rsid w:val="00771EA3"/>
    <w:rsid w:val="00772AB6"/>
    <w:rsid w:val="00772B99"/>
    <w:rsid w:val="00773842"/>
    <w:rsid w:val="00774456"/>
    <w:rsid w:val="00774D4F"/>
    <w:rsid w:val="00775462"/>
    <w:rsid w:val="00775E27"/>
    <w:rsid w:val="00775E81"/>
    <w:rsid w:val="00776E45"/>
    <w:rsid w:val="007770A8"/>
    <w:rsid w:val="0077735E"/>
    <w:rsid w:val="00777437"/>
    <w:rsid w:val="00777624"/>
    <w:rsid w:val="007802B1"/>
    <w:rsid w:val="00780513"/>
    <w:rsid w:val="007807C4"/>
    <w:rsid w:val="0078094A"/>
    <w:rsid w:val="00780FE3"/>
    <w:rsid w:val="00781507"/>
    <w:rsid w:val="00781AFD"/>
    <w:rsid w:val="007823CE"/>
    <w:rsid w:val="00782426"/>
    <w:rsid w:val="007829A2"/>
    <w:rsid w:val="007831B1"/>
    <w:rsid w:val="00783992"/>
    <w:rsid w:val="00783D5A"/>
    <w:rsid w:val="00783DE6"/>
    <w:rsid w:val="0078514B"/>
    <w:rsid w:val="007852C9"/>
    <w:rsid w:val="00785DD2"/>
    <w:rsid w:val="00785F6D"/>
    <w:rsid w:val="0078623B"/>
    <w:rsid w:val="00786296"/>
    <w:rsid w:val="00790D6D"/>
    <w:rsid w:val="00791601"/>
    <w:rsid w:val="00791D57"/>
    <w:rsid w:val="007927E1"/>
    <w:rsid w:val="007952D3"/>
    <w:rsid w:val="007959DE"/>
    <w:rsid w:val="007964BD"/>
    <w:rsid w:val="0079663E"/>
    <w:rsid w:val="00796DCE"/>
    <w:rsid w:val="007971E6"/>
    <w:rsid w:val="00797DFD"/>
    <w:rsid w:val="007A00DC"/>
    <w:rsid w:val="007A0669"/>
    <w:rsid w:val="007A0754"/>
    <w:rsid w:val="007A09E5"/>
    <w:rsid w:val="007A1693"/>
    <w:rsid w:val="007A1CAC"/>
    <w:rsid w:val="007A1E9B"/>
    <w:rsid w:val="007A392A"/>
    <w:rsid w:val="007A3A3B"/>
    <w:rsid w:val="007A5256"/>
    <w:rsid w:val="007A5948"/>
    <w:rsid w:val="007A5969"/>
    <w:rsid w:val="007A5B8D"/>
    <w:rsid w:val="007B0D4F"/>
    <w:rsid w:val="007B0E44"/>
    <w:rsid w:val="007B1B0B"/>
    <w:rsid w:val="007B2165"/>
    <w:rsid w:val="007B2924"/>
    <w:rsid w:val="007B2C8F"/>
    <w:rsid w:val="007B3BBC"/>
    <w:rsid w:val="007B4CFD"/>
    <w:rsid w:val="007B5A42"/>
    <w:rsid w:val="007B767A"/>
    <w:rsid w:val="007B76C3"/>
    <w:rsid w:val="007B7721"/>
    <w:rsid w:val="007B7CD2"/>
    <w:rsid w:val="007C026A"/>
    <w:rsid w:val="007C064C"/>
    <w:rsid w:val="007C1ADD"/>
    <w:rsid w:val="007C217F"/>
    <w:rsid w:val="007C3000"/>
    <w:rsid w:val="007C3404"/>
    <w:rsid w:val="007C45F1"/>
    <w:rsid w:val="007C4915"/>
    <w:rsid w:val="007C56FD"/>
    <w:rsid w:val="007C58F2"/>
    <w:rsid w:val="007C5E2D"/>
    <w:rsid w:val="007C6122"/>
    <w:rsid w:val="007C723E"/>
    <w:rsid w:val="007C73DF"/>
    <w:rsid w:val="007C7704"/>
    <w:rsid w:val="007C77A2"/>
    <w:rsid w:val="007C7F64"/>
    <w:rsid w:val="007C7F9B"/>
    <w:rsid w:val="007D0589"/>
    <w:rsid w:val="007D060F"/>
    <w:rsid w:val="007D0E84"/>
    <w:rsid w:val="007D0EBC"/>
    <w:rsid w:val="007D110C"/>
    <w:rsid w:val="007D1770"/>
    <w:rsid w:val="007D1A4C"/>
    <w:rsid w:val="007D1CC1"/>
    <w:rsid w:val="007D1E43"/>
    <w:rsid w:val="007D1FF7"/>
    <w:rsid w:val="007D2D5B"/>
    <w:rsid w:val="007D3DF1"/>
    <w:rsid w:val="007D45C3"/>
    <w:rsid w:val="007D4C71"/>
    <w:rsid w:val="007D54AB"/>
    <w:rsid w:val="007D5D0B"/>
    <w:rsid w:val="007D5D6B"/>
    <w:rsid w:val="007D62FB"/>
    <w:rsid w:val="007D6534"/>
    <w:rsid w:val="007D668F"/>
    <w:rsid w:val="007D6AB4"/>
    <w:rsid w:val="007D6BCA"/>
    <w:rsid w:val="007D7C91"/>
    <w:rsid w:val="007E0815"/>
    <w:rsid w:val="007E0B62"/>
    <w:rsid w:val="007E1BFE"/>
    <w:rsid w:val="007E2872"/>
    <w:rsid w:val="007E3078"/>
    <w:rsid w:val="007E3BBD"/>
    <w:rsid w:val="007E3D16"/>
    <w:rsid w:val="007E5F43"/>
    <w:rsid w:val="007E6F41"/>
    <w:rsid w:val="007E739A"/>
    <w:rsid w:val="007E7F03"/>
    <w:rsid w:val="007F01CD"/>
    <w:rsid w:val="007F0A16"/>
    <w:rsid w:val="007F193C"/>
    <w:rsid w:val="007F1E90"/>
    <w:rsid w:val="007F24BF"/>
    <w:rsid w:val="007F2639"/>
    <w:rsid w:val="007F336D"/>
    <w:rsid w:val="007F43B6"/>
    <w:rsid w:val="007F4583"/>
    <w:rsid w:val="007F45D3"/>
    <w:rsid w:val="007F4C14"/>
    <w:rsid w:val="007F4C7B"/>
    <w:rsid w:val="007F5467"/>
    <w:rsid w:val="007F59C6"/>
    <w:rsid w:val="007F61C8"/>
    <w:rsid w:val="007F637D"/>
    <w:rsid w:val="007F71C1"/>
    <w:rsid w:val="007F7D2E"/>
    <w:rsid w:val="007F7E61"/>
    <w:rsid w:val="007F7E75"/>
    <w:rsid w:val="00800962"/>
    <w:rsid w:val="00801753"/>
    <w:rsid w:val="00801BEF"/>
    <w:rsid w:val="00801F02"/>
    <w:rsid w:val="00803BF5"/>
    <w:rsid w:val="00803F83"/>
    <w:rsid w:val="008041A4"/>
    <w:rsid w:val="00805BE1"/>
    <w:rsid w:val="008066ED"/>
    <w:rsid w:val="00806A28"/>
    <w:rsid w:val="00807092"/>
    <w:rsid w:val="008075D9"/>
    <w:rsid w:val="00807AAF"/>
    <w:rsid w:val="00810663"/>
    <w:rsid w:val="00810BBC"/>
    <w:rsid w:val="00812374"/>
    <w:rsid w:val="00813290"/>
    <w:rsid w:val="008135CA"/>
    <w:rsid w:val="00813733"/>
    <w:rsid w:val="00814021"/>
    <w:rsid w:val="008144CD"/>
    <w:rsid w:val="00814C98"/>
    <w:rsid w:val="00814D66"/>
    <w:rsid w:val="008153E6"/>
    <w:rsid w:val="00815DD0"/>
    <w:rsid w:val="00816CC8"/>
    <w:rsid w:val="00816E58"/>
    <w:rsid w:val="0082028C"/>
    <w:rsid w:val="008204F7"/>
    <w:rsid w:val="00820694"/>
    <w:rsid w:val="008208E9"/>
    <w:rsid w:val="00820C3B"/>
    <w:rsid w:val="00820D12"/>
    <w:rsid w:val="008211C6"/>
    <w:rsid w:val="008211CF"/>
    <w:rsid w:val="008220E2"/>
    <w:rsid w:val="00822376"/>
    <w:rsid w:val="0082296D"/>
    <w:rsid w:val="00822B19"/>
    <w:rsid w:val="00822B64"/>
    <w:rsid w:val="008238BA"/>
    <w:rsid w:val="00824898"/>
    <w:rsid w:val="00824CFD"/>
    <w:rsid w:val="00826A3B"/>
    <w:rsid w:val="008270E9"/>
    <w:rsid w:val="0082760E"/>
    <w:rsid w:val="0082765F"/>
    <w:rsid w:val="00827B5B"/>
    <w:rsid w:val="00827D51"/>
    <w:rsid w:val="00830049"/>
    <w:rsid w:val="00830197"/>
    <w:rsid w:val="00830F83"/>
    <w:rsid w:val="008313FE"/>
    <w:rsid w:val="0083229D"/>
    <w:rsid w:val="00832656"/>
    <w:rsid w:val="00832E10"/>
    <w:rsid w:val="008336E3"/>
    <w:rsid w:val="00833B20"/>
    <w:rsid w:val="00833B60"/>
    <w:rsid w:val="00834A4F"/>
    <w:rsid w:val="00835666"/>
    <w:rsid w:val="00835E35"/>
    <w:rsid w:val="0083679E"/>
    <w:rsid w:val="00836B7B"/>
    <w:rsid w:val="0084133A"/>
    <w:rsid w:val="00842165"/>
    <w:rsid w:val="00843990"/>
    <w:rsid w:val="00843E18"/>
    <w:rsid w:val="00844721"/>
    <w:rsid w:val="00844954"/>
    <w:rsid w:val="00844ADD"/>
    <w:rsid w:val="00844F1B"/>
    <w:rsid w:val="00845190"/>
    <w:rsid w:val="00846434"/>
    <w:rsid w:val="00847A07"/>
    <w:rsid w:val="00847D45"/>
    <w:rsid w:val="008502AB"/>
    <w:rsid w:val="00851E2B"/>
    <w:rsid w:val="008526CD"/>
    <w:rsid w:val="008527B8"/>
    <w:rsid w:val="00852E4E"/>
    <w:rsid w:val="008544A5"/>
    <w:rsid w:val="008544D8"/>
    <w:rsid w:val="00854D95"/>
    <w:rsid w:val="00854F43"/>
    <w:rsid w:val="008552F9"/>
    <w:rsid w:val="00855775"/>
    <w:rsid w:val="00855801"/>
    <w:rsid w:val="008563FE"/>
    <w:rsid w:val="008565D9"/>
    <w:rsid w:val="0085685F"/>
    <w:rsid w:val="008601C2"/>
    <w:rsid w:val="00860C50"/>
    <w:rsid w:val="00860F47"/>
    <w:rsid w:val="00861176"/>
    <w:rsid w:val="008613D6"/>
    <w:rsid w:val="008616FA"/>
    <w:rsid w:val="00861B63"/>
    <w:rsid w:val="00862BC9"/>
    <w:rsid w:val="00863420"/>
    <w:rsid w:val="008635DF"/>
    <w:rsid w:val="0086386B"/>
    <w:rsid w:val="00863DC8"/>
    <w:rsid w:val="00864566"/>
    <w:rsid w:val="00864E8F"/>
    <w:rsid w:val="008658F3"/>
    <w:rsid w:val="00866006"/>
    <w:rsid w:val="00866EFC"/>
    <w:rsid w:val="008670B3"/>
    <w:rsid w:val="00867582"/>
    <w:rsid w:val="00870619"/>
    <w:rsid w:val="00870B10"/>
    <w:rsid w:val="00870C6B"/>
    <w:rsid w:val="00871EF3"/>
    <w:rsid w:val="00873950"/>
    <w:rsid w:val="00873D8F"/>
    <w:rsid w:val="008761EF"/>
    <w:rsid w:val="00876698"/>
    <w:rsid w:val="008768ED"/>
    <w:rsid w:val="00876B01"/>
    <w:rsid w:val="00876E88"/>
    <w:rsid w:val="00876EE6"/>
    <w:rsid w:val="00876F91"/>
    <w:rsid w:val="00880425"/>
    <w:rsid w:val="008804E3"/>
    <w:rsid w:val="00881245"/>
    <w:rsid w:val="00881715"/>
    <w:rsid w:val="00882F22"/>
    <w:rsid w:val="00883A55"/>
    <w:rsid w:val="00884B13"/>
    <w:rsid w:val="008851DD"/>
    <w:rsid w:val="008853A7"/>
    <w:rsid w:val="00886002"/>
    <w:rsid w:val="00886BCF"/>
    <w:rsid w:val="00886E68"/>
    <w:rsid w:val="008902E1"/>
    <w:rsid w:val="00890A86"/>
    <w:rsid w:val="008913B4"/>
    <w:rsid w:val="00891AB8"/>
    <w:rsid w:val="00892883"/>
    <w:rsid w:val="00892DD2"/>
    <w:rsid w:val="008931EB"/>
    <w:rsid w:val="008935CD"/>
    <w:rsid w:val="00894532"/>
    <w:rsid w:val="00894AC5"/>
    <w:rsid w:val="00894D0F"/>
    <w:rsid w:val="00894F21"/>
    <w:rsid w:val="008956F2"/>
    <w:rsid w:val="008963FA"/>
    <w:rsid w:val="00896C35"/>
    <w:rsid w:val="00896F7F"/>
    <w:rsid w:val="008979AC"/>
    <w:rsid w:val="008A08C2"/>
    <w:rsid w:val="008A0F71"/>
    <w:rsid w:val="008A1A39"/>
    <w:rsid w:val="008A1B3E"/>
    <w:rsid w:val="008A1F3D"/>
    <w:rsid w:val="008A21C4"/>
    <w:rsid w:val="008A3505"/>
    <w:rsid w:val="008A3953"/>
    <w:rsid w:val="008A3BB4"/>
    <w:rsid w:val="008A4509"/>
    <w:rsid w:val="008A4742"/>
    <w:rsid w:val="008A5EE4"/>
    <w:rsid w:val="008A6D66"/>
    <w:rsid w:val="008B189D"/>
    <w:rsid w:val="008B458F"/>
    <w:rsid w:val="008B46A6"/>
    <w:rsid w:val="008B4C1A"/>
    <w:rsid w:val="008B56FC"/>
    <w:rsid w:val="008B64FE"/>
    <w:rsid w:val="008B70C7"/>
    <w:rsid w:val="008B72EA"/>
    <w:rsid w:val="008B7DD8"/>
    <w:rsid w:val="008C0661"/>
    <w:rsid w:val="008C1888"/>
    <w:rsid w:val="008C1EAC"/>
    <w:rsid w:val="008C4E18"/>
    <w:rsid w:val="008C53EE"/>
    <w:rsid w:val="008C56B0"/>
    <w:rsid w:val="008C5C2E"/>
    <w:rsid w:val="008C5F10"/>
    <w:rsid w:val="008C76DB"/>
    <w:rsid w:val="008C7B60"/>
    <w:rsid w:val="008D000C"/>
    <w:rsid w:val="008D0210"/>
    <w:rsid w:val="008D120A"/>
    <w:rsid w:val="008D1236"/>
    <w:rsid w:val="008D1266"/>
    <w:rsid w:val="008D25D3"/>
    <w:rsid w:val="008D2915"/>
    <w:rsid w:val="008D2B69"/>
    <w:rsid w:val="008D3016"/>
    <w:rsid w:val="008D3528"/>
    <w:rsid w:val="008D36AF"/>
    <w:rsid w:val="008D419A"/>
    <w:rsid w:val="008D4202"/>
    <w:rsid w:val="008D585F"/>
    <w:rsid w:val="008D5D7E"/>
    <w:rsid w:val="008D60EB"/>
    <w:rsid w:val="008D633A"/>
    <w:rsid w:val="008D6795"/>
    <w:rsid w:val="008D6DFA"/>
    <w:rsid w:val="008D6E51"/>
    <w:rsid w:val="008D7E2E"/>
    <w:rsid w:val="008D7F92"/>
    <w:rsid w:val="008D7FB8"/>
    <w:rsid w:val="008E035B"/>
    <w:rsid w:val="008E0557"/>
    <w:rsid w:val="008E0984"/>
    <w:rsid w:val="008E0A45"/>
    <w:rsid w:val="008E0D92"/>
    <w:rsid w:val="008E1E59"/>
    <w:rsid w:val="008E29B4"/>
    <w:rsid w:val="008E2A5E"/>
    <w:rsid w:val="008E2A66"/>
    <w:rsid w:val="008E2AE9"/>
    <w:rsid w:val="008E45FE"/>
    <w:rsid w:val="008E507C"/>
    <w:rsid w:val="008E5367"/>
    <w:rsid w:val="008E5BA2"/>
    <w:rsid w:val="008E6980"/>
    <w:rsid w:val="008E6EF9"/>
    <w:rsid w:val="008E7E95"/>
    <w:rsid w:val="008F05DD"/>
    <w:rsid w:val="008F05F0"/>
    <w:rsid w:val="008F07B8"/>
    <w:rsid w:val="008F105A"/>
    <w:rsid w:val="008F1A47"/>
    <w:rsid w:val="008F206D"/>
    <w:rsid w:val="008F2BCB"/>
    <w:rsid w:val="008F2EC3"/>
    <w:rsid w:val="008F2FE3"/>
    <w:rsid w:val="008F3B9A"/>
    <w:rsid w:val="008F3C7A"/>
    <w:rsid w:val="008F3FAB"/>
    <w:rsid w:val="008F418F"/>
    <w:rsid w:val="008F4690"/>
    <w:rsid w:val="008F5404"/>
    <w:rsid w:val="008F5B4E"/>
    <w:rsid w:val="008F671B"/>
    <w:rsid w:val="008F6906"/>
    <w:rsid w:val="008F7A4A"/>
    <w:rsid w:val="008F7AB7"/>
    <w:rsid w:val="009004B7"/>
    <w:rsid w:val="00900963"/>
    <w:rsid w:val="0090113D"/>
    <w:rsid w:val="00901AC9"/>
    <w:rsid w:val="00902F63"/>
    <w:rsid w:val="009035B2"/>
    <w:rsid w:val="009036FB"/>
    <w:rsid w:val="009049FC"/>
    <w:rsid w:val="0090550D"/>
    <w:rsid w:val="00905CEE"/>
    <w:rsid w:val="00905D91"/>
    <w:rsid w:val="00905ECF"/>
    <w:rsid w:val="00907CD4"/>
    <w:rsid w:val="00907EE2"/>
    <w:rsid w:val="0091004B"/>
    <w:rsid w:val="009103C3"/>
    <w:rsid w:val="009129E7"/>
    <w:rsid w:val="00912A2F"/>
    <w:rsid w:val="00913DBF"/>
    <w:rsid w:val="00914225"/>
    <w:rsid w:val="00914355"/>
    <w:rsid w:val="00915123"/>
    <w:rsid w:val="00916ED5"/>
    <w:rsid w:val="00917017"/>
    <w:rsid w:val="0091765A"/>
    <w:rsid w:val="00917994"/>
    <w:rsid w:val="00920B5B"/>
    <w:rsid w:val="009222C0"/>
    <w:rsid w:val="009223F6"/>
    <w:rsid w:val="00923378"/>
    <w:rsid w:val="009240D7"/>
    <w:rsid w:val="00924755"/>
    <w:rsid w:val="009251C4"/>
    <w:rsid w:val="009258C5"/>
    <w:rsid w:val="00925E8D"/>
    <w:rsid w:val="00925F92"/>
    <w:rsid w:val="00926056"/>
    <w:rsid w:val="00927972"/>
    <w:rsid w:val="00930148"/>
    <w:rsid w:val="00930303"/>
    <w:rsid w:val="00930749"/>
    <w:rsid w:val="009309FF"/>
    <w:rsid w:val="00930A58"/>
    <w:rsid w:val="00931A5C"/>
    <w:rsid w:val="009323D7"/>
    <w:rsid w:val="00933415"/>
    <w:rsid w:val="00933CD5"/>
    <w:rsid w:val="00934AFD"/>
    <w:rsid w:val="00934F3A"/>
    <w:rsid w:val="00934FF1"/>
    <w:rsid w:val="00935A01"/>
    <w:rsid w:val="00935E36"/>
    <w:rsid w:val="009365DD"/>
    <w:rsid w:val="009365F0"/>
    <w:rsid w:val="009373F6"/>
    <w:rsid w:val="00937645"/>
    <w:rsid w:val="00937A9D"/>
    <w:rsid w:val="00937E6D"/>
    <w:rsid w:val="00940148"/>
    <w:rsid w:val="00940200"/>
    <w:rsid w:val="00940677"/>
    <w:rsid w:val="009407A2"/>
    <w:rsid w:val="00940EBD"/>
    <w:rsid w:val="0094150E"/>
    <w:rsid w:val="00941662"/>
    <w:rsid w:val="0094166A"/>
    <w:rsid w:val="00941ABD"/>
    <w:rsid w:val="00941D58"/>
    <w:rsid w:val="009421CB"/>
    <w:rsid w:val="00942B42"/>
    <w:rsid w:val="00943016"/>
    <w:rsid w:val="00944341"/>
    <w:rsid w:val="00944360"/>
    <w:rsid w:val="00944459"/>
    <w:rsid w:val="00944782"/>
    <w:rsid w:val="00944BC5"/>
    <w:rsid w:val="00944C36"/>
    <w:rsid w:val="00945A66"/>
    <w:rsid w:val="0094641E"/>
    <w:rsid w:val="00946780"/>
    <w:rsid w:val="00946999"/>
    <w:rsid w:val="00950065"/>
    <w:rsid w:val="00950162"/>
    <w:rsid w:val="0095027E"/>
    <w:rsid w:val="00951DE7"/>
    <w:rsid w:val="00951F2A"/>
    <w:rsid w:val="00952582"/>
    <w:rsid w:val="00953DB6"/>
    <w:rsid w:val="00954AFD"/>
    <w:rsid w:val="00954E64"/>
    <w:rsid w:val="0095560A"/>
    <w:rsid w:val="00956106"/>
    <w:rsid w:val="00956481"/>
    <w:rsid w:val="00957538"/>
    <w:rsid w:val="00960C3F"/>
    <w:rsid w:val="00961377"/>
    <w:rsid w:val="009613DC"/>
    <w:rsid w:val="0096196D"/>
    <w:rsid w:val="00961BA8"/>
    <w:rsid w:val="0096229F"/>
    <w:rsid w:val="00962D2A"/>
    <w:rsid w:val="009630D1"/>
    <w:rsid w:val="009635B0"/>
    <w:rsid w:val="0096371D"/>
    <w:rsid w:val="00963B5C"/>
    <w:rsid w:val="00963BBA"/>
    <w:rsid w:val="009641B3"/>
    <w:rsid w:val="0096486C"/>
    <w:rsid w:val="00964897"/>
    <w:rsid w:val="00964AFB"/>
    <w:rsid w:val="009655BB"/>
    <w:rsid w:val="00966118"/>
    <w:rsid w:val="00966383"/>
    <w:rsid w:val="00966DF9"/>
    <w:rsid w:val="009675C8"/>
    <w:rsid w:val="00967848"/>
    <w:rsid w:val="00970B20"/>
    <w:rsid w:val="0097173C"/>
    <w:rsid w:val="0097192A"/>
    <w:rsid w:val="00971A58"/>
    <w:rsid w:val="00973244"/>
    <w:rsid w:val="00974042"/>
    <w:rsid w:val="009741CA"/>
    <w:rsid w:val="0097475E"/>
    <w:rsid w:val="00975274"/>
    <w:rsid w:val="0097537F"/>
    <w:rsid w:val="0097583B"/>
    <w:rsid w:val="00975926"/>
    <w:rsid w:val="009759FA"/>
    <w:rsid w:val="00976117"/>
    <w:rsid w:val="009762C9"/>
    <w:rsid w:val="009762D7"/>
    <w:rsid w:val="0097635B"/>
    <w:rsid w:val="0097657A"/>
    <w:rsid w:val="00976A8B"/>
    <w:rsid w:val="00977563"/>
    <w:rsid w:val="0097787C"/>
    <w:rsid w:val="0098074C"/>
    <w:rsid w:val="00980D6A"/>
    <w:rsid w:val="00980EFF"/>
    <w:rsid w:val="009812C7"/>
    <w:rsid w:val="009813F9"/>
    <w:rsid w:val="00982C78"/>
    <w:rsid w:val="00982F36"/>
    <w:rsid w:val="0098425C"/>
    <w:rsid w:val="00984770"/>
    <w:rsid w:val="009847D2"/>
    <w:rsid w:val="00985906"/>
    <w:rsid w:val="00985A92"/>
    <w:rsid w:val="00985C24"/>
    <w:rsid w:val="00986BA5"/>
    <w:rsid w:val="009901A8"/>
    <w:rsid w:val="009906DE"/>
    <w:rsid w:val="00990812"/>
    <w:rsid w:val="00990C68"/>
    <w:rsid w:val="00992D2A"/>
    <w:rsid w:val="009939D8"/>
    <w:rsid w:val="009943D1"/>
    <w:rsid w:val="00994596"/>
    <w:rsid w:val="009946D0"/>
    <w:rsid w:val="0099481F"/>
    <w:rsid w:val="00994DF8"/>
    <w:rsid w:val="00995820"/>
    <w:rsid w:val="00995F5E"/>
    <w:rsid w:val="0099740A"/>
    <w:rsid w:val="009977C1"/>
    <w:rsid w:val="0099792D"/>
    <w:rsid w:val="009A01F7"/>
    <w:rsid w:val="009A0431"/>
    <w:rsid w:val="009A0634"/>
    <w:rsid w:val="009A0EB7"/>
    <w:rsid w:val="009A1F2B"/>
    <w:rsid w:val="009A291D"/>
    <w:rsid w:val="009A2F4A"/>
    <w:rsid w:val="009A3EF2"/>
    <w:rsid w:val="009A446D"/>
    <w:rsid w:val="009A52DF"/>
    <w:rsid w:val="009A56A1"/>
    <w:rsid w:val="009A5782"/>
    <w:rsid w:val="009A5930"/>
    <w:rsid w:val="009A6BAE"/>
    <w:rsid w:val="009A6FF7"/>
    <w:rsid w:val="009A7A67"/>
    <w:rsid w:val="009B019B"/>
    <w:rsid w:val="009B0568"/>
    <w:rsid w:val="009B11D1"/>
    <w:rsid w:val="009B226F"/>
    <w:rsid w:val="009B2A4E"/>
    <w:rsid w:val="009B2ED7"/>
    <w:rsid w:val="009B309A"/>
    <w:rsid w:val="009B3ACB"/>
    <w:rsid w:val="009B3B2C"/>
    <w:rsid w:val="009B4189"/>
    <w:rsid w:val="009B510A"/>
    <w:rsid w:val="009B6BE3"/>
    <w:rsid w:val="009B73B8"/>
    <w:rsid w:val="009B754E"/>
    <w:rsid w:val="009C156A"/>
    <w:rsid w:val="009C1A80"/>
    <w:rsid w:val="009C1DB5"/>
    <w:rsid w:val="009C2E5E"/>
    <w:rsid w:val="009C3408"/>
    <w:rsid w:val="009C35CE"/>
    <w:rsid w:val="009C3761"/>
    <w:rsid w:val="009C3A18"/>
    <w:rsid w:val="009C3C6D"/>
    <w:rsid w:val="009C4243"/>
    <w:rsid w:val="009C46EF"/>
    <w:rsid w:val="009C480E"/>
    <w:rsid w:val="009C5AEE"/>
    <w:rsid w:val="009C5EA7"/>
    <w:rsid w:val="009C6BEC"/>
    <w:rsid w:val="009C7B5D"/>
    <w:rsid w:val="009D427D"/>
    <w:rsid w:val="009D45DE"/>
    <w:rsid w:val="009D4697"/>
    <w:rsid w:val="009D4CEC"/>
    <w:rsid w:val="009D6B82"/>
    <w:rsid w:val="009D6DB9"/>
    <w:rsid w:val="009D7937"/>
    <w:rsid w:val="009D79DE"/>
    <w:rsid w:val="009D7EA5"/>
    <w:rsid w:val="009E048D"/>
    <w:rsid w:val="009E26C9"/>
    <w:rsid w:val="009E4146"/>
    <w:rsid w:val="009E47BF"/>
    <w:rsid w:val="009E4A03"/>
    <w:rsid w:val="009E536C"/>
    <w:rsid w:val="009E5C7F"/>
    <w:rsid w:val="009E62F6"/>
    <w:rsid w:val="009E6455"/>
    <w:rsid w:val="009E6600"/>
    <w:rsid w:val="009E6B25"/>
    <w:rsid w:val="009E7527"/>
    <w:rsid w:val="009F060B"/>
    <w:rsid w:val="009F132D"/>
    <w:rsid w:val="009F15C2"/>
    <w:rsid w:val="009F1676"/>
    <w:rsid w:val="009F3261"/>
    <w:rsid w:val="009F3D8C"/>
    <w:rsid w:val="009F3DD7"/>
    <w:rsid w:val="009F41D0"/>
    <w:rsid w:val="009F48E3"/>
    <w:rsid w:val="009F4976"/>
    <w:rsid w:val="009F4B87"/>
    <w:rsid w:val="009F4D18"/>
    <w:rsid w:val="009F5267"/>
    <w:rsid w:val="009F56F3"/>
    <w:rsid w:val="009F5857"/>
    <w:rsid w:val="009F64A9"/>
    <w:rsid w:val="009F65BC"/>
    <w:rsid w:val="009F670B"/>
    <w:rsid w:val="009F6B72"/>
    <w:rsid w:val="009F730C"/>
    <w:rsid w:val="009F7360"/>
    <w:rsid w:val="00A003FB"/>
    <w:rsid w:val="00A007F8"/>
    <w:rsid w:val="00A00DF1"/>
    <w:rsid w:val="00A00DF9"/>
    <w:rsid w:val="00A00F32"/>
    <w:rsid w:val="00A01E80"/>
    <w:rsid w:val="00A02489"/>
    <w:rsid w:val="00A02DDA"/>
    <w:rsid w:val="00A03042"/>
    <w:rsid w:val="00A030FC"/>
    <w:rsid w:val="00A0348A"/>
    <w:rsid w:val="00A043AD"/>
    <w:rsid w:val="00A04D1C"/>
    <w:rsid w:val="00A04DDA"/>
    <w:rsid w:val="00A0517F"/>
    <w:rsid w:val="00A05FB1"/>
    <w:rsid w:val="00A05FC1"/>
    <w:rsid w:val="00A06D98"/>
    <w:rsid w:val="00A06DBD"/>
    <w:rsid w:val="00A078B6"/>
    <w:rsid w:val="00A10347"/>
    <w:rsid w:val="00A108BB"/>
    <w:rsid w:val="00A120C9"/>
    <w:rsid w:val="00A121AE"/>
    <w:rsid w:val="00A12E84"/>
    <w:rsid w:val="00A1428E"/>
    <w:rsid w:val="00A14449"/>
    <w:rsid w:val="00A1459A"/>
    <w:rsid w:val="00A14F64"/>
    <w:rsid w:val="00A15A49"/>
    <w:rsid w:val="00A163CF"/>
    <w:rsid w:val="00A167CC"/>
    <w:rsid w:val="00A16F60"/>
    <w:rsid w:val="00A17193"/>
    <w:rsid w:val="00A17230"/>
    <w:rsid w:val="00A172BC"/>
    <w:rsid w:val="00A17979"/>
    <w:rsid w:val="00A20398"/>
    <w:rsid w:val="00A20440"/>
    <w:rsid w:val="00A20845"/>
    <w:rsid w:val="00A2298A"/>
    <w:rsid w:val="00A22C90"/>
    <w:rsid w:val="00A235FF"/>
    <w:rsid w:val="00A24624"/>
    <w:rsid w:val="00A2466D"/>
    <w:rsid w:val="00A24FDF"/>
    <w:rsid w:val="00A257E8"/>
    <w:rsid w:val="00A25D34"/>
    <w:rsid w:val="00A265D5"/>
    <w:rsid w:val="00A27379"/>
    <w:rsid w:val="00A275A9"/>
    <w:rsid w:val="00A277D0"/>
    <w:rsid w:val="00A27CE3"/>
    <w:rsid w:val="00A306F5"/>
    <w:rsid w:val="00A30C9E"/>
    <w:rsid w:val="00A31CC2"/>
    <w:rsid w:val="00A324F2"/>
    <w:rsid w:val="00A33006"/>
    <w:rsid w:val="00A33366"/>
    <w:rsid w:val="00A34C3E"/>
    <w:rsid w:val="00A34F21"/>
    <w:rsid w:val="00A355FC"/>
    <w:rsid w:val="00A3605E"/>
    <w:rsid w:val="00A369C5"/>
    <w:rsid w:val="00A37290"/>
    <w:rsid w:val="00A373BB"/>
    <w:rsid w:val="00A374B6"/>
    <w:rsid w:val="00A37AB4"/>
    <w:rsid w:val="00A37F27"/>
    <w:rsid w:val="00A4014E"/>
    <w:rsid w:val="00A4096C"/>
    <w:rsid w:val="00A40C1E"/>
    <w:rsid w:val="00A40C25"/>
    <w:rsid w:val="00A4182D"/>
    <w:rsid w:val="00A43679"/>
    <w:rsid w:val="00A4374F"/>
    <w:rsid w:val="00A43D23"/>
    <w:rsid w:val="00A44367"/>
    <w:rsid w:val="00A453A5"/>
    <w:rsid w:val="00A4544A"/>
    <w:rsid w:val="00A4597F"/>
    <w:rsid w:val="00A46368"/>
    <w:rsid w:val="00A47CFB"/>
    <w:rsid w:val="00A47EA6"/>
    <w:rsid w:val="00A50BF1"/>
    <w:rsid w:val="00A50D4A"/>
    <w:rsid w:val="00A50DA5"/>
    <w:rsid w:val="00A513D7"/>
    <w:rsid w:val="00A5198E"/>
    <w:rsid w:val="00A51BAF"/>
    <w:rsid w:val="00A51EA5"/>
    <w:rsid w:val="00A52A02"/>
    <w:rsid w:val="00A52C4E"/>
    <w:rsid w:val="00A534B0"/>
    <w:rsid w:val="00A558D0"/>
    <w:rsid w:val="00A55AEA"/>
    <w:rsid w:val="00A55EE1"/>
    <w:rsid w:val="00A56214"/>
    <w:rsid w:val="00A56DD3"/>
    <w:rsid w:val="00A571BF"/>
    <w:rsid w:val="00A57C96"/>
    <w:rsid w:val="00A61029"/>
    <w:rsid w:val="00A61AAC"/>
    <w:rsid w:val="00A61C93"/>
    <w:rsid w:val="00A620AB"/>
    <w:rsid w:val="00A62DD1"/>
    <w:rsid w:val="00A63AE5"/>
    <w:rsid w:val="00A63FF1"/>
    <w:rsid w:val="00A65CA1"/>
    <w:rsid w:val="00A66182"/>
    <w:rsid w:val="00A66F52"/>
    <w:rsid w:val="00A673E6"/>
    <w:rsid w:val="00A67650"/>
    <w:rsid w:val="00A7059E"/>
    <w:rsid w:val="00A70AE0"/>
    <w:rsid w:val="00A7158D"/>
    <w:rsid w:val="00A715EB"/>
    <w:rsid w:val="00A71E25"/>
    <w:rsid w:val="00A725C1"/>
    <w:rsid w:val="00A7306E"/>
    <w:rsid w:val="00A7380C"/>
    <w:rsid w:val="00A74191"/>
    <w:rsid w:val="00A74663"/>
    <w:rsid w:val="00A75077"/>
    <w:rsid w:val="00A7528C"/>
    <w:rsid w:val="00A75454"/>
    <w:rsid w:val="00A75B5E"/>
    <w:rsid w:val="00A7717B"/>
    <w:rsid w:val="00A801C0"/>
    <w:rsid w:val="00A80716"/>
    <w:rsid w:val="00A8094A"/>
    <w:rsid w:val="00A81314"/>
    <w:rsid w:val="00A81A38"/>
    <w:rsid w:val="00A81C02"/>
    <w:rsid w:val="00A81E4E"/>
    <w:rsid w:val="00A82FE0"/>
    <w:rsid w:val="00A834DA"/>
    <w:rsid w:val="00A83779"/>
    <w:rsid w:val="00A842CE"/>
    <w:rsid w:val="00A849E9"/>
    <w:rsid w:val="00A84A8E"/>
    <w:rsid w:val="00A850BE"/>
    <w:rsid w:val="00A85B60"/>
    <w:rsid w:val="00A85CAB"/>
    <w:rsid w:val="00A86051"/>
    <w:rsid w:val="00A866DB"/>
    <w:rsid w:val="00A870B7"/>
    <w:rsid w:val="00A87A87"/>
    <w:rsid w:val="00A906FF"/>
    <w:rsid w:val="00A90A42"/>
    <w:rsid w:val="00A90D8C"/>
    <w:rsid w:val="00A90EA0"/>
    <w:rsid w:val="00A9145E"/>
    <w:rsid w:val="00A918C1"/>
    <w:rsid w:val="00A91985"/>
    <w:rsid w:val="00A9224D"/>
    <w:rsid w:val="00A93411"/>
    <w:rsid w:val="00A94AA2"/>
    <w:rsid w:val="00A94B21"/>
    <w:rsid w:val="00A9576C"/>
    <w:rsid w:val="00A95A3A"/>
    <w:rsid w:val="00A95D1D"/>
    <w:rsid w:val="00A96BE6"/>
    <w:rsid w:val="00A979EA"/>
    <w:rsid w:val="00A97CA9"/>
    <w:rsid w:val="00AA0295"/>
    <w:rsid w:val="00AA061C"/>
    <w:rsid w:val="00AA143B"/>
    <w:rsid w:val="00AA150F"/>
    <w:rsid w:val="00AA173D"/>
    <w:rsid w:val="00AA20D6"/>
    <w:rsid w:val="00AA24E4"/>
    <w:rsid w:val="00AA274C"/>
    <w:rsid w:val="00AA354B"/>
    <w:rsid w:val="00AA3AB2"/>
    <w:rsid w:val="00AA3C12"/>
    <w:rsid w:val="00AA5325"/>
    <w:rsid w:val="00AA639E"/>
    <w:rsid w:val="00AB0243"/>
    <w:rsid w:val="00AB0484"/>
    <w:rsid w:val="00AB058F"/>
    <w:rsid w:val="00AB0877"/>
    <w:rsid w:val="00AB0976"/>
    <w:rsid w:val="00AB09E2"/>
    <w:rsid w:val="00AB16CA"/>
    <w:rsid w:val="00AB191F"/>
    <w:rsid w:val="00AB1FD2"/>
    <w:rsid w:val="00AB236B"/>
    <w:rsid w:val="00AB2EF1"/>
    <w:rsid w:val="00AB304C"/>
    <w:rsid w:val="00AB31E3"/>
    <w:rsid w:val="00AB32A9"/>
    <w:rsid w:val="00AB3608"/>
    <w:rsid w:val="00AB3D3D"/>
    <w:rsid w:val="00AB45DE"/>
    <w:rsid w:val="00AB4E9F"/>
    <w:rsid w:val="00AB5095"/>
    <w:rsid w:val="00AB53D1"/>
    <w:rsid w:val="00AB5DEA"/>
    <w:rsid w:val="00AB5F1F"/>
    <w:rsid w:val="00AB6CA8"/>
    <w:rsid w:val="00AB6FD6"/>
    <w:rsid w:val="00AB753A"/>
    <w:rsid w:val="00AC0AB4"/>
    <w:rsid w:val="00AC0D1E"/>
    <w:rsid w:val="00AC2978"/>
    <w:rsid w:val="00AC31C8"/>
    <w:rsid w:val="00AC3681"/>
    <w:rsid w:val="00AC4671"/>
    <w:rsid w:val="00AC478E"/>
    <w:rsid w:val="00AC5BD7"/>
    <w:rsid w:val="00AC5D06"/>
    <w:rsid w:val="00AC5D7A"/>
    <w:rsid w:val="00AC5FCD"/>
    <w:rsid w:val="00AC6377"/>
    <w:rsid w:val="00AC695E"/>
    <w:rsid w:val="00AC6E28"/>
    <w:rsid w:val="00AC7532"/>
    <w:rsid w:val="00AD00C1"/>
    <w:rsid w:val="00AD05C3"/>
    <w:rsid w:val="00AD18E9"/>
    <w:rsid w:val="00AD23CE"/>
    <w:rsid w:val="00AD27A9"/>
    <w:rsid w:val="00AD2850"/>
    <w:rsid w:val="00AD3D3E"/>
    <w:rsid w:val="00AD43D7"/>
    <w:rsid w:val="00AD5656"/>
    <w:rsid w:val="00AD584C"/>
    <w:rsid w:val="00AD6254"/>
    <w:rsid w:val="00AD6EE4"/>
    <w:rsid w:val="00AD7278"/>
    <w:rsid w:val="00AD7468"/>
    <w:rsid w:val="00AD77D2"/>
    <w:rsid w:val="00AD78FD"/>
    <w:rsid w:val="00AE01BB"/>
    <w:rsid w:val="00AE03F6"/>
    <w:rsid w:val="00AE08C1"/>
    <w:rsid w:val="00AE08F1"/>
    <w:rsid w:val="00AE0CCE"/>
    <w:rsid w:val="00AE103F"/>
    <w:rsid w:val="00AE206F"/>
    <w:rsid w:val="00AE23F3"/>
    <w:rsid w:val="00AE266D"/>
    <w:rsid w:val="00AE2D2D"/>
    <w:rsid w:val="00AE2DB8"/>
    <w:rsid w:val="00AE3282"/>
    <w:rsid w:val="00AE3B0D"/>
    <w:rsid w:val="00AE3B6A"/>
    <w:rsid w:val="00AE5150"/>
    <w:rsid w:val="00AE51BD"/>
    <w:rsid w:val="00AE5DB0"/>
    <w:rsid w:val="00AE624F"/>
    <w:rsid w:val="00AE75E3"/>
    <w:rsid w:val="00AF06AC"/>
    <w:rsid w:val="00AF1053"/>
    <w:rsid w:val="00AF2371"/>
    <w:rsid w:val="00AF270F"/>
    <w:rsid w:val="00AF291A"/>
    <w:rsid w:val="00AF29DC"/>
    <w:rsid w:val="00AF2EBC"/>
    <w:rsid w:val="00AF43D1"/>
    <w:rsid w:val="00AF5FB7"/>
    <w:rsid w:val="00AF61A9"/>
    <w:rsid w:val="00AF6567"/>
    <w:rsid w:val="00AF6701"/>
    <w:rsid w:val="00AF691B"/>
    <w:rsid w:val="00AF6C94"/>
    <w:rsid w:val="00B011CF"/>
    <w:rsid w:val="00B015A1"/>
    <w:rsid w:val="00B02730"/>
    <w:rsid w:val="00B038B2"/>
    <w:rsid w:val="00B04B59"/>
    <w:rsid w:val="00B04CBA"/>
    <w:rsid w:val="00B05A79"/>
    <w:rsid w:val="00B05BF0"/>
    <w:rsid w:val="00B06AE1"/>
    <w:rsid w:val="00B07396"/>
    <w:rsid w:val="00B07A42"/>
    <w:rsid w:val="00B07D4F"/>
    <w:rsid w:val="00B10E7D"/>
    <w:rsid w:val="00B113DC"/>
    <w:rsid w:val="00B1189B"/>
    <w:rsid w:val="00B119EA"/>
    <w:rsid w:val="00B11A31"/>
    <w:rsid w:val="00B11C96"/>
    <w:rsid w:val="00B1249B"/>
    <w:rsid w:val="00B135E6"/>
    <w:rsid w:val="00B142F9"/>
    <w:rsid w:val="00B144BD"/>
    <w:rsid w:val="00B145CE"/>
    <w:rsid w:val="00B14B4C"/>
    <w:rsid w:val="00B14B9D"/>
    <w:rsid w:val="00B15284"/>
    <w:rsid w:val="00B154D4"/>
    <w:rsid w:val="00B16363"/>
    <w:rsid w:val="00B163D8"/>
    <w:rsid w:val="00B163F5"/>
    <w:rsid w:val="00B16914"/>
    <w:rsid w:val="00B16943"/>
    <w:rsid w:val="00B17242"/>
    <w:rsid w:val="00B176CC"/>
    <w:rsid w:val="00B179EA"/>
    <w:rsid w:val="00B17D9E"/>
    <w:rsid w:val="00B2062F"/>
    <w:rsid w:val="00B215F1"/>
    <w:rsid w:val="00B220D1"/>
    <w:rsid w:val="00B22E6D"/>
    <w:rsid w:val="00B23552"/>
    <w:rsid w:val="00B235A8"/>
    <w:rsid w:val="00B23776"/>
    <w:rsid w:val="00B23790"/>
    <w:rsid w:val="00B24420"/>
    <w:rsid w:val="00B2481D"/>
    <w:rsid w:val="00B250A7"/>
    <w:rsid w:val="00B25769"/>
    <w:rsid w:val="00B25AD2"/>
    <w:rsid w:val="00B26888"/>
    <w:rsid w:val="00B26980"/>
    <w:rsid w:val="00B26AE3"/>
    <w:rsid w:val="00B2752B"/>
    <w:rsid w:val="00B275C6"/>
    <w:rsid w:val="00B27AC8"/>
    <w:rsid w:val="00B306A0"/>
    <w:rsid w:val="00B31B85"/>
    <w:rsid w:val="00B32946"/>
    <w:rsid w:val="00B33065"/>
    <w:rsid w:val="00B33145"/>
    <w:rsid w:val="00B3344A"/>
    <w:rsid w:val="00B348DA"/>
    <w:rsid w:val="00B34B75"/>
    <w:rsid w:val="00B34D55"/>
    <w:rsid w:val="00B3507A"/>
    <w:rsid w:val="00B35238"/>
    <w:rsid w:val="00B353D0"/>
    <w:rsid w:val="00B358CA"/>
    <w:rsid w:val="00B363F4"/>
    <w:rsid w:val="00B37018"/>
    <w:rsid w:val="00B379ED"/>
    <w:rsid w:val="00B40431"/>
    <w:rsid w:val="00B40D72"/>
    <w:rsid w:val="00B4126C"/>
    <w:rsid w:val="00B41B65"/>
    <w:rsid w:val="00B4295A"/>
    <w:rsid w:val="00B42A02"/>
    <w:rsid w:val="00B430DE"/>
    <w:rsid w:val="00B43346"/>
    <w:rsid w:val="00B4368D"/>
    <w:rsid w:val="00B440E7"/>
    <w:rsid w:val="00B44155"/>
    <w:rsid w:val="00B4622B"/>
    <w:rsid w:val="00B473E5"/>
    <w:rsid w:val="00B50C3A"/>
    <w:rsid w:val="00B511C0"/>
    <w:rsid w:val="00B51784"/>
    <w:rsid w:val="00B52679"/>
    <w:rsid w:val="00B530EA"/>
    <w:rsid w:val="00B53130"/>
    <w:rsid w:val="00B538CB"/>
    <w:rsid w:val="00B53D01"/>
    <w:rsid w:val="00B54165"/>
    <w:rsid w:val="00B54D4E"/>
    <w:rsid w:val="00B54E45"/>
    <w:rsid w:val="00B5621F"/>
    <w:rsid w:val="00B57017"/>
    <w:rsid w:val="00B570A1"/>
    <w:rsid w:val="00B572D6"/>
    <w:rsid w:val="00B57924"/>
    <w:rsid w:val="00B57AEA"/>
    <w:rsid w:val="00B57D97"/>
    <w:rsid w:val="00B6052B"/>
    <w:rsid w:val="00B60796"/>
    <w:rsid w:val="00B61198"/>
    <w:rsid w:val="00B62664"/>
    <w:rsid w:val="00B628BF"/>
    <w:rsid w:val="00B643E8"/>
    <w:rsid w:val="00B65F56"/>
    <w:rsid w:val="00B664D8"/>
    <w:rsid w:val="00B677C1"/>
    <w:rsid w:val="00B67F71"/>
    <w:rsid w:val="00B70865"/>
    <w:rsid w:val="00B71648"/>
    <w:rsid w:val="00B71E15"/>
    <w:rsid w:val="00B72623"/>
    <w:rsid w:val="00B72A42"/>
    <w:rsid w:val="00B7349A"/>
    <w:rsid w:val="00B748DA"/>
    <w:rsid w:val="00B74E0A"/>
    <w:rsid w:val="00B75042"/>
    <w:rsid w:val="00B75667"/>
    <w:rsid w:val="00B75B0F"/>
    <w:rsid w:val="00B75C6D"/>
    <w:rsid w:val="00B764C6"/>
    <w:rsid w:val="00B7652F"/>
    <w:rsid w:val="00B77133"/>
    <w:rsid w:val="00B77A19"/>
    <w:rsid w:val="00B8025E"/>
    <w:rsid w:val="00B80705"/>
    <w:rsid w:val="00B8155A"/>
    <w:rsid w:val="00B817E0"/>
    <w:rsid w:val="00B81B55"/>
    <w:rsid w:val="00B81D9C"/>
    <w:rsid w:val="00B820AE"/>
    <w:rsid w:val="00B82E7B"/>
    <w:rsid w:val="00B8392A"/>
    <w:rsid w:val="00B83DA6"/>
    <w:rsid w:val="00B83EFA"/>
    <w:rsid w:val="00B851FF"/>
    <w:rsid w:val="00B85CB0"/>
    <w:rsid w:val="00B86B2D"/>
    <w:rsid w:val="00B90463"/>
    <w:rsid w:val="00B90CE6"/>
    <w:rsid w:val="00B91844"/>
    <w:rsid w:val="00B9227C"/>
    <w:rsid w:val="00B92A68"/>
    <w:rsid w:val="00B92DB5"/>
    <w:rsid w:val="00B93154"/>
    <w:rsid w:val="00B9434D"/>
    <w:rsid w:val="00B954BC"/>
    <w:rsid w:val="00B95E69"/>
    <w:rsid w:val="00B96022"/>
    <w:rsid w:val="00B96806"/>
    <w:rsid w:val="00B96C61"/>
    <w:rsid w:val="00B97FC9"/>
    <w:rsid w:val="00BA0548"/>
    <w:rsid w:val="00BA0A91"/>
    <w:rsid w:val="00BA0C1A"/>
    <w:rsid w:val="00BA14FC"/>
    <w:rsid w:val="00BA1A5B"/>
    <w:rsid w:val="00BA27CD"/>
    <w:rsid w:val="00BA2A77"/>
    <w:rsid w:val="00BA2F31"/>
    <w:rsid w:val="00BA36C2"/>
    <w:rsid w:val="00BA42FD"/>
    <w:rsid w:val="00BA44DA"/>
    <w:rsid w:val="00BA4A30"/>
    <w:rsid w:val="00BA549D"/>
    <w:rsid w:val="00BA5944"/>
    <w:rsid w:val="00BA5CFF"/>
    <w:rsid w:val="00BA62EF"/>
    <w:rsid w:val="00BA6DF7"/>
    <w:rsid w:val="00BA70B8"/>
    <w:rsid w:val="00BA712E"/>
    <w:rsid w:val="00BA7604"/>
    <w:rsid w:val="00BA7731"/>
    <w:rsid w:val="00BA7BCE"/>
    <w:rsid w:val="00BB0672"/>
    <w:rsid w:val="00BB0735"/>
    <w:rsid w:val="00BB09E0"/>
    <w:rsid w:val="00BB15BA"/>
    <w:rsid w:val="00BB1D4B"/>
    <w:rsid w:val="00BB20E5"/>
    <w:rsid w:val="00BB2B56"/>
    <w:rsid w:val="00BB367A"/>
    <w:rsid w:val="00BB419E"/>
    <w:rsid w:val="00BB43A9"/>
    <w:rsid w:val="00BB4488"/>
    <w:rsid w:val="00BB44BE"/>
    <w:rsid w:val="00BB4953"/>
    <w:rsid w:val="00BB4A40"/>
    <w:rsid w:val="00BB525C"/>
    <w:rsid w:val="00BB57CD"/>
    <w:rsid w:val="00BB61E6"/>
    <w:rsid w:val="00BB6251"/>
    <w:rsid w:val="00BC0CB4"/>
    <w:rsid w:val="00BC2017"/>
    <w:rsid w:val="00BC2245"/>
    <w:rsid w:val="00BC3648"/>
    <w:rsid w:val="00BC369D"/>
    <w:rsid w:val="00BC49B0"/>
    <w:rsid w:val="00BC5606"/>
    <w:rsid w:val="00BC5AB5"/>
    <w:rsid w:val="00BC627A"/>
    <w:rsid w:val="00BC64AF"/>
    <w:rsid w:val="00BC6E26"/>
    <w:rsid w:val="00BC72B3"/>
    <w:rsid w:val="00BD038D"/>
    <w:rsid w:val="00BD0989"/>
    <w:rsid w:val="00BD17CE"/>
    <w:rsid w:val="00BD1811"/>
    <w:rsid w:val="00BD1B38"/>
    <w:rsid w:val="00BD2089"/>
    <w:rsid w:val="00BD242C"/>
    <w:rsid w:val="00BD2530"/>
    <w:rsid w:val="00BD2F3E"/>
    <w:rsid w:val="00BD3903"/>
    <w:rsid w:val="00BD3E27"/>
    <w:rsid w:val="00BD4239"/>
    <w:rsid w:val="00BD4739"/>
    <w:rsid w:val="00BD48B0"/>
    <w:rsid w:val="00BE0766"/>
    <w:rsid w:val="00BE0885"/>
    <w:rsid w:val="00BE1048"/>
    <w:rsid w:val="00BE17EC"/>
    <w:rsid w:val="00BE1E54"/>
    <w:rsid w:val="00BE203C"/>
    <w:rsid w:val="00BE24F4"/>
    <w:rsid w:val="00BE26C3"/>
    <w:rsid w:val="00BE2900"/>
    <w:rsid w:val="00BE3135"/>
    <w:rsid w:val="00BE3BE1"/>
    <w:rsid w:val="00BE500B"/>
    <w:rsid w:val="00BE50D7"/>
    <w:rsid w:val="00BE5A13"/>
    <w:rsid w:val="00BE662C"/>
    <w:rsid w:val="00BE6B31"/>
    <w:rsid w:val="00BF0F46"/>
    <w:rsid w:val="00BF118A"/>
    <w:rsid w:val="00BF14FC"/>
    <w:rsid w:val="00BF2270"/>
    <w:rsid w:val="00BF23C2"/>
    <w:rsid w:val="00BF24B7"/>
    <w:rsid w:val="00BF30E2"/>
    <w:rsid w:val="00BF31CA"/>
    <w:rsid w:val="00BF3C2C"/>
    <w:rsid w:val="00BF43B4"/>
    <w:rsid w:val="00BF465F"/>
    <w:rsid w:val="00BF47AB"/>
    <w:rsid w:val="00BF55FE"/>
    <w:rsid w:val="00BF6BC7"/>
    <w:rsid w:val="00BF7137"/>
    <w:rsid w:val="00C02998"/>
    <w:rsid w:val="00C02A5E"/>
    <w:rsid w:val="00C05968"/>
    <w:rsid w:val="00C0729E"/>
    <w:rsid w:val="00C072E9"/>
    <w:rsid w:val="00C07309"/>
    <w:rsid w:val="00C0735B"/>
    <w:rsid w:val="00C07442"/>
    <w:rsid w:val="00C078DD"/>
    <w:rsid w:val="00C07A03"/>
    <w:rsid w:val="00C07CBD"/>
    <w:rsid w:val="00C108A8"/>
    <w:rsid w:val="00C10B0A"/>
    <w:rsid w:val="00C10CFE"/>
    <w:rsid w:val="00C10E31"/>
    <w:rsid w:val="00C116E9"/>
    <w:rsid w:val="00C1389B"/>
    <w:rsid w:val="00C142C5"/>
    <w:rsid w:val="00C142DE"/>
    <w:rsid w:val="00C14FF9"/>
    <w:rsid w:val="00C1581B"/>
    <w:rsid w:val="00C15D5D"/>
    <w:rsid w:val="00C168F9"/>
    <w:rsid w:val="00C16E4E"/>
    <w:rsid w:val="00C1724E"/>
    <w:rsid w:val="00C17F8E"/>
    <w:rsid w:val="00C21096"/>
    <w:rsid w:val="00C21A06"/>
    <w:rsid w:val="00C21E7C"/>
    <w:rsid w:val="00C224CC"/>
    <w:rsid w:val="00C2266D"/>
    <w:rsid w:val="00C22830"/>
    <w:rsid w:val="00C23333"/>
    <w:rsid w:val="00C239EC"/>
    <w:rsid w:val="00C23C09"/>
    <w:rsid w:val="00C23CD8"/>
    <w:rsid w:val="00C23DF8"/>
    <w:rsid w:val="00C241CE"/>
    <w:rsid w:val="00C2433B"/>
    <w:rsid w:val="00C24560"/>
    <w:rsid w:val="00C24BB4"/>
    <w:rsid w:val="00C24F1C"/>
    <w:rsid w:val="00C256F1"/>
    <w:rsid w:val="00C2578A"/>
    <w:rsid w:val="00C262ED"/>
    <w:rsid w:val="00C276C3"/>
    <w:rsid w:val="00C303DE"/>
    <w:rsid w:val="00C31097"/>
    <w:rsid w:val="00C316F0"/>
    <w:rsid w:val="00C32687"/>
    <w:rsid w:val="00C32ABE"/>
    <w:rsid w:val="00C32ADE"/>
    <w:rsid w:val="00C3328F"/>
    <w:rsid w:val="00C35C33"/>
    <w:rsid w:val="00C361A4"/>
    <w:rsid w:val="00C37261"/>
    <w:rsid w:val="00C37B18"/>
    <w:rsid w:val="00C37EF6"/>
    <w:rsid w:val="00C40530"/>
    <w:rsid w:val="00C414C5"/>
    <w:rsid w:val="00C415C5"/>
    <w:rsid w:val="00C41F18"/>
    <w:rsid w:val="00C437C5"/>
    <w:rsid w:val="00C43AD5"/>
    <w:rsid w:val="00C44917"/>
    <w:rsid w:val="00C44B5D"/>
    <w:rsid w:val="00C45F42"/>
    <w:rsid w:val="00C464B5"/>
    <w:rsid w:val="00C46781"/>
    <w:rsid w:val="00C46C86"/>
    <w:rsid w:val="00C471B9"/>
    <w:rsid w:val="00C50596"/>
    <w:rsid w:val="00C50A94"/>
    <w:rsid w:val="00C52385"/>
    <w:rsid w:val="00C530A3"/>
    <w:rsid w:val="00C544FE"/>
    <w:rsid w:val="00C55499"/>
    <w:rsid w:val="00C5581E"/>
    <w:rsid w:val="00C5593A"/>
    <w:rsid w:val="00C55BB6"/>
    <w:rsid w:val="00C55DE7"/>
    <w:rsid w:val="00C562C7"/>
    <w:rsid w:val="00C56B0A"/>
    <w:rsid w:val="00C576E1"/>
    <w:rsid w:val="00C57AF6"/>
    <w:rsid w:val="00C57CC8"/>
    <w:rsid w:val="00C601A8"/>
    <w:rsid w:val="00C60BAF"/>
    <w:rsid w:val="00C61F79"/>
    <w:rsid w:val="00C63AED"/>
    <w:rsid w:val="00C642D4"/>
    <w:rsid w:val="00C65086"/>
    <w:rsid w:val="00C657BE"/>
    <w:rsid w:val="00C65861"/>
    <w:rsid w:val="00C658F2"/>
    <w:rsid w:val="00C658F4"/>
    <w:rsid w:val="00C65DEA"/>
    <w:rsid w:val="00C6611A"/>
    <w:rsid w:val="00C661FB"/>
    <w:rsid w:val="00C66AF9"/>
    <w:rsid w:val="00C6758B"/>
    <w:rsid w:val="00C70799"/>
    <w:rsid w:val="00C707BA"/>
    <w:rsid w:val="00C7083D"/>
    <w:rsid w:val="00C70FFC"/>
    <w:rsid w:val="00C7126E"/>
    <w:rsid w:val="00C71515"/>
    <w:rsid w:val="00C71911"/>
    <w:rsid w:val="00C71A18"/>
    <w:rsid w:val="00C726C1"/>
    <w:rsid w:val="00C73ED1"/>
    <w:rsid w:val="00C740AE"/>
    <w:rsid w:val="00C74B8E"/>
    <w:rsid w:val="00C7535E"/>
    <w:rsid w:val="00C75432"/>
    <w:rsid w:val="00C76CCC"/>
    <w:rsid w:val="00C77658"/>
    <w:rsid w:val="00C77D2F"/>
    <w:rsid w:val="00C81821"/>
    <w:rsid w:val="00C81BAB"/>
    <w:rsid w:val="00C82338"/>
    <w:rsid w:val="00C831DC"/>
    <w:rsid w:val="00C836F5"/>
    <w:rsid w:val="00C8379D"/>
    <w:rsid w:val="00C83D34"/>
    <w:rsid w:val="00C83FFE"/>
    <w:rsid w:val="00C84251"/>
    <w:rsid w:val="00C84F50"/>
    <w:rsid w:val="00C85297"/>
    <w:rsid w:val="00C852F9"/>
    <w:rsid w:val="00C86666"/>
    <w:rsid w:val="00C86C08"/>
    <w:rsid w:val="00C8750E"/>
    <w:rsid w:val="00C87BC2"/>
    <w:rsid w:val="00C905E2"/>
    <w:rsid w:val="00C91BD5"/>
    <w:rsid w:val="00C92B23"/>
    <w:rsid w:val="00C92F9E"/>
    <w:rsid w:val="00C931C6"/>
    <w:rsid w:val="00C9328E"/>
    <w:rsid w:val="00C934F7"/>
    <w:rsid w:val="00C93999"/>
    <w:rsid w:val="00C94752"/>
    <w:rsid w:val="00C95CE9"/>
    <w:rsid w:val="00C95F98"/>
    <w:rsid w:val="00C9617D"/>
    <w:rsid w:val="00C962BA"/>
    <w:rsid w:val="00C967C3"/>
    <w:rsid w:val="00C96AAA"/>
    <w:rsid w:val="00C96D5F"/>
    <w:rsid w:val="00C97CBB"/>
    <w:rsid w:val="00C97F55"/>
    <w:rsid w:val="00CA037D"/>
    <w:rsid w:val="00CA11ED"/>
    <w:rsid w:val="00CA1A36"/>
    <w:rsid w:val="00CA20C5"/>
    <w:rsid w:val="00CA2155"/>
    <w:rsid w:val="00CA258E"/>
    <w:rsid w:val="00CA2CC1"/>
    <w:rsid w:val="00CA2F5E"/>
    <w:rsid w:val="00CA4098"/>
    <w:rsid w:val="00CA4B00"/>
    <w:rsid w:val="00CA4C4B"/>
    <w:rsid w:val="00CA4F99"/>
    <w:rsid w:val="00CA554C"/>
    <w:rsid w:val="00CA59FD"/>
    <w:rsid w:val="00CA5E4B"/>
    <w:rsid w:val="00CA6C18"/>
    <w:rsid w:val="00CA7750"/>
    <w:rsid w:val="00CA79D1"/>
    <w:rsid w:val="00CA7F29"/>
    <w:rsid w:val="00CB0F9C"/>
    <w:rsid w:val="00CB107E"/>
    <w:rsid w:val="00CB1473"/>
    <w:rsid w:val="00CB1D7D"/>
    <w:rsid w:val="00CB20A3"/>
    <w:rsid w:val="00CB3059"/>
    <w:rsid w:val="00CB3638"/>
    <w:rsid w:val="00CB3AD3"/>
    <w:rsid w:val="00CB4220"/>
    <w:rsid w:val="00CB465A"/>
    <w:rsid w:val="00CB47E5"/>
    <w:rsid w:val="00CB6AFF"/>
    <w:rsid w:val="00CB748D"/>
    <w:rsid w:val="00CB7653"/>
    <w:rsid w:val="00CC1531"/>
    <w:rsid w:val="00CC2244"/>
    <w:rsid w:val="00CC2DE1"/>
    <w:rsid w:val="00CC3187"/>
    <w:rsid w:val="00CC4902"/>
    <w:rsid w:val="00CC49D3"/>
    <w:rsid w:val="00CC4CF1"/>
    <w:rsid w:val="00CC4D3E"/>
    <w:rsid w:val="00CC5EB5"/>
    <w:rsid w:val="00CC5EF2"/>
    <w:rsid w:val="00CC605F"/>
    <w:rsid w:val="00CC6940"/>
    <w:rsid w:val="00CC7E16"/>
    <w:rsid w:val="00CD02F2"/>
    <w:rsid w:val="00CD08B3"/>
    <w:rsid w:val="00CD1202"/>
    <w:rsid w:val="00CD129E"/>
    <w:rsid w:val="00CD12C8"/>
    <w:rsid w:val="00CD1703"/>
    <w:rsid w:val="00CD2684"/>
    <w:rsid w:val="00CD2884"/>
    <w:rsid w:val="00CD2921"/>
    <w:rsid w:val="00CD2976"/>
    <w:rsid w:val="00CD3266"/>
    <w:rsid w:val="00CD3C27"/>
    <w:rsid w:val="00CD579E"/>
    <w:rsid w:val="00CD5AE8"/>
    <w:rsid w:val="00CD5B30"/>
    <w:rsid w:val="00CD5E3F"/>
    <w:rsid w:val="00CD627F"/>
    <w:rsid w:val="00CD7ACB"/>
    <w:rsid w:val="00CE0F59"/>
    <w:rsid w:val="00CE11D9"/>
    <w:rsid w:val="00CE139F"/>
    <w:rsid w:val="00CE1B4C"/>
    <w:rsid w:val="00CE2A74"/>
    <w:rsid w:val="00CE3997"/>
    <w:rsid w:val="00CE3A46"/>
    <w:rsid w:val="00CE3CF6"/>
    <w:rsid w:val="00CE41B0"/>
    <w:rsid w:val="00CE48CB"/>
    <w:rsid w:val="00CE4DB3"/>
    <w:rsid w:val="00CE5785"/>
    <w:rsid w:val="00CE64DD"/>
    <w:rsid w:val="00CF04A5"/>
    <w:rsid w:val="00CF127B"/>
    <w:rsid w:val="00CF1896"/>
    <w:rsid w:val="00CF21EE"/>
    <w:rsid w:val="00CF3A21"/>
    <w:rsid w:val="00CF4D6F"/>
    <w:rsid w:val="00CF6ECE"/>
    <w:rsid w:val="00CF7342"/>
    <w:rsid w:val="00D0137F"/>
    <w:rsid w:val="00D01A03"/>
    <w:rsid w:val="00D02BED"/>
    <w:rsid w:val="00D02D0E"/>
    <w:rsid w:val="00D03679"/>
    <w:rsid w:val="00D0369B"/>
    <w:rsid w:val="00D0398C"/>
    <w:rsid w:val="00D04338"/>
    <w:rsid w:val="00D05114"/>
    <w:rsid w:val="00D05B49"/>
    <w:rsid w:val="00D071D5"/>
    <w:rsid w:val="00D07BEF"/>
    <w:rsid w:val="00D07EFF"/>
    <w:rsid w:val="00D07F31"/>
    <w:rsid w:val="00D07F58"/>
    <w:rsid w:val="00D1067E"/>
    <w:rsid w:val="00D1208F"/>
    <w:rsid w:val="00D1236F"/>
    <w:rsid w:val="00D13581"/>
    <w:rsid w:val="00D13F58"/>
    <w:rsid w:val="00D1667D"/>
    <w:rsid w:val="00D171DF"/>
    <w:rsid w:val="00D17248"/>
    <w:rsid w:val="00D17377"/>
    <w:rsid w:val="00D17907"/>
    <w:rsid w:val="00D17B9F"/>
    <w:rsid w:val="00D21488"/>
    <w:rsid w:val="00D21528"/>
    <w:rsid w:val="00D21D88"/>
    <w:rsid w:val="00D22234"/>
    <w:rsid w:val="00D229E3"/>
    <w:rsid w:val="00D253F0"/>
    <w:rsid w:val="00D25B9B"/>
    <w:rsid w:val="00D26281"/>
    <w:rsid w:val="00D27917"/>
    <w:rsid w:val="00D31CD2"/>
    <w:rsid w:val="00D32018"/>
    <w:rsid w:val="00D3210E"/>
    <w:rsid w:val="00D32597"/>
    <w:rsid w:val="00D33E74"/>
    <w:rsid w:val="00D3461C"/>
    <w:rsid w:val="00D35B8C"/>
    <w:rsid w:val="00D360E8"/>
    <w:rsid w:val="00D37987"/>
    <w:rsid w:val="00D401E6"/>
    <w:rsid w:val="00D40259"/>
    <w:rsid w:val="00D41A2B"/>
    <w:rsid w:val="00D41FED"/>
    <w:rsid w:val="00D42311"/>
    <w:rsid w:val="00D42624"/>
    <w:rsid w:val="00D42A18"/>
    <w:rsid w:val="00D4355A"/>
    <w:rsid w:val="00D44091"/>
    <w:rsid w:val="00D445C5"/>
    <w:rsid w:val="00D45917"/>
    <w:rsid w:val="00D460E1"/>
    <w:rsid w:val="00D46885"/>
    <w:rsid w:val="00D475E2"/>
    <w:rsid w:val="00D47EEF"/>
    <w:rsid w:val="00D506AD"/>
    <w:rsid w:val="00D50A2E"/>
    <w:rsid w:val="00D5180B"/>
    <w:rsid w:val="00D51DF4"/>
    <w:rsid w:val="00D52315"/>
    <w:rsid w:val="00D52578"/>
    <w:rsid w:val="00D533D8"/>
    <w:rsid w:val="00D541B2"/>
    <w:rsid w:val="00D55933"/>
    <w:rsid w:val="00D56597"/>
    <w:rsid w:val="00D568E2"/>
    <w:rsid w:val="00D57B60"/>
    <w:rsid w:val="00D612D7"/>
    <w:rsid w:val="00D62B6A"/>
    <w:rsid w:val="00D63719"/>
    <w:rsid w:val="00D641D1"/>
    <w:rsid w:val="00D6465D"/>
    <w:rsid w:val="00D648E7"/>
    <w:rsid w:val="00D64E05"/>
    <w:rsid w:val="00D64F00"/>
    <w:rsid w:val="00D64F99"/>
    <w:rsid w:val="00D653A4"/>
    <w:rsid w:val="00D65BFB"/>
    <w:rsid w:val="00D661A7"/>
    <w:rsid w:val="00D67917"/>
    <w:rsid w:val="00D67E60"/>
    <w:rsid w:val="00D70733"/>
    <w:rsid w:val="00D71D22"/>
    <w:rsid w:val="00D71DA5"/>
    <w:rsid w:val="00D72818"/>
    <w:rsid w:val="00D72ABA"/>
    <w:rsid w:val="00D738F5"/>
    <w:rsid w:val="00D739AD"/>
    <w:rsid w:val="00D73BAA"/>
    <w:rsid w:val="00D73F24"/>
    <w:rsid w:val="00D7407F"/>
    <w:rsid w:val="00D74527"/>
    <w:rsid w:val="00D74861"/>
    <w:rsid w:val="00D74BF6"/>
    <w:rsid w:val="00D75150"/>
    <w:rsid w:val="00D75B5F"/>
    <w:rsid w:val="00D75F46"/>
    <w:rsid w:val="00D75FC3"/>
    <w:rsid w:val="00D803DB"/>
    <w:rsid w:val="00D80402"/>
    <w:rsid w:val="00D80778"/>
    <w:rsid w:val="00D80950"/>
    <w:rsid w:val="00D8183D"/>
    <w:rsid w:val="00D8298B"/>
    <w:rsid w:val="00D82E9B"/>
    <w:rsid w:val="00D8309F"/>
    <w:rsid w:val="00D832CA"/>
    <w:rsid w:val="00D83D0E"/>
    <w:rsid w:val="00D83DC2"/>
    <w:rsid w:val="00D83E45"/>
    <w:rsid w:val="00D845FC"/>
    <w:rsid w:val="00D85DC3"/>
    <w:rsid w:val="00D86004"/>
    <w:rsid w:val="00D86066"/>
    <w:rsid w:val="00D862B6"/>
    <w:rsid w:val="00D9027B"/>
    <w:rsid w:val="00D90417"/>
    <w:rsid w:val="00D90F44"/>
    <w:rsid w:val="00D917F5"/>
    <w:rsid w:val="00D923E1"/>
    <w:rsid w:val="00D92631"/>
    <w:rsid w:val="00D92D76"/>
    <w:rsid w:val="00D92F02"/>
    <w:rsid w:val="00D93000"/>
    <w:rsid w:val="00D932B0"/>
    <w:rsid w:val="00D9418F"/>
    <w:rsid w:val="00D94236"/>
    <w:rsid w:val="00D94F48"/>
    <w:rsid w:val="00D952CC"/>
    <w:rsid w:val="00D978A8"/>
    <w:rsid w:val="00D97BE8"/>
    <w:rsid w:val="00DA0275"/>
    <w:rsid w:val="00DA042A"/>
    <w:rsid w:val="00DA0748"/>
    <w:rsid w:val="00DA0971"/>
    <w:rsid w:val="00DA0F53"/>
    <w:rsid w:val="00DA12C5"/>
    <w:rsid w:val="00DA1B49"/>
    <w:rsid w:val="00DA2AEE"/>
    <w:rsid w:val="00DA3035"/>
    <w:rsid w:val="00DA35EB"/>
    <w:rsid w:val="00DA3A3B"/>
    <w:rsid w:val="00DA3C8C"/>
    <w:rsid w:val="00DA40E7"/>
    <w:rsid w:val="00DA4242"/>
    <w:rsid w:val="00DA437B"/>
    <w:rsid w:val="00DA4CD2"/>
    <w:rsid w:val="00DA529F"/>
    <w:rsid w:val="00DA5E79"/>
    <w:rsid w:val="00DA6583"/>
    <w:rsid w:val="00DA6604"/>
    <w:rsid w:val="00DA6959"/>
    <w:rsid w:val="00DA6AA5"/>
    <w:rsid w:val="00DB0189"/>
    <w:rsid w:val="00DB0C15"/>
    <w:rsid w:val="00DB1F8E"/>
    <w:rsid w:val="00DB2E95"/>
    <w:rsid w:val="00DB32DB"/>
    <w:rsid w:val="00DB3674"/>
    <w:rsid w:val="00DB3FFB"/>
    <w:rsid w:val="00DB4101"/>
    <w:rsid w:val="00DB4992"/>
    <w:rsid w:val="00DB4E9B"/>
    <w:rsid w:val="00DB52E8"/>
    <w:rsid w:val="00DB726C"/>
    <w:rsid w:val="00DB7A7E"/>
    <w:rsid w:val="00DC07C9"/>
    <w:rsid w:val="00DC0DAF"/>
    <w:rsid w:val="00DC0EED"/>
    <w:rsid w:val="00DC1E99"/>
    <w:rsid w:val="00DC21FA"/>
    <w:rsid w:val="00DC3F89"/>
    <w:rsid w:val="00DC4361"/>
    <w:rsid w:val="00DC4CE9"/>
    <w:rsid w:val="00DC7A06"/>
    <w:rsid w:val="00DC7EFE"/>
    <w:rsid w:val="00DD00D9"/>
    <w:rsid w:val="00DD0807"/>
    <w:rsid w:val="00DD0B4B"/>
    <w:rsid w:val="00DD0B5E"/>
    <w:rsid w:val="00DD0CB5"/>
    <w:rsid w:val="00DD1809"/>
    <w:rsid w:val="00DD2CB9"/>
    <w:rsid w:val="00DD35E9"/>
    <w:rsid w:val="00DD3B5E"/>
    <w:rsid w:val="00DD4832"/>
    <w:rsid w:val="00DD4963"/>
    <w:rsid w:val="00DD51E5"/>
    <w:rsid w:val="00DD5FD6"/>
    <w:rsid w:val="00DD6F43"/>
    <w:rsid w:val="00DD701D"/>
    <w:rsid w:val="00DD7D4E"/>
    <w:rsid w:val="00DE00CD"/>
    <w:rsid w:val="00DE10F4"/>
    <w:rsid w:val="00DE2B77"/>
    <w:rsid w:val="00DE44EE"/>
    <w:rsid w:val="00DE568D"/>
    <w:rsid w:val="00DE57B7"/>
    <w:rsid w:val="00DE6158"/>
    <w:rsid w:val="00DE6204"/>
    <w:rsid w:val="00DE6CE1"/>
    <w:rsid w:val="00DE75E0"/>
    <w:rsid w:val="00DE7A5D"/>
    <w:rsid w:val="00DF0571"/>
    <w:rsid w:val="00DF0AD5"/>
    <w:rsid w:val="00DF1866"/>
    <w:rsid w:val="00DF53BB"/>
    <w:rsid w:val="00DF57F8"/>
    <w:rsid w:val="00DF5A05"/>
    <w:rsid w:val="00DF5A14"/>
    <w:rsid w:val="00DF62D3"/>
    <w:rsid w:val="00DF64D3"/>
    <w:rsid w:val="00DF6B9C"/>
    <w:rsid w:val="00DF6F8C"/>
    <w:rsid w:val="00DF73B1"/>
    <w:rsid w:val="00E00114"/>
    <w:rsid w:val="00E0078D"/>
    <w:rsid w:val="00E009BD"/>
    <w:rsid w:val="00E01061"/>
    <w:rsid w:val="00E01AB2"/>
    <w:rsid w:val="00E02081"/>
    <w:rsid w:val="00E0261C"/>
    <w:rsid w:val="00E02C25"/>
    <w:rsid w:val="00E02FC2"/>
    <w:rsid w:val="00E039DF"/>
    <w:rsid w:val="00E03A00"/>
    <w:rsid w:val="00E03E32"/>
    <w:rsid w:val="00E04812"/>
    <w:rsid w:val="00E05F37"/>
    <w:rsid w:val="00E06209"/>
    <w:rsid w:val="00E066A4"/>
    <w:rsid w:val="00E06C53"/>
    <w:rsid w:val="00E07259"/>
    <w:rsid w:val="00E07474"/>
    <w:rsid w:val="00E10148"/>
    <w:rsid w:val="00E10F34"/>
    <w:rsid w:val="00E115A7"/>
    <w:rsid w:val="00E11951"/>
    <w:rsid w:val="00E12228"/>
    <w:rsid w:val="00E1312C"/>
    <w:rsid w:val="00E137A9"/>
    <w:rsid w:val="00E13DD2"/>
    <w:rsid w:val="00E14024"/>
    <w:rsid w:val="00E1456C"/>
    <w:rsid w:val="00E14C33"/>
    <w:rsid w:val="00E14F4A"/>
    <w:rsid w:val="00E1532E"/>
    <w:rsid w:val="00E1615D"/>
    <w:rsid w:val="00E16AD9"/>
    <w:rsid w:val="00E16D8C"/>
    <w:rsid w:val="00E171DD"/>
    <w:rsid w:val="00E1725F"/>
    <w:rsid w:val="00E20079"/>
    <w:rsid w:val="00E208D9"/>
    <w:rsid w:val="00E2095A"/>
    <w:rsid w:val="00E211CE"/>
    <w:rsid w:val="00E217A8"/>
    <w:rsid w:val="00E23141"/>
    <w:rsid w:val="00E2350A"/>
    <w:rsid w:val="00E238C4"/>
    <w:rsid w:val="00E2432F"/>
    <w:rsid w:val="00E24DE5"/>
    <w:rsid w:val="00E25136"/>
    <w:rsid w:val="00E25466"/>
    <w:rsid w:val="00E26890"/>
    <w:rsid w:val="00E26BAC"/>
    <w:rsid w:val="00E27973"/>
    <w:rsid w:val="00E310AB"/>
    <w:rsid w:val="00E313F9"/>
    <w:rsid w:val="00E3219D"/>
    <w:rsid w:val="00E32560"/>
    <w:rsid w:val="00E32F85"/>
    <w:rsid w:val="00E33B48"/>
    <w:rsid w:val="00E34179"/>
    <w:rsid w:val="00E34E67"/>
    <w:rsid w:val="00E35243"/>
    <w:rsid w:val="00E374B9"/>
    <w:rsid w:val="00E3769E"/>
    <w:rsid w:val="00E37882"/>
    <w:rsid w:val="00E40136"/>
    <w:rsid w:val="00E4018E"/>
    <w:rsid w:val="00E402D6"/>
    <w:rsid w:val="00E40661"/>
    <w:rsid w:val="00E41158"/>
    <w:rsid w:val="00E41376"/>
    <w:rsid w:val="00E41AFE"/>
    <w:rsid w:val="00E41F01"/>
    <w:rsid w:val="00E4426F"/>
    <w:rsid w:val="00E45B14"/>
    <w:rsid w:val="00E46199"/>
    <w:rsid w:val="00E46ED4"/>
    <w:rsid w:val="00E4728D"/>
    <w:rsid w:val="00E478AA"/>
    <w:rsid w:val="00E501E3"/>
    <w:rsid w:val="00E510F8"/>
    <w:rsid w:val="00E5171C"/>
    <w:rsid w:val="00E534C7"/>
    <w:rsid w:val="00E53B15"/>
    <w:rsid w:val="00E543F4"/>
    <w:rsid w:val="00E55156"/>
    <w:rsid w:val="00E5580B"/>
    <w:rsid w:val="00E558CD"/>
    <w:rsid w:val="00E56F5E"/>
    <w:rsid w:val="00E5780D"/>
    <w:rsid w:val="00E57B82"/>
    <w:rsid w:val="00E61459"/>
    <w:rsid w:val="00E61B2B"/>
    <w:rsid w:val="00E626FB"/>
    <w:rsid w:val="00E63296"/>
    <w:rsid w:val="00E637A9"/>
    <w:rsid w:val="00E640E6"/>
    <w:rsid w:val="00E644FE"/>
    <w:rsid w:val="00E645D8"/>
    <w:rsid w:val="00E64613"/>
    <w:rsid w:val="00E64EB1"/>
    <w:rsid w:val="00E653E4"/>
    <w:rsid w:val="00E6583B"/>
    <w:rsid w:val="00E6695B"/>
    <w:rsid w:val="00E66A2A"/>
    <w:rsid w:val="00E66A4C"/>
    <w:rsid w:val="00E6724D"/>
    <w:rsid w:val="00E67F0B"/>
    <w:rsid w:val="00E70AF2"/>
    <w:rsid w:val="00E70D85"/>
    <w:rsid w:val="00E71420"/>
    <w:rsid w:val="00E719C1"/>
    <w:rsid w:val="00E72364"/>
    <w:rsid w:val="00E72848"/>
    <w:rsid w:val="00E7370E"/>
    <w:rsid w:val="00E73D6D"/>
    <w:rsid w:val="00E73FB3"/>
    <w:rsid w:val="00E743C4"/>
    <w:rsid w:val="00E74D3D"/>
    <w:rsid w:val="00E74F29"/>
    <w:rsid w:val="00E74F56"/>
    <w:rsid w:val="00E75413"/>
    <w:rsid w:val="00E76AFF"/>
    <w:rsid w:val="00E8034F"/>
    <w:rsid w:val="00E8062F"/>
    <w:rsid w:val="00E80FD2"/>
    <w:rsid w:val="00E8169B"/>
    <w:rsid w:val="00E819AA"/>
    <w:rsid w:val="00E81BDB"/>
    <w:rsid w:val="00E826FD"/>
    <w:rsid w:val="00E82AA0"/>
    <w:rsid w:val="00E82EB5"/>
    <w:rsid w:val="00E830D3"/>
    <w:rsid w:val="00E83DB1"/>
    <w:rsid w:val="00E8495C"/>
    <w:rsid w:val="00E85143"/>
    <w:rsid w:val="00E85960"/>
    <w:rsid w:val="00E85A23"/>
    <w:rsid w:val="00E92176"/>
    <w:rsid w:val="00E931A7"/>
    <w:rsid w:val="00E93959"/>
    <w:rsid w:val="00E94414"/>
    <w:rsid w:val="00E9481B"/>
    <w:rsid w:val="00E94F73"/>
    <w:rsid w:val="00E96267"/>
    <w:rsid w:val="00E96496"/>
    <w:rsid w:val="00E968A1"/>
    <w:rsid w:val="00E97033"/>
    <w:rsid w:val="00E97E7A"/>
    <w:rsid w:val="00EA04CF"/>
    <w:rsid w:val="00EA1507"/>
    <w:rsid w:val="00EA2C0E"/>
    <w:rsid w:val="00EA3025"/>
    <w:rsid w:val="00EA33E9"/>
    <w:rsid w:val="00EA3CDD"/>
    <w:rsid w:val="00EA3EED"/>
    <w:rsid w:val="00EA3FA6"/>
    <w:rsid w:val="00EA481F"/>
    <w:rsid w:val="00EA4ED2"/>
    <w:rsid w:val="00EA5523"/>
    <w:rsid w:val="00EA57D9"/>
    <w:rsid w:val="00EA614F"/>
    <w:rsid w:val="00EA6F46"/>
    <w:rsid w:val="00EA7455"/>
    <w:rsid w:val="00EA759F"/>
    <w:rsid w:val="00EB0AFC"/>
    <w:rsid w:val="00EB0B7B"/>
    <w:rsid w:val="00EB1E12"/>
    <w:rsid w:val="00EB21D5"/>
    <w:rsid w:val="00EB252D"/>
    <w:rsid w:val="00EB32DE"/>
    <w:rsid w:val="00EB3D30"/>
    <w:rsid w:val="00EB436A"/>
    <w:rsid w:val="00EB4965"/>
    <w:rsid w:val="00EB4A51"/>
    <w:rsid w:val="00EB5CC0"/>
    <w:rsid w:val="00EB5F22"/>
    <w:rsid w:val="00EB649B"/>
    <w:rsid w:val="00EB6DDC"/>
    <w:rsid w:val="00EB7074"/>
    <w:rsid w:val="00EB71DF"/>
    <w:rsid w:val="00EB785E"/>
    <w:rsid w:val="00EB78BE"/>
    <w:rsid w:val="00EB7D0C"/>
    <w:rsid w:val="00EC0200"/>
    <w:rsid w:val="00EC07A1"/>
    <w:rsid w:val="00EC12B0"/>
    <w:rsid w:val="00EC140C"/>
    <w:rsid w:val="00EC16EA"/>
    <w:rsid w:val="00EC191A"/>
    <w:rsid w:val="00EC2A6E"/>
    <w:rsid w:val="00EC3DA3"/>
    <w:rsid w:val="00EC4EE2"/>
    <w:rsid w:val="00EC686E"/>
    <w:rsid w:val="00EC699E"/>
    <w:rsid w:val="00EC6B30"/>
    <w:rsid w:val="00EC7021"/>
    <w:rsid w:val="00EC7600"/>
    <w:rsid w:val="00ED09F2"/>
    <w:rsid w:val="00ED1B78"/>
    <w:rsid w:val="00ED3755"/>
    <w:rsid w:val="00ED37E5"/>
    <w:rsid w:val="00ED466C"/>
    <w:rsid w:val="00ED4EAC"/>
    <w:rsid w:val="00ED6800"/>
    <w:rsid w:val="00ED7044"/>
    <w:rsid w:val="00EE030C"/>
    <w:rsid w:val="00EE03AB"/>
    <w:rsid w:val="00EE1102"/>
    <w:rsid w:val="00EE14DA"/>
    <w:rsid w:val="00EE157C"/>
    <w:rsid w:val="00EE1883"/>
    <w:rsid w:val="00EE18D8"/>
    <w:rsid w:val="00EE19EE"/>
    <w:rsid w:val="00EE20C4"/>
    <w:rsid w:val="00EE3025"/>
    <w:rsid w:val="00EE4F62"/>
    <w:rsid w:val="00EE50F6"/>
    <w:rsid w:val="00EE5647"/>
    <w:rsid w:val="00EE5D47"/>
    <w:rsid w:val="00EE5DF3"/>
    <w:rsid w:val="00EE600B"/>
    <w:rsid w:val="00EE6AA5"/>
    <w:rsid w:val="00EE7906"/>
    <w:rsid w:val="00EF12DA"/>
    <w:rsid w:val="00EF2AB3"/>
    <w:rsid w:val="00EF54AE"/>
    <w:rsid w:val="00EF59D4"/>
    <w:rsid w:val="00EF7635"/>
    <w:rsid w:val="00F00505"/>
    <w:rsid w:val="00F00D67"/>
    <w:rsid w:val="00F01C98"/>
    <w:rsid w:val="00F02E3F"/>
    <w:rsid w:val="00F031BC"/>
    <w:rsid w:val="00F037DA"/>
    <w:rsid w:val="00F03BD9"/>
    <w:rsid w:val="00F052D7"/>
    <w:rsid w:val="00F05C0C"/>
    <w:rsid w:val="00F05DFB"/>
    <w:rsid w:val="00F066BC"/>
    <w:rsid w:val="00F0688B"/>
    <w:rsid w:val="00F06E64"/>
    <w:rsid w:val="00F07701"/>
    <w:rsid w:val="00F07A33"/>
    <w:rsid w:val="00F107BF"/>
    <w:rsid w:val="00F10E03"/>
    <w:rsid w:val="00F111A1"/>
    <w:rsid w:val="00F11796"/>
    <w:rsid w:val="00F12812"/>
    <w:rsid w:val="00F12B31"/>
    <w:rsid w:val="00F131E0"/>
    <w:rsid w:val="00F14AE0"/>
    <w:rsid w:val="00F14C25"/>
    <w:rsid w:val="00F14D95"/>
    <w:rsid w:val="00F15CAF"/>
    <w:rsid w:val="00F16432"/>
    <w:rsid w:val="00F17A00"/>
    <w:rsid w:val="00F21847"/>
    <w:rsid w:val="00F21F6B"/>
    <w:rsid w:val="00F223DF"/>
    <w:rsid w:val="00F2353A"/>
    <w:rsid w:val="00F23737"/>
    <w:rsid w:val="00F24C7E"/>
    <w:rsid w:val="00F27AE2"/>
    <w:rsid w:val="00F30018"/>
    <w:rsid w:val="00F31066"/>
    <w:rsid w:val="00F3151C"/>
    <w:rsid w:val="00F316D6"/>
    <w:rsid w:val="00F326C5"/>
    <w:rsid w:val="00F32D2D"/>
    <w:rsid w:val="00F34BED"/>
    <w:rsid w:val="00F34D17"/>
    <w:rsid w:val="00F357F5"/>
    <w:rsid w:val="00F35CBB"/>
    <w:rsid w:val="00F36106"/>
    <w:rsid w:val="00F36228"/>
    <w:rsid w:val="00F36DC5"/>
    <w:rsid w:val="00F37259"/>
    <w:rsid w:val="00F374BE"/>
    <w:rsid w:val="00F37507"/>
    <w:rsid w:val="00F376EF"/>
    <w:rsid w:val="00F378F1"/>
    <w:rsid w:val="00F37FBC"/>
    <w:rsid w:val="00F409FD"/>
    <w:rsid w:val="00F40B45"/>
    <w:rsid w:val="00F40E95"/>
    <w:rsid w:val="00F41C7F"/>
    <w:rsid w:val="00F41EEF"/>
    <w:rsid w:val="00F41FB6"/>
    <w:rsid w:val="00F428A4"/>
    <w:rsid w:val="00F42FDC"/>
    <w:rsid w:val="00F43371"/>
    <w:rsid w:val="00F438C8"/>
    <w:rsid w:val="00F43BCA"/>
    <w:rsid w:val="00F44D77"/>
    <w:rsid w:val="00F44E39"/>
    <w:rsid w:val="00F455F4"/>
    <w:rsid w:val="00F45E1E"/>
    <w:rsid w:val="00F46594"/>
    <w:rsid w:val="00F46752"/>
    <w:rsid w:val="00F46771"/>
    <w:rsid w:val="00F47AF8"/>
    <w:rsid w:val="00F50592"/>
    <w:rsid w:val="00F50C7E"/>
    <w:rsid w:val="00F51073"/>
    <w:rsid w:val="00F51615"/>
    <w:rsid w:val="00F519D8"/>
    <w:rsid w:val="00F51E23"/>
    <w:rsid w:val="00F52442"/>
    <w:rsid w:val="00F52636"/>
    <w:rsid w:val="00F52CAA"/>
    <w:rsid w:val="00F542D7"/>
    <w:rsid w:val="00F54DC1"/>
    <w:rsid w:val="00F55544"/>
    <w:rsid w:val="00F55E11"/>
    <w:rsid w:val="00F55EB7"/>
    <w:rsid w:val="00F572C5"/>
    <w:rsid w:val="00F572EF"/>
    <w:rsid w:val="00F57ECE"/>
    <w:rsid w:val="00F60568"/>
    <w:rsid w:val="00F60C17"/>
    <w:rsid w:val="00F60C57"/>
    <w:rsid w:val="00F617E8"/>
    <w:rsid w:val="00F61E18"/>
    <w:rsid w:val="00F623F0"/>
    <w:rsid w:val="00F63544"/>
    <w:rsid w:val="00F64178"/>
    <w:rsid w:val="00F645E0"/>
    <w:rsid w:val="00F65C9E"/>
    <w:rsid w:val="00F6659F"/>
    <w:rsid w:val="00F66862"/>
    <w:rsid w:val="00F66894"/>
    <w:rsid w:val="00F6726F"/>
    <w:rsid w:val="00F675C1"/>
    <w:rsid w:val="00F67699"/>
    <w:rsid w:val="00F67861"/>
    <w:rsid w:val="00F67C68"/>
    <w:rsid w:val="00F67D20"/>
    <w:rsid w:val="00F70E72"/>
    <w:rsid w:val="00F71474"/>
    <w:rsid w:val="00F714B4"/>
    <w:rsid w:val="00F71536"/>
    <w:rsid w:val="00F71CD9"/>
    <w:rsid w:val="00F71DD9"/>
    <w:rsid w:val="00F738CE"/>
    <w:rsid w:val="00F74E20"/>
    <w:rsid w:val="00F756E6"/>
    <w:rsid w:val="00F75A15"/>
    <w:rsid w:val="00F75D8B"/>
    <w:rsid w:val="00F760B1"/>
    <w:rsid w:val="00F77072"/>
    <w:rsid w:val="00F770DE"/>
    <w:rsid w:val="00F7740D"/>
    <w:rsid w:val="00F8143D"/>
    <w:rsid w:val="00F816CF"/>
    <w:rsid w:val="00F8181C"/>
    <w:rsid w:val="00F81FCB"/>
    <w:rsid w:val="00F82BF4"/>
    <w:rsid w:val="00F83326"/>
    <w:rsid w:val="00F833D1"/>
    <w:rsid w:val="00F83F02"/>
    <w:rsid w:val="00F84B6F"/>
    <w:rsid w:val="00F84FFC"/>
    <w:rsid w:val="00F85299"/>
    <w:rsid w:val="00F85593"/>
    <w:rsid w:val="00F86E2F"/>
    <w:rsid w:val="00F870A6"/>
    <w:rsid w:val="00F8724D"/>
    <w:rsid w:val="00F878F3"/>
    <w:rsid w:val="00F90968"/>
    <w:rsid w:val="00F90C34"/>
    <w:rsid w:val="00F9108B"/>
    <w:rsid w:val="00F91D44"/>
    <w:rsid w:val="00F92D9E"/>
    <w:rsid w:val="00F93E2C"/>
    <w:rsid w:val="00F9474D"/>
    <w:rsid w:val="00F94F15"/>
    <w:rsid w:val="00F95525"/>
    <w:rsid w:val="00F96781"/>
    <w:rsid w:val="00F9798E"/>
    <w:rsid w:val="00FA00B7"/>
    <w:rsid w:val="00FA0110"/>
    <w:rsid w:val="00FA0507"/>
    <w:rsid w:val="00FA0D88"/>
    <w:rsid w:val="00FA144D"/>
    <w:rsid w:val="00FA1834"/>
    <w:rsid w:val="00FA1890"/>
    <w:rsid w:val="00FA2B0F"/>
    <w:rsid w:val="00FA3010"/>
    <w:rsid w:val="00FA30BF"/>
    <w:rsid w:val="00FA3453"/>
    <w:rsid w:val="00FA345A"/>
    <w:rsid w:val="00FA3D67"/>
    <w:rsid w:val="00FA4243"/>
    <w:rsid w:val="00FA485C"/>
    <w:rsid w:val="00FA4BA1"/>
    <w:rsid w:val="00FA4CA9"/>
    <w:rsid w:val="00FA5509"/>
    <w:rsid w:val="00FA7243"/>
    <w:rsid w:val="00FA74EE"/>
    <w:rsid w:val="00FB1CCB"/>
    <w:rsid w:val="00FB2638"/>
    <w:rsid w:val="00FB2C4C"/>
    <w:rsid w:val="00FB2C5E"/>
    <w:rsid w:val="00FB309C"/>
    <w:rsid w:val="00FB3605"/>
    <w:rsid w:val="00FB3C1C"/>
    <w:rsid w:val="00FB3C1F"/>
    <w:rsid w:val="00FB58B0"/>
    <w:rsid w:val="00FB5998"/>
    <w:rsid w:val="00FB6F0B"/>
    <w:rsid w:val="00FB7094"/>
    <w:rsid w:val="00FB727E"/>
    <w:rsid w:val="00FB75E3"/>
    <w:rsid w:val="00FB7DC1"/>
    <w:rsid w:val="00FC0691"/>
    <w:rsid w:val="00FC072D"/>
    <w:rsid w:val="00FC235F"/>
    <w:rsid w:val="00FC4112"/>
    <w:rsid w:val="00FC434E"/>
    <w:rsid w:val="00FC4724"/>
    <w:rsid w:val="00FC5850"/>
    <w:rsid w:val="00FC58B4"/>
    <w:rsid w:val="00FC5C0A"/>
    <w:rsid w:val="00FC5E60"/>
    <w:rsid w:val="00FC6409"/>
    <w:rsid w:val="00FC6539"/>
    <w:rsid w:val="00FC6629"/>
    <w:rsid w:val="00FC69F0"/>
    <w:rsid w:val="00FC6B59"/>
    <w:rsid w:val="00FC7A97"/>
    <w:rsid w:val="00FD005C"/>
    <w:rsid w:val="00FD056D"/>
    <w:rsid w:val="00FD05C8"/>
    <w:rsid w:val="00FD0869"/>
    <w:rsid w:val="00FD16FC"/>
    <w:rsid w:val="00FD2D5C"/>
    <w:rsid w:val="00FD30B8"/>
    <w:rsid w:val="00FD49EF"/>
    <w:rsid w:val="00FD5C5E"/>
    <w:rsid w:val="00FD64D5"/>
    <w:rsid w:val="00FD68DD"/>
    <w:rsid w:val="00FD6F16"/>
    <w:rsid w:val="00FD70B3"/>
    <w:rsid w:val="00FD7903"/>
    <w:rsid w:val="00FD7A83"/>
    <w:rsid w:val="00FD7AB4"/>
    <w:rsid w:val="00FE0D23"/>
    <w:rsid w:val="00FE0D4E"/>
    <w:rsid w:val="00FE0D9B"/>
    <w:rsid w:val="00FE1CBD"/>
    <w:rsid w:val="00FE2300"/>
    <w:rsid w:val="00FE2972"/>
    <w:rsid w:val="00FE2C11"/>
    <w:rsid w:val="00FE2E10"/>
    <w:rsid w:val="00FE3078"/>
    <w:rsid w:val="00FE3A1F"/>
    <w:rsid w:val="00FE3BD5"/>
    <w:rsid w:val="00FE41B3"/>
    <w:rsid w:val="00FE4723"/>
    <w:rsid w:val="00FE5F13"/>
    <w:rsid w:val="00FE6831"/>
    <w:rsid w:val="00FE6B56"/>
    <w:rsid w:val="00FE6BA1"/>
    <w:rsid w:val="00FE6D36"/>
    <w:rsid w:val="00FE704F"/>
    <w:rsid w:val="00FF074F"/>
    <w:rsid w:val="00FF1464"/>
    <w:rsid w:val="00FF17B4"/>
    <w:rsid w:val="00FF1845"/>
    <w:rsid w:val="00FF250F"/>
    <w:rsid w:val="00FF3176"/>
    <w:rsid w:val="00FF3844"/>
    <w:rsid w:val="00FF3DE0"/>
    <w:rsid w:val="00FF41B9"/>
    <w:rsid w:val="00FF4845"/>
    <w:rsid w:val="00FF4CDC"/>
    <w:rsid w:val="00FF63B9"/>
    <w:rsid w:val="00FF6FE5"/>
    <w:rsid w:val="00FF790F"/>
    <w:rsid w:val="00FF7D6A"/>
    <w:rsid w:val="00FF7E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053EC"/>
  <w15:docId w15:val="{2169EADE-4349-49F6-BF1B-25445DE8A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73F6"/>
  </w:style>
  <w:style w:type="paragraph" w:styleId="Heading1">
    <w:name w:val="heading 1"/>
    <w:basedOn w:val="Normal"/>
    <w:link w:val="Heading1Char"/>
    <w:uiPriority w:val="9"/>
    <w:qFormat/>
    <w:rsid w:val="00AE51B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97787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uiPriority w:val="9"/>
    <w:semiHidden/>
    <w:unhideWhenUsed/>
    <w:qFormat/>
    <w:rsid w:val="00AE51BD"/>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56B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6B0A"/>
    <w:rPr>
      <w:rFonts w:ascii="Tahoma" w:hAnsi="Tahoma" w:cs="Tahoma"/>
      <w:sz w:val="16"/>
      <w:szCs w:val="16"/>
    </w:rPr>
  </w:style>
  <w:style w:type="character" w:styleId="Hyperlink">
    <w:name w:val="Hyperlink"/>
    <w:basedOn w:val="DefaultParagraphFont"/>
    <w:uiPriority w:val="99"/>
    <w:unhideWhenUsed/>
    <w:rsid w:val="003E0373"/>
    <w:rPr>
      <w:color w:val="0000FF" w:themeColor="hyperlink"/>
      <w:u w:val="single"/>
    </w:rPr>
  </w:style>
  <w:style w:type="character" w:customStyle="1" w:styleId="Heading1Char">
    <w:name w:val="Heading 1 Char"/>
    <w:basedOn w:val="DefaultParagraphFont"/>
    <w:link w:val="Heading1"/>
    <w:uiPriority w:val="9"/>
    <w:rsid w:val="00AE51BD"/>
    <w:rPr>
      <w:rFonts w:ascii="Times New Roman" w:eastAsia="Times New Roman" w:hAnsi="Times New Roman" w:cs="Times New Roman"/>
      <w:b/>
      <w:bCs/>
      <w:kern w:val="36"/>
      <w:sz w:val="48"/>
      <w:szCs w:val="48"/>
    </w:rPr>
  </w:style>
  <w:style w:type="character" w:customStyle="1" w:styleId="Heading5Char">
    <w:name w:val="Heading 5 Char"/>
    <w:basedOn w:val="DefaultParagraphFont"/>
    <w:link w:val="Heading5"/>
    <w:uiPriority w:val="9"/>
    <w:semiHidden/>
    <w:rsid w:val="00AE51BD"/>
    <w:rPr>
      <w:rFonts w:asciiTheme="majorHAnsi" w:eastAsiaTheme="majorEastAsia" w:hAnsiTheme="majorHAnsi" w:cstheme="majorBidi"/>
      <w:color w:val="243F60" w:themeColor="accent1" w:themeShade="7F"/>
    </w:rPr>
  </w:style>
  <w:style w:type="paragraph" w:styleId="NormalWeb">
    <w:name w:val="Normal (Web)"/>
    <w:basedOn w:val="Normal"/>
    <w:uiPriority w:val="99"/>
    <w:unhideWhenUsed/>
    <w:rsid w:val="00AE51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131B83"/>
  </w:style>
  <w:style w:type="character" w:styleId="FollowedHyperlink">
    <w:name w:val="FollowedHyperlink"/>
    <w:basedOn w:val="DefaultParagraphFont"/>
    <w:uiPriority w:val="99"/>
    <w:semiHidden/>
    <w:unhideWhenUsed/>
    <w:rsid w:val="00027C98"/>
    <w:rPr>
      <w:color w:val="800080" w:themeColor="followedHyperlink"/>
      <w:u w:val="single"/>
    </w:rPr>
  </w:style>
  <w:style w:type="paragraph" w:styleId="ListParagraph">
    <w:name w:val="List Paragraph"/>
    <w:basedOn w:val="Normal"/>
    <w:uiPriority w:val="34"/>
    <w:qFormat/>
    <w:rsid w:val="003179BB"/>
    <w:pPr>
      <w:ind w:left="720"/>
      <w:contextualSpacing/>
    </w:pPr>
  </w:style>
  <w:style w:type="table" w:styleId="TableGrid">
    <w:name w:val="Table Grid"/>
    <w:basedOn w:val="TableNormal"/>
    <w:uiPriority w:val="59"/>
    <w:rsid w:val="007D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60A2A"/>
    <w:rPr>
      <w:color w:val="808080"/>
      <w:shd w:val="clear" w:color="auto" w:fill="E6E6E6"/>
    </w:rPr>
  </w:style>
  <w:style w:type="character" w:customStyle="1" w:styleId="UnresolvedMention2">
    <w:name w:val="Unresolved Mention2"/>
    <w:basedOn w:val="DefaultParagraphFont"/>
    <w:uiPriority w:val="99"/>
    <w:semiHidden/>
    <w:unhideWhenUsed/>
    <w:rsid w:val="00E6724D"/>
    <w:rPr>
      <w:color w:val="808080"/>
      <w:shd w:val="clear" w:color="auto" w:fill="E6E6E6"/>
    </w:rPr>
  </w:style>
  <w:style w:type="character" w:customStyle="1" w:styleId="UnresolvedMention3">
    <w:name w:val="Unresolved Mention3"/>
    <w:basedOn w:val="DefaultParagraphFont"/>
    <w:uiPriority w:val="99"/>
    <w:semiHidden/>
    <w:unhideWhenUsed/>
    <w:rsid w:val="008208E9"/>
    <w:rPr>
      <w:color w:val="808080"/>
      <w:shd w:val="clear" w:color="auto" w:fill="E6E6E6"/>
    </w:rPr>
  </w:style>
  <w:style w:type="paragraph" w:styleId="Header">
    <w:name w:val="header"/>
    <w:basedOn w:val="Normal"/>
    <w:link w:val="HeaderChar"/>
    <w:uiPriority w:val="99"/>
    <w:unhideWhenUsed/>
    <w:rsid w:val="003F77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77E1"/>
  </w:style>
  <w:style w:type="paragraph" w:styleId="Footer">
    <w:name w:val="footer"/>
    <w:basedOn w:val="Normal"/>
    <w:link w:val="FooterChar"/>
    <w:uiPriority w:val="99"/>
    <w:unhideWhenUsed/>
    <w:rsid w:val="003F77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77E1"/>
  </w:style>
  <w:style w:type="character" w:customStyle="1" w:styleId="UnresolvedMention4">
    <w:name w:val="Unresolved Mention4"/>
    <w:basedOn w:val="DefaultParagraphFont"/>
    <w:uiPriority w:val="99"/>
    <w:semiHidden/>
    <w:unhideWhenUsed/>
    <w:rsid w:val="00DD51E5"/>
    <w:rPr>
      <w:color w:val="605E5C"/>
      <w:shd w:val="clear" w:color="auto" w:fill="E1DFDD"/>
    </w:rPr>
  </w:style>
  <w:style w:type="paragraph" w:styleId="NoSpacing">
    <w:name w:val="No Spacing"/>
    <w:uiPriority w:val="1"/>
    <w:qFormat/>
    <w:rsid w:val="000C0C1B"/>
    <w:pPr>
      <w:spacing w:after="0" w:line="240" w:lineRule="auto"/>
    </w:pPr>
  </w:style>
  <w:style w:type="character" w:customStyle="1" w:styleId="Heading2Char">
    <w:name w:val="Heading 2 Char"/>
    <w:basedOn w:val="DefaultParagraphFont"/>
    <w:link w:val="Heading2"/>
    <w:uiPriority w:val="9"/>
    <w:semiHidden/>
    <w:rsid w:val="0097787C"/>
    <w:rPr>
      <w:rFonts w:asciiTheme="majorHAnsi" w:eastAsiaTheme="majorEastAsia" w:hAnsiTheme="majorHAnsi" w:cstheme="majorBidi"/>
      <w:b/>
      <w:bCs/>
      <w:color w:val="4F81BD" w:themeColor="accent1"/>
      <w:sz w:val="26"/>
      <w:szCs w:val="26"/>
    </w:rPr>
  </w:style>
  <w:style w:type="character" w:customStyle="1" w:styleId="UnresolvedMention5">
    <w:name w:val="Unresolved Mention5"/>
    <w:basedOn w:val="DefaultParagraphFont"/>
    <w:uiPriority w:val="99"/>
    <w:semiHidden/>
    <w:unhideWhenUsed/>
    <w:rsid w:val="00DA042A"/>
    <w:rPr>
      <w:color w:val="605E5C"/>
      <w:shd w:val="clear" w:color="auto" w:fill="E1DFDD"/>
    </w:rPr>
  </w:style>
  <w:style w:type="character" w:styleId="Strong">
    <w:name w:val="Strong"/>
    <w:basedOn w:val="DefaultParagraphFont"/>
    <w:uiPriority w:val="22"/>
    <w:qFormat/>
    <w:rsid w:val="00E66A2A"/>
    <w:rPr>
      <w:b/>
      <w:bCs/>
    </w:rPr>
  </w:style>
  <w:style w:type="character" w:customStyle="1" w:styleId="UnresolvedMention6">
    <w:name w:val="Unresolved Mention6"/>
    <w:basedOn w:val="DefaultParagraphFont"/>
    <w:uiPriority w:val="99"/>
    <w:semiHidden/>
    <w:unhideWhenUsed/>
    <w:rsid w:val="005F1A6D"/>
    <w:rPr>
      <w:color w:val="605E5C"/>
      <w:shd w:val="clear" w:color="auto" w:fill="E1DFDD"/>
    </w:rPr>
  </w:style>
  <w:style w:type="paragraph" w:customStyle="1" w:styleId="Default">
    <w:name w:val="Default"/>
    <w:rsid w:val="00FC69F0"/>
    <w:pPr>
      <w:spacing w:after="0" w:line="240" w:lineRule="auto"/>
    </w:pPr>
    <w:rPr>
      <w:rFonts w:ascii="Helvetica" w:eastAsia="Arial Unicode MS" w:hAnsi="Helvetica" w:cs="Arial Unicode MS"/>
      <w:color w:val="000000"/>
    </w:rPr>
  </w:style>
  <w:style w:type="character" w:customStyle="1" w:styleId="UnresolvedMention7">
    <w:name w:val="Unresolved Mention7"/>
    <w:basedOn w:val="DefaultParagraphFont"/>
    <w:uiPriority w:val="99"/>
    <w:semiHidden/>
    <w:unhideWhenUsed/>
    <w:rsid w:val="002872F0"/>
    <w:rPr>
      <w:color w:val="605E5C"/>
      <w:shd w:val="clear" w:color="auto" w:fill="E1DFDD"/>
    </w:rPr>
  </w:style>
  <w:style w:type="character" w:customStyle="1" w:styleId="lt-line-clampraw-line">
    <w:name w:val="lt-line-clamp__raw-line"/>
    <w:basedOn w:val="DefaultParagraphFont"/>
    <w:rsid w:val="00345DC2"/>
  </w:style>
  <w:style w:type="character" w:styleId="UnresolvedMention">
    <w:name w:val="Unresolved Mention"/>
    <w:basedOn w:val="DefaultParagraphFont"/>
    <w:uiPriority w:val="99"/>
    <w:semiHidden/>
    <w:unhideWhenUsed/>
    <w:rsid w:val="00D80950"/>
    <w:rPr>
      <w:color w:val="605E5C"/>
      <w:shd w:val="clear" w:color="auto" w:fill="E1DFDD"/>
    </w:rPr>
  </w:style>
  <w:style w:type="paragraph" w:customStyle="1" w:styleId="xmsonormal">
    <w:name w:val="x_msonormal"/>
    <w:basedOn w:val="Normal"/>
    <w:rsid w:val="008F418F"/>
    <w:pPr>
      <w:spacing w:after="0" w:line="240" w:lineRule="auto"/>
    </w:pPr>
    <w:rPr>
      <w:rFonts w:ascii="Calibri" w:hAnsi="Calibri" w:cs="Calibri"/>
    </w:rPr>
  </w:style>
  <w:style w:type="character" w:styleId="CommentReference">
    <w:name w:val="annotation reference"/>
    <w:basedOn w:val="DefaultParagraphFont"/>
    <w:uiPriority w:val="99"/>
    <w:semiHidden/>
    <w:unhideWhenUsed/>
    <w:rsid w:val="009F48E3"/>
    <w:rPr>
      <w:sz w:val="16"/>
      <w:szCs w:val="16"/>
    </w:rPr>
  </w:style>
  <w:style w:type="paragraph" w:styleId="CommentText">
    <w:name w:val="annotation text"/>
    <w:basedOn w:val="Normal"/>
    <w:link w:val="CommentTextChar"/>
    <w:uiPriority w:val="99"/>
    <w:semiHidden/>
    <w:unhideWhenUsed/>
    <w:rsid w:val="009F48E3"/>
    <w:pPr>
      <w:spacing w:line="240" w:lineRule="auto"/>
    </w:pPr>
    <w:rPr>
      <w:sz w:val="20"/>
      <w:szCs w:val="20"/>
    </w:rPr>
  </w:style>
  <w:style w:type="character" w:customStyle="1" w:styleId="CommentTextChar">
    <w:name w:val="Comment Text Char"/>
    <w:basedOn w:val="DefaultParagraphFont"/>
    <w:link w:val="CommentText"/>
    <w:uiPriority w:val="99"/>
    <w:semiHidden/>
    <w:rsid w:val="009F48E3"/>
    <w:rPr>
      <w:sz w:val="20"/>
      <w:szCs w:val="20"/>
    </w:rPr>
  </w:style>
  <w:style w:type="paragraph" w:styleId="CommentSubject">
    <w:name w:val="annotation subject"/>
    <w:basedOn w:val="CommentText"/>
    <w:next w:val="CommentText"/>
    <w:link w:val="CommentSubjectChar"/>
    <w:uiPriority w:val="99"/>
    <w:semiHidden/>
    <w:unhideWhenUsed/>
    <w:rsid w:val="009F48E3"/>
    <w:rPr>
      <w:b/>
      <w:bCs/>
    </w:rPr>
  </w:style>
  <w:style w:type="character" w:customStyle="1" w:styleId="CommentSubjectChar">
    <w:name w:val="Comment Subject Char"/>
    <w:basedOn w:val="CommentTextChar"/>
    <w:link w:val="CommentSubject"/>
    <w:uiPriority w:val="99"/>
    <w:semiHidden/>
    <w:rsid w:val="009F48E3"/>
    <w:rPr>
      <w:b/>
      <w:bCs/>
      <w:sz w:val="20"/>
      <w:szCs w:val="20"/>
    </w:rPr>
  </w:style>
  <w:style w:type="character" w:customStyle="1" w:styleId="d2edcug0">
    <w:name w:val="d2edcug0"/>
    <w:basedOn w:val="DefaultParagraphFont"/>
    <w:rsid w:val="00045254"/>
  </w:style>
  <w:style w:type="character" w:styleId="Emphasis">
    <w:name w:val="Emphasis"/>
    <w:basedOn w:val="DefaultParagraphFont"/>
    <w:uiPriority w:val="20"/>
    <w:qFormat/>
    <w:rsid w:val="008B72E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5129">
      <w:bodyDiv w:val="1"/>
      <w:marLeft w:val="0"/>
      <w:marRight w:val="0"/>
      <w:marTop w:val="0"/>
      <w:marBottom w:val="0"/>
      <w:divBdr>
        <w:top w:val="none" w:sz="0" w:space="0" w:color="auto"/>
        <w:left w:val="none" w:sz="0" w:space="0" w:color="auto"/>
        <w:bottom w:val="none" w:sz="0" w:space="0" w:color="auto"/>
        <w:right w:val="none" w:sz="0" w:space="0" w:color="auto"/>
      </w:divBdr>
    </w:div>
    <w:div w:id="30542112">
      <w:bodyDiv w:val="1"/>
      <w:marLeft w:val="0"/>
      <w:marRight w:val="0"/>
      <w:marTop w:val="0"/>
      <w:marBottom w:val="0"/>
      <w:divBdr>
        <w:top w:val="none" w:sz="0" w:space="0" w:color="auto"/>
        <w:left w:val="none" w:sz="0" w:space="0" w:color="auto"/>
        <w:bottom w:val="none" w:sz="0" w:space="0" w:color="auto"/>
        <w:right w:val="none" w:sz="0" w:space="0" w:color="auto"/>
      </w:divBdr>
    </w:div>
    <w:div w:id="51200470">
      <w:bodyDiv w:val="1"/>
      <w:marLeft w:val="0"/>
      <w:marRight w:val="0"/>
      <w:marTop w:val="0"/>
      <w:marBottom w:val="0"/>
      <w:divBdr>
        <w:top w:val="none" w:sz="0" w:space="0" w:color="auto"/>
        <w:left w:val="none" w:sz="0" w:space="0" w:color="auto"/>
        <w:bottom w:val="none" w:sz="0" w:space="0" w:color="auto"/>
        <w:right w:val="none" w:sz="0" w:space="0" w:color="auto"/>
      </w:divBdr>
    </w:div>
    <w:div w:id="52772589">
      <w:bodyDiv w:val="1"/>
      <w:marLeft w:val="0"/>
      <w:marRight w:val="0"/>
      <w:marTop w:val="0"/>
      <w:marBottom w:val="0"/>
      <w:divBdr>
        <w:top w:val="none" w:sz="0" w:space="0" w:color="auto"/>
        <w:left w:val="none" w:sz="0" w:space="0" w:color="auto"/>
        <w:bottom w:val="none" w:sz="0" w:space="0" w:color="auto"/>
        <w:right w:val="none" w:sz="0" w:space="0" w:color="auto"/>
      </w:divBdr>
    </w:div>
    <w:div w:id="78210775">
      <w:bodyDiv w:val="1"/>
      <w:marLeft w:val="0"/>
      <w:marRight w:val="0"/>
      <w:marTop w:val="0"/>
      <w:marBottom w:val="0"/>
      <w:divBdr>
        <w:top w:val="none" w:sz="0" w:space="0" w:color="auto"/>
        <w:left w:val="none" w:sz="0" w:space="0" w:color="auto"/>
        <w:bottom w:val="none" w:sz="0" w:space="0" w:color="auto"/>
        <w:right w:val="none" w:sz="0" w:space="0" w:color="auto"/>
      </w:divBdr>
    </w:div>
    <w:div w:id="85082298">
      <w:bodyDiv w:val="1"/>
      <w:marLeft w:val="0"/>
      <w:marRight w:val="0"/>
      <w:marTop w:val="0"/>
      <w:marBottom w:val="0"/>
      <w:divBdr>
        <w:top w:val="none" w:sz="0" w:space="0" w:color="auto"/>
        <w:left w:val="none" w:sz="0" w:space="0" w:color="auto"/>
        <w:bottom w:val="none" w:sz="0" w:space="0" w:color="auto"/>
        <w:right w:val="none" w:sz="0" w:space="0" w:color="auto"/>
      </w:divBdr>
    </w:div>
    <w:div w:id="136336736">
      <w:bodyDiv w:val="1"/>
      <w:marLeft w:val="0"/>
      <w:marRight w:val="0"/>
      <w:marTop w:val="0"/>
      <w:marBottom w:val="0"/>
      <w:divBdr>
        <w:top w:val="none" w:sz="0" w:space="0" w:color="auto"/>
        <w:left w:val="none" w:sz="0" w:space="0" w:color="auto"/>
        <w:bottom w:val="none" w:sz="0" w:space="0" w:color="auto"/>
        <w:right w:val="none" w:sz="0" w:space="0" w:color="auto"/>
      </w:divBdr>
    </w:div>
    <w:div w:id="141625285">
      <w:bodyDiv w:val="1"/>
      <w:marLeft w:val="0"/>
      <w:marRight w:val="0"/>
      <w:marTop w:val="0"/>
      <w:marBottom w:val="0"/>
      <w:divBdr>
        <w:top w:val="none" w:sz="0" w:space="0" w:color="auto"/>
        <w:left w:val="none" w:sz="0" w:space="0" w:color="auto"/>
        <w:bottom w:val="none" w:sz="0" w:space="0" w:color="auto"/>
        <w:right w:val="none" w:sz="0" w:space="0" w:color="auto"/>
      </w:divBdr>
    </w:div>
    <w:div w:id="151993801">
      <w:bodyDiv w:val="1"/>
      <w:marLeft w:val="0"/>
      <w:marRight w:val="0"/>
      <w:marTop w:val="0"/>
      <w:marBottom w:val="0"/>
      <w:divBdr>
        <w:top w:val="none" w:sz="0" w:space="0" w:color="auto"/>
        <w:left w:val="none" w:sz="0" w:space="0" w:color="auto"/>
        <w:bottom w:val="none" w:sz="0" w:space="0" w:color="auto"/>
        <w:right w:val="none" w:sz="0" w:space="0" w:color="auto"/>
      </w:divBdr>
    </w:div>
    <w:div w:id="177931590">
      <w:bodyDiv w:val="1"/>
      <w:marLeft w:val="0"/>
      <w:marRight w:val="0"/>
      <w:marTop w:val="0"/>
      <w:marBottom w:val="0"/>
      <w:divBdr>
        <w:top w:val="none" w:sz="0" w:space="0" w:color="auto"/>
        <w:left w:val="none" w:sz="0" w:space="0" w:color="auto"/>
        <w:bottom w:val="none" w:sz="0" w:space="0" w:color="auto"/>
        <w:right w:val="none" w:sz="0" w:space="0" w:color="auto"/>
      </w:divBdr>
    </w:div>
    <w:div w:id="212429799">
      <w:bodyDiv w:val="1"/>
      <w:marLeft w:val="0"/>
      <w:marRight w:val="0"/>
      <w:marTop w:val="0"/>
      <w:marBottom w:val="0"/>
      <w:divBdr>
        <w:top w:val="none" w:sz="0" w:space="0" w:color="auto"/>
        <w:left w:val="none" w:sz="0" w:space="0" w:color="auto"/>
        <w:bottom w:val="none" w:sz="0" w:space="0" w:color="auto"/>
        <w:right w:val="none" w:sz="0" w:space="0" w:color="auto"/>
      </w:divBdr>
    </w:div>
    <w:div w:id="236208540">
      <w:bodyDiv w:val="1"/>
      <w:marLeft w:val="0"/>
      <w:marRight w:val="0"/>
      <w:marTop w:val="0"/>
      <w:marBottom w:val="0"/>
      <w:divBdr>
        <w:top w:val="none" w:sz="0" w:space="0" w:color="auto"/>
        <w:left w:val="none" w:sz="0" w:space="0" w:color="auto"/>
        <w:bottom w:val="none" w:sz="0" w:space="0" w:color="auto"/>
        <w:right w:val="none" w:sz="0" w:space="0" w:color="auto"/>
      </w:divBdr>
    </w:div>
    <w:div w:id="285430514">
      <w:bodyDiv w:val="1"/>
      <w:marLeft w:val="0"/>
      <w:marRight w:val="0"/>
      <w:marTop w:val="0"/>
      <w:marBottom w:val="0"/>
      <w:divBdr>
        <w:top w:val="none" w:sz="0" w:space="0" w:color="auto"/>
        <w:left w:val="none" w:sz="0" w:space="0" w:color="auto"/>
        <w:bottom w:val="none" w:sz="0" w:space="0" w:color="auto"/>
        <w:right w:val="none" w:sz="0" w:space="0" w:color="auto"/>
      </w:divBdr>
    </w:div>
    <w:div w:id="339165514">
      <w:bodyDiv w:val="1"/>
      <w:marLeft w:val="0"/>
      <w:marRight w:val="0"/>
      <w:marTop w:val="0"/>
      <w:marBottom w:val="0"/>
      <w:divBdr>
        <w:top w:val="none" w:sz="0" w:space="0" w:color="auto"/>
        <w:left w:val="none" w:sz="0" w:space="0" w:color="auto"/>
        <w:bottom w:val="none" w:sz="0" w:space="0" w:color="auto"/>
        <w:right w:val="none" w:sz="0" w:space="0" w:color="auto"/>
      </w:divBdr>
    </w:div>
    <w:div w:id="353774632">
      <w:bodyDiv w:val="1"/>
      <w:marLeft w:val="0"/>
      <w:marRight w:val="0"/>
      <w:marTop w:val="0"/>
      <w:marBottom w:val="0"/>
      <w:divBdr>
        <w:top w:val="none" w:sz="0" w:space="0" w:color="auto"/>
        <w:left w:val="none" w:sz="0" w:space="0" w:color="auto"/>
        <w:bottom w:val="none" w:sz="0" w:space="0" w:color="auto"/>
        <w:right w:val="none" w:sz="0" w:space="0" w:color="auto"/>
      </w:divBdr>
    </w:div>
    <w:div w:id="386416600">
      <w:bodyDiv w:val="1"/>
      <w:marLeft w:val="0"/>
      <w:marRight w:val="0"/>
      <w:marTop w:val="0"/>
      <w:marBottom w:val="0"/>
      <w:divBdr>
        <w:top w:val="none" w:sz="0" w:space="0" w:color="auto"/>
        <w:left w:val="none" w:sz="0" w:space="0" w:color="auto"/>
        <w:bottom w:val="none" w:sz="0" w:space="0" w:color="auto"/>
        <w:right w:val="none" w:sz="0" w:space="0" w:color="auto"/>
      </w:divBdr>
    </w:div>
    <w:div w:id="389840609">
      <w:bodyDiv w:val="1"/>
      <w:marLeft w:val="0"/>
      <w:marRight w:val="0"/>
      <w:marTop w:val="0"/>
      <w:marBottom w:val="0"/>
      <w:divBdr>
        <w:top w:val="none" w:sz="0" w:space="0" w:color="auto"/>
        <w:left w:val="none" w:sz="0" w:space="0" w:color="auto"/>
        <w:bottom w:val="none" w:sz="0" w:space="0" w:color="auto"/>
        <w:right w:val="none" w:sz="0" w:space="0" w:color="auto"/>
      </w:divBdr>
    </w:div>
    <w:div w:id="517158446">
      <w:bodyDiv w:val="1"/>
      <w:marLeft w:val="0"/>
      <w:marRight w:val="0"/>
      <w:marTop w:val="0"/>
      <w:marBottom w:val="0"/>
      <w:divBdr>
        <w:top w:val="none" w:sz="0" w:space="0" w:color="auto"/>
        <w:left w:val="none" w:sz="0" w:space="0" w:color="auto"/>
        <w:bottom w:val="none" w:sz="0" w:space="0" w:color="auto"/>
        <w:right w:val="none" w:sz="0" w:space="0" w:color="auto"/>
      </w:divBdr>
    </w:div>
    <w:div w:id="583490033">
      <w:bodyDiv w:val="1"/>
      <w:marLeft w:val="0"/>
      <w:marRight w:val="0"/>
      <w:marTop w:val="0"/>
      <w:marBottom w:val="0"/>
      <w:divBdr>
        <w:top w:val="none" w:sz="0" w:space="0" w:color="auto"/>
        <w:left w:val="none" w:sz="0" w:space="0" w:color="auto"/>
        <w:bottom w:val="none" w:sz="0" w:space="0" w:color="auto"/>
        <w:right w:val="none" w:sz="0" w:space="0" w:color="auto"/>
      </w:divBdr>
    </w:div>
    <w:div w:id="621305189">
      <w:bodyDiv w:val="1"/>
      <w:marLeft w:val="0"/>
      <w:marRight w:val="0"/>
      <w:marTop w:val="0"/>
      <w:marBottom w:val="0"/>
      <w:divBdr>
        <w:top w:val="none" w:sz="0" w:space="0" w:color="auto"/>
        <w:left w:val="none" w:sz="0" w:space="0" w:color="auto"/>
        <w:bottom w:val="none" w:sz="0" w:space="0" w:color="auto"/>
        <w:right w:val="none" w:sz="0" w:space="0" w:color="auto"/>
      </w:divBdr>
    </w:div>
    <w:div w:id="629866781">
      <w:bodyDiv w:val="1"/>
      <w:marLeft w:val="0"/>
      <w:marRight w:val="0"/>
      <w:marTop w:val="0"/>
      <w:marBottom w:val="0"/>
      <w:divBdr>
        <w:top w:val="none" w:sz="0" w:space="0" w:color="auto"/>
        <w:left w:val="none" w:sz="0" w:space="0" w:color="auto"/>
        <w:bottom w:val="none" w:sz="0" w:space="0" w:color="auto"/>
        <w:right w:val="none" w:sz="0" w:space="0" w:color="auto"/>
      </w:divBdr>
    </w:div>
    <w:div w:id="645623881">
      <w:bodyDiv w:val="1"/>
      <w:marLeft w:val="0"/>
      <w:marRight w:val="0"/>
      <w:marTop w:val="0"/>
      <w:marBottom w:val="0"/>
      <w:divBdr>
        <w:top w:val="none" w:sz="0" w:space="0" w:color="auto"/>
        <w:left w:val="none" w:sz="0" w:space="0" w:color="auto"/>
        <w:bottom w:val="none" w:sz="0" w:space="0" w:color="auto"/>
        <w:right w:val="none" w:sz="0" w:space="0" w:color="auto"/>
      </w:divBdr>
    </w:div>
    <w:div w:id="701519829">
      <w:bodyDiv w:val="1"/>
      <w:marLeft w:val="0"/>
      <w:marRight w:val="0"/>
      <w:marTop w:val="0"/>
      <w:marBottom w:val="0"/>
      <w:divBdr>
        <w:top w:val="none" w:sz="0" w:space="0" w:color="auto"/>
        <w:left w:val="none" w:sz="0" w:space="0" w:color="auto"/>
        <w:bottom w:val="none" w:sz="0" w:space="0" w:color="auto"/>
        <w:right w:val="none" w:sz="0" w:space="0" w:color="auto"/>
      </w:divBdr>
    </w:div>
    <w:div w:id="722141970">
      <w:bodyDiv w:val="1"/>
      <w:marLeft w:val="0"/>
      <w:marRight w:val="0"/>
      <w:marTop w:val="0"/>
      <w:marBottom w:val="0"/>
      <w:divBdr>
        <w:top w:val="none" w:sz="0" w:space="0" w:color="auto"/>
        <w:left w:val="none" w:sz="0" w:space="0" w:color="auto"/>
        <w:bottom w:val="none" w:sz="0" w:space="0" w:color="auto"/>
        <w:right w:val="none" w:sz="0" w:space="0" w:color="auto"/>
      </w:divBdr>
    </w:div>
    <w:div w:id="723338639">
      <w:bodyDiv w:val="1"/>
      <w:marLeft w:val="0"/>
      <w:marRight w:val="0"/>
      <w:marTop w:val="0"/>
      <w:marBottom w:val="0"/>
      <w:divBdr>
        <w:top w:val="none" w:sz="0" w:space="0" w:color="auto"/>
        <w:left w:val="none" w:sz="0" w:space="0" w:color="auto"/>
        <w:bottom w:val="none" w:sz="0" w:space="0" w:color="auto"/>
        <w:right w:val="none" w:sz="0" w:space="0" w:color="auto"/>
      </w:divBdr>
    </w:div>
    <w:div w:id="755438556">
      <w:bodyDiv w:val="1"/>
      <w:marLeft w:val="0"/>
      <w:marRight w:val="0"/>
      <w:marTop w:val="0"/>
      <w:marBottom w:val="0"/>
      <w:divBdr>
        <w:top w:val="none" w:sz="0" w:space="0" w:color="auto"/>
        <w:left w:val="none" w:sz="0" w:space="0" w:color="auto"/>
        <w:bottom w:val="none" w:sz="0" w:space="0" w:color="auto"/>
        <w:right w:val="none" w:sz="0" w:space="0" w:color="auto"/>
      </w:divBdr>
    </w:div>
    <w:div w:id="771820235">
      <w:bodyDiv w:val="1"/>
      <w:marLeft w:val="0"/>
      <w:marRight w:val="0"/>
      <w:marTop w:val="0"/>
      <w:marBottom w:val="0"/>
      <w:divBdr>
        <w:top w:val="none" w:sz="0" w:space="0" w:color="auto"/>
        <w:left w:val="none" w:sz="0" w:space="0" w:color="auto"/>
        <w:bottom w:val="none" w:sz="0" w:space="0" w:color="auto"/>
        <w:right w:val="none" w:sz="0" w:space="0" w:color="auto"/>
      </w:divBdr>
    </w:div>
    <w:div w:id="776365568">
      <w:bodyDiv w:val="1"/>
      <w:marLeft w:val="0"/>
      <w:marRight w:val="0"/>
      <w:marTop w:val="0"/>
      <w:marBottom w:val="0"/>
      <w:divBdr>
        <w:top w:val="none" w:sz="0" w:space="0" w:color="auto"/>
        <w:left w:val="none" w:sz="0" w:space="0" w:color="auto"/>
        <w:bottom w:val="none" w:sz="0" w:space="0" w:color="auto"/>
        <w:right w:val="none" w:sz="0" w:space="0" w:color="auto"/>
      </w:divBdr>
    </w:div>
    <w:div w:id="795953618">
      <w:bodyDiv w:val="1"/>
      <w:marLeft w:val="0"/>
      <w:marRight w:val="0"/>
      <w:marTop w:val="0"/>
      <w:marBottom w:val="0"/>
      <w:divBdr>
        <w:top w:val="none" w:sz="0" w:space="0" w:color="auto"/>
        <w:left w:val="none" w:sz="0" w:space="0" w:color="auto"/>
        <w:bottom w:val="none" w:sz="0" w:space="0" w:color="auto"/>
        <w:right w:val="none" w:sz="0" w:space="0" w:color="auto"/>
      </w:divBdr>
    </w:div>
    <w:div w:id="941378366">
      <w:bodyDiv w:val="1"/>
      <w:marLeft w:val="0"/>
      <w:marRight w:val="0"/>
      <w:marTop w:val="0"/>
      <w:marBottom w:val="0"/>
      <w:divBdr>
        <w:top w:val="none" w:sz="0" w:space="0" w:color="auto"/>
        <w:left w:val="none" w:sz="0" w:space="0" w:color="auto"/>
        <w:bottom w:val="none" w:sz="0" w:space="0" w:color="auto"/>
        <w:right w:val="none" w:sz="0" w:space="0" w:color="auto"/>
      </w:divBdr>
    </w:div>
    <w:div w:id="967007800">
      <w:bodyDiv w:val="1"/>
      <w:marLeft w:val="0"/>
      <w:marRight w:val="0"/>
      <w:marTop w:val="0"/>
      <w:marBottom w:val="0"/>
      <w:divBdr>
        <w:top w:val="none" w:sz="0" w:space="0" w:color="auto"/>
        <w:left w:val="none" w:sz="0" w:space="0" w:color="auto"/>
        <w:bottom w:val="none" w:sz="0" w:space="0" w:color="auto"/>
        <w:right w:val="none" w:sz="0" w:space="0" w:color="auto"/>
      </w:divBdr>
    </w:div>
    <w:div w:id="990452079">
      <w:bodyDiv w:val="1"/>
      <w:marLeft w:val="0"/>
      <w:marRight w:val="0"/>
      <w:marTop w:val="0"/>
      <w:marBottom w:val="0"/>
      <w:divBdr>
        <w:top w:val="none" w:sz="0" w:space="0" w:color="auto"/>
        <w:left w:val="none" w:sz="0" w:space="0" w:color="auto"/>
        <w:bottom w:val="none" w:sz="0" w:space="0" w:color="auto"/>
        <w:right w:val="none" w:sz="0" w:space="0" w:color="auto"/>
      </w:divBdr>
      <w:divsChild>
        <w:div w:id="1556547440">
          <w:marLeft w:val="0"/>
          <w:marRight w:val="0"/>
          <w:marTop w:val="0"/>
          <w:marBottom w:val="0"/>
          <w:divBdr>
            <w:top w:val="none" w:sz="0" w:space="0" w:color="auto"/>
            <w:left w:val="none" w:sz="0" w:space="0" w:color="auto"/>
            <w:bottom w:val="none" w:sz="0" w:space="0" w:color="auto"/>
            <w:right w:val="none" w:sz="0" w:space="0" w:color="auto"/>
          </w:divBdr>
        </w:div>
        <w:div w:id="1048380918">
          <w:marLeft w:val="0"/>
          <w:marRight w:val="0"/>
          <w:marTop w:val="120"/>
          <w:marBottom w:val="0"/>
          <w:divBdr>
            <w:top w:val="none" w:sz="0" w:space="0" w:color="auto"/>
            <w:left w:val="none" w:sz="0" w:space="0" w:color="auto"/>
            <w:bottom w:val="none" w:sz="0" w:space="0" w:color="auto"/>
            <w:right w:val="none" w:sz="0" w:space="0" w:color="auto"/>
          </w:divBdr>
          <w:divsChild>
            <w:div w:id="1833059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09169">
      <w:bodyDiv w:val="1"/>
      <w:marLeft w:val="0"/>
      <w:marRight w:val="0"/>
      <w:marTop w:val="0"/>
      <w:marBottom w:val="0"/>
      <w:divBdr>
        <w:top w:val="none" w:sz="0" w:space="0" w:color="auto"/>
        <w:left w:val="none" w:sz="0" w:space="0" w:color="auto"/>
        <w:bottom w:val="none" w:sz="0" w:space="0" w:color="auto"/>
        <w:right w:val="none" w:sz="0" w:space="0" w:color="auto"/>
      </w:divBdr>
    </w:div>
    <w:div w:id="1009605046">
      <w:bodyDiv w:val="1"/>
      <w:marLeft w:val="0"/>
      <w:marRight w:val="0"/>
      <w:marTop w:val="0"/>
      <w:marBottom w:val="0"/>
      <w:divBdr>
        <w:top w:val="none" w:sz="0" w:space="0" w:color="auto"/>
        <w:left w:val="none" w:sz="0" w:space="0" w:color="auto"/>
        <w:bottom w:val="none" w:sz="0" w:space="0" w:color="auto"/>
        <w:right w:val="none" w:sz="0" w:space="0" w:color="auto"/>
      </w:divBdr>
    </w:div>
    <w:div w:id="1023240336">
      <w:bodyDiv w:val="1"/>
      <w:marLeft w:val="0"/>
      <w:marRight w:val="0"/>
      <w:marTop w:val="0"/>
      <w:marBottom w:val="0"/>
      <w:divBdr>
        <w:top w:val="none" w:sz="0" w:space="0" w:color="auto"/>
        <w:left w:val="none" w:sz="0" w:space="0" w:color="auto"/>
        <w:bottom w:val="none" w:sz="0" w:space="0" w:color="auto"/>
        <w:right w:val="none" w:sz="0" w:space="0" w:color="auto"/>
      </w:divBdr>
    </w:div>
    <w:div w:id="1049644315">
      <w:bodyDiv w:val="1"/>
      <w:marLeft w:val="0"/>
      <w:marRight w:val="0"/>
      <w:marTop w:val="0"/>
      <w:marBottom w:val="0"/>
      <w:divBdr>
        <w:top w:val="none" w:sz="0" w:space="0" w:color="auto"/>
        <w:left w:val="none" w:sz="0" w:space="0" w:color="auto"/>
        <w:bottom w:val="none" w:sz="0" w:space="0" w:color="auto"/>
        <w:right w:val="none" w:sz="0" w:space="0" w:color="auto"/>
      </w:divBdr>
    </w:div>
    <w:div w:id="1094128904">
      <w:bodyDiv w:val="1"/>
      <w:marLeft w:val="0"/>
      <w:marRight w:val="0"/>
      <w:marTop w:val="0"/>
      <w:marBottom w:val="0"/>
      <w:divBdr>
        <w:top w:val="none" w:sz="0" w:space="0" w:color="auto"/>
        <w:left w:val="none" w:sz="0" w:space="0" w:color="auto"/>
        <w:bottom w:val="none" w:sz="0" w:space="0" w:color="auto"/>
        <w:right w:val="none" w:sz="0" w:space="0" w:color="auto"/>
      </w:divBdr>
    </w:div>
    <w:div w:id="1100292339">
      <w:bodyDiv w:val="1"/>
      <w:marLeft w:val="0"/>
      <w:marRight w:val="0"/>
      <w:marTop w:val="0"/>
      <w:marBottom w:val="0"/>
      <w:divBdr>
        <w:top w:val="none" w:sz="0" w:space="0" w:color="auto"/>
        <w:left w:val="none" w:sz="0" w:space="0" w:color="auto"/>
        <w:bottom w:val="none" w:sz="0" w:space="0" w:color="auto"/>
        <w:right w:val="none" w:sz="0" w:space="0" w:color="auto"/>
      </w:divBdr>
    </w:div>
    <w:div w:id="1102606435">
      <w:bodyDiv w:val="1"/>
      <w:marLeft w:val="0"/>
      <w:marRight w:val="0"/>
      <w:marTop w:val="0"/>
      <w:marBottom w:val="0"/>
      <w:divBdr>
        <w:top w:val="none" w:sz="0" w:space="0" w:color="auto"/>
        <w:left w:val="none" w:sz="0" w:space="0" w:color="auto"/>
        <w:bottom w:val="none" w:sz="0" w:space="0" w:color="auto"/>
        <w:right w:val="none" w:sz="0" w:space="0" w:color="auto"/>
      </w:divBdr>
    </w:div>
    <w:div w:id="1113404556">
      <w:bodyDiv w:val="1"/>
      <w:marLeft w:val="0"/>
      <w:marRight w:val="0"/>
      <w:marTop w:val="0"/>
      <w:marBottom w:val="0"/>
      <w:divBdr>
        <w:top w:val="none" w:sz="0" w:space="0" w:color="auto"/>
        <w:left w:val="none" w:sz="0" w:space="0" w:color="auto"/>
        <w:bottom w:val="none" w:sz="0" w:space="0" w:color="auto"/>
        <w:right w:val="none" w:sz="0" w:space="0" w:color="auto"/>
      </w:divBdr>
    </w:div>
    <w:div w:id="1119104262">
      <w:bodyDiv w:val="1"/>
      <w:marLeft w:val="0"/>
      <w:marRight w:val="0"/>
      <w:marTop w:val="0"/>
      <w:marBottom w:val="0"/>
      <w:divBdr>
        <w:top w:val="none" w:sz="0" w:space="0" w:color="auto"/>
        <w:left w:val="none" w:sz="0" w:space="0" w:color="auto"/>
        <w:bottom w:val="none" w:sz="0" w:space="0" w:color="auto"/>
        <w:right w:val="none" w:sz="0" w:space="0" w:color="auto"/>
      </w:divBdr>
    </w:div>
    <w:div w:id="1136532406">
      <w:bodyDiv w:val="1"/>
      <w:marLeft w:val="0"/>
      <w:marRight w:val="0"/>
      <w:marTop w:val="0"/>
      <w:marBottom w:val="0"/>
      <w:divBdr>
        <w:top w:val="none" w:sz="0" w:space="0" w:color="auto"/>
        <w:left w:val="none" w:sz="0" w:space="0" w:color="auto"/>
        <w:bottom w:val="none" w:sz="0" w:space="0" w:color="auto"/>
        <w:right w:val="none" w:sz="0" w:space="0" w:color="auto"/>
      </w:divBdr>
    </w:div>
    <w:div w:id="1175800980">
      <w:bodyDiv w:val="1"/>
      <w:marLeft w:val="0"/>
      <w:marRight w:val="0"/>
      <w:marTop w:val="0"/>
      <w:marBottom w:val="0"/>
      <w:divBdr>
        <w:top w:val="none" w:sz="0" w:space="0" w:color="auto"/>
        <w:left w:val="none" w:sz="0" w:space="0" w:color="auto"/>
        <w:bottom w:val="none" w:sz="0" w:space="0" w:color="auto"/>
        <w:right w:val="none" w:sz="0" w:space="0" w:color="auto"/>
      </w:divBdr>
    </w:div>
    <w:div w:id="1180394260">
      <w:bodyDiv w:val="1"/>
      <w:marLeft w:val="0"/>
      <w:marRight w:val="0"/>
      <w:marTop w:val="0"/>
      <w:marBottom w:val="0"/>
      <w:divBdr>
        <w:top w:val="none" w:sz="0" w:space="0" w:color="auto"/>
        <w:left w:val="none" w:sz="0" w:space="0" w:color="auto"/>
        <w:bottom w:val="none" w:sz="0" w:space="0" w:color="auto"/>
        <w:right w:val="none" w:sz="0" w:space="0" w:color="auto"/>
      </w:divBdr>
    </w:div>
    <w:div w:id="1207838746">
      <w:bodyDiv w:val="1"/>
      <w:marLeft w:val="0"/>
      <w:marRight w:val="0"/>
      <w:marTop w:val="0"/>
      <w:marBottom w:val="0"/>
      <w:divBdr>
        <w:top w:val="none" w:sz="0" w:space="0" w:color="auto"/>
        <w:left w:val="none" w:sz="0" w:space="0" w:color="auto"/>
        <w:bottom w:val="none" w:sz="0" w:space="0" w:color="auto"/>
        <w:right w:val="none" w:sz="0" w:space="0" w:color="auto"/>
      </w:divBdr>
    </w:div>
    <w:div w:id="1211649508">
      <w:bodyDiv w:val="1"/>
      <w:marLeft w:val="0"/>
      <w:marRight w:val="0"/>
      <w:marTop w:val="0"/>
      <w:marBottom w:val="0"/>
      <w:divBdr>
        <w:top w:val="none" w:sz="0" w:space="0" w:color="auto"/>
        <w:left w:val="none" w:sz="0" w:space="0" w:color="auto"/>
        <w:bottom w:val="none" w:sz="0" w:space="0" w:color="auto"/>
        <w:right w:val="none" w:sz="0" w:space="0" w:color="auto"/>
      </w:divBdr>
    </w:div>
    <w:div w:id="1270507528">
      <w:bodyDiv w:val="1"/>
      <w:marLeft w:val="0"/>
      <w:marRight w:val="0"/>
      <w:marTop w:val="0"/>
      <w:marBottom w:val="0"/>
      <w:divBdr>
        <w:top w:val="none" w:sz="0" w:space="0" w:color="auto"/>
        <w:left w:val="none" w:sz="0" w:space="0" w:color="auto"/>
        <w:bottom w:val="none" w:sz="0" w:space="0" w:color="auto"/>
        <w:right w:val="none" w:sz="0" w:space="0" w:color="auto"/>
      </w:divBdr>
    </w:div>
    <w:div w:id="1280797586">
      <w:bodyDiv w:val="1"/>
      <w:marLeft w:val="0"/>
      <w:marRight w:val="0"/>
      <w:marTop w:val="0"/>
      <w:marBottom w:val="0"/>
      <w:divBdr>
        <w:top w:val="none" w:sz="0" w:space="0" w:color="auto"/>
        <w:left w:val="none" w:sz="0" w:space="0" w:color="auto"/>
        <w:bottom w:val="none" w:sz="0" w:space="0" w:color="auto"/>
        <w:right w:val="none" w:sz="0" w:space="0" w:color="auto"/>
      </w:divBdr>
    </w:div>
    <w:div w:id="1288006619">
      <w:bodyDiv w:val="1"/>
      <w:marLeft w:val="0"/>
      <w:marRight w:val="0"/>
      <w:marTop w:val="0"/>
      <w:marBottom w:val="0"/>
      <w:divBdr>
        <w:top w:val="none" w:sz="0" w:space="0" w:color="auto"/>
        <w:left w:val="none" w:sz="0" w:space="0" w:color="auto"/>
        <w:bottom w:val="none" w:sz="0" w:space="0" w:color="auto"/>
        <w:right w:val="none" w:sz="0" w:space="0" w:color="auto"/>
      </w:divBdr>
    </w:div>
    <w:div w:id="1292245521">
      <w:bodyDiv w:val="1"/>
      <w:marLeft w:val="0"/>
      <w:marRight w:val="0"/>
      <w:marTop w:val="0"/>
      <w:marBottom w:val="0"/>
      <w:divBdr>
        <w:top w:val="none" w:sz="0" w:space="0" w:color="auto"/>
        <w:left w:val="none" w:sz="0" w:space="0" w:color="auto"/>
        <w:bottom w:val="none" w:sz="0" w:space="0" w:color="auto"/>
        <w:right w:val="none" w:sz="0" w:space="0" w:color="auto"/>
      </w:divBdr>
    </w:div>
    <w:div w:id="1295719119">
      <w:bodyDiv w:val="1"/>
      <w:marLeft w:val="0"/>
      <w:marRight w:val="0"/>
      <w:marTop w:val="0"/>
      <w:marBottom w:val="0"/>
      <w:divBdr>
        <w:top w:val="none" w:sz="0" w:space="0" w:color="auto"/>
        <w:left w:val="none" w:sz="0" w:space="0" w:color="auto"/>
        <w:bottom w:val="none" w:sz="0" w:space="0" w:color="auto"/>
        <w:right w:val="none" w:sz="0" w:space="0" w:color="auto"/>
      </w:divBdr>
    </w:div>
    <w:div w:id="1296645194">
      <w:bodyDiv w:val="1"/>
      <w:marLeft w:val="0"/>
      <w:marRight w:val="0"/>
      <w:marTop w:val="0"/>
      <w:marBottom w:val="0"/>
      <w:divBdr>
        <w:top w:val="none" w:sz="0" w:space="0" w:color="auto"/>
        <w:left w:val="none" w:sz="0" w:space="0" w:color="auto"/>
        <w:bottom w:val="none" w:sz="0" w:space="0" w:color="auto"/>
        <w:right w:val="none" w:sz="0" w:space="0" w:color="auto"/>
      </w:divBdr>
    </w:div>
    <w:div w:id="1342702153">
      <w:bodyDiv w:val="1"/>
      <w:marLeft w:val="0"/>
      <w:marRight w:val="0"/>
      <w:marTop w:val="0"/>
      <w:marBottom w:val="0"/>
      <w:divBdr>
        <w:top w:val="none" w:sz="0" w:space="0" w:color="auto"/>
        <w:left w:val="none" w:sz="0" w:space="0" w:color="auto"/>
        <w:bottom w:val="none" w:sz="0" w:space="0" w:color="auto"/>
        <w:right w:val="none" w:sz="0" w:space="0" w:color="auto"/>
      </w:divBdr>
    </w:div>
    <w:div w:id="1354528089">
      <w:bodyDiv w:val="1"/>
      <w:marLeft w:val="0"/>
      <w:marRight w:val="0"/>
      <w:marTop w:val="0"/>
      <w:marBottom w:val="0"/>
      <w:divBdr>
        <w:top w:val="none" w:sz="0" w:space="0" w:color="auto"/>
        <w:left w:val="none" w:sz="0" w:space="0" w:color="auto"/>
        <w:bottom w:val="none" w:sz="0" w:space="0" w:color="auto"/>
        <w:right w:val="none" w:sz="0" w:space="0" w:color="auto"/>
      </w:divBdr>
    </w:div>
    <w:div w:id="1387796869">
      <w:bodyDiv w:val="1"/>
      <w:marLeft w:val="0"/>
      <w:marRight w:val="0"/>
      <w:marTop w:val="0"/>
      <w:marBottom w:val="0"/>
      <w:divBdr>
        <w:top w:val="none" w:sz="0" w:space="0" w:color="auto"/>
        <w:left w:val="none" w:sz="0" w:space="0" w:color="auto"/>
        <w:bottom w:val="none" w:sz="0" w:space="0" w:color="auto"/>
        <w:right w:val="none" w:sz="0" w:space="0" w:color="auto"/>
      </w:divBdr>
    </w:div>
    <w:div w:id="1443577351">
      <w:bodyDiv w:val="1"/>
      <w:marLeft w:val="0"/>
      <w:marRight w:val="0"/>
      <w:marTop w:val="0"/>
      <w:marBottom w:val="0"/>
      <w:divBdr>
        <w:top w:val="none" w:sz="0" w:space="0" w:color="auto"/>
        <w:left w:val="none" w:sz="0" w:space="0" w:color="auto"/>
        <w:bottom w:val="none" w:sz="0" w:space="0" w:color="auto"/>
        <w:right w:val="none" w:sz="0" w:space="0" w:color="auto"/>
      </w:divBdr>
    </w:div>
    <w:div w:id="1462575091">
      <w:bodyDiv w:val="1"/>
      <w:marLeft w:val="0"/>
      <w:marRight w:val="0"/>
      <w:marTop w:val="0"/>
      <w:marBottom w:val="0"/>
      <w:divBdr>
        <w:top w:val="none" w:sz="0" w:space="0" w:color="auto"/>
        <w:left w:val="none" w:sz="0" w:space="0" w:color="auto"/>
        <w:bottom w:val="none" w:sz="0" w:space="0" w:color="auto"/>
        <w:right w:val="none" w:sz="0" w:space="0" w:color="auto"/>
      </w:divBdr>
    </w:div>
    <w:div w:id="1486705911">
      <w:bodyDiv w:val="1"/>
      <w:marLeft w:val="0"/>
      <w:marRight w:val="0"/>
      <w:marTop w:val="0"/>
      <w:marBottom w:val="0"/>
      <w:divBdr>
        <w:top w:val="none" w:sz="0" w:space="0" w:color="auto"/>
        <w:left w:val="none" w:sz="0" w:space="0" w:color="auto"/>
        <w:bottom w:val="none" w:sz="0" w:space="0" w:color="auto"/>
        <w:right w:val="none" w:sz="0" w:space="0" w:color="auto"/>
      </w:divBdr>
    </w:div>
    <w:div w:id="1509364733">
      <w:bodyDiv w:val="1"/>
      <w:marLeft w:val="0"/>
      <w:marRight w:val="0"/>
      <w:marTop w:val="0"/>
      <w:marBottom w:val="0"/>
      <w:divBdr>
        <w:top w:val="none" w:sz="0" w:space="0" w:color="auto"/>
        <w:left w:val="none" w:sz="0" w:space="0" w:color="auto"/>
        <w:bottom w:val="none" w:sz="0" w:space="0" w:color="auto"/>
        <w:right w:val="none" w:sz="0" w:space="0" w:color="auto"/>
      </w:divBdr>
    </w:div>
    <w:div w:id="1554806041">
      <w:bodyDiv w:val="1"/>
      <w:marLeft w:val="0"/>
      <w:marRight w:val="0"/>
      <w:marTop w:val="0"/>
      <w:marBottom w:val="0"/>
      <w:divBdr>
        <w:top w:val="none" w:sz="0" w:space="0" w:color="auto"/>
        <w:left w:val="none" w:sz="0" w:space="0" w:color="auto"/>
        <w:bottom w:val="none" w:sz="0" w:space="0" w:color="auto"/>
        <w:right w:val="none" w:sz="0" w:space="0" w:color="auto"/>
      </w:divBdr>
    </w:div>
    <w:div w:id="1573151581">
      <w:bodyDiv w:val="1"/>
      <w:marLeft w:val="0"/>
      <w:marRight w:val="0"/>
      <w:marTop w:val="0"/>
      <w:marBottom w:val="0"/>
      <w:divBdr>
        <w:top w:val="none" w:sz="0" w:space="0" w:color="auto"/>
        <w:left w:val="none" w:sz="0" w:space="0" w:color="auto"/>
        <w:bottom w:val="none" w:sz="0" w:space="0" w:color="auto"/>
        <w:right w:val="none" w:sz="0" w:space="0" w:color="auto"/>
      </w:divBdr>
    </w:div>
    <w:div w:id="1588078879">
      <w:bodyDiv w:val="1"/>
      <w:marLeft w:val="0"/>
      <w:marRight w:val="0"/>
      <w:marTop w:val="0"/>
      <w:marBottom w:val="0"/>
      <w:divBdr>
        <w:top w:val="none" w:sz="0" w:space="0" w:color="auto"/>
        <w:left w:val="none" w:sz="0" w:space="0" w:color="auto"/>
        <w:bottom w:val="none" w:sz="0" w:space="0" w:color="auto"/>
        <w:right w:val="none" w:sz="0" w:space="0" w:color="auto"/>
      </w:divBdr>
    </w:div>
    <w:div w:id="1592468606">
      <w:bodyDiv w:val="1"/>
      <w:marLeft w:val="0"/>
      <w:marRight w:val="0"/>
      <w:marTop w:val="0"/>
      <w:marBottom w:val="0"/>
      <w:divBdr>
        <w:top w:val="none" w:sz="0" w:space="0" w:color="auto"/>
        <w:left w:val="none" w:sz="0" w:space="0" w:color="auto"/>
        <w:bottom w:val="none" w:sz="0" w:space="0" w:color="auto"/>
        <w:right w:val="none" w:sz="0" w:space="0" w:color="auto"/>
      </w:divBdr>
    </w:div>
    <w:div w:id="1606843628">
      <w:bodyDiv w:val="1"/>
      <w:marLeft w:val="0"/>
      <w:marRight w:val="0"/>
      <w:marTop w:val="0"/>
      <w:marBottom w:val="0"/>
      <w:divBdr>
        <w:top w:val="none" w:sz="0" w:space="0" w:color="auto"/>
        <w:left w:val="none" w:sz="0" w:space="0" w:color="auto"/>
        <w:bottom w:val="none" w:sz="0" w:space="0" w:color="auto"/>
        <w:right w:val="none" w:sz="0" w:space="0" w:color="auto"/>
      </w:divBdr>
    </w:div>
    <w:div w:id="1699354963">
      <w:bodyDiv w:val="1"/>
      <w:marLeft w:val="0"/>
      <w:marRight w:val="0"/>
      <w:marTop w:val="0"/>
      <w:marBottom w:val="0"/>
      <w:divBdr>
        <w:top w:val="none" w:sz="0" w:space="0" w:color="auto"/>
        <w:left w:val="none" w:sz="0" w:space="0" w:color="auto"/>
        <w:bottom w:val="none" w:sz="0" w:space="0" w:color="auto"/>
        <w:right w:val="none" w:sz="0" w:space="0" w:color="auto"/>
      </w:divBdr>
    </w:div>
    <w:div w:id="1704092932">
      <w:bodyDiv w:val="1"/>
      <w:marLeft w:val="0"/>
      <w:marRight w:val="0"/>
      <w:marTop w:val="0"/>
      <w:marBottom w:val="0"/>
      <w:divBdr>
        <w:top w:val="none" w:sz="0" w:space="0" w:color="auto"/>
        <w:left w:val="none" w:sz="0" w:space="0" w:color="auto"/>
        <w:bottom w:val="none" w:sz="0" w:space="0" w:color="auto"/>
        <w:right w:val="none" w:sz="0" w:space="0" w:color="auto"/>
      </w:divBdr>
    </w:div>
    <w:div w:id="1727755707">
      <w:bodyDiv w:val="1"/>
      <w:marLeft w:val="0"/>
      <w:marRight w:val="0"/>
      <w:marTop w:val="0"/>
      <w:marBottom w:val="0"/>
      <w:divBdr>
        <w:top w:val="none" w:sz="0" w:space="0" w:color="auto"/>
        <w:left w:val="none" w:sz="0" w:space="0" w:color="auto"/>
        <w:bottom w:val="none" w:sz="0" w:space="0" w:color="auto"/>
        <w:right w:val="none" w:sz="0" w:space="0" w:color="auto"/>
      </w:divBdr>
    </w:div>
    <w:div w:id="1774587451">
      <w:bodyDiv w:val="1"/>
      <w:marLeft w:val="0"/>
      <w:marRight w:val="0"/>
      <w:marTop w:val="0"/>
      <w:marBottom w:val="0"/>
      <w:divBdr>
        <w:top w:val="none" w:sz="0" w:space="0" w:color="auto"/>
        <w:left w:val="none" w:sz="0" w:space="0" w:color="auto"/>
        <w:bottom w:val="none" w:sz="0" w:space="0" w:color="auto"/>
        <w:right w:val="none" w:sz="0" w:space="0" w:color="auto"/>
      </w:divBdr>
    </w:div>
    <w:div w:id="1847399047">
      <w:bodyDiv w:val="1"/>
      <w:marLeft w:val="0"/>
      <w:marRight w:val="0"/>
      <w:marTop w:val="0"/>
      <w:marBottom w:val="0"/>
      <w:divBdr>
        <w:top w:val="none" w:sz="0" w:space="0" w:color="auto"/>
        <w:left w:val="none" w:sz="0" w:space="0" w:color="auto"/>
        <w:bottom w:val="none" w:sz="0" w:space="0" w:color="auto"/>
        <w:right w:val="none" w:sz="0" w:space="0" w:color="auto"/>
      </w:divBdr>
    </w:div>
    <w:div w:id="1864704288">
      <w:bodyDiv w:val="1"/>
      <w:marLeft w:val="0"/>
      <w:marRight w:val="0"/>
      <w:marTop w:val="0"/>
      <w:marBottom w:val="0"/>
      <w:divBdr>
        <w:top w:val="none" w:sz="0" w:space="0" w:color="auto"/>
        <w:left w:val="none" w:sz="0" w:space="0" w:color="auto"/>
        <w:bottom w:val="none" w:sz="0" w:space="0" w:color="auto"/>
        <w:right w:val="none" w:sz="0" w:space="0" w:color="auto"/>
      </w:divBdr>
    </w:div>
    <w:div w:id="1888686883">
      <w:bodyDiv w:val="1"/>
      <w:marLeft w:val="0"/>
      <w:marRight w:val="0"/>
      <w:marTop w:val="0"/>
      <w:marBottom w:val="0"/>
      <w:divBdr>
        <w:top w:val="none" w:sz="0" w:space="0" w:color="auto"/>
        <w:left w:val="none" w:sz="0" w:space="0" w:color="auto"/>
        <w:bottom w:val="none" w:sz="0" w:space="0" w:color="auto"/>
        <w:right w:val="none" w:sz="0" w:space="0" w:color="auto"/>
      </w:divBdr>
    </w:div>
    <w:div w:id="1991211694">
      <w:bodyDiv w:val="1"/>
      <w:marLeft w:val="0"/>
      <w:marRight w:val="0"/>
      <w:marTop w:val="0"/>
      <w:marBottom w:val="0"/>
      <w:divBdr>
        <w:top w:val="none" w:sz="0" w:space="0" w:color="auto"/>
        <w:left w:val="none" w:sz="0" w:space="0" w:color="auto"/>
        <w:bottom w:val="none" w:sz="0" w:space="0" w:color="auto"/>
        <w:right w:val="none" w:sz="0" w:space="0" w:color="auto"/>
      </w:divBdr>
    </w:div>
    <w:div w:id="2003123673">
      <w:bodyDiv w:val="1"/>
      <w:marLeft w:val="0"/>
      <w:marRight w:val="0"/>
      <w:marTop w:val="0"/>
      <w:marBottom w:val="0"/>
      <w:divBdr>
        <w:top w:val="none" w:sz="0" w:space="0" w:color="auto"/>
        <w:left w:val="none" w:sz="0" w:space="0" w:color="auto"/>
        <w:bottom w:val="none" w:sz="0" w:space="0" w:color="auto"/>
        <w:right w:val="none" w:sz="0" w:space="0" w:color="auto"/>
      </w:divBdr>
    </w:div>
    <w:div w:id="2078047045">
      <w:bodyDiv w:val="1"/>
      <w:marLeft w:val="0"/>
      <w:marRight w:val="0"/>
      <w:marTop w:val="0"/>
      <w:marBottom w:val="0"/>
      <w:divBdr>
        <w:top w:val="none" w:sz="0" w:space="0" w:color="auto"/>
        <w:left w:val="none" w:sz="0" w:space="0" w:color="auto"/>
        <w:bottom w:val="none" w:sz="0" w:space="0" w:color="auto"/>
        <w:right w:val="none" w:sz="0" w:space="0" w:color="auto"/>
      </w:divBdr>
    </w:div>
    <w:div w:id="2079983998">
      <w:bodyDiv w:val="1"/>
      <w:marLeft w:val="0"/>
      <w:marRight w:val="0"/>
      <w:marTop w:val="0"/>
      <w:marBottom w:val="0"/>
      <w:divBdr>
        <w:top w:val="none" w:sz="0" w:space="0" w:color="auto"/>
        <w:left w:val="none" w:sz="0" w:space="0" w:color="auto"/>
        <w:bottom w:val="none" w:sz="0" w:space="0" w:color="auto"/>
        <w:right w:val="none" w:sz="0" w:space="0" w:color="auto"/>
      </w:divBdr>
    </w:div>
    <w:div w:id="2086032590">
      <w:bodyDiv w:val="1"/>
      <w:marLeft w:val="0"/>
      <w:marRight w:val="0"/>
      <w:marTop w:val="0"/>
      <w:marBottom w:val="0"/>
      <w:divBdr>
        <w:top w:val="none" w:sz="0" w:space="0" w:color="auto"/>
        <w:left w:val="none" w:sz="0" w:space="0" w:color="auto"/>
        <w:bottom w:val="none" w:sz="0" w:space="0" w:color="auto"/>
        <w:right w:val="none" w:sz="0" w:space="0" w:color="auto"/>
      </w:divBdr>
    </w:div>
    <w:div w:id="2125728654">
      <w:bodyDiv w:val="1"/>
      <w:marLeft w:val="0"/>
      <w:marRight w:val="0"/>
      <w:marTop w:val="0"/>
      <w:marBottom w:val="0"/>
      <w:divBdr>
        <w:top w:val="none" w:sz="0" w:space="0" w:color="auto"/>
        <w:left w:val="none" w:sz="0" w:space="0" w:color="auto"/>
        <w:bottom w:val="none" w:sz="0" w:space="0" w:color="auto"/>
        <w:right w:val="none" w:sz="0" w:space="0" w:color="auto"/>
      </w:divBdr>
    </w:div>
    <w:div w:id="2141341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dwardjones.com" TargetMode="External"/><Relationship Id="rId13" Type="http://schemas.openxmlformats.org/officeDocument/2006/relationships/hyperlink" Target="https://link.edgepilot.com/s/98c82b3c/E2xV77inh0KIRs-SpmUEZg?u=http://bit.ly/3KgEQeX" TargetMode="External"/><Relationship Id="rId18" Type="http://schemas.openxmlformats.org/officeDocument/2006/relationships/hyperlink" Target="mailto:events@luraypage.com" TargetMode="External"/><Relationship Id="rId26" Type="http://schemas.openxmlformats.org/officeDocument/2006/relationships/hyperlink" Target="mailto:events@luraypage.com" TargetMode="External"/><Relationship Id="rId39" Type="http://schemas.openxmlformats.org/officeDocument/2006/relationships/hyperlink" Target="https://link.edgepilot.com/s/146296ee/ZPF3G0n53UmR34-TBxYEVQ?u=http://watchwarrant.com/" TargetMode="External"/><Relationship Id="rId3" Type="http://schemas.openxmlformats.org/officeDocument/2006/relationships/styles" Target="styles.xml"/><Relationship Id="rId21" Type="http://schemas.openxmlformats.org/officeDocument/2006/relationships/hyperlink" Target="mailto:events@luraypage.com" TargetMode="External"/><Relationship Id="rId34" Type="http://schemas.openxmlformats.org/officeDocument/2006/relationships/hyperlink" Target="mailto:hawksbillgreenway@gmail.com" TargetMode="Externa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Clancey.arnold@luraypage.com" TargetMode="External"/><Relationship Id="rId17" Type="http://schemas.openxmlformats.org/officeDocument/2006/relationships/hyperlink" Target="mailto:mary.dykes@luraypage.com" TargetMode="External"/><Relationship Id="rId25" Type="http://schemas.openxmlformats.org/officeDocument/2006/relationships/hyperlink" Target="mailto:burnersbeef@gmail.com" TargetMode="External"/><Relationship Id="rId33" Type="http://schemas.openxmlformats.org/officeDocument/2006/relationships/hyperlink" Target="http://hawksbillgreenway.org" TargetMode="External"/><Relationship Id="rId38"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hyperlink" Target="https://www.facebook.com/luraypagecountychamber" TargetMode="External"/><Relationship Id="rId20" Type="http://schemas.openxmlformats.org/officeDocument/2006/relationships/hyperlink" Target="mailto:edison.emmons@luraypage.com" TargetMode="External"/><Relationship Id="rId29" Type="http://schemas.openxmlformats.org/officeDocument/2006/relationships/hyperlink" Target="mailto:mike@drastictek.com" TargetMode="External"/><Relationship Id="rId41"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visitluraypage.com/" TargetMode="External"/><Relationship Id="rId24" Type="http://schemas.openxmlformats.org/officeDocument/2006/relationships/hyperlink" Target="https://www.burnersbeef.com/" TargetMode="External"/><Relationship Id="rId32" Type="http://schemas.openxmlformats.org/officeDocument/2006/relationships/image" Target="media/image6.jpeg"/><Relationship Id="rId37" Type="http://schemas.openxmlformats.org/officeDocument/2006/relationships/hyperlink" Target="mailto:tarahw@tmwproductions.biz" TargetMode="External"/><Relationship Id="rId40" Type="http://schemas.openxmlformats.org/officeDocument/2006/relationships/hyperlink" Target="mailto:info@watchluray.com" TargetMode="External"/><Relationship Id="rId5" Type="http://schemas.openxmlformats.org/officeDocument/2006/relationships/webSettings" Target="webSettings.xml"/><Relationship Id="rId15" Type="http://schemas.openxmlformats.org/officeDocument/2006/relationships/hyperlink" Target="https://www.visitluraypage.com/chamber/chamber-events/page-county-restaurant-week/" TargetMode="External"/><Relationship Id="rId23" Type="http://schemas.openxmlformats.org/officeDocument/2006/relationships/image" Target="media/image3.png"/><Relationship Id="rId28" Type="http://schemas.openxmlformats.org/officeDocument/2006/relationships/hyperlink" Target="https://drastictek.com" TargetMode="External"/><Relationship Id="rId36" Type="http://schemas.openxmlformats.org/officeDocument/2006/relationships/hyperlink" Target="http://www.tmwproductions.biz" TargetMode="External"/><Relationship Id="rId10" Type="http://schemas.openxmlformats.org/officeDocument/2006/relationships/image" Target="media/image2.png"/><Relationship Id="rId19" Type="http://schemas.openxmlformats.org/officeDocument/2006/relationships/hyperlink" Target="https://theriver953.com/podcasts/the-valley-today/" TargetMode="External"/><Relationship Id="rId31" Type="http://schemas.openxmlformats.org/officeDocument/2006/relationships/hyperlink" Target="mailto:anthony.craft@edwardjones.com"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mailto:events@luraypage.com" TargetMode="External"/><Relationship Id="rId22" Type="http://schemas.openxmlformats.org/officeDocument/2006/relationships/hyperlink" Target="mailto:events@luraypage.com" TargetMode="External"/><Relationship Id="rId27" Type="http://schemas.openxmlformats.org/officeDocument/2006/relationships/image" Target="media/image4.jpeg"/><Relationship Id="rId30" Type="http://schemas.openxmlformats.org/officeDocument/2006/relationships/image" Target="media/image5.jpeg"/><Relationship Id="rId35" Type="http://schemas.openxmlformats.org/officeDocument/2006/relationships/image" Target="media/image7.jpe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F3FB5C-DC66-4F87-B59B-14D396EAF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TotalTime>
  <Pages>4</Pages>
  <Words>3278</Words>
  <Characters>18685</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1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me</dc:creator>
  <cp:lastModifiedBy>Edison Emmons</cp:lastModifiedBy>
  <cp:revision>16</cp:revision>
  <cp:lastPrinted>2019-05-23T13:54:00Z</cp:lastPrinted>
  <dcterms:created xsi:type="dcterms:W3CDTF">2023-02-19T16:54:00Z</dcterms:created>
  <dcterms:modified xsi:type="dcterms:W3CDTF">2023-02-23T16:36:00Z</dcterms:modified>
</cp:coreProperties>
</file>